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69EF50" w14:textId="1AA3E168" w:rsidR="00C14B80" w:rsidRDefault="005F3F24" w:rsidP="005F3F24">
      <w:pPr>
        <w:pStyle w:val="Title"/>
        <w:bidi w:val="0"/>
        <w:jc w:val="center"/>
      </w:pPr>
      <w:r>
        <w:t>Trading system’s use cases</w:t>
      </w:r>
    </w:p>
    <w:p w14:paraId="125CE4AB" w14:textId="77777777" w:rsidR="004376C9" w:rsidRDefault="004376C9" w:rsidP="00CA72BA">
      <w:pPr>
        <w:bidi w:val="0"/>
        <w:rPr>
          <w:b/>
          <w:bCs/>
          <w:u w:val="single"/>
        </w:rPr>
      </w:pPr>
    </w:p>
    <w:p w14:paraId="4579752C" w14:textId="4ECAB322" w:rsidR="004376C9" w:rsidRDefault="00082E26" w:rsidP="004376C9">
      <w:pPr>
        <w:bidi w:val="0"/>
        <w:rPr>
          <w:b/>
          <w:bCs/>
          <w:u w:val="single"/>
        </w:rPr>
      </w:pPr>
      <w:r>
        <w:rPr>
          <w:b/>
          <w:bCs/>
          <w:u w:val="single"/>
        </w:rPr>
        <w:t>INDEX:</w:t>
      </w:r>
    </w:p>
    <w:p w14:paraId="6370986B" w14:textId="77777777" w:rsidR="003D1AA6" w:rsidRDefault="007E2F73" w:rsidP="000F76B0">
      <w:pPr>
        <w:bidi w:val="0"/>
        <w:rPr>
          <w:b/>
          <w:bCs/>
          <w:noProof/>
          <w:u w:val="single"/>
        </w:rPr>
        <w:sectPr w:rsidR="003D1AA6" w:rsidSect="003D1AA6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  <w:r>
        <w:rPr>
          <w:b/>
          <w:bCs/>
          <w:u w:val="single"/>
        </w:rPr>
        <w:fldChar w:fldCharType="begin"/>
      </w:r>
      <w:r>
        <w:rPr>
          <w:b/>
          <w:bCs/>
          <w:u w:val="single"/>
        </w:rPr>
        <w:instrText xml:space="preserve"> INDEX \e "</w:instrText>
      </w:r>
      <w:r>
        <w:rPr>
          <w:b/>
          <w:bCs/>
          <w:u w:val="single"/>
        </w:rPr>
        <w:tab/>
        <w:instrText xml:space="preserve">" \c "1" \z "1033" </w:instrText>
      </w:r>
      <w:r>
        <w:rPr>
          <w:b/>
          <w:bCs/>
          <w:u w:val="single"/>
        </w:rPr>
        <w:fldChar w:fldCharType="separate"/>
      </w:r>
    </w:p>
    <w:p w14:paraId="7194202D" w14:textId="77777777" w:rsidR="003D1AA6" w:rsidRDefault="003D1AA6">
      <w:pPr>
        <w:pStyle w:val="Index1"/>
        <w:tabs>
          <w:tab w:val="right" w:leader="underscore" w:pos="9016"/>
        </w:tabs>
        <w:rPr>
          <w:noProof/>
        </w:rPr>
      </w:pPr>
      <w:r>
        <w:rPr>
          <w:noProof/>
        </w:rPr>
        <w:t>Adding item to the shop’s stock (II.4.1.1)</w:t>
      </w:r>
      <w:r>
        <w:rPr>
          <w:noProof/>
        </w:rPr>
        <w:tab/>
        <w:t>12</w:t>
      </w:r>
    </w:p>
    <w:p w14:paraId="5AA36059" w14:textId="77777777" w:rsidR="003D1AA6" w:rsidRDefault="003D1AA6">
      <w:pPr>
        <w:pStyle w:val="Index1"/>
        <w:tabs>
          <w:tab w:val="right" w:leader="underscore" w:pos="9016"/>
        </w:tabs>
        <w:rPr>
          <w:noProof/>
        </w:rPr>
      </w:pPr>
      <w:r>
        <w:rPr>
          <w:noProof/>
        </w:rPr>
        <w:t>Change item’s details in shop’s stock (II.4.1.3)</w:t>
      </w:r>
      <w:r>
        <w:rPr>
          <w:noProof/>
        </w:rPr>
        <w:tab/>
        <w:t>13</w:t>
      </w:r>
    </w:p>
    <w:p w14:paraId="48B415DE" w14:textId="77777777" w:rsidR="003D1AA6" w:rsidRDefault="003D1AA6">
      <w:pPr>
        <w:pStyle w:val="Index1"/>
        <w:tabs>
          <w:tab w:val="right" w:leader="underscore" w:pos="9016"/>
        </w:tabs>
        <w:rPr>
          <w:noProof/>
        </w:rPr>
      </w:pPr>
      <w:r>
        <w:rPr>
          <w:noProof/>
        </w:rPr>
        <w:t>Change/replace/add association with external service (I.2)</w:t>
      </w:r>
      <w:r>
        <w:rPr>
          <w:noProof/>
        </w:rPr>
        <w:tab/>
        <w:t>2</w:t>
      </w:r>
    </w:p>
    <w:p w14:paraId="3FB7AFD4" w14:textId="77777777" w:rsidR="003D1AA6" w:rsidRDefault="003D1AA6">
      <w:pPr>
        <w:pStyle w:val="Index1"/>
        <w:tabs>
          <w:tab w:val="right" w:leader="underscore" w:pos="9016"/>
        </w:tabs>
        <w:rPr>
          <w:noProof/>
        </w:rPr>
      </w:pPr>
      <w:r>
        <w:rPr>
          <w:noProof/>
        </w:rPr>
        <w:t>Deleting item from shop’s stock (II.4.1.2)</w:t>
      </w:r>
      <w:r>
        <w:rPr>
          <w:noProof/>
        </w:rPr>
        <w:tab/>
        <w:t>12</w:t>
      </w:r>
    </w:p>
    <w:p w14:paraId="04E12B1D" w14:textId="77777777" w:rsidR="003D1AA6" w:rsidRDefault="003D1AA6">
      <w:pPr>
        <w:pStyle w:val="Index1"/>
        <w:tabs>
          <w:tab w:val="right" w:leader="underscore" w:pos="9016"/>
        </w:tabs>
        <w:rPr>
          <w:noProof/>
        </w:rPr>
      </w:pPr>
      <w:r>
        <w:rPr>
          <w:noProof/>
        </w:rPr>
        <w:t>Discount policy applying for guest (II.2.5.2.2)</w:t>
      </w:r>
      <w:r>
        <w:rPr>
          <w:noProof/>
        </w:rPr>
        <w:tab/>
        <w:t>10</w:t>
      </w:r>
    </w:p>
    <w:p w14:paraId="4D3FBBDF" w14:textId="77777777" w:rsidR="003D1AA6" w:rsidRDefault="003D1AA6">
      <w:pPr>
        <w:pStyle w:val="Index1"/>
        <w:tabs>
          <w:tab w:val="right" w:leader="underscore" w:pos="9016"/>
        </w:tabs>
        <w:rPr>
          <w:noProof/>
        </w:rPr>
      </w:pPr>
      <w:r>
        <w:rPr>
          <w:noProof/>
        </w:rPr>
        <w:t>Discount policy applying for member (II.2.5.2.1)</w:t>
      </w:r>
      <w:r>
        <w:rPr>
          <w:noProof/>
        </w:rPr>
        <w:tab/>
        <w:t>9</w:t>
      </w:r>
    </w:p>
    <w:p w14:paraId="211726AA" w14:textId="77777777" w:rsidR="003D1AA6" w:rsidRDefault="003D1AA6">
      <w:pPr>
        <w:pStyle w:val="Index1"/>
        <w:tabs>
          <w:tab w:val="right" w:leader="underscore" w:pos="9016"/>
        </w:tabs>
        <w:rPr>
          <w:noProof/>
        </w:rPr>
      </w:pPr>
      <w:r>
        <w:rPr>
          <w:noProof/>
        </w:rPr>
        <w:t>Discount policy changing (II.4.2.2)</w:t>
      </w:r>
      <w:r>
        <w:rPr>
          <w:noProof/>
        </w:rPr>
        <w:tab/>
        <w:t>14</w:t>
      </w:r>
    </w:p>
    <w:p w14:paraId="10331AA2" w14:textId="77777777" w:rsidR="003D1AA6" w:rsidRDefault="003D1AA6">
      <w:pPr>
        <w:pStyle w:val="Index1"/>
        <w:tabs>
          <w:tab w:val="right" w:leader="underscore" w:pos="9016"/>
        </w:tabs>
        <w:rPr>
          <w:noProof/>
        </w:rPr>
      </w:pPr>
      <w:r>
        <w:rPr>
          <w:noProof/>
        </w:rPr>
        <w:t>General items searching (II.2.2)</w:t>
      </w:r>
      <w:r>
        <w:rPr>
          <w:noProof/>
        </w:rPr>
        <w:tab/>
        <w:t>6</w:t>
      </w:r>
    </w:p>
    <w:p w14:paraId="13916849" w14:textId="77777777" w:rsidR="003D1AA6" w:rsidRDefault="003D1AA6">
      <w:pPr>
        <w:pStyle w:val="Index1"/>
        <w:tabs>
          <w:tab w:val="right" w:leader="underscore" w:pos="9016"/>
        </w:tabs>
        <w:rPr>
          <w:noProof/>
        </w:rPr>
      </w:pPr>
      <w:r>
        <w:rPr>
          <w:noProof/>
        </w:rPr>
        <w:t>Get into the Trading system as a guest (II.1)</w:t>
      </w:r>
      <w:r>
        <w:rPr>
          <w:noProof/>
        </w:rPr>
        <w:tab/>
        <w:t>4</w:t>
      </w:r>
    </w:p>
    <w:p w14:paraId="4C5A6B2C" w14:textId="77777777" w:rsidR="003D1AA6" w:rsidRDefault="003D1AA6">
      <w:pPr>
        <w:pStyle w:val="Index1"/>
        <w:tabs>
          <w:tab w:val="right" w:leader="underscore" w:pos="9016"/>
        </w:tabs>
        <w:rPr>
          <w:noProof/>
        </w:rPr>
      </w:pPr>
      <w:r>
        <w:rPr>
          <w:noProof/>
        </w:rPr>
        <w:t>info about shop in the market and item in shop requesting (II.2.1)</w:t>
      </w:r>
      <w:r>
        <w:rPr>
          <w:noProof/>
        </w:rPr>
        <w:tab/>
        <w:t>6</w:t>
      </w:r>
    </w:p>
    <w:p w14:paraId="43CE48BB" w14:textId="77777777" w:rsidR="003D1AA6" w:rsidRDefault="003D1AA6">
      <w:pPr>
        <w:pStyle w:val="Index1"/>
        <w:tabs>
          <w:tab w:val="right" w:leader="underscore" w:pos="9016"/>
        </w:tabs>
        <w:rPr>
          <w:noProof/>
        </w:rPr>
      </w:pPr>
      <w:r>
        <w:rPr>
          <w:noProof/>
        </w:rPr>
        <w:t>Initialization of the system (I.1)</w:t>
      </w:r>
      <w:r>
        <w:rPr>
          <w:noProof/>
        </w:rPr>
        <w:tab/>
        <w:t>2</w:t>
      </w:r>
    </w:p>
    <w:p w14:paraId="5BC90E4A" w14:textId="77777777" w:rsidR="003D1AA6" w:rsidRDefault="003D1AA6">
      <w:pPr>
        <w:pStyle w:val="Index1"/>
        <w:tabs>
          <w:tab w:val="right" w:leader="underscore" w:pos="9016"/>
        </w:tabs>
        <w:rPr>
          <w:noProof/>
        </w:rPr>
      </w:pPr>
      <w:r>
        <w:rPr>
          <w:noProof/>
        </w:rPr>
        <w:t>In-shop purchases history request (II.4.13)/( (II.6.4)</w:t>
      </w:r>
      <w:r>
        <w:rPr>
          <w:noProof/>
        </w:rPr>
        <w:tab/>
        <w:t>18</w:t>
      </w:r>
    </w:p>
    <w:p w14:paraId="4B361D5A" w14:textId="77777777" w:rsidR="003D1AA6" w:rsidRDefault="003D1AA6">
      <w:pPr>
        <w:pStyle w:val="Index1"/>
        <w:tabs>
          <w:tab w:val="right" w:leader="underscore" w:pos="9016"/>
        </w:tabs>
        <w:rPr>
          <w:noProof/>
        </w:rPr>
      </w:pPr>
      <w:r>
        <w:rPr>
          <w:noProof/>
        </w:rPr>
        <w:t>Items saving in the shopping bag (II.2.3)</w:t>
      </w:r>
      <w:r>
        <w:rPr>
          <w:noProof/>
        </w:rPr>
        <w:tab/>
        <w:t>7</w:t>
      </w:r>
    </w:p>
    <w:p w14:paraId="7610D1D2" w14:textId="71A640DA" w:rsidR="003D1AA6" w:rsidRDefault="003D1AA6">
      <w:pPr>
        <w:pStyle w:val="Index1"/>
        <w:tabs>
          <w:tab w:val="right" w:leader="underscore" w:pos="9016"/>
        </w:tabs>
        <w:rPr>
          <w:noProof/>
        </w:rPr>
      </w:pPr>
      <w:r>
        <w:rPr>
          <w:noProof/>
        </w:rPr>
        <w:t>Login to the trading system (II.</w:t>
      </w:r>
      <w:r w:rsidR="00E75F98">
        <w:rPr>
          <w:noProof/>
        </w:rPr>
        <w:t>1.</w:t>
      </w:r>
      <w:r>
        <w:rPr>
          <w:noProof/>
        </w:rPr>
        <w:t>4)</w:t>
      </w:r>
      <w:r>
        <w:rPr>
          <w:noProof/>
        </w:rPr>
        <w:tab/>
        <w:t>5</w:t>
      </w:r>
    </w:p>
    <w:p w14:paraId="7E4E541B" w14:textId="77777777" w:rsidR="003D1AA6" w:rsidRDefault="003D1AA6">
      <w:pPr>
        <w:pStyle w:val="Index1"/>
        <w:tabs>
          <w:tab w:val="right" w:leader="underscore" w:pos="9016"/>
        </w:tabs>
        <w:rPr>
          <w:noProof/>
        </w:rPr>
      </w:pPr>
      <w:r>
        <w:rPr>
          <w:noProof/>
          <w:lang w:bidi="ar-EG"/>
        </w:rPr>
        <w:t xml:space="preserve">Logout </w:t>
      </w:r>
      <w:r>
        <w:rPr>
          <w:noProof/>
        </w:rPr>
        <w:t>(II.3.1)</w:t>
      </w:r>
      <w:r>
        <w:rPr>
          <w:noProof/>
        </w:rPr>
        <w:tab/>
        <w:t>11</w:t>
      </w:r>
    </w:p>
    <w:p w14:paraId="1DFD8287" w14:textId="77777777" w:rsidR="003D1AA6" w:rsidRDefault="003D1AA6">
      <w:pPr>
        <w:pStyle w:val="Index1"/>
        <w:tabs>
          <w:tab w:val="right" w:leader="underscore" w:pos="9016"/>
        </w:tabs>
        <w:rPr>
          <w:noProof/>
        </w:rPr>
      </w:pPr>
      <w:r>
        <w:rPr>
          <w:noProof/>
        </w:rPr>
        <w:t>Payment execution (I.3)</w:t>
      </w:r>
      <w:r>
        <w:rPr>
          <w:noProof/>
        </w:rPr>
        <w:tab/>
        <w:t>2</w:t>
      </w:r>
    </w:p>
    <w:p w14:paraId="21852C1E" w14:textId="77777777" w:rsidR="003D1AA6" w:rsidRDefault="003D1AA6">
      <w:pPr>
        <w:pStyle w:val="Index1"/>
        <w:tabs>
          <w:tab w:val="right" w:leader="underscore" w:pos="9016"/>
        </w:tabs>
        <w:rPr>
          <w:noProof/>
        </w:rPr>
      </w:pPr>
      <w:r>
        <w:rPr>
          <w:noProof/>
        </w:rPr>
        <w:t>Pending notification (I.6)</w:t>
      </w:r>
      <w:r>
        <w:rPr>
          <w:noProof/>
        </w:rPr>
        <w:tab/>
        <w:t>4</w:t>
      </w:r>
    </w:p>
    <w:p w14:paraId="0CFA41C9" w14:textId="77777777" w:rsidR="003D1AA6" w:rsidRDefault="003D1AA6">
      <w:pPr>
        <w:pStyle w:val="Index1"/>
        <w:tabs>
          <w:tab w:val="right" w:leader="underscore" w:pos="9016"/>
        </w:tabs>
        <w:rPr>
          <w:noProof/>
        </w:rPr>
      </w:pPr>
      <w:r>
        <w:rPr>
          <w:noProof/>
        </w:rPr>
        <w:t>Purchase archiving (II.2.5.3)</w:t>
      </w:r>
      <w:r>
        <w:rPr>
          <w:noProof/>
        </w:rPr>
        <w:tab/>
        <w:t>10</w:t>
      </w:r>
    </w:p>
    <w:p w14:paraId="77BA690C" w14:textId="77777777" w:rsidR="003D1AA6" w:rsidRDefault="003D1AA6">
      <w:pPr>
        <w:pStyle w:val="Index1"/>
        <w:tabs>
          <w:tab w:val="right" w:leader="underscore" w:pos="9016"/>
        </w:tabs>
        <w:rPr>
          <w:noProof/>
        </w:rPr>
      </w:pPr>
      <w:r w:rsidRPr="00E85C21">
        <w:rPr>
          <w:rFonts w:asciiTheme="majorHAnsi" w:hAnsiTheme="majorHAnsi" w:cstheme="majorHAnsi"/>
          <w:noProof/>
        </w:rPr>
        <w:t>purchase</w:t>
      </w:r>
      <w:r>
        <w:rPr>
          <w:noProof/>
        </w:rPr>
        <w:t xml:space="preserve"> policy changing (II.4.2.1)</w:t>
      </w:r>
      <w:r>
        <w:rPr>
          <w:noProof/>
        </w:rPr>
        <w:tab/>
        <w:t>13</w:t>
      </w:r>
    </w:p>
    <w:p w14:paraId="455CF7EE" w14:textId="77777777" w:rsidR="003D1AA6" w:rsidRDefault="003D1AA6">
      <w:pPr>
        <w:pStyle w:val="Index1"/>
        <w:tabs>
          <w:tab w:val="right" w:leader="underscore" w:pos="9016"/>
        </w:tabs>
        <w:rPr>
          <w:noProof/>
        </w:rPr>
      </w:pPr>
      <w:r>
        <w:rPr>
          <w:noProof/>
        </w:rPr>
        <w:t>Purchase policy verifying (II.2.5.1)</w:t>
      </w:r>
      <w:r>
        <w:rPr>
          <w:noProof/>
        </w:rPr>
        <w:tab/>
        <w:t>9</w:t>
      </w:r>
    </w:p>
    <w:p w14:paraId="1AA047FF" w14:textId="77777777" w:rsidR="003D1AA6" w:rsidRDefault="003D1AA6">
      <w:pPr>
        <w:pStyle w:val="Index1"/>
        <w:tabs>
          <w:tab w:val="right" w:leader="underscore" w:pos="9016"/>
        </w:tabs>
        <w:rPr>
          <w:noProof/>
        </w:rPr>
      </w:pPr>
      <w:r>
        <w:rPr>
          <w:noProof/>
        </w:rPr>
        <w:t>Real-time notification (I.5)</w:t>
      </w:r>
      <w:r>
        <w:rPr>
          <w:noProof/>
        </w:rPr>
        <w:tab/>
        <w:t>3</w:t>
      </w:r>
    </w:p>
    <w:p w14:paraId="11F6AFA5" w14:textId="77777777" w:rsidR="003D1AA6" w:rsidRDefault="003D1AA6">
      <w:pPr>
        <w:pStyle w:val="Index1"/>
        <w:tabs>
          <w:tab w:val="right" w:leader="underscore" w:pos="9016"/>
        </w:tabs>
        <w:rPr>
          <w:noProof/>
        </w:rPr>
      </w:pPr>
      <w:r>
        <w:rPr>
          <w:noProof/>
        </w:rPr>
        <w:t>Registration for the trading system (II.3)</w:t>
      </w:r>
      <w:r>
        <w:rPr>
          <w:noProof/>
        </w:rPr>
        <w:tab/>
        <w:t>5</w:t>
      </w:r>
    </w:p>
    <w:p w14:paraId="3FBD14A6" w14:textId="77777777" w:rsidR="003D1AA6" w:rsidRDefault="003D1AA6">
      <w:pPr>
        <w:pStyle w:val="Index1"/>
        <w:tabs>
          <w:tab w:val="right" w:leader="underscore" w:pos="9016"/>
        </w:tabs>
        <w:rPr>
          <w:noProof/>
        </w:rPr>
      </w:pPr>
      <w:r>
        <w:rPr>
          <w:noProof/>
        </w:rPr>
        <w:t>Shipping request (I.4)</w:t>
      </w:r>
      <w:r>
        <w:rPr>
          <w:noProof/>
        </w:rPr>
        <w:tab/>
        <w:t>3</w:t>
      </w:r>
    </w:p>
    <w:p w14:paraId="53CDF7A0" w14:textId="77777777" w:rsidR="003D1AA6" w:rsidRDefault="003D1AA6">
      <w:pPr>
        <w:pStyle w:val="Index1"/>
        <w:tabs>
          <w:tab w:val="right" w:leader="underscore" w:pos="9016"/>
        </w:tabs>
        <w:rPr>
          <w:noProof/>
        </w:rPr>
      </w:pPr>
      <w:r>
        <w:rPr>
          <w:noProof/>
        </w:rPr>
        <w:t>Shop closing (II.4.9)</w:t>
      </w:r>
      <w:r>
        <w:rPr>
          <w:noProof/>
        </w:rPr>
        <w:tab/>
        <w:t>16</w:t>
      </w:r>
    </w:p>
    <w:p w14:paraId="1FA18E5E" w14:textId="77777777" w:rsidR="003D1AA6" w:rsidRDefault="003D1AA6">
      <w:pPr>
        <w:pStyle w:val="Index1"/>
        <w:tabs>
          <w:tab w:val="right" w:leader="underscore" w:pos="9016"/>
        </w:tabs>
        <w:rPr>
          <w:noProof/>
        </w:rPr>
      </w:pPr>
      <w:r>
        <w:rPr>
          <w:noProof/>
        </w:rPr>
        <w:t>Shop manager assignment (II.4.6)</w:t>
      </w:r>
      <w:r>
        <w:rPr>
          <w:noProof/>
        </w:rPr>
        <w:tab/>
        <w:t>15</w:t>
      </w:r>
    </w:p>
    <w:p w14:paraId="13DF6C71" w14:textId="77777777" w:rsidR="003D1AA6" w:rsidRDefault="003D1AA6">
      <w:pPr>
        <w:pStyle w:val="Index1"/>
        <w:tabs>
          <w:tab w:val="right" w:leader="underscore" w:pos="9016"/>
        </w:tabs>
        <w:rPr>
          <w:noProof/>
        </w:rPr>
      </w:pPr>
      <w:r>
        <w:rPr>
          <w:noProof/>
        </w:rPr>
        <w:t>Shop manager permissions updating (II.4.7)</w:t>
      </w:r>
      <w:r>
        <w:rPr>
          <w:noProof/>
        </w:rPr>
        <w:tab/>
        <w:t>16</w:t>
      </w:r>
    </w:p>
    <w:p w14:paraId="7D4FD8AE" w14:textId="77777777" w:rsidR="003D1AA6" w:rsidRDefault="003D1AA6">
      <w:pPr>
        <w:pStyle w:val="Index1"/>
        <w:tabs>
          <w:tab w:val="right" w:leader="underscore" w:pos="9016"/>
        </w:tabs>
        <w:rPr>
          <w:noProof/>
        </w:rPr>
      </w:pPr>
      <w:r>
        <w:rPr>
          <w:noProof/>
        </w:rPr>
        <w:t>Shop opining (II.3.2)</w:t>
      </w:r>
      <w:r>
        <w:rPr>
          <w:noProof/>
        </w:rPr>
        <w:tab/>
        <w:t>11</w:t>
      </w:r>
    </w:p>
    <w:p w14:paraId="7B387CCD" w14:textId="77777777" w:rsidR="003D1AA6" w:rsidRDefault="003D1AA6">
      <w:pPr>
        <w:pStyle w:val="Index1"/>
        <w:tabs>
          <w:tab w:val="right" w:leader="underscore" w:pos="9016"/>
        </w:tabs>
        <w:rPr>
          <w:noProof/>
        </w:rPr>
      </w:pPr>
      <w:r>
        <w:rPr>
          <w:noProof/>
        </w:rPr>
        <w:t>Shop owner assignment (II.4.4)</w:t>
      </w:r>
      <w:r>
        <w:rPr>
          <w:noProof/>
        </w:rPr>
        <w:tab/>
        <w:t>15</w:t>
      </w:r>
    </w:p>
    <w:p w14:paraId="4118AC66" w14:textId="77777777" w:rsidR="003D1AA6" w:rsidRDefault="003D1AA6">
      <w:pPr>
        <w:pStyle w:val="Index1"/>
        <w:tabs>
          <w:tab w:val="right" w:leader="underscore" w:pos="9016"/>
        </w:tabs>
        <w:rPr>
          <w:noProof/>
        </w:rPr>
      </w:pPr>
      <w:r>
        <w:rPr>
          <w:noProof/>
        </w:rPr>
        <w:t>Shop’s roles info request (II.4.11)</w:t>
      </w:r>
      <w:r>
        <w:rPr>
          <w:noProof/>
        </w:rPr>
        <w:tab/>
        <w:t>17</w:t>
      </w:r>
    </w:p>
    <w:p w14:paraId="6A9A9C7E" w14:textId="77777777" w:rsidR="003D1AA6" w:rsidRDefault="003D1AA6">
      <w:pPr>
        <w:pStyle w:val="Index1"/>
        <w:tabs>
          <w:tab w:val="right" w:leader="underscore" w:pos="9016"/>
        </w:tabs>
        <w:rPr>
          <w:noProof/>
        </w:rPr>
      </w:pPr>
      <w:r>
        <w:rPr>
          <w:noProof/>
        </w:rPr>
        <w:t>Shopping cart purchase for guest (II.2.5)</w:t>
      </w:r>
      <w:r>
        <w:rPr>
          <w:noProof/>
        </w:rPr>
        <w:tab/>
        <w:t>7</w:t>
      </w:r>
    </w:p>
    <w:p w14:paraId="48728D00" w14:textId="77777777" w:rsidR="003D1AA6" w:rsidRDefault="003D1AA6">
      <w:pPr>
        <w:pStyle w:val="Index1"/>
        <w:tabs>
          <w:tab w:val="right" w:leader="underscore" w:pos="9016"/>
        </w:tabs>
        <w:rPr>
          <w:noProof/>
        </w:rPr>
      </w:pPr>
      <w:r>
        <w:rPr>
          <w:noProof/>
        </w:rPr>
        <w:t>Shopping cart purchase for Member (II.2.5 *)</w:t>
      </w:r>
      <w:r>
        <w:rPr>
          <w:noProof/>
        </w:rPr>
        <w:tab/>
        <w:t>8</w:t>
      </w:r>
    </w:p>
    <w:p w14:paraId="6D98232C" w14:textId="77777777" w:rsidR="003D1AA6" w:rsidRDefault="003D1AA6">
      <w:pPr>
        <w:pStyle w:val="Index1"/>
        <w:tabs>
          <w:tab w:val="right" w:leader="underscore" w:pos="9016"/>
        </w:tabs>
        <w:rPr>
          <w:noProof/>
        </w:rPr>
      </w:pPr>
      <w:r>
        <w:rPr>
          <w:noProof/>
        </w:rPr>
        <w:t>Shopping carts content checking and editing (II.2.4)</w:t>
      </w:r>
      <w:r>
        <w:rPr>
          <w:noProof/>
        </w:rPr>
        <w:tab/>
        <w:t>7</w:t>
      </w:r>
    </w:p>
    <w:p w14:paraId="008A3797" w14:textId="77777777" w:rsidR="003D1AA6" w:rsidRDefault="003D1AA6">
      <w:pPr>
        <w:pStyle w:val="Index1"/>
        <w:tabs>
          <w:tab w:val="right" w:leader="underscore" w:pos="9016"/>
        </w:tabs>
        <w:rPr>
          <w:noProof/>
        </w:rPr>
      </w:pPr>
      <w:r>
        <w:rPr>
          <w:noProof/>
        </w:rPr>
        <w:t>Trading system quitting as a guest (II.2)</w:t>
      </w:r>
      <w:r>
        <w:rPr>
          <w:noProof/>
        </w:rPr>
        <w:tab/>
        <w:t>4</w:t>
      </w:r>
    </w:p>
    <w:p w14:paraId="51833ED9" w14:textId="77777777" w:rsidR="003D1AA6" w:rsidRDefault="003D1AA6">
      <w:pPr>
        <w:pStyle w:val="Index1"/>
        <w:tabs>
          <w:tab w:val="right" w:leader="underscore" w:pos="9016"/>
        </w:tabs>
        <w:rPr>
          <w:noProof/>
        </w:rPr>
      </w:pPr>
      <w:r>
        <w:rPr>
          <w:noProof/>
        </w:rPr>
        <w:t>Trading system quitting as a member (II.1.2*)</w:t>
      </w:r>
      <w:r>
        <w:rPr>
          <w:noProof/>
        </w:rPr>
        <w:tab/>
        <w:t>11</w:t>
      </w:r>
    </w:p>
    <w:p w14:paraId="5EE0718A" w14:textId="77777777" w:rsidR="003D1AA6" w:rsidRDefault="003D1AA6" w:rsidP="000F76B0">
      <w:pPr>
        <w:bidi w:val="0"/>
        <w:rPr>
          <w:b/>
          <w:bCs/>
          <w:noProof/>
          <w:u w:val="single"/>
        </w:rPr>
        <w:sectPr w:rsidR="003D1AA6" w:rsidSect="003D1AA6">
          <w:type w:val="continuous"/>
          <w:pgSz w:w="11906" w:h="16838"/>
          <w:pgMar w:top="1440" w:right="1440" w:bottom="1440" w:left="1440" w:header="708" w:footer="708" w:gutter="0"/>
          <w:cols w:space="720"/>
          <w:docGrid w:linePitch="360"/>
        </w:sectPr>
      </w:pPr>
    </w:p>
    <w:p w14:paraId="59809AA3" w14:textId="3B2D9601" w:rsidR="004376C9" w:rsidRDefault="007E2F73" w:rsidP="000F76B0">
      <w:pPr>
        <w:bidi w:val="0"/>
        <w:rPr>
          <w:b/>
          <w:bCs/>
          <w:u w:val="single"/>
        </w:rPr>
      </w:pPr>
      <w:r>
        <w:rPr>
          <w:b/>
          <w:bCs/>
          <w:u w:val="single"/>
        </w:rPr>
        <w:fldChar w:fldCharType="end"/>
      </w:r>
    </w:p>
    <w:p w14:paraId="1C8BF787" w14:textId="40A3B788" w:rsidR="000F76B0" w:rsidRDefault="000F76B0" w:rsidP="000F76B0">
      <w:pPr>
        <w:bidi w:val="0"/>
        <w:rPr>
          <w:b/>
          <w:bCs/>
          <w:u w:val="single"/>
        </w:rPr>
      </w:pPr>
    </w:p>
    <w:p w14:paraId="63C4ACCD" w14:textId="0B2630DB" w:rsidR="000F76B0" w:rsidRDefault="000F76B0" w:rsidP="000F76B0">
      <w:pPr>
        <w:bidi w:val="0"/>
        <w:rPr>
          <w:b/>
          <w:bCs/>
          <w:u w:val="single"/>
        </w:rPr>
      </w:pPr>
    </w:p>
    <w:p w14:paraId="532D091D" w14:textId="01C38949" w:rsidR="000F76B0" w:rsidRDefault="000F76B0" w:rsidP="000F76B0">
      <w:pPr>
        <w:bidi w:val="0"/>
        <w:rPr>
          <w:b/>
          <w:bCs/>
          <w:u w:val="single"/>
        </w:rPr>
      </w:pPr>
    </w:p>
    <w:p w14:paraId="457670A3" w14:textId="6BCC031E" w:rsidR="000F76B0" w:rsidRDefault="000F76B0" w:rsidP="000F76B0">
      <w:pPr>
        <w:bidi w:val="0"/>
        <w:rPr>
          <w:b/>
          <w:bCs/>
          <w:u w:val="single"/>
        </w:rPr>
      </w:pPr>
    </w:p>
    <w:p w14:paraId="0CA087F1" w14:textId="058BEDB7" w:rsidR="000F76B0" w:rsidRDefault="000F76B0" w:rsidP="000F76B0">
      <w:pPr>
        <w:bidi w:val="0"/>
        <w:rPr>
          <w:b/>
          <w:bCs/>
          <w:u w:val="single"/>
        </w:rPr>
      </w:pPr>
    </w:p>
    <w:p w14:paraId="6DECEF96" w14:textId="77777777" w:rsidR="000F76B0" w:rsidRDefault="000F76B0" w:rsidP="000F76B0">
      <w:pPr>
        <w:bidi w:val="0"/>
        <w:rPr>
          <w:b/>
          <w:bCs/>
          <w:u w:val="single"/>
        </w:rPr>
      </w:pPr>
    </w:p>
    <w:p w14:paraId="57ABBB6C" w14:textId="4F3630B9" w:rsidR="00CA72BA" w:rsidRDefault="00CA72BA" w:rsidP="00082E26">
      <w:pPr>
        <w:pStyle w:val="Heading1"/>
        <w:bidi w:val="0"/>
      </w:pPr>
      <w:r w:rsidRPr="00CA72BA">
        <w:lastRenderedPageBreak/>
        <w:t>System use cases</w:t>
      </w:r>
    </w:p>
    <w:p w14:paraId="2B8516F4" w14:textId="77777777" w:rsidR="00082E26" w:rsidRPr="00082E26" w:rsidRDefault="00082E26" w:rsidP="00082E26">
      <w:pPr>
        <w:bidi w:val="0"/>
      </w:pPr>
    </w:p>
    <w:tbl>
      <w:tblPr>
        <w:tblW w:w="5000" w:type="pct"/>
        <w:tblBorders>
          <w:top w:val="single" w:sz="12" w:space="0" w:color="4472C4"/>
          <w:left w:val="single" w:sz="12" w:space="0" w:color="4472C4"/>
          <w:bottom w:val="single" w:sz="12" w:space="0" w:color="4472C4"/>
          <w:right w:val="single" w:sz="12" w:space="0" w:color="4472C4"/>
          <w:insideH w:val="single" w:sz="12" w:space="0" w:color="4472C4"/>
          <w:insideV w:val="single" w:sz="12" w:space="0" w:color="4472C4"/>
        </w:tblBorders>
        <w:tblLook w:val="04A0" w:firstRow="1" w:lastRow="0" w:firstColumn="1" w:lastColumn="0" w:noHBand="0" w:noVBand="1"/>
      </w:tblPr>
      <w:tblGrid>
        <w:gridCol w:w="2184"/>
        <w:gridCol w:w="6812"/>
      </w:tblGrid>
      <w:tr w:rsidR="00C14B80" w14:paraId="275177D9" w14:textId="77777777" w:rsidTr="00C14B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5D0EA794" w14:textId="77777777" w:rsidR="00C14B80" w:rsidRDefault="00C14B80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itle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hideMark/>
          </w:tcPr>
          <w:p w14:paraId="163FC411" w14:textId="73BFC8A7" w:rsidR="00C14B80" w:rsidRPr="00C14B80" w:rsidRDefault="00D6029A" w:rsidP="005638D8">
            <w:pPr>
              <w:pStyle w:val="Heading2"/>
              <w:bidi w:val="0"/>
            </w:pPr>
            <w:r>
              <w:fldChar w:fldCharType="begin"/>
            </w:r>
            <w:r>
              <w:instrText xml:space="preserve"> XE "</w:instrText>
            </w:r>
            <w:r w:rsidRPr="00C032E3">
              <w:instrText>Initialization of the system (I.1)</w:instrText>
            </w:r>
            <w:r>
              <w:instrText xml:space="preserve">" </w:instrText>
            </w:r>
            <w:r>
              <w:fldChar w:fldCharType="end"/>
            </w:r>
            <w:r w:rsidR="00C14B80">
              <w:t xml:space="preserve">Initialization of the </w:t>
            </w:r>
            <w:r w:rsidR="00CD660B">
              <w:t>system</w:t>
            </w:r>
            <w:r w:rsidR="0054083E">
              <w:t xml:space="preserve"> (I.1)</w:t>
            </w:r>
          </w:p>
        </w:tc>
      </w:tr>
      <w:tr w:rsidR="00C14B80" w14:paraId="1C75814B" w14:textId="77777777" w:rsidTr="00C14B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7B6F9818" w14:textId="77777777" w:rsidR="00C14B80" w:rsidRDefault="00C14B80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Actor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032ACFE0" w14:textId="517AABD9" w:rsidR="00C14B80" w:rsidRPr="00C14B80" w:rsidRDefault="00975938" w:rsidP="00C14B80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ystem admin.</w:t>
            </w:r>
          </w:p>
        </w:tc>
      </w:tr>
      <w:tr w:rsidR="00C14B80" w14:paraId="4DCAD4B4" w14:textId="77777777" w:rsidTr="00C14B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62EDE793" w14:textId="77777777" w:rsidR="00C14B80" w:rsidRDefault="00C14B80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recondi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hideMark/>
          </w:tcPr>
          <w:p w14:paraId="5BD9CE43" w14:textId="15339E90" w:rsidR="00C14B80" w:rsidRPr="00975938" w:rsidRDefault="00975938" w:rsidP="00C14B80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ne</w:t>
            </w:r>
          </w:p>
        </w:tc>
      </w:tr>
      <w:tr w:rsidR="00C14B80" w14:paraId="6807B65A" w14:textId="77777777" w:rsidTr="00C14B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794EDA99" w14:textId="77777777" w:rsidR="00C14B80" w:rsidRDefault="00C14B80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arameter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61251E49" w14:textId="6F318A2F" w:rsidR="00C14B80" w:rsidRPr="00C14B80" w:rsidRDefault="00975938" w:rsidP="00C14B80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xternal services.</w:t>
            </w:r>
          </w:p>
        </w:tc>
      </w:tr>
      <w:tr w:rsidR="00C14B80" w14:paraId="13C89D9F" w14:textId="77777777" w:rsidTr="00C14B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0AEB80C0" w14:textId="77777777" w:rsidR="00C14B80" w:rsidRDefault="00C14B80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ostcondi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hideMark/>
          </w:tcPr>
          <w:p w14:paraId="07B7085D" w14:textId="172AB2FC" w:rsidR="00C14B80" w:rsidRPr="00C14B80" w:rsidRDefault="00975938" w:rsidP="00C14B80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ne</w:t>
            </w:r>
          </w:p>
        </w:tc>
      </w:tr>
      <w:tr w:rsidR="00C14B80" w14:paraId="7A260D95" w14:textId="77777777" w:rsidTr="00C14B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12539B54" w14:textId="77777777" w:rsidR="00C14B80" w:rsidRDefault="00C14B80">
            <w:pPr>
              <w:bidi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Expected result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2C7AB2B1" w14:textId="33A47228" w:rsidR="00C14B80" w:rsidRPr="00975938" w:rsidRDefault="00975938" w:rsidP="00C14B80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system is initialized and loaded; the system is ready to receive users.</w:t>
            </w:r>
          </w:p>
        </w:tc>
      </w:tr>
      <w:tr w:rsidR="00C14B80" w14:paraId="1439F7A2" w14:textId="77777777" w:rsidTr="00C14B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20E412CE" w14:textId="77777777" w:rsidR="00C14B80" w:rsidRDefault="00C14B80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Ac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</w:tcPr>
          <w:p w14:paraId="379B4F1E" w14:textId="77777777" w:rsidR="00C14B80" w:rsidRDefault="00975938" w:rsidP="00344C92">
            <w:pPr>
              <w:pStyle w:val="ListParagraph"/>
              <w:numPr>
                <w:ilvl w:val="0"/>
                <w:numId w:val="13"/>
              </w:numPr>
              <w:bidi w:val="0"/>
              <w:rPr>
                <w:rFonts w:ascii="Arial" w:hAnsi="Arial" w:cs="Arial"/>
              </w:rPr>
            </w:pPr>
            <w:r w:rsidRPr="00C62823">
              <w:rPr>
                <w:rFonts w:ascii="Arial" w:hAnsi="Arial" w:cs="Arial"/>
              </w:rPr>
              <w:t xml:space="preserve">The system admin open and initialize the </w:t>
            </w:r>
            <w:r w:rsidR="00CD660B">
              <w:rPr>
                <w:rFonts w:ascii="Arial" w:hAnsi="Arial" w:cs="Arial"/>
              </w:rPr>
              <w:t>s</w:t>
            </w:r>
            <w:r w:rsidRPr="00C62823">
              <w:rPr>
                <w:rFonts w:ascii="Arial" w:hAnsi="Arial" w:cs="Arial"/>
              </w:rPr>
              <w:t>ystem.</w:t>
            </w:r>
          </w:p>
          <w:p w14:paraId="68B21E1C" w14:textId="22124AB3" w:rsidR="007D7587" w:rsidRPr="00C62823" w:rsidRDefault="007D7587" w:rsidP="007D7587">
            <w:pPr>
              <w:pStyle w:val="ListParagraph"/>
              <w:numPr>
                <w:ilvl w:val="0"/>
                <w:numId w:val="13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ystem </w:t>
            </w:r>
            <w:r w:rsidR="00721805">
              <w:rPr>
                <w:rFonts w:ascii="Arial" w:hAnsi="Arial" w:cs="Arial"/>
              </w:rPr>
              <w:t>gets</w:t>
            </w:r>
            <w:r>
              <w:rPr>
                <w:rFonts w:ascii="Arial" w:hAnsi="Arial" w:cs="Arial"/>
              </w:rPr>
              <w:t xml:space="preserve"> up and be available.</w:t>
            </w:r>
          </w:p>
        </w:tc>
      </w:tr>
    </w:tbl>
    <w:p w14:paraId="65E65AAC" w14:textId="77777777" w:rsidR="00C14B80" w:rsidRDefault="00C14B80" w:rsidP="00C14B80">
      <w:pPr>
        <w:bidi w:val="0"/>
      </w:pPr>
    </w:p>
    <w:tbl>
      <w:tblPr>
        <w:tblW w:w="5000" w:type="pct"/>
        <w:tblBorders>
          <w:top w:val="single" w:sz="12" w:space="0" w:color="4472C4"/>
          <w:left w:val="single" w:sz="12" w:space="0" w:color="4472C4"/>
          <w:bottom w:val="single" w:sz="12" w:space="0" w:color="4472C4"/>
          <w:right w:val="single" w:sz="12" w:space="0" w:color="4472C4"/>
          <w:insideH w:val="single" w:sz="12" w:space="0" w:color="4472C4"/>
          <w:insideV w:val="single" w:sz="12" w:space="0" w:color="4472C4"/>
        </w:tblBorders>
        <w:tblLook w:val="04A0" w:firstRow="1" w:lastRow="0" w:firstColumn="1" w:lastColumn="0" w:noHBand="0" w:noVBand="1"/>
      </w:tblPr>
      <w:tblGrid>
        <w:gridCol w:w="2184"/>
        <w:gridCol w:w="6812"/>
      </w:tblGrid>
      <w:tr w:rsidR="00C14B80" w14:paraId="01ADFDEF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51316E7F" w14:textId="77777777" w:rsidR="00C14B80" w:rsidRDefault="00C14B80" w:rsidP="001E5680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itle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hideMark/>
          </w:tcPr>
          <w:p w14:paraId="7068DB32" w14:textId="02042DE2" w:rsidR="00C14B80" w:rsidRPr="00C14B80" w:rsidRDefault="00D6029A" w:rsidP="005638D8">
            <w:pPr>
              <w:pStyle w:val="Heading2"/>
              <w:bidi w:val="0"/>
            </w:pPr>
            <w:r>
              <w:fldChar w:fldCharType="begin"/>
            </w:r>
            <w:r>
              <w:instrText xml:space="preserve"> XE "</w:instrText>
            </w:r>
            <w:r w:rsidRPr="00732215">
              <w:instrText>Change/replace/add association with external service (I.2)</w:instrText>
            </w:r>
            <w:r>
              <w:instrText xml:space="preserve">" </w:instrText>
            </w:r>
            <w:r>
              <w:fldChar w:fldCharType="end"/>
            </w:r>
            <w:r w:rsidR="00975938">
              <w:t>Change/replace/add association with external service</w:t>
            </w:r>
            <w:r w:rsidR="0054083E">
              <w:t xml:space="preserve"> (I.2)</w:t>
            </w:r>
          </w:p>
        </w:tc>
      </w:tr>
      <w:tr w:rsidR="00C14B80" w14:paraId="0C5CE58E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0AF37B8A" w14:textId="77777777" w:rsidR="00C14B80" w:rsidRDefault="00C14B80" w:rsidP="001E5680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Actor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39D71C13" w14:textId="76B04D52" w:rsidR="00C14B80" w:rsidRPr="00C14B80" w:rsidRDefault="00350EB6" w:rsidP="00350EB6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ystem admin.</w:t>
            </w:r>
          </w:p>
        </w:tc>
      </w:tr>
      <w:tr w:rsidR="00C14B80" w14:paraId="52F89607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62DF28EA" w14:textId="77777777" w:rsidR="00C14B80" w:rsidRDefault="00C14B80" w:rsidP="001E5680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recondi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hideMark/>
          </w:tcPr>
          <w:p w14:paraId="263178EB" w14:textId="1FBF3E72" w:rsidR="00C14B80" w:rsidRPr="00350EB6" w:rsidRDefault="009006CC" w:rsidP="001E5680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xternal service exists and functional.</w:t>
            </w:r>
          </w:p>
        </w:tc>
      </w:tr>
      <w:tr w:rsidR="00C14B80" w14:paraId="6C6C85BF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25A06F66" w14:textId="77777777" w:rsidR="00C14B80" w:rsidRDefault="00C14B80" w:rsidP="001E5680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arameter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16DE6244" w14:textId="0C3085D6" w:rsidR="00C14B80" w:rsidRPr="00C14B80" w:rsidRDefault="00975938" w:rsidP="001E5680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External service configuration.</w:t>
            </w:r>
          </w:p>
        </w:tc>
      </w:tr>
      <w:tr w:rsidR="00C14B80" w14:paraId="2BE826DA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1A53CF53" w14:textId="77777777" w:rsidR="00C14B80" w:rsidRDefault="00C14B80" w:rsidP="001E5680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ostcondi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hideMark/>
          </w:tcPr>
          <w:p w14:paraId="1C455C07" w14:textId="219E9E4E" w:rsidR="00C14B80" w:rsidRPr="00C14B80" w:rsidRDefault="00350EB6" w:rsidP="001E5680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system does not get interrupted and corrupted.</w:t>
            </w:r>
          </w:p>
        </w:tc>
      </w:tr>
      <w:tr w:rsidR="00C14B80" w14:paraId="34A761B5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0427366A" w14:textId="77777777" w:rsidR="00C14B80" w:rsidRDefault="00C14B80" w:rsidP="001E5680">
            <w:pPr>
              <w:bidi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Expected result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6F5F4357" w14:textId="48EF249E" w:rsidR="00C14B80" w:rsidRPr="00350EB6" w:rsidRDefault="00350EB6" w:rsidP="001E5680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he external service is </w:t>
            </w:r>
            <w:r w:rsidR="000D39DC">
              <w:rPr>
                <w:rFonts w:ascii="Arial" w:hAnsi="Arial" w:cs="Arial"/>
              </w:rPr>
              <w:t>connected</w:t>
            </w:r>
            <w:r>
              <w:rPr>
                <w:rFonts w:ascii="Arial" w:hAnsi="Arial" w:cs="Arial"/>
              </w:rPr>
              <w:t xml:space="preserve"> to the system without any</w:t>
            </w:r>
            <w:r w:rsidR="000D39DC">
              <w:rPr>
                <w:rFonts w:ascii="Arial" w:hAnsi="Arial" w:cs="Arial"/>
              </w:rPr>
              <w:t xml:space="preserve"> defects for market’s activities.</w:t>
            </w:r>
          </w:p>
        </w:tc>
      </w:tr>
      <w:tr w:rsidR="00C14B80" w14:paraId="358B03F8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145C3566" w14:textId="77777777" w:rsidR="00C14B80" w:rsidRDefault="00C14B80" w:rsidP="001E5680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Ac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</w:tcPr>
          <w:p w14:paraId="15202F03" w14:textId="195C8B0E" w:rsidR="00C14B80" w:rsidRPr="00C62823" w:rsidRDefault="00C62823" w:rsidP="00344C92">
            <w:pPr>
              <w:pStyle w:val="ListParagraph"/>
              <w:numPr>
                <w:ilvl w:val="0"/>
                <w:numId w:val="14"/>
              </w:numPr>
              <w:bidi w:val="0"/>
              <w:rPr>
                <w:rFonts w:ascii="Arial" w:hAnsi="Arial" w:cs="Arial"/>
              </w:rPr>
            </w:pPr>
            <w:r w:rsidRPr="00C62823">
              <w:rPr>
                <w:rFonts w:ascii="Arial" w:hAnsi="Arial" w:cs="Arial"/>
              </w:rPr>
              <w:t xml:space="preserve">The system admin integrates and connect (add/change/replace) external </w:t>
            </w:r>
            <w:r>
              <w:rPr>
                <w:rFonts w:ascii="Arial" w:hAnsi="Arial" w:cs="Arial"/>
              </w:rPr>
              <w:t>service</w:t>
            </w:r>
            <w:r w:rsidRPr="00C62823">
              <w:rPr>
                <w:rFonts w:ascii="Arial" w:hAnsi="Arial" w:cs="Arial"/>
              </w:rPr>
              <w:t xml:space="preserve"> to the system.</w:t>
            </w:r>
          </w:p>
          <w:p w14:paraId="307938F6" w14:textId="29D29DCA" w:rsidR="00C62823" w:rsidRPr="00C62823" w:rsidRDefault="00C62823" w:rsidP="00344C92">
            <w:pPr>
              <w:pStyle w:val="ListParagraph"/>
              <w:numPr>
                <w:ilvl w:val="0"/>
                <w:numId w:val="14"/>
              </w:numPr>
              <w:bidi w:val="0"/>
              <w:rPr>
                <w:rFonts w:ascii="Arial" w:hAnsi="Arial" w:cs="Arial"/>
              </w:rPr>
            </w:pPr>
            <w:r w:rsidRPr="00C62823">
              <w:rPr>
                <w:rFonts w:ascii="Arial" w:hAnsi="Arial" w:cs="Arial"/>
              </w:rPr>
              <w:t xml:space="preserve">The system </w:t>
            </w:r>
            <w:r w:rsidR="00D926E8">
              <w:rPr>
                <w:rFonts w:ascii="Arial" w:hAnsi="Arial" w:cs="Arial"/>
              </w:rPr>
              <w:t xml:space="preserve">approves the admin’s </w:t>
            </w:r>
            <w:r w:rsidR="000721F5">
              <w:rPr>
                <w:rFonts w:ascii="Arial" w:hAnsi="Arial" w:cs="Arial"/>
              </w:rPr>
              <w:t>changes</w:t>
            </w:r>
            <w:r w:rsidR="00D926E8">
              <w:rPr>
                <w:rFonts w:ascii="Arial" w:hAnsi="Arial" w:cs="Arial"/>
              </w:rPr>
              <w:t xml:space="preserve"> </w:t>
            </w:r>
            <w:r w:rsidR="009006CC">
              <w:rPr>
                <w:rFonts w:ascii="Arial" w:hAnsi="Arial" w:cs="Arial"/>
              </w:rPr>
              <w:t>while</w:t>
            </w:r>
            <w:r w:rsidR="00D926E8">
              <w:rPr>
                <w:rFonts w:ascii="Arial" w:hAnsi="Arial" w:cs="Arial"/>
              </w:rPr>
              <w:t xml:space="preserve"> </w:t>
            </w:r>
            <w:r w:rsidRPr="00C62823">
              <w:rPr>
                <w:rFonts w:ascii="Arial" w:hAnsi="Arial" w:cs="Arial"/>
              </w:rPr>
              <w:t>continu</w:t>
            </w:r>
            <w:r w:rsidR="009006CC">
              <w:rPr>
                <w:rFonts w:ascii="Arial" w:hAnsi="Arial" w:cs="Arial"/>
              </w:rPr>
              <w:t>ing</w:t>
            </w:r>
            <w:r w:rsidRPr="00C62823">
              <w:rPr>
                <w:rFonts w:ascii="Arial" w:hAnsi="Arial" w:cs="Arial"/>
              </w:rPr>
              <w:t xml:space="preserve"> its activities as usual.</w:t>
            </w:r>
          </w:p>
        </w:tc>
      </w:tr>
    </w:tbl>
    <w:p w14:paraId="4E8692E3" w14:textId="77777777" w:rsidR="00C14B80" w:rsidRPr="009006CC" w:rsidRDefault="00C14B80" w:rsidP="00C14B80">
      <w:pPr>
        <w:bidi w:val="0"/>
      </w:pPr>
    </w:p>
    <w:tbl>
      <w:tblPr>
        <w:tblW w:w="5000" w:type="pct"/>
        <w:tblBorders>
          <w:top w:val="single" w:sz="12" w:space="0" w:color="4472C4"/>
          <w:left w:val="single" w:sz="12" w:space="0" w:color="4472C4"/>
          <w:bottom w:val="single" w:sz="12" w:space="0" w:color="4472C4"/>
          <w:right w:val="single" w:sz="12" w:space="0" w:color="4472C4"/>
          <w:insideH w:val="single" w:sz="12" w:space="0" w:color="4472C4"/>
          <w:insideV w:val="single" w:sz="12" w:space="0" w:color="4472C4"/>
        </w:tblBorders>
        <w:tblLook w:val="04A0" w:firstRow="1" w:lastRow="0" w:firstColumn="1" w:lastColumn="0" w:noHBand="0" w:noVBand="1"/>
      </w:tblPr>
      <w:tblGrid>
        <w:gridCol w:w="2184"/>
        <w:gridCol w:w="6812"/>
      </w:tblGrid>
      <w:tr w:rsidR="00C14B80" w14:paraId="6D5EC11A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1BBDF139" w14:textId="77777777" w:rsidR="00C14B80" w:rsidRDefault="00C14B80" w:rsidP="001E5680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itle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hideMark/>
          </w:tcPr>
          <w:p w14:paraId="60DBDA9E" w14:textId="4FCBFE1A" w:rsidR="00C14B80" w:rsidRPr="00C14B80" w:rsidRDefault="00D6029A" w:rsidP="005638D8">
            <w:pPr>
              <w:pStyle w:val="Heading2"/>
              <w:bidi w:val="0"/>
            </w:pPr>
            <w:r>
              <w:fldChar w:fldCharType="begin"/>
            </w:r>
            <w:r>
              <w:instrText xml:space="preserve"> XE "</w:instrText>
            </w:r>
            <w:r w:rsidRPr="003822C5">
              <w:instrText>Payment execution (I.3)</w:instrText>
            </w:r>
            <w:r>
              <w:instrText xml:space="preserve">" </w:instrText>
            </w:r>
            <w:r>
              <w:fldChar w:fldCharType="end"/>
            </w:r>
            <w:r w:rsidR="00AC4D57">
              <w:t>Payment execution</w:t>
            </w:r>
            <w:r w:rsidR="0054083E">
              <w:t xml:space="preserve"> (I.3)</w:t>
            </w:r>
          </w:p>
        </w:tc>
      </w:tr>
      <w:tr w:rsidR="00C14B80" w14:paraId="5D5546F4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6722FD40" w14:textId="77777777" w:rsidR="00C14B80" w:rsidRDefault="00C14B80" w:rsidP="001E5680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Actor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445A755D" w14:textId="0011EB7D" w:rsidR="00C14B80" w:rsidRPr="00C14B80" w:rsidRDefault="00C06691" w:rsidP="001E5680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ser</w:t>
            </w:r>
            <w:r w:rsidR="00AC4D57">
              <w:rPr>
                <w:rFonts w:ascii="Arial" w:hAnsi="Arial" w:cs="Arial"/>
              </w:rPr>
              <w:t>.</w:t>
            </w:r>
          </w:p>
        </w:tc>
      </w:tr>
      <w:tr w:rsidR="00C14B80" w14:paraId="2B6956CB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2B8FD423" w14:textId="77777777" w:rsidR="00C14B80" w:rsidRDefault="00C14B80" w:rsidP="001E5680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recondi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hideMark/>
          </w:tcPr>
          <w:p w14:paraId="47C9FFDB" w14:textId="125B53C9" w:rsidR="00C14B80" w:rsidRPr="0010413C" w:rsidRDefault="0010413C" w:rsidP="001E5680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user agreed to payment conditions.</w:t>
            </w:r>
          </w:p>
        </w:tc>
      </w:tr>
      <w:tr w:rsidR="00C14B80" w14:paraId="4BF08A4E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0333623F" w14:textId="77777777" w:rsidR="00C14B80" w:rsidRDefault="00C14B80" w:rsidP="001E5680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arameter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654CBCB6" w14:textId="05A29634" w:rsidR="00C14B80" w:rsidRPr="00C14B80" w:rsidRDefault="0010413C" w:rsidP="001E5680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eal’s details.</w:t>
            </w:r>
          </w:p>
        </w:tc>
      </w:tr>
      <w:tr w:rsidR="00C14B80" w14:paraId="13519DF1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65F6AA4D" w14:textId="77777777" w:rsidR="00C14B80" w:rsidRDefault="00C14B80" w:rsidP="001E5680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ostcondi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hideMark/>
          </w:tcPr>
          <w:p w14:paraId="42F02F41" w14:textId="47E26925" w:rsidR="00C14B80" w:rsidRPr="00C14B80" w:rsidRDefault="00BD47BE" w:rsidP="001E5680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f the request denied so the purchase could not be done.</w:t>
            </w:r>
          </w:p>
        </w:tc>
      </w:tr>
      <w:tr w:rsidR="00BD47BE" w14:paraId="4AC3DE01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3D24EB69" w14:textId="77777777" w:rsidR="00BD47BE" w:rsidRDefault="00BD47BE" w:rsidP="00BD47BE">
            <w:pPr>
              <w:bidi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Expected result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4C67F236" w14:textId="63BF97ED" w:rsidR="00BD47BE" w:rsidRPr="0010413C" w:rsidRDefault="00BD47BE" w:rsidP="00BD47BE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ayment result must be either approval or denied.</w:t>
            </w:r>
          </w:p>
        </w:tc>
      </w:tr>
      <w:tr w:rsidR="00C14B80" w14:paraId="1D0593C8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5728A4C7" w14:textId="77777777" w:rsidR="00C14B80" w:rsidRDefault="00C14B80" w:rsidP="001E5680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lastRenderedPageBreak/>
              <w:t>Ac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</w:tcPr>
          <w:p w14:paraId="04E93F66" w14:textId="1A8ACF30" w:rsidR="00C14B80" w:rsidRPr="00F8339E" w:rsidRDefault="00F8339E" w:rsidP="00344C92">
            <w:pPr>
              <w:pStyle w:val="ListParagraph"/>
              <w:numPr>
                <w:ilvl w:val="0"/>
                <w:numId w:val="15"/>
              </w:numPr>
              <w:bidi w:val="0"/>
              <w:rPr>
                <w:rFonts w:ascii="Arial" w:hAnsi="Arial" w:cs="Arial"/>
              </w:rPr>
            </w:pPr>
            <w:r w:rsidRPr="00F8339E">
              <w:rPr>
                <w:rFonts w:ascii="Arial" w:hAnsi="Arial" w:cs="Arial"/>
              </w:rPr>
              <w:t>The user is completing his purchase and proceed a payment.</w:t>
            </w:r>
          </w:p>
          <w:p w14:paraId="1E1016DF" w14:textId="7F775A0F" w:rsidR="00F8339E" w:rsidRPr="00F8339E" w:rsidRDefault="00F8339E" w:rsidP="00344C92">
            <w:pPr>
              <w:pStyle w:val="ListParagraph"/>
              <w:numPr>
                <w:ilvl w:val="0"/>
                <w:numId w:val="15"/>
              </w:numPr>
              <w:bidi w:val="0"/>
              <w:rPr>
                <w:rFonts w:ascii="Arial" w:hAnsi="Arial" w:cs="Arial"/>
              </w:rPr>
            </w:pPr>
            <w:r w:rsidRPr="00F8339E">
              <w:rPr>
                <w:rFonts w:ascii="Arial" w:hAnsi="Arial" w:cs="Arial"/>
              </w:rPr>
              <w:t>The system is sending a payment request to the external payment service.</w:t>
            </w:r>
          </w:p>
          <w:p w14:paraId="4D464D05" w14:textId="20E9A9A8" w:rsidR="00F8339E" w:rsidRPr="00F8339E" w:rsidRDefault="00F8339E" w:rsidP="00344C92">
            <w:pPr>
              <w:pStyle w:val="ListParagraph"/>
              <w:numPr>
                <w:ilvl w:val="0"/>
                <w:numId w:val="15"/>
              </w:numPr>
              <w:bidi w:val="0"/>
              <w:rPr>
                <w:rFonts w:ascii="Arial" w:hAnsi="Arial" w:cs="Arial"/>
              </w:rPr>
            </w:pPr>
            <w:r w:rsidRPr="00F8339E">
              <w:rPr>
                <w:rFonts w:ascii="Arial" w:hAnsi="Arial" w:cs="Arial"/>
              </w:rPr>
              <w:t>The external payment service sends back a result which could be either an approval or deny</w:t>
            </w:r>
            <w:r w:rsidR="00197799">
              <w:rPr>
                <w:rFonts w:ascii="Arial" w:hAnsi="Arial" w:cs="Arial"/>
              </w:rPr>
              <w:t xml:space="preserve">, the trading system </w:t>
            </w:r>
            <w:r w:rsidR="00F8541A">
              <w:rPr>
                <w:rFonts w:ascii="Arial" w:hAnsi="Arial" w:cs="Arial"/>
              </w:rPr>
              <w:t>reforwards the relevant details to the user.</w:t>
            </w:r>
          </w:p>
        </w:tc>
      </w:tr>
    </w:tbl>
    <w:p w14:paraId="3148E79F" w14:textId="46C203E4" w:rsidR="00CA72BA" w:rsidRPr="00CA72BA" w:rsidRDefault="00CA72BA" w:rsidP="00CA72BA">
      <w:pPr>
        <w:bidi w:val="0"/>
        <w:rPr>
          <w:b/>
          <w:bCs/>
          <w:u w:val="single"/>
        </w:rPr>
      </w:pPr>
    </w:p>
    <w:tbl>
      <w:tblPr>
        <w:tblW w:w="5000" w:type="pct"/>
        <w:tblBorders>
          <w:top w:val="single" w:sz="12" w:space="0" w:color="4472C4"/>
          <w:left w:val="single" w:sz="12" w:space="0" w:color="4472C4"/>
          <w:bottom w:val="single" w:sz="12" w:space="0" w:color="4472C4"/>
          <w:right w:val="single" w:sz="12" w:space="0" w:color="4472C4"/>
          <w:insideH w:val="single" w:sz="12" w:space="0" w:color="4472C4"/>
          <w:insideV w:val="single" w:sz="12" w:space="0" w:color="4472C4"/>
        </w:tblBorders>
        <w:tblLook w:val="04A0" w:firstRow="1" w:lastRow="0" w:firstColumn="1" w:lastColumn="0" w:noHBand="0" w:noVBand="1"/>
      </w:tblPr>
      <w:tblGrid>
        <w:gridCol w:w="2184"/>
        <w:gridCol w:w="6812"/>
      </w:tblGrid>
      <w:tr w:rsidR="00C14B80" w14:paraId="67660621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33CD0BED" w14:textId="77777777" w:rsidR="00C14B80" w:rsidRDefault="00C14B80" w:rsidP="001E5680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itle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hideMark/>
          </w:tcPr>
          <w:p w14:paraId="5C4F4063" w14:textId="6DA23880" w:rsidR="00C14B80" w:rsidRPr="00C14B80" w:rsidRDefault="003448B8" w:rsidP="005638D8">
            <w:pPr>
              <w:pStyle w:val="Heading2"/>
              <w:bidi w:val="0"/>
            </w:pPr>
            <w:r>
              <w:t>Shipping</w:t>
            </w:r>
            <w:r w:rsidR="007D46F4">
              <w:t xml:space="preserve"> request</w:t>
            </w:r>
            <w:r w:rsidR="0010113E">
              <w:t xml:space="preserve"> (I.4)</w:t>
            </w:r>
            <w:r w:rsidR="00D6029A">
              <w:fldChar w:fldCharType="begin"/>
            </w:r>
            <w:r w:rsidR="00D6029A">
              <w:instrText xml:space="preserve"> XE "</w:instrText>
            </w:r>
            <w:r w:rsidR="00D6029A" w:rsidRPr="0026400A">
              <w:instrText>Shipping request (I.4)</w:instrText>
            </w:r>
            <w:r w:rsidR="00D6029A">
              <w:instrText xml:space="preserve">" </w:instrText>
            </w:r>
            <w:r w:rsidR="00D6029A">
              <w:fldChar w:fldCharType="end"/>
            </w:r>
          </w:p>
        </w:tc>
      </w:tr>
      <w:tr w:rsidR="00C14B80" w14:paraId="2423370D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50061CF8" w14:textId="77777777" w:rsidR="00C14B80" w:rsidRDefault="00C14B80" w:rsidP="001E5680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Actor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179831C8" w14:textId="418212AB" w:rsidR="00C14B80" w:rsidRDefault="00C61A79" w:rsidP="00344C92">
            <w:pPr>
              <w:pStyle w:val="ListParagraph"/>
              <w:numPr>
                <w:ilvl w:val="0"/>
                <w:numId w:val="16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</w:t>
            </w:r>
            <w:r w:rsidR="00F8541A" w:rsidRPr="00F8541A">
              <w:rPr>
                <w:rFonts w:ascii="Arial" w:hAnsi="Arial" w:cs="Arial"/>
              </w:rPr>
              <w:t>hop owner.</w:t>
            </w:r>
          </w:p>
          <w:p w14:paraId="15922F09" w14:textId="0494ED5E" w:rsidR="00F8541A" w:rsidRPr="00F8541A" w:rsidRDefault="00F8541A" w:rsidP="00344C92">
            <w:pPr>
              <w:pStyle w:val="ListParagraph"/>
              <w:numPr>
                <w:ilvl w:val="0"/>
                <w:numId w:val="16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hop manager.</w:t>
            </w:r>
          </w:p>
        </w:tc>
      </w:tr>
      <w:tr w:rsidR="00C14B80" w14:paraId="1BCC8165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7603ABD6" w14:textId="77777777" w:rsidR="00C14B80" w:rsidRDefault="00C14B80" w:rsidP="001E5680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recondi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hideMark/>
          </w:tcPr>
          <w:p w14:paraId="5CD45CB2" w14:textId="5A7447F5" w:rsidR="00A94B5F" w:rsidRDefault="00A94B5F" w:rsidP="00344C92">
            <w:pPr>
              <w:pStyle w:val="ListParagraph"/>
              <w:numPr>
                <w:ilvl w:val="0"/>
                <w:numId w:val="18"/>
              </w:numPr>
              <w:bidi w:val="0"/>
              <w:rPr>
                <w:rFonts w:ascii="Arial" w:hAnsi="Arial" w:cs="Arial"/>
              </w:rPr>
            </w:pPr>
            <w:r w:rsidRPr="00A94B5F">
              <w:rPr>
                <w:rFonts w:ascii="Arial" w:hAnsi="Arial" w:cs="Arial"/>
              </w:rPr>
              <w:t>If</w:t>
            </w:r>
            <w:r w:rsidR="00F8541A" w:rsidRPr="00A94B5F">
              <w:rPr>
                <w:rFonts w:ascii="Arial" w:hAnsi="Arial" w:cs="Arial"/>
              </w:rPr>
              <w:t xml:space="preserve"> the actor is a shop manager, the actor must have the permission.</w:t>
            </w:r>
          </w:p>
          <w:p w14:paraId="39F957A6" w14:textId="28423F69" w:rsidR="00A94B5F" w:rsidRPr="00A94B5F" w:rsidRDefault="00A94B5F" w:rsidP="00344C92">
            <w:pPr>
              <w:pStyle w:val="ListParagraph"/>
              <w:numPr>
                <w:ilvl w:val="0"/>
                <w:numId w:val="18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supplier must be recognized by the trading system.</w:t>
            </w:r>
          </w:p>
          <w:p w14:paraId="05E420D7" w14:textId="08682F3D" w:rsidR="00A94B5F" w:rsidRPr="00F8541A" w:rsidRDefault="00A94B5F" w:rsidP="00A94B5F">
            <w:pPr>
              <w:bidi w:val="0"/>
              <w:rPr>
                <w:rFonts w:ascii="Arial" w:hAnsi="Arial" w:cs="Arial"/>
              </w:rPr>
            </w:pPr>
          </w:p>
        </w:tc>
      </w:tr>
      <w:tr w:rsidR="00C14B80" w14:paraId="757CC1EE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0F8CB664" w14:textId="77777777" w:rsidR="00C14B80" w:rsidRDefault="00C14B80" w:rsidP="001E5680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arameter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23B3DBCC" w14:textId="1F587B6B" w:rsidR="00C14B80" w:rsidRDefault="00A94B5F" w:rsidP="00344C92">
            <w:pPr>
              <w:pStyle w:val="ListParagraph"/>
              <w:numPr>
                <w:ilvl w:val="0"/>
                <w:numId w:val="17"/>
              </w:numPr>
              <w:bidi w:val="0"/>
              <w:rPr>
                <w:rFonts w:ascii="Arial" w:hAnsi="Arial" w:cs="Arial"/>
              </w:rPr>
            </w:pPr>
            <w:r w:rsidRPr="00A94B5F">
              <w:rPr>
                <w:rFonts w:ascii="Arial" w:hAnsi="Arial" w:cs="Arial"/>
              </w:rPr>
              <w:t>Details of the package and customer.</w:t>
            </w:r>
          </w:p>
          <w:p w14:paraId="20836DBF" w14:textId="6DF88E18" w:rsidR="00A94B5F" w:rsidRPr="00A94B5F" w:rsidRDefault="00A94B5F" w:rsidP="00344C92">
            <w:pPr>
              <w:pStyle w:val="ListParagraph"/>
              <w:numPr>
                <w:ilvl w:val="0"/>
                <w:numId w:val="17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he </w:t>
            </w:r>
            <w:r w:rsidR="004C7280">
              <w:rPr>
                <w:rFonts w:ascii="Arial" w:hAnsi="Arial" w:cs="Arial"/>
              </w:rPr>
              <w:t>delivery</w:t>
            </w:r>
            <w:r>
              <w:rPr>
                <w:rFonts w:ascii="Arial" w:hAnsi="Arial" w:cs="Arial"/>
              </w:rPr>
              <w:t xml:space="preserve"> details.</w:t>
            </w:r>
          </w:p>
          <w:p w14:paraId="243DE4BC" w14:textId="325C8DAC" w:rsidR="00A94B5F" w:rsidRPr="00C14B80" w:rsidRDefault="00A94B5F" w:rsidP="00A94B5F">
            <w:pPr>
              <w:bidi w:val="0"/>
              <w:rPr>
                <w:rFonts w:ascii="Arial" w:hAnsi="Arial" w:cs="Arial"/>
              </w:rPr>
            </w:pPr>
          </w:p>
        </w:tc>
      </w:tr>
      <w:tr w:rsidR="00C14B80" w14:paraId="719B84A8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4E28CC29" w14:textId="77777777" w:rsidR="00C14B80" w:rsidRDefault="00C14B80" w:rsidP="001E5680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ostcondi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hideMark/>
          </w:tcPr>
          <w:p w14:paraId="0E2D0EC0" w14:textId="019CE1E7" w:rsidR="00C14B80" w:rsidRPr="00C14B80" w:rsidRDefault="00A94B5F" w:rsidP="001E5680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ne</w:t>
            </w:r>
          </w:p>
        </w:tc>
      </w:tr>
      <w:tr w:rsidR="00C14B80" w14:paraId="09E50B18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763D27F9" w14:textId="77777777" w:rsidR="00C14B80" w:rsidRDefault="00C14B80" w:rsidP="001E5680">
            <w:pPr>
              <w:bidi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Expected result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233380E8" w14:textId="6DB305CB" w:rsidR="00C14B80" w:rsidRPr="00A94B5F" w:rsidRDefault="00A94B5F" w:rsidP="001E5680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pproval or denied result.</w:t>
            </w:r>
          </w:p>
        </w:tc>
      </w:tr>
      <w:tr w:rsidR="00C14B80" w14:paraId="090476B5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32E73DC9" w14:textId="77777777" w:rsidR="00C14B80" w:rsidRDefault="00C14B80" w:rsidP="001E5680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Ac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</w:tcPr>
          <w:p w14:paraId="46E3E47E" w14:textId="00C82A9A" w:rsidR="00C14B80" w:rsidRPr="00556774" w:rsidRDefault="00A94B5F" w:rsidP="00344C92">
            <w:pPr>
              <w:pStyle w:val="ListParagraph"/>
              <w:numPr>
                <w:ilvl w:val="0"/>
                <w:numId w:val="19"/>
              </w:numPr>
              <w:bidi w:val="0"/>
              <w:rPr>
                <w:rFonts w:ascii="Arial" w:hAnsi="Arial" w:cs="Arial"/>
              </w:rPr>
            </w:pPr>
            <w:r w:rsidRPr="00556774">
              <w:rPr>
                <w:rFonts w:ascii="Arial" w:hAnsi="Arial" w:cs="Arial"/>
              </w:rPr>
              <w:t xml:space="preserve">The shop owner or manager (with relevant permission) asks the </w:t>
            </w:r>
            <w:r w:rsidR="003448B8">
              <w:rPr>
                <w:rFonts w:ascii="Arial" w:hAnsi="Arial" w:cs="Arial"/>
              </w:rPr>
              <w:t>shipping</w:t>
            </w:r>
            <w:r w:rsidRPr="00556774">
              <w:rPr>
                <w:rFonts w:ascii="Arial" w:hAnsi="Arial" w:cs="Arial"/>
              </w:rPr>
              <w:t xml:space="preserve"> service for a package with specific details.</w:t>
            </w:r>
          </w:p>
          <w:p w14:paraId="74496975" w14:textId="3237FE8F" w:rsidR="00556774" w:rsidRPr="00F8339E" w:rsidRDefault="00556774" w:rsidP="00344C92">
            <w:pPr>
              <w:pStyle w:val="ListParagraph"/>
              <w:numPr>
                <w:ilvl w:val="0"/>
                <w:numId w:val="19"/>
              </w:numPr>
              <w:bidi w:val="0"/>
              <w:rPr>
                <w:rFonts w:ascii="Arial" w:hAnsi="Arial" w:cs="Arial"/>
              </w:rPr>
            </w:pPr>
            <w:r w:rsidRPr="00F8339E">
              <w:rPr>
                <w:rFonts w:ascii="Arial" w:hAnsi="Arial" w:cs="Arial"/>
              </w:rPr>
              <w:t xml:space="preserve">The system is sending a </w:t>
            </w:r>
            <w:r w:rsidR="003448B8">
              <w:rPr>
                <w:rFonts w:ascii="Arial" w:hAnsi="Arial" w:cs="Arial"/>
              </w:rPr>
              <w:t>shipping</w:t>
            </w:r>
            <w:r w:rsidR="003448B8" w:rsidRPr="00F8339E">
              <w:rPr>
                <w:rFonts w:ascii="Arial" w:hAnsi="Arial" w:cs="Arial"/>
              </w:rPr>
              <w:t xml:space="preserve"> </w:t>
            </w:r>
            <w:r w:rsidRPr="00F8339E">
              <w:rPr>
                <w:rFonts w:ascii="Arial" w:hAnsi="Arial" w:cs="Arial"/>
              </w:rPr>
              <w:t xml:space="preserve">request to the external </w:t>
            </w:r>
            <w:r w:rsidR="003448B8">
              <w:rPr>
                <w:rFonts w:ascii="Arial" w:hAnsi="Arial" w:cs="Arial"/>
              </w:rPr>
              <w:t>shipping</w:t>
            </w:r>
            <w:r w:rsidR="003448B8" w:rsidRPr="00F8339E">
              <w:rPr>
                <w:rFonts w:ascii="Arial" w:hAnsi="Arial" w:cs="Arial"/>
              </w:rPr>
              <w:t xml:space="preserve"> </w:t>
            </w:r>
            <w:r w:rsidRPr="00F8339E">
              <w:rPr>
                <w:rFonts w:ascii="Arial" w:hAnsi="Arial" w:cs="Arial"/>
              </w:rPr>
              <w:t>service.</w:t>
            </w:r>
          </w:p>
          <w:p w14:paraId="6C3A05FC" w14:textId="2258805E" w:rsidR="00556774" w:rsidRPr="00556774" w:rsidRDefault="00556774" w:rsidP="00344C92">
            <w:pPr>
              <w:pStyle w:val="ListParagraph"/>
              <w:numPr>
                <w:ilvl w:val="0"/>
                <w:numId w:val="19"/>
              </w:numPr>
              <w:bidi w:val="0"/>
              <w:rPr>
                <w:rFonts w:ascii="Arial" w:hAnsi="Arial" w:cs="Arial"/>
              </w:rPr>
            </w:pPr>
            <w:r w:rsidRPr="00556774">
              <w:rPr>
                <w:rFonts w:ascii="Arial" w:hAnsi="Arial" w:cs="Arial"/>
              </w:rPr>
              <w:t xml:space="preserve">The external </w:t>
            </w:r>
            <w:r w:rsidR="003448B8">
              <w:rPr>
                <w:rFonts w:ascii="Arial" w:hAnsi="Arial" w:cs="Arial"/>
              </w:rPr>
              <w:t>shipping</w:t>
            </w:r>
            <w:r w:rsidR="003448B8" w:rsidRPr="00556774">
              <w:rPr>
                <w:rFonts w:ascii="Arial" w:hAnsi="Arial" w:cs="Arial"/>
              </w:rPr>
              <w:t xml:space="preserve"> </w:t>
            </w:r>
            <w:r w:rsidRPr="00556774">
              <w:rPr>
                <w:rFonts w:ascii="Arial" w:hAnsi="Arial" w:cs="Arial"/>
              </w:rPr>
              <w:t xml:space="preserve">service sends back a result which could be either an approval or deny, the trading system reforwards the relevant details to the </w:t>
            </w:r>
            <w:r>
              <w:rPr>
                <w:rFonts w:ascii="Arial" w:hAnsi="Arial" w:cs="Arial"/>
              </w:rPr>
              <w:t>shop’s manager/owner (requester)</w:t>
            </w:r>
            <w:r w:rsidRPr="00556774">
              <w:rPr>
                <w:rFonts w:ascii="Arial" w:hAnsi="Arial" w:cs="Arial"/>
              </w:rPr>
              <w:t>.</w:t>
            </w:r>
          </w:p>
        </w:tc>
      </w:tr>
    </w:tbl>
    <w:p w14:paraId="4B38F935" w14:textId="77777777" w:rsidR="00C14B80" w:rsidRDefault="00C14B80" w:rsidP="00C14B80">
      <w:pPr>
        <w:bidi w:val="0"/>
      </w:pPr>
    </w:p>
    <w:tbl>
      <w:tblPr>
        <w:tblW w:w="5000" w:type="pct"/>
        <w:tblBorders>
          <w:top w:val="single" w:sz="12" w:space="0" w:color="4472C4"/>
          <w:left w:val="single" w:sz="12" w:space="0" w:color="4472C4"/>
          <w:bottom w:val="single" w:sz="12" w:space="0" w:color="4472C4"/>
          <w:right w:val="single" w:sz="12" w:space="0" w:color="4472C4"/>
          <w:insideH w:val="single" w:sz="12" w:space="0" w:color="4472C4"/>
          <w:insideV w:val="single" w:sz="12" w:space="0" w:color="4472C4"/>
        </w:tblBorders>
        <w:tblLook w:val="04A0" w:firstRow="1" w:lastRow="0" w:firstColumn="1" w:lastColumn="0" w:noHBand="0" w:noVBand="1"/>
      </w:tblPr>
      <w:tblGrid>
        <w:gridCol w:w="2184"/>
        <w:gridCol w:w="6812"/>
      </w:tblGrid>
      <w:tr w:rsidR="00C14B80" w14:paraId="13698C03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63BD55D2" w14:textId="77777777" w:rsidR="00C14B80" w:rsidRDefault="00C14B80" w:rsidP="001E5680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itle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hideMark/>
          </w:tcPr>
          <w:p w14:paraId="719244E2" w14:textId="63916660" w:rsidR="00C14B80" w:rsidRPr="00C14B80" w:rsidRDefault="007D46F4" w:rsidP="005638D8">
            <w:pPr>
              <w:pStyle w:val="Heading2"/>
              <w:bidi w:val="0"/>
            </w:pPr>
            <w:r>
              <w:t>Real-time notification</w:t>
            </w:r>
            <w:r w:rsidR="00E104EF">
              <w:t xml:space="preserve"> (I.5)</w:t>
            </w:r>
            <w:r w:rsidR="00D6029A">
              <w:fldChar w:fldCharType="begin"/>
            </w:r>
            <w:r w:rsidR="00D6029A">
              <w:instrText xml:space="preserve"> XE "</w:instrText>
            </w:r>
            <w:r w:rsidR="00D6029A" w:rsidRPr="00995F08">
              <w:instrText>Real-time notification (I.5)</w:instrText>
            </w:r>
            <w:r w:rsidR="00D6029A">
              <w:instrText xml:space="preserve">" </w:instrText>
            </w:r>
            <w:r w:rsidR="00D6029A">
              <w:fldChar w:fldCharType="end"/>
            </w:r>
          </w:p>
        </w:tc>
      </w:tr>
      <w:tr w:rsidR="00C14B80" w14:paraId="49101FFB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532D16F2" w14:textId="77777777" w:rsidR="00C14B80" w:rsidRDefault="00C14B80" w:rsidP="001E5680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Actor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03D6232D" w14:textId="38D606B0" w:rsidR="0016066F" w:rsidRPr="002B4D6F" w:rsidRDefault="005A5C28" w:rsidP="002B4D6F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arket</w:t>
            </w:r>
          </w:p>
        </w:tc>
      </w:tr>
      <w:tr w:rsidR="00C14B80" w14:paraId="681EE7CB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0AA7C797" w14:textId="77777777" w:rsidR="00C14B80" w:rsidRDefault="00C14B80" w:rsidP="001E5680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recondi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hideMark/>
          </w:tcPr>
          <w:p w14:paraId="61A09271" w14:textId="0E108F3C" w:rsidR="00C14B80" w:rsidRPr="002B4D6F" w:rsidRDefault="002B4D6F" w:rsidP="001E5680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member must be active.</w:t>
            </w:r>
          </w:p>
        </w:tc>
      </w:tr>
      <w:tr w:rsidR="00C14B80" w14:paraId="0DA0E2A1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04AF426C" w14:textId="77777777" w:rsidR="00C14B80" w:rsidRDefault="00C14B80" w:rsidP="001E5680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arameter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5293DD62" w14:textId="19253844" w:rsidR="00C14B80" w:rsidRPr="00C14B80" w:rsidRDefault="002B4D6F" w:rsidP="001E5680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ember details.</w:t>
            </w:r>
          </w:p>
        </w:tc>
      </w:tr>
      <w:tr w:rsidR="00C14B80" w14:paraId="46404BAE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7022EEC9" w14:textId="77777777" w:rsidR="00C14B80" w:rsidRDefault="00C14B80" w:rsidP="001E5680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ostcondi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hideMark/>
          </w:tcPr>
          <w:p w14:paraId="072F8CFC" w14:textId="4B74D4BF" w:rsidR="00C14B80" w:rsidRPr="00C14B80" w:rsidRDefault="00423AE5" w:rsidP="001E5680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ne</w:t>
            </w:r>
          </w:p>
        </w:tc>
      </w:tr>
      <w:tr w:rsidR="00C14B80" w14:paraId="6906D6D8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2BA42B87" w14:textId="77777777" w:rsidR="00C14B80" w:rsidRDefault="00C14B80" w:rsidP="001E5680">
            <w:pPr>
              <w:bidi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Expected result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5426A14D" w14:textId="65EEBD0F" w:rsidR="00C14B80" w:rsidRPr="00423AE5" w:rsidRDefault="00423AE5" w:rsidP="001E5680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member is notified at real-time by the trading system.</w:t>
            </w:r>
          </w:p>
        </w:tc>
      </w:tr>
      <w:tr w:rsidR="00C14B80" w14:paraId="17BC74B3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466D0E6F" w14:textId="77777777" w:rsidR="00C14B80" w:rsidRDefault="00C14B80" w:rsidP="001E5680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Ac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</w:tcPr>
          <w:p w14:paraId="2426CB26" w14:textId="7639EE2B" w:rsidR="006F2E0A" w:rsidRDefault="006F2E0A" w:rsidP="00344C92">
            <w:pPr>
              <w:pStyle w:val="ListParagraph"/>
              <w:numPr>
                <w:ilvl w:val="0"/>
                <w:numId w:val="20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ome activity occurs and the member should know during his connection time.</w:t>
            </w:r>
          </w:p>
          <w:p w14:paraId="60CF9CBA" w14:textId="7CE21D98" w:rsidR="006F2E0A" w:rsidRPr="006F2E0A" w:rsidRDefault="006F2E0A" w:rsidP="00344C92">
            <w:pPr>
              <w:pStyle w:val="ListParagraph"/>
              <w:numPr>
                <w:ilvl w:val="0"/>
                <w:numId w:val="20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The trading system notifies the member immediately at real-time.</w:t>
            </w:r>
          </w:p>
        </w:tc>
      </w:tr>
    </w:tbl>
    <w:p w14:paraId="3F2D5DB6" w14:textId="77777777" w:rsidR="007D46F4" w:rsidRDefault="007D46F4" w:rsidP="007D46F4">
      <w:pPr>
        <w:bidi w:val="0"/>
      </w:pPr>
    </w:p>
    <w:tbl>
      <w:tblPr>
        <w:tblW w:w="5000" w:type="pct"/>
        <w:tblBorders>
          <w:top w:val="single" w:sz="12" w:space="0" w:color="4472C4"/>
          <w:left w:val="single" w:sz="12" w:space="0" w:color="4472C4"/>
          <w:bottom w:val="single" w:sz="12" w:space="0" w:color="4472C4"/>
          <w:right w:val="single" w:sz="12" w:space="0" w:color="4472C4"/>
          <w:insideH w:val="single" w:sz="12" w:space="0" w:color="4472C4"/>
          <w:insideV w:val="single" w:sz="12" w:space="0" w:color="4472C4"/>
        </w:tblBorders>
        <w:tblLook w:val="04A0" w:firstRow="1" w:lastRow="0" w:firstColumn="1" w:lastColumn="0" w:noHBand="0" w:noVBand="1"/>
      </w:tblPr>
      <w:tblGrid>
        <w:gridCol w:w="2184"/>
        <w:gridCol w:w="6812"/>
      </w:tblGrid>
      <w:tr w:rsidR="007D46F4" w14:paraId="0142CA9D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4A70E5F5" w14:textId="77777777" w:rsidR="007D46F4" w:rsidRDefault="007D46F4" w:rsidP="001E5680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itle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hideMark/>
          </w:tcPr>
          <w:p w14:paraId="6832D5D9" w14:textId="1B8EFC45" w:rsidR="007D46F4" w:rsidRPr="00C14B80" w:rsidRDefault="007D46F4" w:rsidP="005638D8">
            <w:pPr>
              <w:pStyle w:val="Heading2"/>
              <w:bidi w:val="0"/>
            </w:pPr>
            <w:r>
              <w:t>Pending notification</w:t>
            </w:r>
            <w:r w:rsidR="009563EB">
              <w:t xml:space="preserve"> (I.6)</w:t>
            </w:r>
            <w:r w:rsidR="00D6029A">
              <w:fldChar w:fldCharType="begin"/>
            </w:r>
            <w:r w:rsidR="00D6029A">
              <w:instrText xml:space="preserve"> XE "</w:instrText>
            </w:r>
            <w:r w:rsidR="00D6029A" w:rsidRPr="009C6A23">
              <w:instrText>Pending notification (I.6)</w:instrText>
            </w:r>
            <w:r w:rsidR="00D6029A">
              <w:instrText xml:space="preserve">" </w:instrText>
            </w:r>
            <w:r w:rsidR="00D6029A">
              <w:fldChar w:fldCharType="end"/>
            </w:r>
          </w:p>
        </w:tc>
      </w:tr>
      <w:tr w:rsidR="007D46F4" w14:paraId="6E83232D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7A63A845" w14:textId="77777777" w:rsidR="007D46F4" w:rsidRDefault="007D46F4" w:rsidP="001E5680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Actor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5C3B6AF5" w14:textId="760275E1" w:rsidR="007D46F4" w:rsidRPr="00C14B80" w:rsidRDefault="005A5C28" w:rsidP="001E5680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arket</w:t>
            </w:r>
            <w:r w:rsidR="006F2E0A">
              <w:rPr>
                <w:rFonts w:ascii="Arial" w:hAnsi="Arial" w:cs="Arial"/>
              </w:rPr>
              <w:t>.</w:t>
            </w:r>
          </w:p>
        </w:tc>
      </w:tr>
      <w:tr w:rsidR="007D46F4" w14:paraId="5C79A605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37E95DF3" w14:textId="77777777" w:rsidR="007D46F4" w:rsidRDefault="007D46F4" w:rsidP="001E5680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recondi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hideMark/>
          </w:tcPr>
          <w:p w14:paraId="0EC5FCA3" w14:textId="2AB6E42D" w:rsidR="007D46F4" w:rsidRPr="006F2E0A" w:rsidRDefault="006F2E0A" w:rsidP="001E5680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ember is not online.</w:t>
            </w:r>
          </w:p>
        </w:tc>
      </w:tr>
      <w:tr w:rsidR="006F2E0A" w14:paraId="2FD30103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41E2FF7C" w14:textId="77777777" w:rsidR="006F2E0A" w:rsidRDefault="006F2E0A" w:rsidP="006F2E0A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arameter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3C700094" w14:textId="60123E11" w:rsidR="006F2E0A" w:rsidRPr="00C14B80" w:rsidRDefault="006F2E0A" w:rsidP="006F2E0A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ember details.</w:t>
            </w:r>
          </w:p>
        </w:tc>
      </w:tr>
      <w:tr w:rsidR="006F2E0A" w14:paraId="09C2E7CA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4CDAA25C" w14:textId="77777777" w:rsidR="006F2E0A" w:rsidRDefault="006F2E0A" w:rsidP="006F2E0A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ostcondi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hideMark/>
          </w:tcPr>
          <w:p w14:paraId="7A938E31" w14:textId="2D4D6E0F" w:rsidR="006F2E0A" w:rsidRPr="00C14B80" w:rsidRDefault="006F2E0A" w:rsidP="006F2E0A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ne</w:t>
            </w:r>
          </w:p>
        </w:tc>
      </w:tr>
      <w:tr w:rsidR="006F2E0A" w14:paraId="7601A8C9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1542D8C6" w14:textId="77777777" w:rsidR="006F2E0A" w:rsidRDefault="006F2E0A" w:rsidP="006F2E0A">
            <w:pPr>
              <w:bidi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Expected result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4082D3BC" w14:textId="42C73D85" w:rsidR="006F2E0A" w:rsidRPr="006F2E0A" w:rsidRDefault="006F2E0A" w:rsidP="006F2E0A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member would get notified at first connection in the future.</w:t>
            </w:r>
          </w:p>
        </w:tc>
      </w:tr>
      <w:tr w:rsidR="006F2E0A" w14:paraId="0C07C987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38B530E3" w14:textId="77777777" w:rsidR="006F2E0A" w:rsidRDefault="006F2E0A" w:rsidP="006F2E0A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Ac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</w:tcPr>
          <w:p w14:paraId="1395C776" w14:textId="77777777" w:rsidR="006F2E0A" w:rsidRDefault="00A946FA" w:rsidP="00344C92">
            <w:pPr>
              <w:pStyle w:val="ListParagraph"/>
              <w:numPr>
                <w:ilvl w:val="0"/>
                <w:numId w:val="21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ome activity occurs which member should know about.</w:t>
            </w:r>
          </w:p>
          <w:p w14:paraId="63A20104" w14:textId="77777777" w:rsidR="00A946FA" w:rsidRDefault="00A946FA" w:rsidP="00344C92">
            <w:pPr>
              <w:pStyle w:val="ListParagraph"/>
              <w:numPr>
                <w:ilvl w:val="0"/>
                <w:numId w:val="21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ember is not online.</w:t>
            </w:r>
          </w:p>
          <w:p w14:paraId="5849917B" w14:textId="77777777" w:rsidR="00A946FA" w:rsidRDefault="00A946FA" w:rsidP="00344C92">
            <w:pPr>
              <w:pStyle w:val="ListParagraph"/>
              <w:numPr>
                <w:ilvl w:val="0"/>
                <w:numId w:val="21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trading system remembers the member and the notification.</w:t>
            </w:r>
          </w:p>
          <w:p w14:paraId="1A2156B3" w14:textId="5794968B" w:rsidR="00A946FA" w:rsidRPr="00A946FA" w:rsidRDefault="00A946FA" w:rsidP="00344C92">
            <w:pPr>
              <w:pStyle w:val="ListParagraph"/>
              <w:numPr>
                <w:ilvl w:val="0"/>
                <w:numId w:val="21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When member connects in future, the trading system would notify the member.</w:t>
            </w:r>
          </w:p>
        </w:tc>
      </w:tr>
    </w:tbl>
    <w:p w14:paraId="65EB1E9E" w14:textId="77777777" w:rsidR="00C14B80" w:rsidRDefault="00C14B80" w:rsidP="00C14B80">
      <w:pPr>
        <w:bidi w:val="0"/>
      </w:pPr>
    </w:p>
    <w:p w14:paraId="419B693D" w14:textId="5669E0F2" w:rsidR="008F351E" w:rsidRDefault="008F351E" w:rsidP="008F351E">
      <w:pPr>
        <w:bidi w:val="0"/>
      </w:pPr>
    </w:p>
    <w:p w14:paraId="36E7931C" w14:textId="6CF8109B" w:rsidR="00CA72BA" w:rsidRPr="00CA72BA" w:rsidRDefault="00CA72BA" w:rsidP="00082E26">
      <w:pPr>
        <w:pStyle w:val="Heading1"/>
        <w:bidi w:val="0"/>
      </w:pPr>
      <w:r w:rsidRPr="00CA72BA">
        <w:t>User use cases</w:t>
      </w:r>
    </w:p>
    <w:tbl>
      <w:tblPr>
        <w:tblW w:w="5000" w:type="pct"/>
        <w:tblBorders>
          <w:top w:val="single" w:sz="12" w:space="0" w:color="4472C4"/>
          <w:left w:val="single" w:sz="12" w:space="0" w:color="4472C4"/>
          <w:bottom w:val="single" w:sz="12" w:space="0" w:color="4472C4"/>
          <w:right w:val="single" w:sz="12" w:space="0" w:color="4472C4"/>
          <w:insideH w:val="single" w:sz="12" w:space="0" w:color="4472C4"/>
          <w:insideV w:val="single" w:sz="12" w:space="0" w:color="4472C4"/>
        </w:tblBorders>
        <w:tblLook w:val="04A0" w:firstRow="1" w:lastRow="0" w:firstColumn="1" w:lastColumn="0" w:noHBand="0" w:noVBand="1"/>
      </w:tblPr>
      <w:tblGrid>
        <w:gridCol w:w="2184"/>
        <w:gridCol w:w="6812"/>
      </w:tblGrid>
      <w:tr w:rsidR="00C15DD0" w:rsidRPr="00287344" w14:paraId="2CB83183" w14:textId="77777777" w:rsidTr="001F4B83">
        <w:trPr>
          <w:trHeight w:val="506"/>
        </w:trPr>
        <w:tc>
          <w:tcPr>
            <w:tcW w:w="1214" w:type="pct"/>
            <w:shd w:val="clear" w:color="auto" w:fill="D9E2F3"/>
            <w:noWrap/>
            <w:hideMark/>
          </w:tcPr>
          <w:p w14:paraId="4FDEBFA8" w14:textId="77777777" w:rsidR="00C15DD0" w:rsidRPr="00287344" w:rsidRDefault="00C15DD0" w:rsidP="001F4B83">
            <w:pPr>
              <w:jc w:val="right"/>
              <w:rPr>
                <w:rFonts w:ascii="Arial" w:hAnsi="Arial" w:cs="Arial"/>
                <w:b/>
                <w:bCs/>
              </w:rPr>
            </w:pPr>
            <w:r w:rsidRPr="00287344">
              <w:rPr>
                <w:rFonts w:ascii="Arial" w:hAnsi="Arial" w:cs="Arial"/>
                <w:b/>
                <w:bCs/>
              </w:rPr>
              <w:t>Title:</w:t>
            </w:r>
          </w:p>
        </w:tc>
        <w:tc>
          <w:tcPr>
            <w:tcW w:w="3786" w:type="pct"/>
            <w:shd w:val="clear" w:color="auto" w:fill="D9E2F3"/>
            <w:hideMark/>
          </w:tcPr>
          <w:p w14:paraId="640847D2" w14:textId="12238A36" w:rsidR="00C15DD0" w:rsidRPr="00582044" w:rsidRDefault="00D6029A" w:rsidP="005638D8">
            <w:pPr>
              <w:pStyle w:val="Heading2"/>
              <w:bidi w:val="0"/>
            </w:pPr>
            <w:r>
              <w:fldChar w:fldCharType="begin"/>
            </w:r>
            <w:r>
              <w:instrText xml:space="preserve"> XE "</w:instrText>
            </w:r>
            <w:r w:rsidRPr="007D38C7">
              <w:instrText>Get into the Trading system as a guest (II.1)</w:instrText>
            </w:r>
            <w:r>
              <w:instrText xml:space="preserve">" </w:instrText>
            </w:r>
            <w:r>
              <w:fldChar w:fldCharType="end"/>
            </w:r>
            <w:r w:rsidR="00771157">
              <w:t xml:space="preserve">Get into the </w:t>
            </w:r>
            <w:r w:rsidR="00F74652">
              <w:t>Trading system</w:t>
            </w:r>
            <w:r w:rsidR="007413C6">
              <w:t xml:space="preserve"> as </w:t>
            </w:r>
            <w:r w:rsidR="000F66FB">
              <w:t xml:space="preserve">a </w:t>
            </w:r>
            <w:r w:rsidR="007413C6">
              <w:t>guest</w:t>
            </w:r>
            <w:r w:rsidR="00FB61A0">
              <w:t xml:space="preserve"> (II.1)</w:t>
            </w:r>
          </w:p>
        </w:tc>
      </w:tr>
      <w:tr w:rsidR="00C15DD0" w:rsidRPr="00287344" w14:paraId="13483F1C" w14:textId="77777777" w:rsidTr="001F4B83">
        <w:trPr>
          <w:trHeight w:val="506"/>
        </w:trPr>
        <w:tc>
          <w:tcPr>
            <w:tcW w:w="1214" w:type="pct"/>
            <w:shd w:val="clear" w:color="auto" w:fill="auto"/>
            <w:noWrap/>
            <w:hideMark/>
          </w:tcPr>
          <w:p w14:paraId="3150297C" w14:textId="55B8F217" w:rsidR="00C15DD0" w:rsidRPr="00287344" w:rsidRDefault="00C15DD0" w:rsidP="00C15DD0">
            <w:pPr>
              <w:jc w:val="right"/>
              <w:rPr>
                <w:rFonts w:ascii="Arial" w:hAnsi="Arial" w:cs="Arial"/>
                <w:b/>
                <w:bCs/>
              </w:rPr>
            </w:pPr>
            <w:r w:rsidRPr="00287344">
              <w:rPr>
                <w:rFonts w:ascii="Arial" w:hAnsi="Arial" w:cs="Arial"/>
                <w:b/>
                <w:bCs/>
              </w:rPr>
              <w:t>Actor</w:t>
            </w:r>
            <w:r>
              <w:rPr>
                <w:rFonts w:ascii="Arial" w:hAnsi="Arial" w:cs="Arial"/>
                <w:b/>
                <w:bCs/>
              </w:rPr>
              <w:t>s</w:t>
            </w:r>
            <w:r w:rsidRPr="00287344">
              <w:rPr>
                <w:rFonts w:ascii="Arial" w:hAnsi="Arial" w:cs="Arial"/>
                <w:b/>
                <w:bCs/>
              </w:rPr>
              <w:t>:</w:t>
            </w:r>
          </w:p>
        </w:tc>
        <w:tc>
          <w:tcPr>
            <w:tcW w:w="3786" w:type="pct"/>
            <w:shd w:val="clear" w:color="auto" w:fill="auto"/>
            <w:hideMark/>
          </w:tcPr>
          <w:p w14:paraId="0DE13202" w14:textId="35C6B9B6" w:rsidR="00C15DD0" w:rsidRPr="00582044" w:rsidRDefault="002C1D70" w:rsidP="00582044">
            <w:pPr>
              <w:bidi w:val="0"/>
              <w:rPr>
                <w:rFonts w:ascii="Arial" w:hAnsi="Arial" w:cs="Arial"/>
                <w:rtl/>
              </w:rPr>
            </w:pPr>
            <w:r>
              <w:rPr>
                <w:rFonts w:ascii="Arial" w:hAnsi="Arial" w:cs="Arial"/>
              </w:rPr>
              <w:t>User</w:t>
            </w:r>
          </w:p>
        </w:tc>
      </w:tr>
      <w:tr w:rsidR="00C15DD0" w:rsidRPr="00287344" w14:paraId="00F701EB" w14:textId="77777777" w:rsidTr="00C15DD0">
        <w:trPr>
          <w:trHeight w:val="506"/>
        </w:trPr>
        <w:tc>
          <w:tcPr>
            <w:tcW w:w="1214" w:type="pct"/>
            <w:shd w:val="clear" w:color="auto" w:fill="D9E2F3"/>
            <w:noWrap/>
          </w:tcPr>
          <w:p w14:paraId="55A9DA7B" w14:textId="6D496A1D" w:rsidR="00C15DD0" w:rsidRPr="00C15DD0" w:rsidRDefault="00C15DD0" w:rsidP="00C15DD0">
            <w:pPr>
              <w:jc w:val="right"/>
              <w:rPr>
                <w:rFonts w:ascii="Arial" w:hAnsi="Arial" w:cs="Arial"/>
                <w:b/>
                <w:bCs/>
              </w:rPr>
            </w:pPr>
            <w:r w:rsidRPr="00287344">
              <w:rPr>
                <w:rFonts w:ascii="Arial" w:hAnsi="Arial" w:cs="Arial"/>
                <w:b/>
                <w:bCs/>
              </w:rPr>
              <w:t>Preconditions:</w:t>
            </w:r>
          </w:p>
        </w:tc>
        <w:tc>
          <w:tcPr>
            <w:tcW w:w="3786" w:type="pct"/>
            <w:shd w:val="clear" w:color="auto" w:fill="D9E2F3"/>
            <w:hideMark/>
          </w:tcPr>
          <w:p w14:paraId="6104672D" w14:textId="501BC72E" w:rsidR="00C15DD0" w:rsidRPr="00CA72BA" w:rsidRDefault="00D4133F" w:rsidP="00CA72BA">
            <w:pPr>
              <w:bidi w:val="0"/>
              <w:rPr>
                <w:rFonts w:ascii="Arial" w:hAnsi="Arial" w:cs="Arial"/>
                <w:rtl/>
              </w:rPr>
            </w:pPr>
            <w:r w:rsidRPr="00CA72BA">
              <w:rPr>
                <w:rFonts w:ascii="Arial" w:hAnsi="Arial" w:cs="Arial"/>
              </w:rPr>
              <w:t>User is not logged in.</w:t>
            </w:r>
          </w:p>
        </w:tc>
      </w:tr>
      <w:tr w:rsidR="00C15DD0" w:rsidRPr="00287344" w14:paraId="53738521" w14:textId="77777777" w:rsidTr="00C15DD0">
        <w:trPr>
          <w:trHeight w:val="506"/>
        </w:trPr>
        <w:tc>
          <w:tcPr>
            <w:tcW w:w="1214" w:type="pct"/>
            <w:shd w:val="clear" w:color="auto" w:fill="auto"/>
            <w:noWrap/>
          </w:tcPr>
          <w:p w14:paraId="1F113C4F" w14:textId="64576E90" w:rsidR="00C15DD0" w:rsidRPr="00287344" w:rsidRDefault="00C15DD0" w:rsidP="00C15DD0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arameters:</w:t>
            </w:r>
          </w:p>
        </w:tc>
        <w:tc>
          <w:tcPr>
            <w:tcW w:w="3786" w:type="pct"/>
            <w:shd w:val="clear" w:color="auto" w:fill="auto"/>
            <w:hideMark/>
          </w:tcPr>
          <w:p w14:paraId="5B5127DF" w14:textId="61F03D1B" w:rsidR="00C15DD0" w:rsidRPr="00582044" w:rsidRDefault="00771157" w:rsidP="00582044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ne</w:t>
            </w:r>
          </w:p>
        </w:tc>
      </w:tr>
      <w:tr w:rsidR="00C15DD0" w:rsidRPr="00287344" w14:paraId="16FCD342" w14:textId="77777777" w:rsidTr="001F4B83">
        <w:trPr>
          <w:trHeight w:val="506"/>
        </w:trPr>
        <w:tc>
          <w:tcPr>
            <w:tcW w:w="1214" w:type="pct"/>
            <w:shd w:val="clear" w:color="auto" w:fill="D9E2F3"/>
            <w:noWrap/>
            <w:hideMark/>
          </w:tcPr>
          <w:p w14:paraId="11C72B24" w14:textId="77777777" w:rsidR="00C15DD0" w:rsidRPr="00287344" w:rsidRDefault="00C15DD0" w:rsidP="00C15DD0">
            <w:pPr>
              <w:jc w:val="right"/>
              <w:rPr>
                <w:rFonts w:ascii="Arial" w:hAnsi="Arial" w:cs="Arial"/>
                <w:b/>
                <w:bCs/>
              </w:rPr>
            </w:pPr>
            <w:r w:rsidRPr="00287344">
              <w:rPr>
                <w:rFonts w:ascii="Arial" w:hAnsi="Arial" w:cs="Arial"/>
                <w:b/>
                <w:bCs/>
              </w:rPr>
              <w:t>Postconditions:</w:t>
            </w:r>
          </w:p>
        </w:tc>
        <w:tc>
          <w:tcPr>
            <w:tcW w:w="3786" w:type="pct"/>
            <w:shd w:val="clear" w:color="auto" w:fill="D9E2F3"/>
            <w:hideMark/>
          </w:tcPr>
          <w:p w14:paraId="66424278" w14:textId="4424DF50" w:rsidR="00771157" w:rsidRPr="00E81BF2" w:rsidRDefault="00E81BF2" w:rsidP="00344C92">
            <w:pPr>
              <w:pStyle w:val="ListParagraph"/>
              <w:numPr>
                <w:ilvl w:val="0"/>
                <w:numId w:val="2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shopping cart must be empty.</w:t>
            </w:r>
          </w:p>
        </w:tc>
      </w:tr>
      <w:tr w:rsidR="00C15DD0" w:rsidRPr="00287344" w14:paraId="7E555438" w14:textId="77777777" w:rsidTr="00C15DD0">
        <w:trPr>
          <w:trHeight w:val="506"/>
        </w:trPr>
        <w:tc>
          <w:tcPr>
            <w:tcW w:w="1214" w:type="pct"/>
            <w:shd w:val="clear" w:color="auto" w:fill="auto"/>
            <w:noWrap/>
          </w:tcPr>
          <w:p w14:paraId="7C414066" w14:textId="27B09014" w:rsidR="00C15DD0" w:rsidRPr="00C15DD0" w:rsidRDefault="00C15DD0" w:rsidP="00C15DD0">
            <w:pPr>
              <w:bidi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 w:hint="cs"/>
                <w:b/>
                <w:bCs/>
              </w:rPr>
              <w:t>E</w:t>
            </w:r>
            <w:r>
              <w:rPr>
                <w:rFonts w:ascii="Arial" w:hAnsi="Arial" w:cs="Arial"/>
                <w:b/>
                <w:bCs/>
              </w:rPr>
              <w:t>xpected result:</w:t>
            </w:r>
          </w:p>
        </w:tc>
        <w:tc>
          <w:tcPr>
            <w:tcW w:w="3786" w:type="pct"/>
            <w:shd w:val="clear" w:color="auto" w:fill="auto"/>
            <w:hideMark/>
          </w:tcPr>
          <w:p w14:paraId="52773113" w14:textId="79E77D8A" w:rsidR="00E81BF2" w:rsidRDefault="00E81BF2" w:rsidP="00344C92">
            <w:pPr>
              <w:pStyle w:val="ListParagraph"/>
              <w:numPr>
                <w:ilvl w:val="0"/>
                <w:numId w:val="1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he </w:t>
            </w:r>
            <w:r w:rsidR="002C1D70">
              <w:rPr>
                <w:rFonts w:ascii="Arial" w:hAnsi="Arial" w:cs="Arial"/>
              </w:rPr>
              <w:t>user</w:t>
            </w:r>
            <w:r>
              <w:rPr>
                <w:rFonts w:ascii="Arial" w:hAnsi="Arial" w:cs="Arial"/>
              </w:rPr>
              <w:t xml:space="preserve"> gets a shopping cart.</w:t>
            </w:r>
          </w:p>
          <w:p w14:paraId="40C010DC" w14:textId="21A91830" w:rsidR="00E81BF2" w:rsidRDefault="002C1D70" w:rsidP="00344C92">
            <w:pPr>
              <w:pStyle w:val="ListParagraph"/>
              <w:numPr>
                <w:ilvl w:val="0"/>
                <w:numId w:val="1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ser</w:t>
            </w:r>
            <w:r w:rsidR="00E81BF2">
              <w:rPr>
                <w:rFonts w:ascii="Arial" w:hAnsi="Arial" w:cs="Arial"/>
              </w:rPr>
              <w:t xml:space="preserve"> can buy.</w:t>
            </w:r>
          </w:p>
          <w:p w14:paraId="36A1F589" w14:textId="7603083A" w:rsidR="00C15DD0" w:rsidRPr="00582044" w:rsidRDefault="00C15DD0" w:rsidP="00582044">
            <w:pPr>
              <w:bidi w:val="0"/>
              <w:rPr>
                <w:rFonts w:ascii="Arial" w:hAnsi="Arial" w:cs="Arial"/>
                <w:rtl/>
              </w:rPr>
            </w:pPr>
          </w:p>
        </w:tc>
      </w:tr>
      <w:tr w:rsidR="00C15DD0" w:rsidRPr="00287344" w14:paraId="0792CE59" w14:textId="77777777" w:rsidTr="00C15DD0">
        <w:trPr>
          <w:trHeight w:val="506"/>
        </w:trPr>
        <w:tc>
          <w:tcPr>
            <w:tcW w:w="1214" w:type="pct"/>
            <w:shd w:val="clear" w:color="auto" w:fill="D9E2F3"/>
            <w:noWrap/>
          </w:tcPr>
          <w:p w14:paraId="2A8CE52D" w14:textId="20ADDA6D" w:rsidR="00C15DD0" w:rsidRPr="00C15DD0" w:rsidRDefault="00C15DD0" w:rsidP="00C15DD0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Actions:</w:t>
            </w:r>
          </w:p>
        </w:tc>
        <w:tc>
          <w:tcPr>
            <w:tcW w:w="3786" w:type="pct"/>
            <w:shd w:val="clear" w:color="auto" w:fill="D9E2F3"/>
            <w:hideMark/>
          </w:tcPr>
          <w:p w14:paraId="7C2AA9FC" w14:textId="672B85E9" w:rsidR="00C15DD0" w:rsidRDefault="002C1D70" w:rsidP="00344C92">
            <w:pPr>
              <w:pStyle w:val="ListParagraph"/>
              <w:numPr>
                <w:ilvl w:val="0"/>
                <w:numId w:val="3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ser</w:t>
            </w:r>
            <w:r w:rsidR="00E81BF2" w:rsidRPr="00E81BF2">
              <w:rPr>
                <w:rFonts w:ascii="Arial" w:hAnsi="Arial" w:cs="Arial"/>
              </w:rPr>
              <w:t xml:space="preserve"> open</w:t>
            </w:r>
            <w:r w:rsidR="00E81BF2">
              <w:rPr>
                <w:rFonts w:ascii="Arial" w:hAnsi="Arial" w:cs="Arial"/>
              </w:rPr>
              <w:t>s</w:t>
            </w:r>
            <w:r w:rsidR="00E81BF2" w:rsidRPr="00E81BF2">
              <w:rPr>
                <w:rFonts w:ascii="Arial" w:hAnsi="Arial" w:cs="Arial"/>
              </w:rPr>
              <w:t xml:space="preserve"> the </w:t>
            </w:r>
            <w:r w:rsidR="00F74652">
              <w:rPr>
                <w:rFonts w:ascii="Arial" w:hAnsi="Arial" w:cs="Arial"/>
              </w:rPr>
              <w:t>trading syste</w:t>
            </w:r>
            <w:r w:rsidR="00D4133F">
              <w:rPr>
                <w:rFonts w:ascii="Arial" w:hAnsi="Arial" w:cs="Arial"/>
              </w:rPr>
              <w:t>m</w:t>
            </w:r>
            <w:r w:rsidR="00E81BF2">
              <w:rPr>
                <w:rFonts w:ascii="Arial" w:hAnsi="Arial" w:cs="Arial"/>
              </w:rPr>
              <w:t>.</w:t>
            </w:r>
          </w:p>
          <w:p w14:paraId="62C70189" w14:textId="79E8CE5A" w:rsidR="002C1D70" w:rsidRPr="002C1D70" w:rsidRDefault="002C1D70" w:rsidP="00344C92">
            <w:pPr>
              <w:pStyle w:val="ListParagraph"/>
              <w:numPr>
                <w:ilvl w:val="0"/>
                <w:numId w:val="3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he system presents a page to start </w:t>
            </w:r>
            <w:r w:rsidR="00F74652">
              <w:rPr>
                <w:rFonts w:ascii="Arial" w:hAnsi="Arial" w:cs="Arial"/>
              </w:rPr>
              <w:t>trading</w:t>
            </w:r>
            <w:r w:rsidR="00C70B0F">
              <w:rPr>
                <w:rFonts w:ascii="Arial" w:hAnsi="Arial" w:cs="Arial"/>
              </w:rPr>
              <w:t xml:space="preserve"> as a guest.</w:t>
            </w:r>
          </w:p>
        </w:tc>
      </w:tr>
    </w:tbl>
    <w:p w14:paraId="139BAF5B" w14:textId="4E00DAD9" w:rsidR="00F74652" w:rsidRDefault="00F74652" w:rsidP="00F74652">
      <w:pPr>
        <w:bidi w:val="0"/>
      </w:pPr>
    </w:p>
    <w:p w14:paraId="11D88715" w14:textId="3AC2F8B6" w:rsidR="00CA72BA" w:rsidRDefault="00CA72BA" w:rsidP="00CA72BA">
      <w:pPr>
        <w:bidi w:val="0"/>
      </w:pPr>
    </w:p>
    <w:p w14:paraId="64CC2DEA" w14:textId="77777777" w:rsidR="00CA72BA" w:rsidRDefault="00CA72BA" w:rsidP="00CA72BA">
      <w:pPr>
        <w:bidi w:val="0"/>
      </w:pPr>
    </w:p>
    <w:tbl>
      <w:tblPr>
        <w:tblW w:w="5000" w:type="pct"/>
        <w:tblBorders>
          <w:top w:val="single" w:sz="12" w:space="0" w:color="4472C4"/>
          <w:left w:val="single" w:sz="12" w:space="0" w:color="4472C4"/>
          <w:bottom w:val="single" w:sz="12" w:space="0" w:color="4472C4"/>
          <w:right w:val="single" w:sz="12" w:space="0" w:color="4472C4"/>
          <w:insideH w:val="single" w:sz="12" w:space="0" w:color="4472C4"/>
          <w:insideV w:val="single" w:sz="12" w:space="0" w:color="4472C4"/>
        </w:tblBorders>
        <w:tblLook w:val="04A0" w:firstRow="1" w:lastRow="0" w:firstColumn="1" w:lastColumn="0" w:noHBand="0" w:noVBand="1"/>
      </w:tblPr>
      <w:tblGrid>
        <w:gridCol w:w="2184"/>
        <w:gridCol w:w="6812"/>
      </w:tblGrid>
      <w:tr w:rsidR="00F74652" w14:paraId="0814D1E3" w14:textId="77777777" w:rsidTr="00F74652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56A2F79F" w14:textId="77777777" w:rsidR="00F74652" w:rsidRDefault="00F74652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itle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hideMark/>
          </w:tcPr>
          <w:p w14:paraId="45026621" w14:textId="1BD2525F" w:rsidR="00F74652" w:rsidRPr="00F74652" w:rsidRDefault="00D6029A" w:rsidP="005638D8">
            <w:pPr>
              <w:pStyle w:val="Heading2"/>
              <w:bidi w:val="0"/>
            </w:pPr>
            <w:r>
              <w:fldChar w:fldCharType="begin"/>
            </w:r>
            <w:r>
              <w:instrText xml:space="preserve"> XE "</w:instrText>
            </w:r>
            <w:r w:rsidRPr="0092028D">
              <w:instrText>Trading system quitting as a guest (II.2)</w:instrText>
            </w:r>
            <w:r>
              <w:instrText xml:space="preserve">" </w:instrText>
            </w:r>
            <w:r>
              <w:fldChar w:fldCharType="end"/>
            </w:r>
            <w:r w:rsidR="00F74652">
              <w:t>Trading system quitting</w:t>
            </w:r>
            <w:r w:rsidR="000F66FB">
              <w:t xml:space="preserve"> as a guest</w:t>
            </w:r>
            <w:r w:rsidR="00BE1697">
              <w:t xml:space="preserve"> (II.2)</w:t>
            </w:r>
          </w:p>
        </w:tc>
      </w:tr>
      <w:tr w:rsidR="00F74652" w14:paraId="64E5E73F" w14:textId="77777777" w:rsidTr="00F74652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21C4B966" w14:textId="77777777" w:rsidR="00F74652" w:rsidRDefault="00F74652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lastRenderedPageBreak/>
              <w:t>Actor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13093FEB" w14:textId="494BD9F5" w:rsidR="00F74652" w:rsidRPr="00F74652" w:rsidRDefault="000F66FB" w:rsidP="00F74652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Guest</w:t>
            </w:r>
          </w:p>
        </w:tc>
      </w:tr>
      <w:tr w:rsidR="000F66FB" w14:paraId="0B64FD94" w14:textId="77777777" w:rsidTr="00F74652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62E543A9" w14:textId="77777777" w:rsidR="000F66FB" w:rsidRDefault="000F66FB" w:rsidP="000F66FB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recondi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hideMark/>
          </w:tcPr>
          <w:p w14:paraId="10619A31" w14:textId="63AA7789" w:rsidR="000F66FB" w:rsidRPr="000F66FB" w:rsidRDefault="000F66FB" w:rsidP="00344C92">
            <w:pPr>
              <w:pStyle w:val="ListParagraph"/>
              <w:numPr>
                <w:ilvl w:val="0"/>
                <w:numId w:val="5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ser is not logged in.</w:t>
            </w:r>
          </w:p>
        </w:tc>
      </w:tr>
      <w:tr w:rsidR="000F66FB" w14:paraId="17BBE6CD" w14:textId="77777777" w:rsidTr="00F74652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3C60DDF3" w14:textId="77777777" w:rsidR="000F66FB" w:rsidRDefault="000F66FB" w:rsidP="000F66FB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arameter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6B2F7C2E" w14:textId="433B8C34" w:rsidR="000F66FB" w:rsidRPr="00F74652" w:rsidRDefault="000F66FB" w:rsidP="000F66FB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ne</w:t>
            </w:r>
          </w:p>
        </w:tc>
      </w:tr>
      <w:tr w:rsidR="000F66FB" w14:paraId="6CAF74CB" w14:textId="77777777" w:rsidTr="00F74652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1E920424" w14:textId="77777777" w:rsidR="000F66FB" w:rsidRDefault="000F66FB" w:rsidP="000F66FB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ostcondi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hideMark/>
          </w:tcPr>
          <w:p w14:paraId="62B59F5C" w14:textId="2720D84D" w:rsidR="000F66FB" w:rsidRPr="00F74652" w:rsidRDefault="000F66FB" w:rsidP="000F66FB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ne</w:t>
            </w:r>
          </w:p>
        </w:tc>
      </w:tr>
      <w:tr w:rsidR="000F66FB" w14:paraId="6A8C5A3E" w14:textId="77777777" w:rsidTr="00F74652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222090ED" w14:textId="77777777" w:rsidR="000F66FB" w:rsidRDefault="000F66FB" w:rsidP="000F66FB">
            <w:pPr>
              <w:bidi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Expected result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56648D44" w14:textId="6FC41284" w:rsidR="000F66FB" w:rsidRPr="00B2778D" w:rsidRDefault="00A22CF6" w:rsidP="000F66FB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system removes the guest from the active guests and delete his shopping cart.</w:t>
            </w:r>
          </w:p>
        </w:tc>
      </w:tr>
      <w:tr w:rsidR="000F66FB" w14:paraId="169312C2" w14:textId="77777777" w:rsidTr="00F74652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256EF5FC" w14:textId="77777777" w:rsidR="000F66FB" w:rsidRDefault="000F66FB" w:rsidP="000F66FB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Ac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</w:tcPr>
          <w:p w14:paraId="40E45D98" w14:textId="77777777" w:rsidR="000F66FB" w:rsidRDefault="000F66FB" w:rsidP="00344C92">
            <w:pPr>
              <w:pStyle w:val="ListParagraph"/>
              <w:numPr>
                <w:ilvl w:val="0"/>
                <w:numId w:val="4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user quits the trading system</w:t>
            </w:r>
          </w:p>
          <w:p w14:paraId="11FFCC14" w14:textId="2CAB2B24" w:rsidR="000F66FB" w:rsidRPr="000F66FB" w:rsidRDefault="000F66FB" w:rsidP="00344C92">
            <w:pPr>
              <w:pStyle w:val="ListParagraph"/>
              <w:numPr>
                <w:ilvl w:val="0"/>
                <w:numId w:val="4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trading system clears the user’s</w:t>
            </w:r>
            <w:r w:rsidRPr="000F66FB">
              <w:rPr>
                <w:rFonts w:ascii="Arial" w:hAnsi="Arial" w:cs="Arial"/>
              </w:rPr>
              <w:t xml:space="preserve"> shopping cart.</w:t>
            </w:r>
          </w:p>
          <w:p w14:paraId="2CDF88E2" w14:textId="263186AE" w:rsidR="000F66FB" w:rsidRPr="006704CA" w:rsidRDefault="000F66FB" w:rsidP="00344C92">
            <w:pPr>
              <w:pStyle w:val="ListParagraph"/>
              <w:numPr>
                <w:ilvl w:val="0"/>
                <w:numId w:val="4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trading system undefines the user as a guest.</w:t>
            </w:r>
          </w:p>
        </w:tc>
      </w:tr>
    </w:tbl>
    <w:p w14:paraId="56D4D59D" w14:textId="77777777" w:rsidR="000F66FB" w:rsidRDefault="000F66FB" w:rsidP="000F66FB">
      <w:pPr>
        <w:bidi w:val="0"/>
      </w:pPr>
    </w:p>
    <w:tbl>
      <w:tblPr>
        <w:tblW w:w="5000" w:type="pct"/>
        <w:tblBorders>
          <w:top w:val="single" w:sz="12" w:space="0" w:color="4472C4"/>
          <w:left w:val="single" w:sz="12" w:space="0" w:color="4472C4"/>
          <w:bottom w:val="single" w:sz="12" w:space="0" w:color="4472C4"/>
          <w:right w:val="single" w:sz="12" w:space="0" w:color="4472C4"/>
          <w:insideH w:val="single" w:sz="12" w:space="0" w:color="4472C4"/>
          <w:insideV w:val="single" w:sz="12" w:space="0" w:color="4472C4"/>
        </w:tblBorders>
        <w:tblLook w:val="04A0" w:firstRow="1" w:lastRow="0" w:firstColumn="1" w:lastColumn="0" w:noHBand="0" w:noVBand="1"/>
      </w:tblPr>
      <w:tblGrid>
        <w:gridCol w:w="2184"/>
        <w:gridCol w:w="6812"/>
      </w:tblGrid>
      <w:tr w:rsidR="000F66FB" w14:paraId="6CBFCFA7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3E13BDD4" w14:textId="77777777" w:rsidR="000F66FB" w:rsidRDefault="000F66FB" w:rsidP="001E5680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itle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hideMark/>
          </w:tcPr>
          <w:p w14:paraId="16664709" w14:textId="01079473" w:rsidR="000F66FB" w:rsidRPr="00F74652" w:rsidRDefault="00D6029A" w:rsidP="005638D8">
            <w:pPr>
              <w:pStyle w:val="Heading2"/>
              <w:bidi w:val="0"/>
            </w:pPr>
            <w:r>
              <w:fldChar w:fldCharType="begin"/>
            </w:r>
            <w:r>
              <w:instrText xml:space="preserve"> XE "</w:instrText>
            </w:r>
            <w:r w:rsidRPr="004963E6">
              <w:instrText>Registration for the trading system (II.3)</w:instrText>
            </w:r>
            <w:r>
              <w:instrText xml:space="preserve">" </w:instrText>
            </w:r>
            <w:r>
              <w:fldChar w:fldCharType="end"/>
            </w:r>
            <w:r w:rsidR="000F66FB">
              <w:t>Registration for the trading system</w:t>
            </w:r>
            <w:r w:rsidR="0005173D">
              <w:t xml:space="preserve"> (II.3)</w:t>
            </w:r>
          </w:p>
        </w:tc>
      </w:tr>
      <w:tr w:rsidR="000F66FB" w14:paraId="38BA942D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158E1A07" w14:textId="77777777" w:rsidR="000F66FB" w:rsidRDefault="000F66FB" w:rsidP="001E5680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Actor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078948CD" w14:textId="3DBCC4B4" w:rsidR="000F66FB" w:rsidRPr="00F74652" w:rsidRDefault="000F66FB" w:rsidP="001E5680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Guest</w:t>
            </w:r>
          </w:p>
        </w:tc>
      </w:tr>
      <w:tr w:rsidR="000F66FB" w14:paraId="1495E7F5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68D3428F" w14:textId="77777777" w:rsidR="000F66FB" w:rsidRDefault="000F66FB" w:rsidP="001E5680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recondi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hideMark/>
          </w:tcPr>
          <w:p w14:paraId="0BAD5B58" w14:textId="1612EB2C" w:rsidR="000F66FB" w:rsidRPr="000F66FB" w:rsidRDefault="00221E2B" w:rsidP="000F66FB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ne.</w:t>
            </w:r>
          </w:p>
        </w:tc>
      </w:tr>
      <w:tr w:rsidR="000F66FB" w14:paraId="40BE2B71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55F06331" w14:textId="77777777" w:rsidR="000F66FB" w:rsidRDefault="000F66FB" w:rsidP="001E5680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arameter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021A29B1" w14:textId="62B0B942" w:rsidR="000F66FB" w:rsidRPr="00F74652" w:rsidRDefault="00FF640B" w:rsidP="001E5680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rimary details.</w:t>
            </w:r>
          </w:p>
        </w:tc>
      </w:tr>
      <w:tr w:rsidR="000F66FB" w14:paraId="04C7B80E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5A95541C" w14:textId="77777777" w:rsidR="000F66FB" w:rsidRDefault="000F66FB" w:rsidP="001E5680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ostcondi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hideMark/>
          </w:tcPr>
          <w:p w14:paraId="2DC8A0A5" w14:textId="364C130C" w:rsidR="00FF640B" w:rsidRPr="00221E2B" w:rsidRDefault="00221E2B" w:rsidP="00344C92">
            <w:pPr>
              <w:pStyle w:val="ListParagraph"/>
              <w:numPr>
                <w:ilvl w:val="0"/>
                <w:numId w:val="6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guest must log in in order to trade as a member.</w:t>
            </w:r>
          </w:p>
        </w:tc>
      </w:tr>
      <w:tr w:rsidR="000F66FB" w14:paraId="3C5DDA37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7CECA9F4" w14:textId="77777777" w:rsidR="000F66FB" w:rsidRDefault="000F66FB" w:rsidP="001E5680">
            <w:pPr>
              <w:bidi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Expected result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1E40F0AD" w14:textId="15B907C6" w:rsidR="000F66FB" w:rsidRPr="00221E2B" w:rsidRDefault="00FF640B" w:rsidP="00344C92">
            <w:pPr>
              <w:pStyle w:val="ListParagraph"/>
              <w:numPr>
                <w:ilvl w:val="0"/>
                <w:numId w:val="7"/>
              </w:numPr>
              <w:bidi w:val="0"/>
              <w:rPr>
                <w:rFonts w:ascii="Arial" w:hAnsi="Arial" w:cs="Arial"/>
              </w:rPr>
            </w:pPr>
            <w:r w:rsidRPr="00221E2B">
              <w:rPr>
                <w:rFonts w:ascii="Arial" w:hAnsi="Arial" w:cs="Arial"/>
              </w:rPr>
              <w:t>The trading system registers the guest as a member.</w:t>
            </w:r>
          </w:p>
        </w:tc>
      </w:tr>
      <w:tr w:rsidR="000F66FB" w14:paraId="139DAF63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778940C0" w14:textId="77777777" w:rsidR="000F66FB" w:rsidRDefault="000F66FB" w:rsidP="001E5680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Ac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</w:tcPr>
          <w:p w14:paraId="695C6CD9" w14:textId="77777777" w:rsidR="00221E2B" w:rsidRDefault="00221E2B" w:rsidP="00344C92">
            <w:pPr>
              <w:pStyle w:val="ListParagraph"/>
              <w:numPr>
                <w:ilvl w:val="0"/>
                <w:numId w:val="8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guest asks to register for the trading system.</w:t>
            </w:r>
          </w:p>
          <w:p w14:paraId="1891EB0E" w14:textId="77777777" w:rsidR="00221E2B" w:rsidRDefault="00221E2B" w:rsidP="00344C92">
            <w:pPr>
              <w:pStyle w:val="ListParagraph"/>
              <w:numPr>
                <w:ilvl w:val="0"/>
                <w:numId w:val="8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system asks the guest to enter primary details.</w:t>
            </w:r>
          </w:p>
          <w:p w14:paraId="23349AC6" w14:textId="77777777" w:rsidR="00221E2B" w:rsidRDefault="00221E2B" w:rsidP="00344C92">
            <w:pPr>
              <w:pStyle w:val="ListParagraph"/>
              <w:numPr>
                <w:ilvl w:val="0"/>
                <w:numId w:val="8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guest enters primary details.</w:t>
            </w:r>
          </w:p>
          <w:p w14:paraId="0E8EB40A" w14:textId="0B6255E8" w:rsidR="00221E2B" w:rsidRPr="00221E2B" w:rsidRDefault="00221E2B" w:rsidP="00344C92">
            <w:pPr>
              <w:pStyle w:val="ListParagraph"/>
              <w:numPr>
                <w:ilvl w:val="0"/>
                <w:numId w:val="8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system registers the guest as a member in the trading system.</w:t>
            </w:r>
          </w:p>
        </w:tc>
      </w:tr>
    </w:tbl>
    <w:p w14:paraId="6C49B52E" w14:textId="77777777" w:rsidR="00D0028D" w:rsidRDefault="00D0028D" w:rsidP="00D0028D">
      <w:pPr>
        <w:bidi w:val="0"/>
      </w:pPr>
    </w:p>
    <w:tbl>
      <w:tblPr>
        <w:tblW w:w="5000" w:type="pct"/>
        <w:tblBorders>
          <w:top w:val="single" w:sz="12" w:space="0" w:color="4472C4"/>
          <w:left w:val="single" w:sz="12" w:space="0" w:color="4472C4"/>
          <w:bottom w:val="single" w:sz="12" w:space="0" w:color="4472C4"/>
          <w:right w:val="single" w:sz="12" w:space="0" w:color="4472C4"/>
          <w:insideH w:val="single" w:sz="12" w:space="0" w:color="4472C4"/>
          <w:insideV w:val="single" w:sz="12" w:space="0" w:color="4472C4"/>
        </w:tblBorders>
        <w:tblLook w:val="04A0" w:firstRow="1" w:lastRow="0" w:firstColumn="1" w:lastColumn="0" w:noHBand="0" w:noVBand="1"/>
      </w:tblPr>
      <w:tblGrid>
        <w:gridCol w:w="2184"/>
        <w:gridCol w:w="6812"/>
      </w:tblGrid>
      <w:tr w:rsidR="00D0028D" w14:paraId="2E64A208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62B8A16A" w14:textId="77777777" w:rsidR="00D0028D" w:rsidRDefault="00D0028D" w:rsidP="001E5680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itle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hideMark/>
          </w:tcPr>
          <w:p w14:paraId="60155B83" w14:textId="609671F0" w:rsidR="00D0028D" w:rsidRPr="00F74652" w:rsidRDefault="00D6029A" w:rsidP="005638D8">
            <w:pPr>
              <w:pStyle w:val="Heading2"/>
              <w:bidi w:val="0"/>
            </w:pPr>
            <w:r>
              <w:fldChar w:fldCharType="begin"/>
            </w:r>
            <w:r>
              <w:instrText xml:space="preserve"> XE "</w:instrText>
            </w:r>
            <w:r w:rsidRPr="00352E76">
              <w:instrText>Login to the trading system (II.4)</w:instrText>
            </w:r>
            <w:r>
              <w:instrText xml:space="preserve">" </w:instrText>
            </w:r>
            <w:r>
              <w:fldChar w:fldCharType="end"/>
            </w:r>
            <w:r w:rsidR="00D0028D">
              <w:t>Login to the trading system</w:t>
            </w:r>
            <w:r w:rsidR="00FE4E49">
              <w:t xml:space="preserve"> (II.</w:t>
            </w:r>
            <w:r w:rsidR="00E75F98">
              <w:t>1.</w:t>
            </w:r>
            <w:r w:rsidR="00FE4E49">
              <w:t>4)</w:t>
            </w:r>
          </w:p>
        </w:tc>
      </w:tr>
      <w:tr w:rsidR="00D0028D" w14:paraId="19DA8F9F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65A8E6E5" w14:textId="77777777" w:rsidR="00D0028D" w:rsidRDefault="00D0028D" w:rsidP="001E5680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Actor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1BAEBECD" w14:textId="12F3CB16" w:rsidR="00D0028D" w:rsidRPr="00F74652" w:rsidRDefault="00D0028D" w:rsidP="001E5680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ser.</w:t>
            </w:r>
          </w:p>
        </w:tc>
      </w:tr>
      <w:tr w:rsidR="00D0028D" w14:paraId="69CC5DB7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70C495BC" w14:textId="77777777" w:rsidR="00D0028D" w:rsidRDefault="00D0028D" w:rsidP="001E5680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recondi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hideMark/>
          </w:tcPr>
          <w:p w14:paraId="40B1385F" w14:textId="62E3E515" w:rsidR="00D0028D" w:rsidRPr="00D0028D" w:rsidRDefault="00CD660B" w:rsidP="00D0028D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ser is a guest.</w:t>
            </w:r>
          </w:p>
        </w:tc>
      </w:tr>
      <w:tr w:rsidR="00D0028D" w14:paraId="6D622657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60342113" w14:textId="77777777" w:rsidR="00D0028D" w:rsidRDefault="00D0028D" w:rsidP="001E5680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arameter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4AE5CFCF" w14:textId="0010D65C" w:rsidR="00D0028D" w:rsidRPr="00F74652" w:rsidRDefault="00CD660B" w:rsidP="001E5680">
            <w:pPr>
              <w:bidi w:val="0"/>
              <w:rPr>
                <w:rFonts w:ascii="Arial" w:hAnsi="Arial" w:cs="Arial"/>
              </w:rPr>
            </w:pPr>
            <w:r>
              <w:t>credentials</w:t>
            </w:r>
            <w:r w:rsidR="00D0028D">
              <w:rPr>
                <w:rFonts w:ascii="Arial" w:hAnsi="Arial" w:cs="Arial"/>
              </w:rPr>
              <w:t>.</w:t>
            </w:r>
          </w:p>
        </w:tc>
      </w:tr>
      <w:tr w:rsidR="00CD660B" w14:paraId="6B392C9D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6965D841" w14:textId="77777777" w:rsidR="00CD660B" w:rsidRDefault="00CD660B" w:rsidP="00CD660B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ostcondi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hideMark/>
          </w:tcPr>
          <w:p w14:paraId="5A3630B4" w14:textId="77777777" w:rsidR="00CD660B" w:rsidRDefault="00CD660B" w:rsidP="00CD660B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f the login was successful, the trading system recognize the user as a member.</w:t>
            </w:r>
          </w:p>
          <w:p w14:paraId="0326312D" w14:textId="6341611A" w:rsidR="00CD660B" w:rsidRPr="00F74652" w:rsidRDefault="00CD660B" w:rsidP="00CD660B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therwise, the system is showing incorrect credentials error message for the user</w:t>
            </w:r>
            <w:r w:rsidR="00465A7C">
              <w:rPr>
                <w:rFonts w:ascii="Arial" w:hAnsi="Arial" w:cs="Arial"/>
              </w:rPr>
              <w:t xml:space="preserve"> and asking him to re-enter correct credentials or register to the market.</w:t>
            </w:r>
          </w:p>
        </w:tc>
      </w:tr>
      <w:tr w:rsidR="00CD660B" w14:paraId="354BA4BF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0B7175C2" w14:textId="77777777" w:rsidR="00CD660B" w:rsidRDefault="00CD660B" w:rsidP="00CD660B">
            <w:pPr>
              <w:bidi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lastRenderedPageBreak/>
              <w:t>Expected result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1ABF3B1E" w14:textId="2FB1DDC2" w:rsidR="00CD660B" w:rsidRPr="00B2778D" w:rsidRDefault="00CD660B" w:rsidP="00CD660B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f the login was successful, the trading system recognize the user as a member.</w:t>
            </w:r>
          </w:p>
        </w:tc>
      </w:tr>
      <w:tr w:rsidR="00CD660B" w14:paraId="081C9DAC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31FC0BBA" w14:textId="77777777" w:rsidR="00CD660B" w:rsidRDefault="00CD660B" w:rsidP="00CD660B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Ac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</w:tcPr>
          <w:p w14:paraId="6FE350D8" w14:textId="77777777" w:rsidR="00CD660B" w:rsidRDefault="00CD660B" w:rsidP="00CD660B">
            <w:pPr>
              <w:pStyle w:val="ListParagraph"/>
              <w:numPr>
                <w:ilvl w:val="0"/>
                <w:numId w:val="9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user asks to login.</w:t>
            </w:r>
          </w:p>
          <w:p w14:paraId="1467E6DD" w14:textId="1A13EF7E" w:rsidR="00CD660B" w:rsidRDefault="00CD660B" w:rsidP="00CD660B">
            <w:pPr>
              <w:pStyle w:val="ListParagraph"/>
              <w:numPr>
                <w:ilvl w:val="0"/>
                <w:numId w:val="9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system asks the user to enter credentials.</w:t>
            </w:r>
          </w:p>
          <w:p w14:paraId="3A499CB1" w14:textId="1D8B68A7" w:rsidR="00CD660B" w:rsidRDefault="00CD660B" w:rsidP="00CD660B">
            <w:pPr>
              <w:pStyle w:val="ListParagraph"/>
              <w:numPr>
                <w:ilvl w:val="0"/>
                <w:numId w:val="9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user enters credentials.</w:t>
            </w:r>
          </w:p>
          <w:p w14:paraId="083A7E67" w14:textId="0BC8FD4E" w:rsidR="00B86C26" w:rsidRDefault="00B86C26" w:rsidP="00B86C26">
            <w:pPr>
              <w:pStyle w:val="ListParagraph"/>
              <w:numPr>
                <w:ilvl w:val="0"/>
                <w:numId w:val="9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ystem forward credentials to Authenticator and Authenticator returns result to system.</w:t>
            </w:r>
          </w:p>
          <w:p w14:paraId="1A5CF4C2" w14:textId="77777777" w:rsidR="00CD660B" w:rsidRDefault="00CD660B" w:rsidP="00CD660B">
            <w:pPr>
              <w:pStyle w:val="ListParagraph"/>
              <w:numPr>
                <w:ilvl w:val="0"/>
                <w:numId w:val="9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f the entered credentials are correct, then the system recognizes the user as a member.</w:t>
            </w:r>
          </w:p>
          <w:p w14:paraId="174689AE" w14:textId="00194FC2" w:rsidR="00CD660B" w:rsidRPr="00D0028D" w:rsidRDefault="00CD660B" w:rsidP="00CD660B">
            <w:pPr>
              <w:pStyle w:val="ListParagraph"/>
              <w:numPr>
                <w:ilvl w:val="0"/>
                <w:numId w:val="9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therwise, the system is showing incorrect credentials error message for the user</w:t>
            </w:r>
            <w:r w:rsidR="00465A7C">
              <w:rPr>
                <w:rFonts w:ascii="Arial" w:hAnsi="Arial" w:cs="Arial"/>
              </w:rPr>
              <w:t xml:space="preserve"> and asking him to re-enter correct credentials or register to the market.</w:t>
            </w:r>
          </w:p>
        </w:tc>
      </w:tr>
    </w:tbl>
    <w:p w14:paraId="6B2DEDA7" w14:textId="40C830F8" w:rsidR="00EA6198" w:rsidRDefault="00EA6198" w:rsidP="00EA6198">
      <w:pPr>
        <w:bidi w:val="0"/>
      </w:pPr>
    </w:p>
    <w:tbl>
      <w:tblPr>
        <w:tblW w:w="5000" w:type="pct"/>
        <w:tblBorders>
          <w:top w:val="single" w:sz="12" w:space="0" w:color="4472C4"/>
          <w:left w:val="single" w:sz="12" w:space="0" w:color="4472C4"/>
          <w:bottom w:val="single" w:sz="12" w:space="0" w:color="4472C4"/>
          <w:right w:val="single" w:sz="12" w:space="0" w:color="4472C4"/>
          <w:insideH w:val="single" w:sz="12" w:space="0" w:color="4472C4"/>
          <w:insideV w:val="single" w:sz="12" w:space="0" w:color="4472C4"/>
        </w:tblBorders>
        <w:tblLook w:val="04A0" w:firstRow="1" w:lastRow="0" w:firstColumn="1" w:lastColumn="0" w:noHBand="0" w:noVBand="1"/>
      </w:tblPr>
      <w:tblGrid>
        <w:gridCol w:w="2184"/>
        <w:gridCol w:w="6812"/>
      </w:tblGrid>
      <w:tr w:rsidR="00EA6198" w14:paraId="408F18E9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5C031441" w14:textId="77777777" w:rsidR="00EA6198" w:rsidRDefault="00EA6198" w:rsidP="001E5680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itle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hideMark/>
          </w:tcPr>
          <w:p w14:paraId="7D2CF3BA" w14:textId="7FF7A231" w:rsidR="00EA6198" w:rsidRPr="00F74652" w:rsidRDefault="00D6029A" w:rsidP="005638D8">
            <w:pPr>
              <w:pStyle w:val="Heading2"/>
              <w:bidi w:val="0"/>
            </w:pPr>
            <w:r>
              <w:fldChar w:fldCharType="begin"/>
            </w:r>
            <w:r>
              <w:instrText xml:space="preserve"> XE "</w:instrText>
            </w:r>
            <w:r w:rsidRPr="009F1982">
              <w:instrText>info about shop in the market and item in shop requesting (II.2.1)</w:instrText>
            </w:r>
            <w:r>
              <w:instrText xml:space="preserve">" </w:instrText>
            </w:r>
            <w:r>
              <w:fldChar w:fldCharType="end"/>
            </w:r>
            <w:r w:rsidR="00EA6198">
              <w:t>info about shop in the market</w:t>
            </w:r>
            <w:r w:rsidR="007507A8">
              <w:t xml:space="preserve"> and item in shop requesting</w:t>
            </w:r>
            <w:r w:rsidR="00F51AD3">
              <w:t xml:space="preserve"> (II.2.1)</w:t>
            </w:r>
          </w:p>
        </w:tc>
      </w:tr>
      <w:tr w:rsidR="00EA6198" w14:paraId="26DC8BBD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4CBB83AD" w14:textId="77777777" w:rsidR="00EA6198" w:rsidRDefault="00EA6198" w:rsidP="001E5680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Actor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50B7664E" w14:textId="44675267" w:rsidR="00EA6198" w:rsidRPr="00F74652" w:rsidRDefault="00A22CF6" w:rsidP="001E5680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ser</w:t>
            </w:r>
            <w:r w:rsidR="00EA6198">
              <w:rPr>
                <w:rFonts w:ascii="Arial" w:hAnsi="Arial" w:cs="Arial"/>
              </w:rPr>
              <w:t>.</w:t>
            </w:r>
          </w:p>
        </w:tc>
      </w:tr>
      <w:tr w:rsidR="00EA6198" w14:paraId="54FA5AE5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75E99D7C" w14:textId="77777777" w:rsidR="00EA6198" w:rsidRDefault="00EA6198" w:rsidP="001E5680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recondi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hideMark/>
          </w:tcPr>
          <w:p w14:paraId="1E4B975C" w14:textId="00A33BD8" w:rsidR="00EA6198" w:rsidRPr="00D0028D" w:rsidRDefault="007507A8" w:rsidP="001E5680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ne</w:t>
            </w:r>
          </w:p>
        </w:tc>
      </w:tr>
      <w:tr w:rsidR="00EA6198" w14:paraId="523B2B34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237DDF0E" w14:textId="77777777" w:rsidR="00EA6198" w:rsidRDefault="00EA6198" w:rsidP="001E5680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arameter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2D1629F4" w14:textId="77777777" w:rsidR="007507A8" w:rsidRDefault="007507A8" w:rsidP="00344C92">
            <w:pPr>
              <w:pStyle w:val="ListParagraph"/>
              <w:numPr>
                <w:ilvl w:val="0"/>
                <w:numId w:val="10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hop’s name.</w:t>
            </w:r>
          </w:p>
          <w:p w14:paraId="2EE2EA16" w14:textId="104DB13C" w:rsidR="007507A8" w:rsidRPr="007507A8" w:rsidRDefault="007507A8" w:rsidP="00344C92">
            <w:pPr>
              <w:pStyle w:val="ListParagraph"/>
              <w:numPr>
                <w:ilvl w:val="0"/>
                <w:numId w:val="10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tem name.</w:t>
            </w:r>
          </w:p>
        </w:tc>
      </w:tr>
      <w:tr w:rsidR="00EA6198" w14:paraId="0D6C83E3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42F5423B" w14:textId="77777777" w:rsidR="00EA6198" w:rsidRDefault="00EA6198" w:rsidP="001E5680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ostcondi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hideMark/>
          </w:tcPr>
          <w:p w14:paraId="55FAB131" w14:textId="429C6FFB" w:rsidR="00EA6198" w:rsidRPr="00F74652" w:rsidRDefault="007507A8" w:rsidP="001E5680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ne</w:t>
            </w:r>
          </w:p>
        </w:tc>
      </w:tr>
      <w:tr w:rsidR="00EA6198" w14:paraId="5445C2FF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170C6233" w14:textId="77777777" w:rsidR="00EA6198" w:rsidRDefault="00EA6198" w:rsidP="001E5680">
            <w:pPr>
              <w:bidi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Expected result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512003FC" w14:textId="49B755FC" w:rsidR="00EA6198" w:rsidRPr="00B2778D" w:rsidRDefault="007507A8" w:rsidP="001E5680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he system must display information about the asked shop </w:t>
            </w:r>
            <w:r w:rsidR="00F54079">
              <w:rPr>
                <w:rFonts w:ascii="Arial" w:hAnsi="Arial" w:cs="Arial"/>
              </w:rPr>
              <w:t xml:space="preserve">and </w:t>
            </w:r>
            <w:r>
              <w:rPr>
                <w:rFonts w:ascii="Arial" w:hAnsi="Arial" w:cs="Arial"/>
              </w:rPr>
              <w:t>item.</w:t>
            </w:r>
          </w:p>
        </w:tc>
      </w:tr>
      <w:tr w:rsidR="00EA6198" w14:paraId="45313113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1356926C" w14:textId="77777777" w:rsidR="00EA6198" w:rsidRDefault="00EA6198" w:rsidP="001E5680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Ac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</w:tcPr>
          <w:p w14:paraId="7C3F7FAE" w14:textId="0D53CF3F" w:rsidR="007507A8" w:rsidRDefault="007507A8" w:rsidP="00344C92">
            <w:pPr>
              <w:pStyle w:val="ListParagraph"/>
              <w:numPr>
                <w:ilvl w:val="0"/>
                <w:numId w:val="11"/>
              </w:numPr>
              <w:bidi w:val="0"/>
              <w:rPr>
                <w:rFonts w:ascii="Arial" w:hAnsi="Arial" w:cs="Arial"/>
              </w:rPr>
            </w:pPr>
            <w:r w:rsidRPr="007507A8">
              <w:rPr>
                <w:rFonts w:ascii="Arial" w:hAnsi="Arial" w:cs="Arial"/>
              </w:rPr>
              <w:t xml:space="preserve">The </w:t>
            </w:r>
            <w:r w:rsidR="00A22CF6">
              <w:rPr>
                <w:rFonts w:ascii="Arial" w:hAnsi="Arial" w:cs="Arial"/>
              </w:rPr>
              <w:t>user</w:t>
            </w:r>
            <w:r w:rsidRPr="007507A8">
              <w:rPr>
                <w:rFonts w:ascii="Arial" w:hAnsi="Arial" w:cs="Arial"/>
              </w:rPr>
              <w:t xml:space="preserve"> looks for a shop</w:t>
            </w:r>
            <w:r>
              <w:rPr>
                <w:rFonts w:ascii="Arial" w:hAnsi="Arial" w:cs="Arial"/>
              </w:rPr>
              <w:t>.</w:t>
            </w:r>
          </w:p>
          <w:p w14:paraId="52158DE1" w14:textId="21691172" w:rsidR="007507A8" w:rsidRDefault="007507A8" w:rsidP="00344C92">
            <w:pPr>
              <w:pStyle w:val="ListParagraph"/>
              <w:numPr>
                <w:ilvl w:val="0"/>
                <w:numId w:val="11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he system shows the shop’s information to the </w:t>
            </w:r>
            <w:r w:rsidR="00A22CF6">
              <w:rPr>
                <w:rFonts w:ascii="Arial" w:hAnsi="Arial" w:cs="Arial"/>
              </w:rPr>
              <w:t>user</w:t>
            </w:r>
            <w:r>
              <w:rPr>
                <w:rFonts w:ascii="Arial" w:hAnsi="Arial" w:cs="Arial"/>
              </w:rPr>
              <w:t>.</w:t>
            </w:r>
          </w:p>
          <w:p w14:paraId="786DAC87" w14:textId="5919CB83" w:rsidR="007507A8" w:rsidRDefault="007507A8" w:rsidP="00344C92">
            <w:pPr>
              <w:pStyle w:val="ListParagraph"/>
              <w:numPr>
                <w:ilvl w:val="0"/>
                <w:numId w:val="11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he </w:t>
            </w:r>
            <w:r w:rsidR="00A22CF6">
              <w:rPr>
                <w:rFonts w:ascii="Arial" w:hAnsi="Arial" w:cs="Arial"/>
              </w:rPr>
              <w:t>user</w:t>
            </w:r>
            <w:r>
              <w:rPr>
                <w:rFonts w:ascii="Arial" w:hAnsi="Arial" w:cs="Arial"/>
              </w:rPr>
              <w:t xml:space="preserve"> looks for an item in the shop.</w:t>
            </w:r>
          </w:p>
          <w:p w14:paraId="7B3BEE48" w14:textId="3B94210E" w:rsidR="007507A8" w:rsidRPr="007507A8" w:rsidRDefault="007507A8" w:rsidP="00344C92">
            <w:pPr>
              <w:pStyle w:val="ListParagraph"/>
              <w:numPr>
                <w:ilvl w:val="0"/>
                <w:numId w:val="11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system shows information about the item in this shop.</w:t>
            </w:r>
          </w:p>
        </w:tc>
      </w:tr>
    </w:tbl>
    <w:p w14:paraId="768E7F48" w14:textId="77777777" w:rsidR="00EA6198" w:rsidRDefault="00EA6198" w:rsidP="00EA6198">
      <w:pPr>
        <w:bidi w:val="0"/>
      </w:pPr>
    </w:p>
    <w:tbl>
      <w:tblPr>
        <w:tblW w:w="5000" w:type="pct"/>
        <w:tblBorders>
          <w:top w:val="single" w:sz="12" w:space="0" w:color="4472C4"/>
          <w:left w:val="single" w:sz="12" w:space="0" w:color="4472C4"/>
          <w:bottom w:val="single" w:sz="12" w:space="0" w:color="4472C4"/>
          <w:right w:val="single" w:sz="12" w:space="0" w:color="4472C4"/>
          <w:insideH w:val="single" w:sz="12" w:space="0" w:color="4472C4"/>
          <w:insideV w:val="single" w:sz="12" w:space="0" w:color="4472C4"/>
        </w:tblBorders>
        <w:tblLook w:val="04A0" w:firstRow="1" w:lastRow="0" w:firstColumn="1" w:lastColumn="0" w:noHBand="0" w:noVBand="1"/>
      </w:tblPr>
      <w:tblGrid>
        <w:gridCol w:w="2184"/>
        <w:gridCol w:w="6812"/>
      </w:tblGrid>
      <w:tr w:rsidR="00EA6198" w14:paraId="06E68082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53B5DDEC" w14:textId="77777777" w:rsidR="00EA6198" w:rsidRDefault="00EA6198" w:rsidP="001E5680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itle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hideMark/>
          </w:tcPr>
          <w:p w14:paraId="030F8ED0" w14:textId="10D22563" w:rsidR="00EA6198" w:rsidRPr="00F74652" w:rsidRDefault="00D6029A" w:rsidP="005638D8">
            <w:pPr>
              <w:pStyle w:val="Heading2"/>
              <w:bidi w:val="0"/>
            </w:pPr>
            <w:r>
              <w:fldChar w:fldCharType="begin"/>
            </w:r>
            <w:r>
              <w:instrText xml:space="preserve"> XE "</w:instrText>
            </w:r>
            <w:r w:rsidRPr="00BC1CBA">
              <w:instrText>General items searching (II.2.2)</w:instrText>
            </w:r>
            <w:r>
              <w:instrText xml:space="preserve">" </w:instrText>
            </w:r>
            <w:r>
              <w:fldChar w:fldCharType="end"/>
            </w:r>
            <w:r w:rsidR="00EA6198">
              <w:t>General items searching</w:t>
            </w:r>
            <w:r w:rsidR="00F51AD3">
              <w:t xml:space="preserve"> (II.2.2)</w:t>
            </w:r>
          </w:p>
        </w:tc>
      </w:tr>
      <w:tr w:rsidR="00EA6198" w14:paraId="6F69601A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53DC9E85" w14:textId="77777777" w:rsidR="00EA6198" w:rsidRDefault="00EA6198" w:rsidP="001E5680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Actor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51BA33FD" w14:textId="02A881C3" w:rsidR="00EA6198" w:rsidRPr="00F74652" w:rsidRDefault="00A22CF6" w:rsidP="001E5680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ser</w:t>
            </w:r>
            <w:r w:rsidR="00EA6198">
              <w:rPr>
                <w:rFonts w:ascii="Arial" w:hAnsi="Arial" w:cs="Arial"/>
              </w:rPr>
              <w:t>.</w:t>
            </w:r>
          </w:p>
        </w:tc>
      </w:tr>
      <w:tr w:rsidR="00EA6198" w14:paraId="0DD9DB03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3898B491" w14:textId="77777777" w:rsidR="00EA6198" w:rsidRDefault="00EA6198" w:rsidP="001E5680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recondi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hideMark/>
          </w:tcPr>
          <w:p w14:paraId="5553E089" w14:textId="77E5E77A" w:rsidR="00EA6198" w:rsidRPr="00D0028D" w:rsidRDefault="00182E58" w:rsidP="001E5680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ne</w:t>
            </w:r>
          </w:p>
        </w:tc>
      </w:tr>
      <w:tr w:rsidR="00EA6198" w14:paraId="7C521862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79B3C380" w14:textId="77777777" w:rsidR="00EA6198" w:rsidRDefault="00EA6198" w:rsidP="001E5680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arameter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54E1AA89" w14:textId="0C5ED843" w:rsidR="00F54079" w:rsidRPr="00F54079" w:rsidRDefault="00A946FA" w:rsidP="00F54079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t least </w:t>
            </w:r>
            <w:r w:rsidR="00E84704">
              <w:rPr>
                <w:rFonts w:ascii="Arial" w:hAnsi="Arial" w:cs="Arial"/>
              </w:rPr>
              <w:t>one</w:t>
            </w:r>
            <w:r w:rsidR="00F54079">
              <w:rPr>
                <w:rFonts w:ascii="Arial" w:hAnsi="Arial" w:cs="Arial"/>
              </w:rPr>
              <w:t xml:space="preserve"> of the following:</w:t>
            </w:r>
          </w:p>
          <w:p w14:paraId="6233E6C3" w14:textId="5A3C42F6" w:rsidR="00EA6198" w:rsidRDefault="00F54079" w:rsidP="00344C92">
            <w:pPr>
              <w:pStyle w:val="ListParagraph"/>
              <w:numPr>
                <w:ilvl w:val="0"/>
                <w:numId w:val="12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tem’s name.</w:t>
            </w:r>
          </w:p>
          <w:p w14:paraId="31628B4F" w14:textId="77777777" w:rsidR="00F54079" w:rsidRDefault="00F54079" w:rsidP="00344C92">
            <w:pPr>
              <w:pStyle w:val="ListParagraph"/>
              <w:numPr>
                <w:ilvl w:val="0"/>
                <w:numId w:val="12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tem’s category.</w:t>
            </w:r>
          </w:p>
          <w:p w14:paraId="005FF54C" w14:textId="6444AF3C" w:rsidR="00F54079" w:rsidRPr="00F54079" w:rsidRDefault="00F54079" w:rsidP="00344C92">
            <w:pPr>
              <w:pStyle w:val="ListParagraph"/>
              <w:numPr>
                <w:ilvl w:val="0"/>
                <w:numId w:val="12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Keyword</w:t>
            </w:r>
            <w:r w:rsidR="007A4D22">
              <w:rPr>
                <w:rFonts w:ascii="Arial" w:hAnsi="Arial" w:cs="Arial"/>
              </w:rPr>
              <w:t>s</w:t>
            </w:r>
            <w:r>
              <w:rPr>
                <w:rFonts w:ascii="Arial" w:hAnsi="Arial" w:cs="Arial"/>
              </w:rPr>
              <w:t>.</w:t>
            </w:r>
          </w:p>
        </w:tc>
      </w:tr>
      <w:tr w:rsidR="00EA6198" w14:paraId="58140C16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747E5525" w14:textId="77777777" w:rsidR="00EA6198" w:rsidRDefault="00EA6198" w:rsidP="001E5680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ostcondi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hideMark/>
          </w:tcPr>
          <w:p w14:paraId="2D956A19" w14:textId="0B857A84" w:rsidR="00EA6198" w:rsidRPr="00F74652" w:rsidRDefault="00883E36" w:rsidP="001E5680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f the item does not exist, the system should show a relevant message.</w:t>
            </w:r>
          </w:p>
        </w:tc>
      </w:tr>
      <w:tr w:rsidR="00EA6198" w14:paraId="77181A0F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14207B04" w14:textId="77777777" w:rsidR="00EA6198" w:rsidRDefault="00EA6198" w:rsidP="001E5680">
            <w:pPr>
              <w:bidi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lastRenderedPageBreak/>
              <w:t>Expected result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3D1C05D2" w14:textId="0CC518F4" w:rsidR="00EA6198" w:rsidRPr="00B2778D" w:rsidRDefault="007A4D22" w:rsidP="001E5680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trading system displays the relevant items.</w:t>
            </w:r>
          </w:p>
        </w:tc>
      </w:tr>
      <w:tr w:rsidR="00EA6198" w14:paraId="763BAAA7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72ACAA4E" w14:textId="77777777" w:rsidR="00EA6198" w:rsidRDefault="00EA6198" w:rsidP="001E5680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Ac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</w:tcPr>
          <w:p w14:paraId="1AAF175E" w14:textId="4BBB364C" w:rsidR="00182E58" w:rsidRDefault="007A4D22" w:rsidP="00344C92">
            <w:pPr>
              <w:pStyle w:val="ListParagraph"/>
              <w:numPr>
                <w:ilvl w:val="0"/>
                <w:numId w:val="22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he </w:t>
            </w:r>
            <w:r w:rsidR="00A22CF6">
              <w:rPr>
                <w:rFonts w:ascii="Arial" w:hAnsi="Arial" w:cs="Arial"/>
              </w:rPr>
              <w:t>user</w:t>
            </w:r>
            <w:r>
              <w:rPr>
                <w:rFonts w:ascii="Arial" w:hAnsi="Arial" w:cs="Arial"/>
              </w:rPr>
              <w:t xml:space="preserve"> searches an item without specific </w:t>
            </w:r>
            <w:r w:rsidR="00182E58">
              <w:rPr>
                <w:rFonts w:ascii="Arial" w:hAnsi="Arial" w:cs="Arial"/>
              </w:rPr>
              <w:t>shop.</w:t>
            </w:r>
          </w:p>
          <w:p w14:paraId="3251F7C4" w14:textId="77777777" w:rsidR="00182E58" w:rsidRDefault="00883E36" w:rsidP="00344C92">
            <w:pPr>
              <w:pStyle w:val="ListParagraph"/>
              <w:numPr>
                <w:ilvl w:val="0"/>
                <w:numId w:val="22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system displays the relevant items.</w:t>
            </w:r>
          </w:p>
          <w:p w14:paraId="650E7216" w14:textId="7BB95FF8" w:rsidR="00883E36" w:rsidRPr="00182E58" w:rsidRDefault="00883E36" w:rsidP="00344C92">
            <w:pPr>
              <w:pStyle w:val="ListParagraph"/>
              <w:numPr>
                <w:ilvl w:val="0"/>
                <w:numId w:val="22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user is able to filter the result by price range, item rank, category or shop rank.</w:t>
            </w:r>
          </w:p>
        </w:tc>
      </w:tr>
    </w:tbl>
    <w:p w14:paraId="6A0EC1C0" w14:textId="5A7BA66A" w:rsidR="00EA6198" w:rsidRDefault="00EA6198" w:rsidP="00EA6198">
      <w:pPr>
        <w:bidi w:val="0"/>
      </w:pPr>
    </w:p>
    <w:p w14:paraId="02D4CD47" w14:textId="77777777" w:rsidR="007A4D22" w:rsidRDefault="007A4D22" w:rsidP="007A4D22">
      <w:pPr>
        <w:bidi w:val="0"/>
      </w:pPr>
    </w:p>
    <w:tbl>
      <w:tblPr>
        <w:tblW w:w="5000" w:type="pct"/>
        <w:tblBorders>
          <w:top w:val="single" w:sz="12" w:space="0" w:color="4472C4"/>
          <w:left w:val="single" w:sz="12" w:space="0" w:color="4472C4"/>
          <w:bottom w:val="single" w:sz="12" w:space="0" w:color="4472C4"/>
          <w:right w:val="single" w:sz="12" w:space="0" w:color="4472C4"/>
          <w:insideH w:val="single" w:sz="12" w:space="0" w:color="4472C4"/>
          <w:insideV w:val="single" w:sz="12" w:space="0" w:color="4472C4"/>
        </w:tblBorders>
        <w:tblLook w:val="04A0" w:firstRow="1" w:lastRow="0" w:firstColumn="1" w:lastColumn="0" w:noHBand="0" w:noVBand="1"/>
      </w:tblPr>
      <w:tblGrid>
        <w:gridCol w:w="2184"/>
        <w:gridCol w:w="6812"/>
      </w:tblGrid>
      <w:tr w:rsidR="007A4D22" w14:paraId="71BBB6F5" w14:textId="77777777" w:rsidTr="007A4D22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38D3D5D0" w14:textId="77777777" w:rsidR="007A4D22" w:rsidRDefault="007A4D22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itle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hideMark/>
          </w:tcPr>
          <w:p w14:paraId="31BE6F2C" w14:textId="4B7E3435" w:rsidR="007A4D22" w:rsidRPr="00883E36" w:rsidRDefault="00D6029A" w:rsidP="005638D8">
            <w:pPr>
              <w:pStyle w:val="Heading2"/>
              <w:bidi w:val="0"/>
            </w:pPr>
            <w:r>
              <w:fldChar w:fldCharType="begin"/>
            </w:r>
            <w:r>
              <w:instrText xml:space="preserve"> XE "</w:instrText>
            </w:r>
            <w:r w:rsidRPr="003B0000">
              <w:instrText>Items saving in the shopping bag (II.2.3)</w:instrText>
            </w:r>
            <w:r>
              <w:instrText xml:space="preserve">" </w:instrText>
            </w:r>
            <w:r>
              <w:fldChar w:fldCharType="end"/>
            </w:r>
            <w:r w:rsidR="00883E36">
              <w:t xml:space="preserve">Items saving in the shopping </w:t>
            </w:r>
            <w:r w:rsidR="00AA4529">
              <w:t>bag</w:t>
            </w:r>
            <w:r w:rsidR="00F51AD3">
              <w:t xml:space="preserve"> (II.2.3)</w:t>
            </w:r>
          </w:p>
        </w:tc>
      </w:tr>
      <w:tr w:rsidR="007A4D22" w14:paraId="7C62D614" w14:textId="77777777" w:rsidTr="007A4D22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4966DC40" w14:textId="77777777" w:rsidR="007A4D22" w:rsidRDefault="007A4D22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Actor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0A1C57D9" w14:textId="061CF6B1" w:rsidR="007A4D22" w:rsidRPr="00883E36" w:rsidRDefault="00A22CF6" w:rsidP="00883E36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ser</w:t>
            </w:r>
          </w:p>
        </w:tc>
      </w:tr>
      <w:tr w:rsidR="007A4D22" w14:paraId="51588B97" w14:textId="77777777" w:rsidTr="007A4D22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76BBAA95" w14:textId="77777777" w:rsidR="007A4D22" w:rsidRDefault="007A4D22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recondi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hideMark/>
          </w:tcPr>
          <w:p w14:paraId="188C16EF" w14:textId="27988650" w:rsidR="007A4D22" w:rsidRPr="00883E36" w:rsidRDefault="00C43A89" w:rsidP="00883E36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Items </w:t>
            </w:r>
            <w:r w:rsidR="00995D99">
              <w:rPr>
                <w:rFonts w:ascii="Arial" w:hAnsi="Arial" w:cs="Arial"/>
              </w:rPr>
              <w:t>are added to the shopping bag.</w:t>
            </w:r>
          </w:p>
        </w:tc>
      </w:tr>
      <w:tr w:rsidR="007A4D22" w14:paraId="2D21C840" w14:textId="77777777" w:rsidTr="007A4D22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4CF0059C" w14:textId="77777777" w:rsidR="007A4D22" w:rsidRDefault="007A4D22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arameter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2F13FEC6" w14:textId="7B0B251C" w:rsidR="007A4D22" w:rsidRPr="00883E36" w:rsidRDefault="00AA4529" w:rsidP="00883E36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tems.</w:t>
            </w:r>
          </w:p>
        </w:tc>
      </w:tr>
      <w:tr w:rsidR="007A4D22" w14:paraId="336464EB" w14:textId="77777777" w:rsidTr="007A4D22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040BFC52" w14:textId="77777777" w:rsidR="007A4D22" w:rsidRDefault="007A4D22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ostcondi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hideMark/>
          </w:tcPr>
          <w:p w14:paraId="5ADB8AB0" w14:textId="1B0C84DF" w:rsidR="007A4D22" w:rsidRPr="00AA4529" w:rsidRDefault="00AA4529" w:rsidP="00AA4529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he system must remember the saved items in shopping </w:t>
            </w:r>
            <w:r w:rsidR="00B34C57">
              <w:rPr>
                <w:rFonts w:ascii="Arial" w:hAnsi="Arial" w:cs="Arial"/>
              </w:rPr>
              <w:t>bag</w:t>
            </w:r>
            <w:r>
              <w:rPr>
                <w:rFonts w:ascii="Arial" w:hAnsi="Arial" w:cs="Arial"/>
              </w:rPr>
              <w:t xml:space="preserve"> for this user</w:t>
            </w:r>
            <w:r w:rsidR="00B34C57">
              <w:rPr>
                <w:rFonts w:ascii="Arial" w:hAnsi="Arial" w:cs="Arial"/>
              </w:rPr>
              <w:t xml:space="preserve"> in </w:t>
            </w:r>
            <w:r w:rsidR="00995D99">
              <w:rPr>
                <w:rFonts w:ascii="Arial" w:hAnsi="Arial" w:cs="Arial"/>
              </w:rPr>
              <w:t>some</w:t>
            </w:r>
            <w:r w:rsidR="00B34C57">
              <w:rPr>
                <w:rFonts w:ascii="Arial" w:hAnsi="Arial" w:cs="Arial"/>
              </w:rPr>
              <w:t xml:space="preserve"> shop.</w:t>
            </w:r>
          </w:p>
        </w:tc>
      </w:tr>
      <w:tr w:rsidR="007A4D22" w14:paraId="4A39B739" w14:textId="77777777" w:rsidTr="007A4D22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2D806330" w14:textId="77777777" w:rsidR="007A4D22" w:rsidRDefault="007A4D22">
            <w:pPr>
              <w:bidi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Expected result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3169FDC8" w14:textId="6DBA3A4D" w:rsidR="007A4D22" w:rsidRPr="00995D99" w:rsidRDefault="00995D99" w:rsidP="00AA4529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items in the shopping bag of user in some shop is saved.</w:t>
            </w:r>
          </w:p>
        </w:tc>
      </w:tr>
      <w:tr w:rsidR="007A4D22" w14:paraId="25784186" w14:textId="77777777" w:rsidTr="007A4D22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2336F02F" w14:textId="77777777" w:rsidR="007A4D22" w:rsidRDefault="007A4D22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Ac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</w:tcPr>
          <w:p w14:paraId="0D44B948" w14:textId="77777777" w:rsidR="007A4D22" w:rsidRDefault="00995D99" w:rsidP="00344C92">
            <w:pPr>
              <w:pStyle w:val="ListParagraph"/>
              <w:numPr>
                <w:ilvl w:val="0"/>
                <w:numId w:val="23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user selects items to save in the shopping bag in some shop.</w:t>
            </w:r>
          </w:p>
          <w:p w14:paraId="0DA8F2D3" w14:textId="7A327D17" w:rsidR="00995D99" w:rsidRPr="00995D99" w:rsidRDefault="00995D99" w:rsidP="00344C92">
            <w:pPr>
              <w:pStyle w:val="ListParagraph"/>
              <w:numPr>
                <w:ilvl w:val="0"/>
                <w:numId w:val="23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system approves the request and remember the items in that shop for the requester user.</w:t>
            </w:r>
          </w:p>
        </w:tc>
      </w:tr>
    </w:tbl>
    <w:p w14:paraId="189BB25D" w14:textId="77777777" w:rsidR="00EA6198" w:rsidRDefault="00EA6198" w:rsidP="00EA6198">
      <w:pPr>
        <w:bidi w:val="0"/>
      </w:pPr>
    </w:p>
    <w:tbl>
      <w:tblPr>
        <w:tblW w:w="5000" w:type="pct"/>
        <w:tblBorders>
          <w:top w:val="single" w:sz="12" w:space="0" w:color="4472C4"/>
          <w:left w:val="single" w:sz="12" w:space="0" w:color="4472C4"/>
          <w:bottom w:val="single" w:sz="12" w:space="0" w:color="4472C4"/>
          <w:right w:val="single" w:sz="12" w:space="0" w:color="4472C4"/>
          <w:insideH w:val="single" w:sz="12" w:space="0" w:color="4472C4"/>
          <w:insideV w:val="single" w:sz="12" w:space="0" w:color="4472C4"/>
        </w:tblBorders>
        <w:tblLook w:val="04A0" w:firstRow="1" w:lastRow="0" w:firstColumn="1" w:lastColumn="0" w:noHBand="0" w:noVBand="1"/>
      </w:tblPr>
      <w:tblGrid>
        <w:gridCol w:w="2184"/>
        <w:gridCol w:w="6812"/>
      </w:tblGrid>
      <w:tr w:rsidR="00EA6198" w14:paraId="655EDF25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28165056" w14:textId="77777777" w:rsidR="00EA6198" w:rsidRDefault="00EA6198" w:rsidP="001E5680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itle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hideMark/>
          </w:tcPr>
          <w:p w14:paraId="7B14BB35" w14:textId="556E515A" w:rsidR="00EA6198" w:rsidRPr="00F74652" w:rsidRDefault="00D6029A" w:rsidP="005638D8">
            <w:pPr>
              <w:pStyle w:val="Heading2"/>
              <w:bidi w:val="0"/>
            </w:pPr>
            <w:r>
              <w:fldChar w:fldCharType="begin"/>
            </w:r>
            <w:r>
              <w:instrText xml:space="preserve"> XE "</w:instrText>
            </w:r>
            <w:r w:rsidRPr="00175158">
              <w:instrText>Shopping carts content checking and editing (II.2.4)</w:instrText>
            </w:r>
            <w:r>
              <w:instrText xml:space="preserve">" </w:instrText>
            </w:r>
            <w:r>
              <w:fldChar w:fldCharType="end"/>
            </w:r>
            <w:r w:rsidR="00EA6198">
              <w:t xml:space="preserve">Shopping </w:t>
            </w:r>
            <w:r w:rsidR="00E303B4">
              <w:t>carts</w:t>
            </w:r>
            <w:r w:rsidR="00B17F6F">
              <w:t xml:space="preserve"> content</w:t>
            </w:r>
            <w:r w:rsidR="00EA6198">
              <w:t xml:space="preserve"> checking and editing</w:t>
            </w:r>
            <w:r w:rsidR="00226A1C">
              <w:t xml:space="preserve"> (II.2.4)</w:t>
            </w:r>
          </w:p>
        </w:tc>
      </w:tr>
      <w:tr w:rsidR="00EA6198" w14:paraId="2A3DBF49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03A36C7B" w14:textId="77777777" w:rsidR="00EA6198" w:rsidRDefault="00EA6198" w:rsidP="001E5680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Actor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2F855C96" w14:textId="010DD80F" w:rsidR="00EA6198" w:rsidRPr="00F74652" w:rsidRDefault="00A22CF6" w:rsidP="001E5680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ser</w:t>
            </w:r>
            <w:r w:rsidR="00EA6198">
              <w:rPr>
                <w:rFonts w:ascii="Arial" w:hAnsi="Arial" w:cs="Arial"/>
              </w:rPr>
              <w:t>.</w:t>
            </w:r>
          </w:p>
        </w:tc>
      </w:tr>
      <w:tr w:rsidR="00EA6198" w14:paraId="3B87026C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1DE0105D" w14:textId="77777777" w:rsidR="00EA6198" w:rsidRDefault="00EA6198" w:rsidP="001E5680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recondi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hideMark/>
          </w:tcPr>
          <w:p w14:paraId="37E08625" w14:textId="0CC73124" w:rsidR="00EA6198" w:rsidRPr="00D0028D" w:rsidRDefault="00F872F9" w:rsidP="001E5680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ne</w:t>
            </w:r>
          </w:p>
        </w:tc>
      </w:tr>
      <w:tr w:rsidR="00EA6198" w14:paraId="65265E62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4574BFED" w14:textId="77777777" w:rsidR="00EA6198" w:rsidRDefault="00EA6198" w:rsidP="001E5680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arameter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2AF3C702" w14:textId="33CAE763" w:rsidR="00EA6198" w:rsidRPr="00F74652" w:rsidRDefault="00E303B4" w:rsidP="001E5680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hopping cart.</w:t>
            </w:r>
          </w:p>
        </w:tc>
      </w:tr>
      <w:tr w:rsidR="00EA6198" w14:paraId="72D98785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0BFFBA75" w14:textId="77777777" w:rsidR="00EA6198" w:rsidRDefault="00EA6198" w:rsidP="001E5680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ostcondi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hideMark/>
          </w:tcPr>
          <w:p w14:paraId="6CA0E0B6" w14:textId="3132DA4A" w:rsidR="00EA6198" w:rsidRPr="00F74652" w:rsidRDefault="00DF588B" w:rsidP="001E5680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ne</w:t>
            </w:r>
          </w:p>
        </w:tc>
      </w:tr>
      <w:tr w:rsidR="00EA6198" w14:paraId="4071A7BC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1E30FE9E" w14:textId="77777777" w:rsidR="00EA6198" w:rsidRDefault="00EA6198" w:rsidP="001E5680">
            <w:pPr>
              <w:bidi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Expected result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58A4AC45" w14:textId="2F0D0DD4" w:rsidR="00EA6198" w:rsidRPr="00B2778D" w:rsidRDefault="00DF588B" w:rsidP="001E5680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system saves the changes were made by user in his shopping cart.</w:t>
            </w:r>
          </w:p>
        </w:tc>
      </w:tr>
      <w:tr w:rsidR="00EA6198" w14:paraId="67213E23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633CBAE0" w14:textId="77777777" w:rsidR="00EA6198" w:rsidRDefault="00EA6198" w:rsidP="001E5680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Ac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</w:tcPr>
          <w:p w14:paraId="3273AB7D" w14:textId="77777777" w:rsidR="00EA6198" w:rsidRDefault="00DF588B" w:rsidP="00344C92">
            <w:pPr>
              <w:pStyle w:val="ListParagraph"/>
              <w:numPr>
                <w:ilvl w:val="0"/>
                <w:numId w:val="25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user requests his shopping cart.</w:t>
            </w:r>
          </w:p>
          <w:p w14:paraId="1CDF2D12" w14:textId="77777777" w:rsidR="00DF588B" w:rsidRDefault="00DF588B" w:rsidP="00344C92">
            <w:pPr>
              <w:pStyle w:val="ListParagraph"/>
              <w:numPr>
                <w:ilvl w:val="0"/>
                <w:numId w:val="25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system displays the shopping cart for the requester user, including items in the cart.</w:t>
            </w:r>
          </w:p>
          <w:p w14:paraId="2BDA0C93" w14:textId="24893FC4" w:rsidR="00DF588B" w:rsidRPr="00DF588B" w:rsidRDefault="00DF588B" w:rsidP="00344C92">
            <w:pPr>
              <w:pStyle w:val="ListParagraph"/>
              <w:numPr>
                <w:ilvl w:val="0"/>
                <w:numId w:val="25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user is able to see minimized info about his items, as well user can make changes on those items.</w:t>
            </w:r>
          </w:p>
        </w:tc>
      </w:tr>
    </w:tbl>
    <w:p w14:paraId="7E8FAFB0" w14:textId="77777777" w:rsidR="005A386B" w:rsidRDefault="005A386B" w:rsidP="005A386B">
      <w:pPr>
        <w:bidi w:val="0"/>
      </w:pPr>
    </w:p>
    <w:tbl>
      <w:tblPr>
        <w:tblW w:w="5000" w:type="pct"/>
        <w:tblBorders>
          <w:top w:val="single" w:sz="12" w:space="0" w:color="4472C4"/>
          <w:left w:val="single" w:sz="12" w:space="0" w:color="4472C4"/>
          <w:bottom w:val="single" w:sz="12" w:space="0" w:color="4472C4"/>
          <w:right w:val="single" w:sz="12" w:space="0" w:color="4472C4"/>
          <w:insideH w:val="single" w:sz="12" w:space="0" w:color="4472C4"/>
          <w:insideV w:val="single" w:sz="12" w:space="0" w:color="4472C4"/>
        </w:tblBorders>
        <w:tblLook w:val="04A0" w:firstRow="1" w:lastRow="0" w:firstColumn="1" w:lastColumn="0" w:noHBand="0" w:noVBand="1"/>
      </w:tblPr>
      <w:tblGrid>
        <w:gridCol w:w="2184"/>
        <w:gridCol w:w="6812"/>
      </w:tblGrid>
      <w:tr w:rsidR="005A386B" w14:paraId="5A9BE810" w14:textId="77777777" w:rsidTr="00656382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6953E2A7" w14:textId="77777777" w:rsidR="005A386B" w:rsidRDefault="005A386B" w:rsidP="00656382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itle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hideMark/>
          </w:tcPr>
          <w:p w14:paraId="522B1A47" w14:textId="11F7EE43" w:rsidR="005A386B" w:rsidRPr="00F74652" w:rsidRDefault="00D6029A" w:rsidP="005638D8">
            <w:pPr>
              <w:pStyle w:val="Heading2"/>
              <w:bidi w:val="0"/>
            </w:pPr>
            <w:r>
              <w:fldChar w:fldCharType="begin"/>
            </w:r>
            <w:r>
              <w:instrText xml:space="preserve"> XE "</w:instrText>
            </w:r>
            <w:r w:rsidRPr="00A05FF8">
              <w:instrText>Shopping cart purchase for guest (II.2.5)</w:instrText>
            </w:r>
            <w:r>
              <w:instrText xml:space="preserve">" </w:instrText>
            </w:r>
            <w:r>
              <w:fldChar w:fldCharType="end"/>
            </w:r>
            <w:r w:rsidR="005A386B">
              <w:t>Shopping cart purchase</w:t>
            </w:r>
            <w:r w:rsidR="00EC29C0">
              <w:t xml:space="preserve"> for guest</w:t>
            </w:r>
            <w:r w:rsidR="007A107A">
              <w:t xml:space="preserve"> (II.2.5)</w:t>
            </w:r>
          </w:p>
        </w:tc>
      </w:tr>
      <w:tr w:rsidR="005A386B" w14:paraId="3BD9D549" w14:textId="77777777" w:rsidTr="00656382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2A229896" w14:textId="77777777" w:rsidR="005A386B" w:rsidRDefault="005A386B" w:rsidP="00656382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lastRenderedPageBreak/>
              <w:t>Actor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0C44861E" w14:textId="283C0399" w:rsidR="005A386B" w:rsidRPr="00F74652" w:rsidRDefault="005A386B" w:rsidP="00656382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Guest.</w:t>
            </w:r>
          </w:p>
        </w:tc>
      </w:tr>
      <w:tr w:rsidR="005A386B" w14:paraId="3FBB3F77" w14:textId="77777777" w:rsidTr="00656382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2ED827B0" w14:textId="77777777" w:rsidR="005A386B" w:rsidRDefault="005A386B" w:rsidP="00656382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recondi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hideMark/>
          </w:tcPr>
          <w:p w14:paraId="3577606F" w14:textId="77777777" w:rsidR="005A386B" w:rsidRPr="00D0028D" w:rsidRDefault="005A386B" w:rsidP="00656382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ne</w:t>
            </w:r>
          </w:p>
        </w:tc>
      </w:tr>
      <w:tr w:rsidR="005A386B" w14:paraId="7448DAC2" w14:textId="77777777" w:rsidTr="00656382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0D7E9A77" w14:textId="77777777" w:rsidR="005A386B" w:rsidRDefault="005A386B" w:rsidP="00656382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arameter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4CF87FBA" w14:textId="303C5CBE" w:rsidR="005A386B" w:rsidRPr="00F74652" w:rsidRDefault="005A386B" w:rsidP="00656382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hopping cart</w:t>
            </w:r>
            <w:r w:rsidR="00834D2F">
              <w:rPr>
                <w:rFonts w:ascii="Arial" w:hAnsi="Arial" w:cs="Arial"/>
              </w:rPr>
              <w:t>.</w:t>
            </w:r>
          </w:p>
        </w:tc>
      </w:tr>
      <w:tr w:rsidR="005A386B" w14:paraId="684BFD73" w14:textId="77777777" w:rsidTr="00656382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29FD3CAA" w14:textId="77777777" w:rsidR="005A386B" w:rsidRDefault="005A386B" w:rsidP="00656382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ostcondi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hideMark/>
          </w:tcPr>
          <w:p w14:paraId="730D06B8" w14:textId="77777777" w:rsidR="005A386B" w:rsidRDefault="005A386B" w:rsidP="00656382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f the payment was done and the purchase was approved, then the system finishes the purchase.</w:t>
            </w:r>
          </w:p>
          <w:p w14:paraId="55C7AD30" w14:textId="77777777" w:rsidR="005A386B" w:rsidRPr="00F74652" w:rsidRDefault="005A386B" w:rsidP="00656382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therwise, the user gets a relevant message from the system on why purchase could not be done.</w:t>
            </w:r>
          </w:p>
        </w:tc>
      </w:tr>
      <w:tr w:rsidR="005A386B" w14:paraId="78AE6D1D" w14:textId="77777777" w:rsidTr="00656382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46471E03" w14:textId="77777777" w:rsidR="005A386B" w:rsidRDefault="005A386B" w:rsidP="00656382">
            <w:pPr>
              <w:bidi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Expected result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31572EE2" w14:textId="77777777" w:rsidR="005A386B" w:rsidRPr="00B2778D" w:rsidRDefault="005A386B" w:rsidP="00656382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purchase gets done for user and saved for history.</w:t>
            </w:r>
          </w:p>
        </w:tc>
      </w:tr>
      <w:tr w:rsidR="005A386B" w14:paraId="48F53049" w14:textId="77777777" w:rsidTr="00656382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569CE9A5" w14:textId="77777777" w:rsidR="005A386B" w:rsidRDefault="005A386B" w:rsidP="00656382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Ac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</w:tcPr>
          <w:p w14:paraId="35A5A38A" w14:textId="454B7ECF" w:rsidR="003145BF" w:rsidRDefault="003145BF" w:rsidP="003145BF">
            <w:pPr>
              <w:pStyle w:val="ListParagraph"/>
              <w:numPr>
                <w:ilvl w:val="0"/>
                <w:numId w:val="24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Guest asks to complete his purchase.</w:t>
            </w:r>
          </w:p>
          <w:p w14:paraId="2E7FB7DB" w14:textId="77777777" w:rsidR="003145BF" w:rsidRDefault="003145BF" w:rsidP="003145BF">
            <w:pPr>
              <w:pStyle w:val="ListParagraph"/>
              <w:numPr>
                <w:ilvl w:val="0"/>
                <w:numId w:val="24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hop executes following use cases sequency:</w:t>
            </w:r>
          </w:p>
          <w:p w14:paraId="74BD1469" w14:textId="77777777" w:rsidR="003145BF" w:rsidRDefault="003145BF" w:rsidP="003145BF">
            <w:pPr>
              <w:pStyle w:val="ListParagraph"/>
              <w:numPr>
                <w:ilvl w:val="1"/>
                <w:numId w:val="24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se case: Purchase policy verifying (II.2.5.1).</w:t>
            </w:r>
          </w:p>
          <w:p w14:paraId="14C507C5" w14:textId="79AA44B5" w:rsidR="003145BF" w:rsidRDefault="003145BF" w:rsidP="003145BF">
            <w:pPr>
              <w:pStyle w:val="ListParagraph"/>
              <w:numPr>
                <w:ilvl w:val="1"/>
                <w:numId w:val="24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Use case: Discount policy applying for </w:t>
            </w:r>
            <w:r w:rsidR="00FC2A95">
              <w:rPr>
                <w:rFonts w:ascii="Arial" w:hAnsi="Arial" w:cs="Arial"/>
              </w:rPr>
              <w:t>guest</w:t>
            </w:r>
            <w:r>
              <w:rPr>
                <w:rFonts w:ascii="Arial" w:hAnsi="Arial" w:cs="Arial"/>
              </w:rPr>
              <w:t xml:space="preserve"> (II.2.5.2.2)</w:t>
            </w:r>
          </w:p>
          <w:p w14:paraId="718699BB" w14:textId="77777777" w:rsidR="00450349" w:rsidRDefault="003145BF" w:rsidP="00450349">
            <w:pPr>
              <w:pStyle w:val="ListParagraph"/>
              <w:numPr>
                <w:ilvl w:val="1"/>
                <w:numId w:val="24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shop would ask visitor to continue to use case: Payment execution (II.3)</w:t>
            </w:r>
          </w:p>
          <w:p w14:paraId="3CD816F3" w14:textId="083EEFEA" w:rsidR="005A386B" w:rsidRPr="00450349" w:rsidRDefault="003145BF" w:rsidP="00450349">
            <w:pPr>
              <w:pStyle w:val="ListParagraph"/>
              <w:numPr>
                <w:ilvl w:val="1"/>
                <w:numId w:val="24"/>
              </w:numPr>
              <w:bidi w:val="0"/>
              <w:rPr>
                <w:rFonts w:ascii="Arial" w:hAnsi="Arial" w:cs="Arial"/>
              </w:rPr>
            </w:pPr>
            <w:r w:rsidRPr="00450349">
              <w:rPr>
                <w:rFonts w:ascii="Arial" w:hAnsi="Arial" w:cs="Arial"/>
              </w:rPr>
              <w:t>Use case: Purchase archiving (II.2.5.3)</w:t>
            </w:r>
          </w:p>
        </w:tc>
      </w:tr>
    </w:tbl>
    <w:p w14:paraId="014A295B" w14:textId="77777777" w:rsidR="005A386B" w:rsidRDefault="005A386B" w:rsidP="005A386B">
      <w:pPr>
        <w:bidi w:val="0"/>
      </w:pPr>
    </w:p>
    <w:p w14:paraId="6BB35F3D" w14:textId="77777777" w:rsidR="00EA6198" w:rsidRDefault="00EA6198" w:rsidP="00EA6198">
      <w:pPr>
        <w:bidi w:val="0"/>
      </w:pPr>
    </w:p>
    <w:tbl>
      <w:tblPr>
        <w:tblW w:w="5000" w:type="pct"/>
        <w:tblBorders>
          <w:top w:val="single" w:sz="12" w:space="0" w:color="4472C4"/>
          <w:left w:val="single" w:sz="12" w:space="0" w:color="4472C4"/>
          <w:bottom w:val="single" w:sz="12" w:space="0" w:color="4472C4"/>
          <w:right w:val="single" w:sz="12" w:space="0" w:color="4472C4"/>
          <w:insideH w:val="single" w:sz="12" w:space="0" w:color="4472C4"/>
          <w:insideV w:val="single" w:sz="12" w:space="0" w:color="4472C4"/>
        </w:tblBorders>
        <w:tblLook w:val="04A0" w:firstRow="1" w:lastRow="0" w:firstColumn="1" w:lastColumn="0" w:noHBand="0" w:noVBand="1"/>
      </w:tblPr>
      <w:tblGrid>
        <w:gridCol w:w="2184"/>
        <w:gridCol w:w="6812"/>
      </w:tblGrid>
      <w:tr w:rsidR="00EA6198" w14:paraId="04C4FE5E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5B59A03E" w14:textId="77777777" w:rsidR="00EA6198" w:rsidRDefault="00EA6198" w:rsidP="001E5680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itle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hideMark/>
          </w:tcPr>
          <w:p w14:paraId="18656449" w14:textId="5DF484DE" w:rsidR="00EA6198" w:rsidRPr="00F74652" w:rsidRDefault="00D6029A" w:rsidP="005638D8">
            <w:pPr>
              <w:pStyle w:val="Heading2"/>
              <w:bidi w:val="0"/>
            </w:pPr>
            <w:r>
              <w:fldChar w:fldCharType="begin"/>
            </w:r>
            <w:r>
              <w:instrText xml:space="preserve"> XE "</w:instrText>
            </w:r>
            <w:r w:rsidRPr="00C95C9A">
              <w:instrText>Shopping cart purchase for Member (II.2.5 *)</w:instrText>
            </w:r>
            <w:r>
              <w:instrText xml:space="preserve">" </w:instrText>
            </w:r>
            <w:r>
              <w:fldChar w:fldCharType="end"/>
            </w:r>
            <w:r w:rsidR="00EA6198">
              <w:t>Shopping cart purchase</w:t>
            </w:r>
            <w:r w:rsidR="00FC2A95">
              <w:t xml:space="preserve"> for Member</w:t>
            </w:r>
            <w:r w:rsidR="001D073F">
              <w:t xml:space="preserve"> </w:t>
            </w:r>
            <w:commentRangeStart w:id="0"/>
            <w:r w:rsidR="001D073F">
              <w:t>(II.2.5 *)</w:t>
            </w:r>
            <w:commentRangeEnd w:id="0"/>
            <w:r w:rsidR="00280DA5">
              <w:rPr>
                <w:rStyle w:val="CommentReference"/>
              </w:rPr>
              <w:commentReference w:id="0"/>
            </w:r>
          </w:p>
        </w:tc>
      </w:tr>
      <w:tr w:rsidR="00EA6198" w14:paraId="4348ECD1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145F1852" w14:textId="77777777" w:rsidR="00EA6198" w:rsidRDefault="00EA6198" w:rsidP="001E5680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Actor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1F34AFCC" w14:textId="1642FD3F" w:rsidR="00EA6198" w:rsidRPr="00F74652" w:rsidRDefault="005A386B" w:rsidP="001E5680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ember</w:t>
            </w:r>
            <w:r w:rsidR="00EA6198">
              <w:rPr>
                <w:rFonts w:ascii="Arial" w:hAnsi="Arial" w:cs="Arial"/>
              </w:rPr>
              <w:t>.</w:t>
            </w:r>
          </w:p>
        </w:tc>
      </w:tr>
      <w:tr w:rsidR="00EA6198" w14:paraId="15ED3D48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5FB1E13F" w14:textId="77777777" w:rsidR="00EA6198" w:rsidRDefault="00EA6198" w:rsidP="001E5680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recondi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hideMark/>
          </w:tcPr>
          <w:p w14:paraId="461B0720" w14:textId="3918E16F" w:rsidR="00EA6198" w:rsidRPr="00D0028D" w:rsidRDefault="00442FEC" w:rsidP="001E5680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ne</w:t>
            </w:r>
          </w:p>
        </w:tc>
      </w:tr>
      <w:tr w:rsidR="00EA6198" w14:paraId="4BBAB899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4954A0CA" w14:textId="77777777" w:rsidR="00EA6198" w:rsidRDefault="00EA6198" w:rsidP="001E5680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arameter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4EA9309C" w14:textId="2B568923" w:rsidR="00EA6198" w:rsidRPr="00F74652" w:rsidRDefault="00D50E84" w:rsidP="001E5680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hopping cart.</w:t>
            </w:r>
          </w:p>
        </w:tc>
      </w:tr>
      <w:tr w:rsidR="00EA6198" w14:paraId="400CCE47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55489CF3" w14:textId="77777777" w:rsidR="00EA6198" w:rsidRDefault="00EA6198" w:rsidP="001E5680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ostcondi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hideMark/>
          </w:tcPr>
          <w:p w14:paraId="4A705F0A" w14:textId="2A52326D" w:rsidR="00EA6198" w:rsidRDefault="00A81BBD" w:rsidP="001E5680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f the payment was done and the purchase was approved, then the system finishes the purchase.</w:t>
            </w:r>
          </w:p>
          <w:p w14:paraId="5DB9E82C" w14:textId="212C24AB" w:rsidR="00A81BBD" w:rsidRPr="00F74652" w:rsidRDefault="00A81BBD" w:rsidP="00A81BBD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therwise, the user gets a relevant message from the system on why purchase could not be done.</w:t>
            </w:r>
          </w:p>
        </w:tc>
      </w:tr>
      <w:tr w:rsidR="00EA6198" w14:paraId="18E43C14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46526205" w14:textId="77777777" w:rsidR="00EA6198" w:rsidRDefault="00EA6198" w:rsidP="001E5680">
            <w:pPr>
              <w:bidi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Expected result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618726B1" w14:textId="19B1C5BB" w:rsidR="00EA6198" w:rsidRPr="00B2778D" w:rsidRDefault="00A81BBD" w:rsidP="001E5680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he purchase </w:t>
            </w:r>
            <w:r w:rsidR="00E575C8">
              <w:rPr>
                <w:rFonts w:ascii="Arial" w:hAnsi="Arial" w:cs="Arial"/>
              </w:rPr>
              <w:t>gets</w:t>
            </w:r>
            <w:r w:rsidR="000C089A">
              <w:rPr>
                <w:rFonts w:ascii="Arial" w:hAnsi="Arial" w:cs="Arial"/>
              </w:rPr>
              <w:t xml:space="preserve"> done for user</w:t>
            </w:r>
            <w:r w:rsidR="00010281">
              <w:rPr>
                <w:rFonts w:ascii="Arial" w:hAnsi="Arial" w:cs="Arial"/>
              </w:rPr>
              <w:t xml:space="preserve"> and saved for history.</w:t>
            </w:r>
          </w:p>
        </w:tc>
      </w:tr>
      <w:tr w:rsidR="00EA6198" w14:paraId="33CC8805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06E194B3" w14:textId="77777777" w:rsidR="00EA6198" w:rsidRDefault="00EA6198" w:rsidP="001E5680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Ac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</w:tcPr>
          <w:p w14:paraId="46EE9F75" w14:textId="77777777" w:rsidR="00FC2A95" w:rsidRDefault="00FC2A95" w:rsidP="00FC2A95">
            <w:pPr>
              <w:pStyle w:val="ListParagraph"/>
              <w:numPr>
                <w:ilvl w:val="0"/>
                <w:numId w:val="63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ember asks to complete his purchase.</w:t>
            </w:r>
          </w:p>
          <w:p w14:paraId="4B681E73" w14:textId="77777777" w:rsidR="00FC2A95" w:rsidRDefault="00FC2A95" w:rsidP="00FC2A95">
            <w:pPr>
              <w:pStyle w:val="ListParagraph"/>
              <w:numPr>
                <w:ilvl w:val="0"/>
                <w:numId w:val="63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hop executes following use cases sequency:</w:t>
            </w:r>
          </w:p>
          <w:p w14:paraId="7464FE89" w14:textId="77777777" w:rsidR="00FC2A95" w:rsidRDefault="00FC2A95" w:rsidP="00FC2A95">
            <w:pPr>
              <w:pStyle w:val="ListParagraph"/>
              <w:numPr>
                <w:ilvl w:val="1"/>
                <w:numId w:val="63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se case: Purchase policy verifying (II.2.5.1).</w:t>
            </w:r>
          </w:p>
          <w:p w14:paraId="6185C906" w14:textId="77777777" w:rsidR="00FC2A95" w:rsidRDefault="00FC2A95" w:rsidP="00FC2A95">
            <w:pPr>
              <w:pStyle w:val="ListParagraph"/>
              <w:numPr>
                <w:ilvl w:val="1"/>
                <w:numId w:val="63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se case: Discount policy applying for member (II.2.5.2.1)</w:t>
            </w:r>
          </w:p>
          <w:p w14:paraId="67FE8EC6" w14:textId="2C60520A" w:rsidR="00FC2A95" w:rsidRDefault="00FC2A95" w:rsidP="00FC2A95">
            <w:pPr>
              <w:pStyle w:val="ListParagraph"/>
              <w:numPr>
                <w:ilvl w:val="1"/>
                <w:numId w:val="63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shop would ask visitor to continue to use case: Payment execution (II.3)</w:t>
            </w:r>
          </w:p>
          <w:p w14:paraId="17124ACE" w14:textId="3BAFF2B3" w:rsidR="00323549" w:rsidRPr="00FC2A95" w:rsidRDefault="00FC2A95" w:rsidP="00FC2A95">
            <w:pPr>
              <w:pStyle w:val="ListParagraph"/>
              <w:numPr>
                <w:ilvl w:val="1"/>
                <w:numId w:val="63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se case: Purchase archiving (II.2.5.3)</w:t>
            </w:r>
          </w:p>
        </w:tc>
      </w:tr>
    </w:tbl>
    <w:p w14:paraId="29FE2247" w14:textId="39C6AB48" w:rsidR="00A22CF6" w:rsidRDefault="00A22CF6" w:rsidP="00A22CF6">
      <w:pPr>
        <w:bidi w:val="0"/>
      </w:pPr>
    </w:p>
    <w:p w14:paraId="6F1E4790" w14:textId="77777777" w:rsidR="00F400E7" w:rsidRDefault="00F400E7" w:rsidP="00F400E7">
      <w:pPr>
        <w:bidi w:val="0"/>
      </w:pPr>
    </w:p>
    <w:tbl>
      <w:tblPr>
        <w:tblW w:w="5000" w:type="pct"/>
        <w:tblBorders>
          <w:top w:val="single" w:sz="12" w:space="0" w:color="4472C4"/>
          <w:left w:val="single" w:sz="12" w:space="0" w:color="4472C4"/>
          <w:bottom w:val="single" w:sz="12" w:space="0" w:color="4472C4"/>
          <w:right w:val="single" w:sz="12" w:space="0" w:color="4472C4"/>
          <w:insideH w:val="single" w:sz="12" w:space="0" w:color="4472C4"/>
          <w:insideV w:val="single" w:sz="12" w:space="0" w:color="4472C4"/>
        </w:tblBorders>
        <w:tblLook w:val="04A0" w:firstRow="1" w:lastRow="0" w:firstColumn="1" w:lastColumn="0" w:noHBand="0" w:noVBand="1"/>
      </w:tblPr>
      <w:tblGrid>
        <w:gridCol w:w="2184"/>
        <w:gridCol w:w="6812"/>
      </w:tblGrid>
      <w:tr w:rsidR="00F400E7" w14:paraId="5F0FC3A1" w14:textId="77777777" w:rsidTr="00656382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77AC413E" w14:textId="77777777" w:rsidR="00F400E7" w:rsidRDefault="00F400E7" w:rsidP="00656382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itle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hideMark/>
          </w:tcPr>
          <w:p w14:paraId="264FD0F3" w14:textId="26777828" w:rsidR="00F400E7" w:rsidRPr="00F74652" w:rsidRDefault="00D6029A" w:rsidP="005638D8">
            <w:pPr>
              <w:pStyle w:val="Heading2"/>
              <w:bidi w:val="0"/>
            </w:pPr>
            <w:r>
              <w:fldChar w:fldCharType="begin"/>
            </w:r>
            <w:r>
              <w:instrText xml:space="preserve"> XE "</w:instrText>
            </w:r>
            <w:r w:rsidRPr="006C1D6A">
              <w:instrText>Purchase policy verifying (II.2.5.1)</w:instrText>
            </w:r>
            <w:r>
              <w:instrText xml:space="preserve">" </w:instrText>
            </w:r>
            <w:r>
              <w:fldChar w:fldCharType="end"/>
            </w:r>
            <w:r w:rsidR="00F400E7">
              <w:t>Purchase policy verifying (II.2.5.1)</w:t>
            </w:r>
          </w:p>
        </w:tc>
      </w:tr>
      <w:tr w:rsidR="00F400E7" w14:paraId="7658E3A6" w14:textId="77777777" w:rsidTr="00656382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7AD0F105" w14:textId="77777777" w:rsidR="00F400E7" w:rsidRDefault="00F400E7" w:rsidP="00656382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Actor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3CBB3E7C" w14:textId="77777777" w:rsidR="00F400E7" w:rsidRPr="00F74652" w:rsidRDefault="00F400E7" w:rsidP="00656382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hop</w:t>
            </w:r>
          </w:p>
        </w:tc>
      </w:tr>
      <w:tr w:rsidR="00F400E7" w14:paraId="29C44D66" w14:textId="77777777" w:rsidTr="00656382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4B2257E2" w14:textId="77777777" w:rsidR="00F400E7" w:rsidRDefault="00F400E7" w:rsidP="00656382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recondi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hideMark/>
          </w:tcPr>
          <w:p w14:paraId="7F924740" w14:textId="77777777" w:rsidR="00F400E7" w:rsidRPr="006760D3" w:rsidRDefault="00F400E7" w:rsidP="00656382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Visitor asked to complete the purchase.</w:t>
            </w:r>
          </w:p>
        </w:tc>
      </w:tr>
      <w:tr w:rsidR="00F400E7" w14:paraId="10DF5C35" w14:textId="77777777" w:rsidTr="00656382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6ADA124D" w14:textId="77777777" w:rsidR="00F400E7" w:rsidRDefault="00F400E7" w:rsidP="00656382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arameter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4AFD026B" w14:textId="77777777" w:rsidR="00F400E7" w:rsidRDefault="00F400E7" w:rsidP="00F400E7">
            <w:pPr>
              <w:pStyle w:val="ListParagraph"/>
              <w:numPr>
                <w:ilvl w:val="0"/>
                <w:numId w:val="57"/>
              </w:numPr>
              <w:bidi w:val="0"/>
              <w:rPr>
                <w:rFonts w:ascii="Arial" w:hAnsi="Arial" w:cs="Arial"/>
              </w:rPr>
            </w:pPr>
            <w:r w:rsidRPr="003F240B">
              <w:rPr>
                <w:rFonts w:ascii="Arial" w:hAnsi="Arial" w:cs="Arial"/>
              </w:rPr>
              <w:t>Shopping basket</w:t>
            </w:r>
          </w:p>
          <w:p w14:paraId="675292D1" w14:textId="77777777" w:rsidR="00F400E7" w:rsidRPr="003F240B" w:rsidRDefault="00F400E7" w:rsidP="00F400E7">
            <w:pPr>
              <w:pStyle w:val="ListParagraph"/>
              <w:numPr>
                <w:ilvl w:val="0"/>
                <w:numId w:val="57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Visitor’s details</w:t>
            </w:r>
          </w:p>
          <w:p w14:paraId="65D754DC" w14:textId="77777777" w:rsidR="00F400E7" w:rsidRPr="00F74652" w:rsidRDefault="00F400E7" w:rsidP="00656382">
            <w:pPr>
              <w:bidi w:val="0"/>
              <w:rPr>
                <w:rFonts w:ascii="Arial" w:hAnsi="Arial" w:cs="Arial"/>
              </w:rPr>
            </w:pPr>
          </w:p>
        </w:tc>
      </w:tr>
      <w:tr w:rsidR="00F400E7" w14:paraId="5E1321A1" w14:textId="77777777" w:rsidTr="00656382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63E12063" w14:textId="77777777" w:rsidR="00F400E7" w:rsidRDefault="00F400E7" w:rsidP="00656382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ostcondi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hideMark/>
          </w:tcPr>
          <w:p w14:paraId="4EA46C93" w14:textId="77777777" w:rsidR="00F400E7" w:rsidRDefault="00F400E7" w:rsidP="00656382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f the shopping basket satisfies the purchase policy’s conditions the shop would approve.</w:t>
            </w:r>
          </w:p>
          <w:p w14:paraId="14E631D9" w14:textId="77777777" w:rsidR="00F400E7" w:rsidRPr="006760D3" w:rsidRDefault="00F400E7" w:rsidP="00656382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therwise, error message would be shown to the visitor with relevant info and asks him/her to recheck his shopping basket.</w:t>
            </w:r>
          </w:p>
        </w:tc>
      </w:tr>
      <w:tr w:rsidR="00F400E7" w14:paraId="7B7D7AC9" w14:textId="77777777" w:rsidTr="00656382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1EFE087D" w14:textId="77777777" w:rsidR="00F400E7" w:rsidRDefault="00F400E7" w:rsidP="00656382">
            <w:pPr>
              <w:bidi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Expected result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12986593" w14:textId="77777777" w:rsidR="00F400E7" w:rsidRPr="006760D3" w:rsidRDefault="00F400E7" w:rsidP="00656382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hop’s approval/rejection of visitor’s purchase according to purchase policy.</w:t>
            </w:r>
          </w:p>
        </w:tc>
      </w:tr>
      <w:tr w:rsidR="00F400E7" w14:paraId="2E609754" w14:textId="77777777" w:rsidTr="00656382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17DC6EAD" w14:textId="77777777" w:rsidR="00F400E7" w:rsidRDefault="00F400E7" w:rsidP="00656382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Ac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</w:tcPr>
          <w:p w14:paraId="7E8EADD9" w14:textId="77777777" w:rsidR="00F400E7" w:rsidRDefault="00F400E7" w:rsidP="00F400E7">
            <w:pPr>
              <w:pStyle w:val="ListParagraph"/>
              <w:numPr>
                <w:ilvl w:val="0"/>
                <w:numId w:val="59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Visitors asks to complete a purchase.</w:t>
            </w:r>
          </w:p>
          <w:p w14:paraId="42B05737" w14:textId="77777777" w:rsidR="00F400E7" w:rsidRDefault="00F400E7" w:rsidP="00F400E7">
            <w:pPr>
              <w:pStyle w:val="ListParagraph"/>
              <w:numPr>
                <w:ilvl w:val="0"/>
                <w:numId w:val="59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shop reviews the visitor’s shopping basket depending on its purchase policy.</w:t>
            </w:r>
          </w:p>
          <w:p w14:paraId="020EBCB7" w14:textId="1454BC34" w:rsidR="00F400E7" w:rsidRDefault="00F400E7" w:rsidP="00F400E7">
            <w:pPr>
              <w:pStyle w:val="ListParagraph"/>
              <w:numPr>
                <w:ilvl w:val="0"/>
                <w:numId w:val="59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If the </w:t>
            </w:r>
            <w:r w:rsidR="00402B0E">
              <w:rPr>
                <w:rFonts w:ascii="Arial" w:hAnsi="Arial" w:cs="Arial"/>
              </w:rPr>
              <w:t>purchase</w:t>
            </w:r>
            <w:r>
              <w:rPr>
                <w:rFonts w:ascii="Arial" w:hAnsi="Arial" w:cs="Arial"/>
              </w:rPr>
              <w:t xml:space="preserve"> policy satisfies the purchase policy of the shop, the shop should approve the purchase.</w:t>
            </w:r>
          </w:p>
          <w:p w14:paraId="0A6A62E5" w14:textId="77777777" w:rsidR="00F400E7" w:rsidRPr="00EF0DCA" w:rsidRDefault="00F400E7" w:rsidP="00656382">
            <w:pPr>
              <w:pStyle w:val="ListParagraph"/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therwise, shop should show error message with relevant broken conditions of the purchase policy.</w:t>
            </w:r>
          </w:p>
        </w:tc>
      </w:tr>
    </w:tbl>
    <w:p w14:paraId="769826A6" w14:textId="77777777" w:rsidR="006760D3" w:rsidRDefault="006760D3" w:rsidP="006760D3">
      <w:pPr>
        <w:bidi w:val="0"/>
      </w:pPr>
    </w:p>
    <w:tbl>
      <w:tblPr>
        <w:tblW w:w="5000" w:type="pct"/>
        <w:tblBorders>
          <w:top w:val="single" w:sz="12" w:space="0" w:color="4472C4"/>
          <w:left w:val="single" w:sz="12" w:space="0" w:color="4472C4"/>
          <w:bottom w:val="single" w:sz="12" w:space="0" w:color="4472C4"/>
          <w:right w:val="single" w:sz="12" w:space="0" w:color="4472C4"/>
          <w:insideH w:val="single" w:sz="12" w:space="0" w:color="4472C4"/>
          <w:insideV w:val="single" w:sz="12" w:space="0" w:color="4472C4"/>
        </w:tblBorders>
        <w:tblLook w:val="04A0" w:firstRow="1" w:lastRow="0" w:firstColumn="1" w:lastColumn="0" w:noHBand="0" w:noVBand="1"/>
      </w:tblPr>
      <w:tblGrid>
        <w:gridCol w:w="2184"/>
        <w:gridCol w:w="6812"/>
      </w:tblGrid>
      <w:tr w:rsidR="006760D3" w14:paraId="3C2E92ED" w14:textId="77777777" w:rsidTr="00656382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460FB82D" w14:textId="77777777" w:rsidR="006760D3" w:rsidRDefault="006760D3" w:rsidP="00656382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itle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hideMark/>
          </w:tcPr>
          <w:p w14:paraId="64195DC1" w14:textId="52855A79" w:rsidR="006760D3" w:rsidRPr="00F74652" w:rsidRDefault="00D6029A" w:rsidP="005638D8">
            <w:pPr>
              <w:pStyle w:val="Heading2"/>
              <w:bidi w:val="0"/>
            </w:pPr>
            <w:r>
              <w:fldChar w:fldCharType="begin"/>
            </w:r>
            <w:r>
              <w:instrText xml:space="preserve"> XE "</w:instrText>
            </w:r>
            <w:r w:rsidRPr="00627AEF">
              <w:instrText>Discount policy applying for member (II.2.5.2.1)</w:instrText>
            </w:r>
            <w:r>
              <w:instrText xml:space="preserve">" </w:instrText>
            </w:r>
            <w:r>
              <w:fldChar w:fldCharType="end"/>
            </w:r>
            <w:r w:rsidR="006760D3">
              <w:t>Discount policy applying</w:t>
            </w:r>
            <w:r w:rsidR="00C62488">
              <w:t xml:space="preserve"> for member</w:t>
            </w:r>
            <w:r w:rsidR="006760D3">
              <w:t xml:space="preserve"> </w:t>
            </w:r>
            <w:r w:rsidR="00DF5EC3">
              <w:t>(II.2.5.</w:t>
            </w:r>
            <w:r w:rsidR="00F400E7">
              <w:t>2</w:t>
            </w:r>
            <w:r w:rsidR="00264839">
              <w:t>.1</w:t>
            </w:r>
            <w:r w:rsidR="00DF5EC3">
              <w:t>)</w:t>
            </w:r>
          </w:p>
        </w:tc>
      </w:tr>
      <w:tr w:rsidR="006760D3" w14:paraId="54AD411D" w14:textId="77777777" w:rsidTr="00656382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61C75175" w14:textId="77777777" w:rsidR="006760D3" w:rsidRDefault="006760D3" w:rsidP="00656382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Actor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368CDAA8" w14:textId="2BDA4681" w:rsidR="006760D3" w:rsidRPr="00F74652" w:rsidRDefault="003F240B" w:rsidP="00656382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hop</w:t>
            </w:r>
          </w:p>
        </w:tc>
      </w:tr>
      <w:tr w:rsidR="006760D3" w14:paraId="10950643" w14:textId="77777777" w:rsidTr="00656382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15A7C676" w14:textId="77777777" w:rsidR="006760D3" w:rsidRDefault="006760D3" w:rsidP="00656382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recondi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hideMark/>
          </w:tcPr>
          <w:p w14:paraId="607556EF" w14:textId="28B9139C" w:rsidR="006760D3" w:rsidRPr="006760D3" w:rsidRDefault="00806FAD" w:rsidP="00656382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ember</w:t>
            </w:r>
            <w:r w:rsidR="009D4F52">
              <w:rPr>
                <w:rFonts w:ascii="Arial" w:hAnsi="Arial" w:cs="Arial"/>
              </w:rPr>
              <w:t xml:space="preserve"> asked to complete the purchase.</w:t>
            </w:r>
          </w:p>
        </w:tc>
      </w:tr>
      <w:tr w:rsidR="006760D3" w14:paraId="51B85703" w14:textId="77777777" w:rsidTr="00656382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401E0059" w14:textId="77777777" w:rsidR="006760D3" w:rsidRDefault="006760D3" w:rsidP="00656382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arameter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5199D424" w14:textId="77777777" w:rsidR="006760D3" w:rsidRDefault="003F240B" w:rsidP="003F240B">
            <w:pPr>
              <w:pStyle w:val="ListParagraph"/>
              <w:numPr>
                <w:ilvl w:val="0"/>
                <w:numId w:val="58"/>
              </w:numPr>
              <w:bidi w:val="0"/>
              <w:rPr>
                <w:rFonts w:ascii="Arial" w:hAnsi="Arial" w:cs="Arial"/>
              </w:rPr>
            </w:pPr>
            <w:r w:rsidRPr="003F240B">
              <w:rPr>
                <w:rFonts w:ascii="Arial" w:hAnsi="Arial" w:cs="Arial"/>
              </w:rPr>
              <w:t>Shopping basket</w:t>
            </w:r>
          </w:p>
          <w:p w14:paraId="5A001F29" w14:textId="1032A0B9" w:rsidR="003F240B" w:rsidRPr="003F240B" w:rsidRDefault="00806FAD" w:rsidP="003F240B">
            <w:pPr>
              <w:pStyle w:val="ListParagraph"/>
              <w:numPr>
                <w:ilvl w:val="0"/>
                <w:numId w:val="58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ember</w:t>
            </w:r>
            <w:r w:rsidR="003F240B">
              <w:rPr>
                <w:rFonts w:ascii="Arial" w:hAnsi="Arial" w:cs="Arial"/>
              </w:rPr>
              <w:t>’s details</w:t>
            </w:r>
          </w:p>
        </w:tc>
      </w:tr>
      <w:tr w:rsidR="006760D3" w14:paraId="08BE5DDD" w14:textId="77777777" w:rsidTr="00656382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27EEF63E" w14:textId="77777777" w:rsidR="006760D3" w:rsidRDefault="006760D3" w:rsidP="00656382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ostcondi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hideMark/>
          </w:tcPr>
          <w:p w14:paraId="66D6A76A" w14:textId="5AB54FCF" w:rsidR="006760D3" w:rsidRDefault="0008637A" w:rsidP="00656382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If discount policy specifies a discount for items were included in visitor’s shopping basket, prices must </w:t>
            </w:r>
            <w:r w:rsidR="00E440AF">
              <w:rPr>
                <w:rFonts w:ascii="Arial" w:hAnsi="Arial" w:cs="Arial"/>
              </w:rPr>
              <w:t>get updated accordingly.</w:t>
            </w:r>
          </w:p>
          <w:p w14:paraId="15696E6F" w14:textId="23E30626" w:rsidR="00E440AF" w:rsidRPr="006760D3" w:rsidRDefault="00E440AF" w:rsidP="00E440AF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therwise, prices should not be affected.</w:t>
            </w:r>
          </w:p>
        </w:tc>
      </w:tr>
      <w:tr w:rsidR="006760D3" w14:paraId="5DEB5F78" w14:textId="77777777" w:rsidTr="00656382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0A2389FB" w14:textId="77777777" w:rsidR="006760D3" w:rsidRDefault="006760D3" w:rsidP="00656382">
            <w:pPr>
              <w:bidi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Expected result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1071197C" w14:textId="52AE3057" w:rsidR="006760D3" w:rsidRPr="006760D3" w:rsidRDefault="005734BA" w:rsidP="00656382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hopping basket’s prices get updated according to discount policy of the shop</w:t>
            </w:r>
            <w:r w:rsidR="00B435DB">
              <w:rPr>
                <w:rFonts w:ascii="Arial" w:hAnsi="Arial" w:cs="Arial"/>
              </w:rPr>
              <w:t>.</w:t>
            </w:r>
          </w:p>
        </w:tc>
      </w:tr>
      <w:tr w:rsidR="006760D3" w14:paraId="4008E47D" w14:textId="77777777" w:rsidTr="00656382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29BA6BFE" w14:textId="77777777" w:rsidR="006760D3" w:rsidRDefault="006760D3" w:rsidP="00656382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Ac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</w:tcPr>
          <w:p w14:paraId="75613EDA" w14:textId="77777777" w:rsidR="003E66CB" w:rsidRDefault="003E66CB" w:rsidP="003E66CB">
            <w:pPr>
              <w:pStyle w:val="ListParagraph"/>
              <w:numPr>
                <w:ilvl w:val="0"/>
                <w:numId w:val="61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Visitors asks to complete a purchase.</w:t>
            </w:r>
          </w:p>
          <w:p w14:paraId="2EB527BC" w14:textId="7ECB5DFA" w:rsidR="003E66CB" w:rsidRDefault="003E66CB" w:rsidP="003E66CB">
            <w:pPr>
              <w:pStyle w:val="ListParagraph"/>
              <w:numPr>
                <w:ilvl w:val="0"/>
                <w:numId w:val="61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he shop reviews the </w:t>
            </w:r>
            <w:r w:rsidR="00C62488">
              <w:rPr>
                <w:rFonts w:ascii="Arial" w:hAnsi="Arial" w:cs="Arial"/>
              </w:rPr>
              <w:t xml:space="preserve">items of the </w:t>
            </w:r>
            <w:r>
              <w:rPr>
                <w:rFonts w:ascii="Arial" w:hAnsi="Arial" w:cs="Arial"/>
              </w:rPr>
              <w:t>visitor’s shopping basket.</w:t>
            </w:r>
          </w:p>
          <w:p w14:paraId="1BEF8862" w14:textId="77777777" w:rsidR="00DE700B" w:rsidRDefault="00DE700B" w:rsidP="00C62488">
            <w:pPr>
              <w:pStyle w:val="ListParagraph"/>
              <w:numPr>
                <w:ilvl w:val="0"/>
                <w:numId w:val="61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</w:t>
            </w:r>
            <w:r w:rsidR="00C62488">
              <w:rPr>
                <w:rFonts w:ascii="Arial" w:hAnsi="Arial" w:cs="Arial"/>
              </w:rPr>
              <w:t>he shop check</w:t>
            </w:r>
            <w:r>
              <w:rPr>
                <w:rFonts w:ascii="Arial" w:hAnsi="Arial" w:cs="Arial"/>
              </w:rPr>
              <w:t xml:space="preserve">s </w:t>
            </w:r>
            <w:r w:rsidR="00C62488">
              <w:rPr>
                <w:rFonts w:ascii="Arial" w:hAnsi="Arial" w:cs="Arial"/>
              </w:rPr>
              <w:t>for members’ discounts in the discount policy</w:t>
            </w:r>
            <w:r>
              <w:rPr>
                <w:rFonts w:ascii="Arial" w:hAnsi="Arial" w:cs="Arial"/>
              </w:rPr>
              <w:t>.</w:t>
            </w:r>
          </w:p>
          <w:p w14:paraId="5C3C2C74" w14:textId="77777777" w:rsidR="00DE700B" w:rsidRDefault="00DE700B" w:rsidP="00DE700B">
            <w:pPr>
              <w:pStyle w:val="ListParagraph"/>
              <w:numPr>
                <w:ilvl w:val="0"/>
                <w:numId w:val="61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f there is a discount the shop would calculate the new price and update the shopping basket’s prices accordingly.</w:t>
            </w:r>
          </w:p>
          <w:p w14:paraId="6FCDAA3D" w14:textId="3026437F" w:rsidR="006760D3" w:rsidRPr="003E66CB" w:rsidRDefault="00DE700B" w:rsidP="002C07A7">
            <w:pPr>
              <w:pStyle w:val="ListParagraph"/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the</w:t>
            </w:r>
            <w:r w:rsidR="002C07A7">
              <w:rPr>
                <w:rFonts w:ascii="Arial" w:hAnsi="Arial" w:cs="Arial"/>
              </w:rPr>
              <w:t>rwise, shop would execute use case (II.2.5.</w:t>
            </w:r>
            <w:r w:rsidR="00F400E7">
              <w:rPr>
                <w:rFonts w:ascii="Arial" w:hAnsi="Arial" w:cs="Arial"/>
              </w:rPr>
              <w:t>2</w:t>
            </w:r>
            <w:r w:rsidR="002C07A7">
              <w:rPr>
                <w:rFonts w:ascii="Arial" w:hAnsi="Arial" w:cs="Arial"/>
              </w:rPr>
              <w:t>.2).</w:t>
            </w:r>
            <w:r>
              <w:rPr>
                <w:rFonts w:ascii="Arial" w:hAnsi="Arial" w:cs="Arial"/>
              </w:rPr>
              <w:t xml:space="preserve"> </w:t>
            </w:r>
          </w:p>
        </w:tc>
      </w:tr>
    </w:tbl>
    <w:p w14:paraId="303272D7" w14:textId="77777777" w:rsidR="006760D3" w:rsidRDefault="006760D3" w:rsidP="006760D3">
      <w:pPr>
        <w:bidi w:val="0"/>
      </w:pPr>
    </w:p>
    <w:p w14:paraId="0335EFF7" w14:textId="77777777" w:rsidR="00264839" w:rsidRDefault="00264839" w:rsidP="00264839">
      <w:pPr>
        <w:bidi w:val="0"/>
      </w:pPr>
    </w:p>
    <w:tbl>
      <w:tblPr>
        <w:tblW w:w="5000" w:type="pct"/>
        <w:tblBorders>
          <w:top w:val="single" w:sz="12" w:space="0" w:color="4472C4"/>
          <w:left w:val="single" w:sz="12" w:space="0" w:color="4472C4"/>
          <w:bottom w:val="single" w:sz="12" w:space="0" w:color="4472C4"/>
          <w:right w:val="single" w:sz="12" w:space="0" w:color="4472C4"/>
          <w:insideH w:val="single" w:sz="12" w:space="0" w:color="4472C4"/>
          <w:insideV w:val="single" w:sz="12" w:space="0" w:color="4472C4"/>
        </w:tblBorders>
        <w:tblLook w:val="04A0" w:firstRow="1" w:lastRow="0" w:firstColumn="1" w:lastColumn="0" w:noHBand="0" w:noVBand="1"/>
      </w:tblPr>
      <w:tblGrid>
        <w:gridCol w:w="2184"/>
        <w:gridCol w:w="6812"/>
      </w:tblGrid>
      <w:tr w:rsidR="00264839" w14:paraId="33FC0505" w14:textId="77777777" w:rsidTr="00656382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4743845D" w14:textId="77777777" w:rsidR="00264839" w:rsidRDefault="00264839" w:rsidP="00656382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itle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hideMark/>
          </w:tcPr>
          <w:p w14:paraId="0439AF05" w14:textId="56464384" w:rsidR="00264839" w:rsidRPr="00F74652" w:rsidRDefault="00D6029A" w:rsidP="005638D8">
            <w:pPr>
              <w:pStyle w:val="Heading2"/>
              <w:bidi w:val="0"/>
            </w:pPr>
            <w:r>
              <w:fldChar w:fldCharType="begin"/>
            </w:r>
            <w:r>
              <w:instrText xml:space="preserve"> XE "</w:instrText>
            </w:r>
            <w:r w:rsidRPr="00C22971">
              <w:instrText>Discount policy applying for guest (II.2.5.2.2)</w:instrText>
            </w:r>
            <w:r>
              <w:instrText xml:space="preserve">" </w:instrText>
            </w:r>
            <w:r>
              <w:fldChar w:fldCharType="end"/>
            </w:r>
            <w:r w:rsidR="00264839">
              <w:t xml:space="preserve">Discount policy applying for </w:t>
            </w:r>
            <w:r w:rsidR="00806FAD">
              <w:t>guest</w:t>
            </w:r>
            <w:r w:rsidR="00264839">
              <w:t xml:space="preserve"> (II.2.5.</w:t>
            </w:r>
            <w:r w:rsidR="00F400E7">
              <w:t>2</w:t>
            </w:r>
            <w:r w:rsidR="00264839">
              <w:t>.2)</w:t>
            </w:r>
          </w:p>
        </w:tc>
      </w:tr>
      <w:tr w:rsidR="00264839" w14:paraId="3AC39F9E" w14:textId="77777777" w:rsidTr="00656382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66595F1D" w14:textId="77777777" w:rsidR="00264839" w:rsidRDefault="00264839" w:rsidP="00656382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Actor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0DA2D49F" w14:textId="77777777" w:rsidR="00264839" w:rsidRPr="00F74652" w:rsidRDefault="00264839" w:rsidP="00656382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hop</w:t>
            </w:r>
          </w:p>
        </w:tc>
      </w:tr>
      <w:tr w:rsidR="00264839" w14:paraId="6122D304" w14:textId="77777777" w:rsidTr="00656382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7DCF51A7" w14:textId="77777777" w:rsidR="00264839" w:rsidRDefault="00264839" w:rsidP="00656382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recondi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hideMark/>
          </w:tcPr>
          <w:p w14:paraId="157C6B08" w14:textId="77777777" w:rsidR="00264839" w:rsidRPr="006760D3" w:rsidRDefault="00264839" w:rsidP="00656382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Visitor asked to complete the purchase.</w:t>
            </w:r>
          </w:p>
        </w:tc>
      </w:tr>
      <w:tr w:rsidR="00264839" w14:paraId="2EBAFEDD" w14:textId="77777777" w:rsidTr="00656382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10063ABD" w14:textId="77777777" w:rsidR="00264839" w:rsidRDefault="00264839" w:rsidP="00656382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arameter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5A0828EB" w14:textId="77777777" w:rsidR="00264839" w:rsidRDefault="00264839" w:rsidP="00264839">
            <w:pPr>
              <w:pStyle w:val="ListParagraph"/>
              <w:numPr>
                <w:ilvl w:val="0"/>
                <w:numId w:val="58"/>
              </w:numPr>
              <w:bidi w:val="0"/>
              <w:rPr>
                <w:rFonts w:ascii="Arial" w:hAnsi="Arial" w:cs="Arial"/>
              </w:rPr>
            </w:pPr>
            <w:r w:rsidRPr="003F240B">
              <w:rPr>
                <w:rFonts w:ascii="Arial" w:hAnsi="Arial" w:cs="Arial"/>
              </w:rPr>
              <w:t>Shopping basket</w:t>
            </w:r>
          </w:p>
          <w:p w14:paraId="0616AB6C" w14:textId="77777777" w:rsidR="00264839" w:rsidRPr="003F240B" w:rsidRDefault="00264839" w:rsidP="00264839">
            <w:pPr>
              <w:pStyle w:val="ListParagraph"/>
              <w:numPr>
                <w:ilvl w:val="0"/>
                <w:numId w:val="58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Visitor’s details</w:t>
            </w:r>
          </w:p>
        </w:tc>
      </w:tr>
      <w:tr w:rsidR="00264839" w14:paraId="2A90F643" w14:textId="77777777" w:rsidTr="00656382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56D039B4" w14:textId="77777777" w:rsidR="00264839" w:rsidRDefault="00264839" w:rsidP="00656382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ostcondi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hideMark/>
          </w:tcPr>
          <w:p w14:paraId="0D428AEE" w14:textId="77777777" w:rsidR="00264839" w:rsidRDefault="00264839" w:rsidP="00656382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f discount policy specifies a discount for items were included in visitor’s shopping basket, prices must get updated accordingly.</w:t>
            </w:r>
          </w:p>
          <w:p w14:paraId="4CD88C73" w14:textId="77777777" w:rsidR="00264839" w:rsidRPr="006760D3" w:rsidRDefault="00264839" w:rsidP="00656382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therwise, prices should not be affected.</w:t>
            </w:r>
          </w:p>
        </w:tc>
      </w:tr>
      <w:tr w:rsidR="00264839" w14:paraId="417AD042" w14:textId="77777777" w:rsidTr="00656382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1644440E" w14:textId="77777777" w:rsidR="00264839" w:rsidRDefault="00264839" w:rsidP="00656382">
            <w:pPr>
              <w:bidi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Expected result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53F38D26" w14:textId="58A6641A" w:rsidR="00264839" w:rsidRPr="006760D3" w:rsidRDefault="00264839" w:rsidP="00656382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hopping basket’s prices get updated according to discount policy of the shop</w:t>
            </w:r>
            <w:r w:rsidR="002C07A7">
              <w:rPr>
                <w:rFonts w:ascii="Arial" w:hAnsi="Arial" w:cs="Arial"/>
              </w:rPr>
              <w:t>.</w:t>
            </w:r>
          </w:p>
        </w:tc>
      </w:tr>
      <w:tr w:rsidR="00264839" w14:paraId="4DAEED06" w14:textId="77777777" w:rsidTr="00656382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1F944B92" w14:textId="77777777" w:rsidR="00264839" w:rsidRDefault="00264839" w:rsidP="00656382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Ac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</w:tcPr>
          <w:p w14:paraId="02196CF4" w14:textId="77777777" w:rsidR="002C07A7" w:rsidRDefault="002C07A7" w:rsidP="002C07A7">
            <w:pPr>
              <w:pStyle w:val="ListParagraph"/>
              <w:numPr>
                <w:ilvl w:val="0"/>
                <w:numId w:val="62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Visitors asks to complete a purchase.</w:t>
            </w:r>
          </w:p>
          <w:p w14:paraId="24757986" w14:textId="77777777" w:rsidR="002C07A7" w:rsidRDefault="002C07A7" w:rsidP="002C07A7">
            <w:pPr>
              <w:pStyle w:val="ListParagraph"/>
              <w:numPr>
                <w:ilvl w:val="0"/>
                <w:numId w:val="62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shop reviews the items of the visitor’s shopping basket.</w:t>
            </w:r>
          </w:p>
          <w:p w14:paraId="49C3DBF4" w14:textId="2FEA643B" w:rsidR="002C07A7" w:rsidRDefault="002C07A7" w:rsidP="002C07A7">
            <w:pPr>
              <w:pStyle w:val="ListParagraph"/>
              <w:numPr>
                <w:ilvl w:val="0"/>
                <w:numId w:val="62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shop checks for guests’ discounts in the discount policy.</w:t>
            </w:r>
          </w:p>
          <w:p w14:paraId="7BDFA44C" w14:textId="3C61B15E" w:rsidR="00264839" w:rsidRPr="002C07A7" w:rsidRDefault="002C07A7" w:rsidP="002C07A7">
            <w:pPr>
              <w:pStyle w:val="ListParagraph"/>
              <w:numPr>
                <w:ilvl w:val="0"/>
                <w:numId w:val="62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f there is a discount the shop would calculate the new price and update the shopping basket’s prices accordingly.</w:t>
            </w:r>
          </w:p>
        </w:tc>
      </w:tr>
    </w:tbl>
    <w:p w14:paraId="47D03F25" w14:textId="77777777" w:rsidR="006760D3" w:rsidRDefault="006760D3" w:rsidP="006760D3">
      <w:pPr>
        <w:bidi w:val="0"/>
      </w:pPr>
    </w:p>
    <w:p w14:paraId="3594F532" w14:textId="77777777" w:rsidR="006760D3" w:rsidRDefault="006760D3" w:rsidP="006760D3">
      <w:pPr>
        <w:bidi w:val="0"/>
      </w:pPr>
    </w:p>
    <w:tbl>
      <w:tblPr>
        <w:tblW w:w="5000" w:type="pct"/>
        <w:tblBorders>
          <w:top w:val="single" w:sz="12" w:space="0" w:color="4472C4"/>
          <w:left w:val="single" w:sz="12" w:space="0" w:color="4472C4"/>
          <w:bottom w:val="single" w:sz="12" w:space="0" w:color="4472C4"/>
          <w:right w:val="single" w:sz="12" w:space="0" w:color="4472C4"/>
          <w:insideH w:val="single" w:sz="12" w:space="0" w:color="4472C4"/>
          <w:insideV w:val="single" w:sz="12" w:space="0" w:color="4472C4"/>
        </w:tblBorders>
        <w:tblLook w:val="04A0" w:firstRow="1" w:lastRow="0" w:firstColumn="1" w:lastColumn="0" w:noHBand="0" w:noVBand="1"/>
      </w:tblPr>
      <w:tblGrid>
        <w:gridCol w:w="2184"/>
        <w:gridCol w:w="6812"/>
      </w:tblGrid>
      <w:tr w:rsidR="006760D3" w14:paraId="30134E9F" w14:textId="77777777" w:rsidTr="00656382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2E8F4945" w14:textId="77777777" w:rsidR="006760D3" w:rsidRDefault="006760D3" w:rsidP="00656382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itle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hideMark/>
          </w:tcPr>
          <w:p w14:paraId="49FAA831" w14:textId="2445A712" w:rsidR="006760D3" w:rsidRPr="00F74652" w:rsidRDefault="00D6029A" w:rsidP="005638D8">
            <w:pPr>
              <w:pStyle w:val="Heading2"/>
              <w:bidi w:val="0"/>
              <w:rPr>
                <w:rtl/>
              </w:rPr>
            </w:pPr>
            <w:r>
              <w:fldChar w:fldCharType="begin"/>
            </w:r>
            <w:r>
              <w:instrText xml:space="preserve"> XE "</w:instrText>
            </w:r>
            <w:r w:rsidRPr="00735E3D">
              <w:instrText>Purchase archiving (II.2.5.3)</w:instrText>
            </w:r>
            <w:r>
              <w:instrText xml:space="preserve">" </w:instrText>
            </w:r>
            <w:r>
              <w:fldChar w:fldCharType="end"/>
            </w:r>
            <w:r w:rsidR="006760D3">
              <w:t xml:space="preserve">Purchase archiving </w:t>
            </w:r>
            <w:r w:rsidR="00DF5EC3">
              <w:t>(II.2.5.3)</w:t>
            </w:r>
          </w:p>
        </w:tc>
      </w:tr>
      <w:tr w:rsidR="006760D3" w14:paraId="193934A8" w14:textId="77777777" w:rsidTr="00656382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6FBBF609" w14:textId="77777777" w:rsidR="006760D3" w:rsidRDefault="006760D3" w:rsidP="00656382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Actor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18DAB407" w14:textId="26113741" w:rsidR="006760D3" w:rsidRPr="00F74652" w:rsidRDefault="003F240B" w:rsidP="00656382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hop</w:t>
            </w:r>
          </w:p>
        </w:tc>
      </w:tr>
      <w:tr w:rsidR="006760D3" w14:paraId="40BB64B6" w14:textId="77777777" w:rsidTr="00656382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42A5C8C7" w14:textId="77777777" w:rsidR="006760D3" w:rsidRDefault="006760D3" w:rsidP="00656382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recondi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hideMark/>
          </w:tcPr>
          <w:p w14:paraId="6D145986" w14:textId="1E39BC1C" w:rsidR="006760D3" w:rsidRPr="006760D3" w:rsidRDefault="009D4F52" w:rsidP="00656382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Purchase was done successfully. </w:t>
            </w:r>
          </w:p>
        </w:tc>
      </w:tr>
      <w:tr w:rsidR="006760D3" w14:paraId="5AD012F4" w14:textId="77777777" w:rsidTr="00656382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70137DD8" w14:textId="77777777" w:rsidR="006760D3" w:rsidRDefault="006760D3" w:rsidP="00656382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arameter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36CFBE9B" w14:textId="0D027C3B" w:rsidR="006760D3" w:rsidRPr="00F74652" w:rsidRDefault="003F240B" w:rsidP="00656382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hopping basket</w:t>
            </w:r>
          </w:p>
        </w:tc>
      </w:tr>
      <w:tr w:rsidR="006760D3" w14:paraId="495F5AF4" w14:textId="77777777" w:rsidTr="00656382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7B7401E3" w14:textId="77777777" w:rsidR="006760D3" w:rsidRDefault="006760D3" w:rsidP="00656382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ostcondi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hideMark/>
          </w:tcPr>
          <w:p w14:paraId="2C796D35" w14:textId="7B7073A3" w:rsidR="006760D3" w:rsidRPr="006760D3" w:rsidRDefault="0008637A" w:rsidP="00656382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NE</w:t>
            </w:r>
          </w:p>
        </w:tc>
      </w:tr>
      <w:tr w:rsidR="006760D3" w14:paraId="58A6B755" w14:textId="77777777" w:rsidTr="00656382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6A310E2B" w14:textId="77777777" w:rsidR="006760D3" w:rsidRDefault="006760D3" w:rsidP="00656382">
            <w:pPr>
              <w:bidi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Expected result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76F9650E" w14:textId="03AAC22D" w:rsidR="006760D3" w:rsidRPr="006760D3" w:rsidRDefault="0008637A" w:rsidP="00656382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Purchase info is saved at </w:t>
            </w:r>
            <w:r w:rsidR="000702AC">
              <w:rPr>
                <w:rFonts w:ascii="Arial" w:hAnsi="Arial" w:cs="Arial"/>
              </w:rPr>
              <w:t>purchase history</w:t>
            </w:r>
            <w:r>
              <w:rPr>
                <w:rFonts w:ascii="Arial" w:hAnsi="Arial" w:cs="Arial"/>
              </w:rPr>
              <w:t xml:space="preserve"> of the shop.</w:t>
            </w:r>
          </w:p>
        </w:tc>
      </w:tr>
      <w:tr w:rsidR="006760D3" w14:paraId="2C988F87" w14:textId="77777777" w:rsidTr="00656382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0ED40B6D" w14:textId="77777777" w:rsidR="006760D3" w:rsidRDefault="006760D3" w:rsidP="00656382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Ac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</w:tcPr>
          <w:p w14:paraId="045F114C" w14:textId="4E2747AE" w:rsidR="006760D3" w:rsidRDefault="000702AC" w:rsidP="000702AC">
            <w:pPr>
              <w:pStyle w:val="ListParagraph"/>
              <w:numPr>
                <w:ilvl w:val="0"/>
                <w:numId w:val="60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Visitor completes his/her purchase successfully (after payment).</w:t>
            </w:r>
          </w:p>
          <w:p w14:paraId="1847424E" w14:textId="77777777" w:rsidR="000702AC" w:rsidRDefault="005B4C6B" w:rsidP="000702AC">
            <w:pPr>
              <w:pStyle w:val="ListParagraph"/>
              <w:numPr>
                <w:ilvl w:val="0"/>
                <w:numId w:val="60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shop asks purchase history to save the completed purchase.</w:t>
            </w:r>
          </w:p>
          <w:p w14:paraId="77C71C60" w14:textId="37FD97A4" w:rsidR="005B4C6B" w:rsidRPr="000702AC" w:rsidRDefault="005B4C6B" w:rsidP="005B4C6B">
            <w:pPr>
              <w:pStyle w:val="ListParagraph"/>
              <w:numPr>
                <w:ilvl w:val="0"/>
                <w:numId w:val="60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urchase history saves the purchase and buyer info.</w:t>
            </w:r>
          </w:p>
        </w:tc>
      </w:tr>
    </w:tbl>
    <w:p w14:paraId="73C7033C" w14:textId="77777777" w:rsidR="006760D3" w:rsidRDefault="006760D3" w:rsidP="006760D3">
      <w:pPr>
        <w:bidi w:val="0"/>
      </w:pPr>
    </w:p>
    <w:p w14:paraId="5ECF1E80" w14:textId="77777777" w:rsidR="006760D3" w:rsidRDefault="006760D3" w:rsidP="006760D3">
      <w:pPr>
        <w:bidi w:val="0"/>
      </w:pPr>
    </w:p>
    <w:tbl>
      <w:tblPr>
        <w:tblW w:w="5000" w:type="pct"/>
        <w:tblBorders>
          <w:top w:val="single" w:sz="12" w:space="0" w:color="4472C4"/>
          <w:left w:val="single" w:sz="12" w:space="0" w:color="4472C4"/>
          <w:bottom w:val="single" w:sz="12" w:space="0" w:color="4472C4"/>
          <w:right w:val="single" w:sz="12" w:space="0" w:color="4472C4"/>
          <w:insideH w:val="single" w:sz="12" w:space="0" w:color="4472C4"/>
          <w:insideV w:val="single" w:sz="12" w:space="0" w:color="4472C4"/>
        </w:tblBorders>
        <w:tblLook w:val="04A0" w:firstRow="1" w:lastRow="0" w:firstColumn="1" w:lastColumn="0" w:noHBand="0" w:noVBand="1"/>
      </w:tblPr>
      <w:tblGrid>
        <w:gridCol w:w="2184"/>
        <w:gridCol w:w="6812"/>
      </w:tblGrid>
      <w:tr w:rsidR="00A22CF6" w14:paraId="27EA1801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1575D024" w14:textId="77777777" w:rsidR="00A22CF6" w:rsidRDefault="00A22CF6" w:rsidP="001E5680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lastRenderedPageBreak/>
              <w:t>Title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hideMark/>
          </w:tcPr>
          <w:p w14:paraId="63BEC074" w14:textId="54E2A1C3" w:rsidR="00A22CF6" w:rsidRPr="00F74652" w:rsidRDefault="00D6029A" w:rsidP="005638D8">
            <w:pPr>
              <w:pStyle w:val="Heading2"/>
              <w:bidi w:val="0"/>
            </w:pPr>
            <w:r>
              <w:fldChar w:fldCharType="begin"/>
            </w:r>
            <w:r>
              <w:instrText xml:space="preserve"> XE "</w:instrText>
            </w:r>
            <w:r w:rsidRPr="00BE0F42">
              <w:instrText>Trading system quitting as a member (II.1.2*)</w:instrText>
            </w:r>
            <w:r>
              <w:instrText xml:space="preserve">" </w:instrText>
            </w:r>
            <w:r>
              <w:fldChar w:fldCharType="end"/>
            </w:r>
            <w:commentRangeStart w:id="1"/>
            <w:r w:rsidR="00A22CF6">
              <w:t>Trading system quitting as a member</w:t>
            </w:r>
            <w:r w:rsidR="005C522B">
              <w:t xml:space="preserve"> (II.</w:t>
            </w:r>
            <w:r w:rsidR="00280DA5">
              <w:t>1.2*</w:t>
            </w:r>
            <w:r w:rsidR="005C522B">
              <w:t xml:space="preserve">) </w:t>
            </w:r>
            <w:commentRangeEnd w:id="1"/>
            <w:r w:rsidR="001D073F">
              <w:rPr>
                <w:rStyle w:val="CommentReference"/>
              </w:rPr>
              <w:commentReference w:id="1"/>
            </w:r>
          </w:p>
        </w:tc>
      </w:tr>
      <w:tr w:rsidR="00A22CF6" w14:paraId="2FF96B57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5AA7AD7C" w14:textId="77777777" w:rsidR="00A22CF6" w:rsidRDefault="00A22CF6" w:rsidP="001E5680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Actor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6DB7670E" w14:textId="0FDD6FB7" w:rsidR="00A22CF6" w:rsidRPr="00F74652" w:rsidRDefault="00A22CF6" w:rsidP="001E5680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ember</w:t>
            </w:r>
          </w:p>
        </w:tc>
      </w:tr>
      <w:tr w:rsidR="00A22CF6" w14:paraId="48AD214E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0E97A7C6" w14:textId="77777777" w:rsidR="00A22CF6" w:rsidRDefault="00A22CF6" w:rsidP="001E5680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recondi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hideMark/>
          </w:tcPr>
          <w:p w14:paraId="6B0C0F20" w14:textId="23D98249" w:rsidR="00A22CF6" w:rsidRPr="00A22CF6" w:rsidRDefault="00A22CF6" w:rsidP="00344C92">
            <w:pPr>
              <w:pStyle w:val="ListParagraph"/>
              <w:numPr>
                <w:ilvl w:val="0"/>
                <w:numId w:val="26"/>
              </w:numPr>
              <w:bidi w:val="0"/>
              <w:rPr>
                <w:rFonts w:ascii="Arial" w:hAnsi="Arial" w:cs="Arial"/>
              </w:rPr>
            </w:pPr>
            <w:r w:rsidRPr="00A22CF6">
              <w:rPr>
                <w:rFonts w:ascii="Arial" w:hAnsi="Arial" w:cs="Arial"/>
              </w:rPr>
              <w:t>Member is logged in</w:t>
            </w:r>
            <w:r w:rsidR="00617839">
              <w:rPr>
                <w:rFonts w:ascii="Arial" w:hAnsi="Arial" w:cs="Arial"/>
              </w:rPr>
              <w:t xml:space="preserve"> </w:t>
            </w:r>
          </w:p>
        </w:tc>
      </w:tr>
      <w:tr w:rsidR="00A22CF6" w14:paraId="2E340FBE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34E38FB8" w14:textId="77777777" w:rsidR="00A22CF6" w:rsidRDefault="00A22CF6" w:rsidP="001E5680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arameter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190D4C47" w14:textId="77777777" w:rsidR="00A22CF6" w:rsidRPr="00F74652" w:rsidRDefault="00A22CF6" w:rsidP="001E5680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ne</w:t>
            </w:r>
          </w:p>
        </w:tc>
      </w:tr>
      <w:tr w:rsidR="00A22CF6" w14:paraId="7664F0FF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1E4CBE99" w14:textId="77777777" w:rsidR="00A22CF6" w:rsidRDefault="00A22CF6" w:rsidP="001E5680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ostcondi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hideMark/>
          </w:tcPr>
          <w:p w14:paraId="0138AD81" w14:textId="2BC451C8" w:rsidR="00A22CF6" w:rsidRPr="00BC339C" w:rsidRDefault="00BC339C" w:rsidP="00344C92">
            <w:pPr>
              <w:pStyle w:val="ListParagraph"/>
              <w:numPr>
                <w:ilvl w:val="0"/>
                <w:numId w:val="28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member could find his shopping cart with its content in future visits.</w:t>
            </w:r>
          </w:p>
        </w:tc>
      </w:tr>
      <w:tr w:rsidR="00A22CF6" w14:paraId="77F1A0A1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197E5D41" w14:textId="77777777" w:rsidR="00A22CF6" w:rsidRDefault="00A22CF6" w:rsidP="001E5680">
            <w:pPr>
              <w:bidi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Expected result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1E0B4AB1" w14:textId="77777777" w:rsidR="00A22CF6" w:rsidRDefault="00BC339C" w:rsidP="00344C92">
            <w:pPr>
              <w:pStyle w:val="ListParagraph"/>
              <w:numPr>
                <w:ilvl w:val="0"/>
                <w:numId w:val="27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system removes the member from the active members.</w:t>
            </w:r>
          </w:p>
          <w:p w14:paraId="1FCC33F2" w14:textId="12B69416" w:rsidR="00BC339C" w:rsidRPr="00BC339C" w:rsidRDefault="00BC339C" w:rsidP="00344C92">
            <w:pPr>
              <w:pStyle w:val="ListParagraph"/>
              <w:numPr>
                <w:ilvl w:val="0"/>
                <w:numId w:val="27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system remembers the member’s shopping cart for future visits.</w:t>
            </w:r>
          </w:p>
        </w:tc>
      </w:tr>
      <w:tr w:rsidR="00A22CF6" w14:paraId="4E912807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0BAC38E7" w14:textId="77777777" w:rsidR="00A22CF6" w:rsidRDefault="00A22CF6" w:rsidP="001E5680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Ac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</w:tcPr>
          <w:p w14:paraId="690FA57F" w14:textId="77777777" w:rsidR="00A22CF6" w:rsidRDefault="00A22CF6" w:rsidP="00344C92">
            <w:pPr>
              <w:pStyle w:val="ListParagraph"/>
              <w:numPr>
                <w:ilvl w:val="0"/>
                <w:numId w:val="4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user quits the trading system</w:t>
            </w:r>
          </w:p>
          <w:p w14:paraId="583D9BDC" w14:textId="01E51145" w:rsidR="00A22CF6" w:rsidRPr="00BC339C" w:rsidRDefault="00BC339C" w:rsidP="00344C92">
            <w:pPr>
              <w:pStyle w:val="ListParagraph"/>
              <w:numPr>
                <w:ilvl w:val="0"/>
                <w:numId w:val="4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system removes the member from the active members.</w:t>
            </w:r>
          </w:p>
        </w:tc>
      </w:tr>
    </w:tbl>
    <w:p w14:paraId="16B6882F" w14:textId="77777777" w:rsidR="00A84178" w:rsidRDefault="00A84178" w:rsidP="00A84178">
      <w:pPr>
        <w:bidi w:val="0"/>
      </w:pPr>
    </w:p>
    <w:tbl>
      <w:tblPr>
        <w:tblW w:w="5000" w:type="pct"/>
        <w:tblBorders>
          <w:top w:val="single" w:sz="12" w:space="0" w:color="4472C4"/>
          <w:left w:val="single" w:sz="12" w:space="0" w:color="4472C4"/>
          <w:bottom w:val="single" w:sz="12" w:space="0" w:color="4472C4"/>
          <w:right w:val="single" w:sz="12" w:space="0" w:color="4472C4"/>
          <w:insideH w:val="single" w:sz="12" w:space="0" w:color="4472C4"/>
          <w:insideV w:val="single" w:sz="12" w:space="0" w:color="4472C4"/>
        </w:tblBorders>
        <w:tblLook w:val="04A0" w:firstRow="1" w:lastRow="0" w:firstColumn="1" w:lastColumn="0" w:noHBand="0" w:noVBand="1"/>
      </w:tblPr>
      <w:tblGrid>
        <w:gridCol w:w="2184"/>
        <w:gridCol w:w="6812"/>
      </w:tblGrid>
      <w:tr w:rsidR="00A84178" w14:paraId="3FD4B2DC" w14:textId="77777777" w:rsidTr="00A84178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73932BF1" w14:textId="77777777" w:rsidR="00A84178" w:rsidRDefault="00A84178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itle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hideMark/>
          </w:tcPr>
          <w:p w14:paraId="7009B795" w14:textId="20ECFE7B" w:rsidR="00A84178" w:rsidRPr="00A84178" w:rsidRDefault="00D6029A" w:rsidP="005638D8">
            <w:pPr>
              <w:pStyle w:val="Heading2"/>
              <w:bidi w:val="0"/>
              <w:rPr>
                <w:rtl/>
                <w:lang w:bidi="ar-EG"/>
              </w:rPr>
            </w:pPr>
            <w:r>
              <w:rPr>
                <w:lang w:bidi="ar-EG"/>
              </w:rPr>
              <w:fldChar w:fldCharType="begin"/>
            </w:r>
            <w:r>
              <w:instrText xml:space="preserve"> XE "</w:instrText>
            </w:r>
            <w:r w:rsidRPr="003A6483">
              <w:rPr>
                <w:lang w:bidi="ar-EG"/>
              </w:rPr>
              <w:instrText xml:space="preserve">Logout </w:instrText>
            </w:r>
            <w:r w:rsidRPr="003A6483">
              <w:instrText>(II.3.1)</w:instrText>
            </w:r>
            <w:r>
              <w:instrText xml:space="preserve">" </w:instrText>
            </w:r>
            <w:r>
              <w:rPr>
                <w:lang w:bidi="ar-EG"/>
              </w:rPr>
              <w:fldChar w:fldCharType="end"/>
            </w:r>
            <w:r w:rsidR="00617839">
              <w:rPr>
                <w:lang w:bidi="ar-EG"/>
              </w:rPr>
              <w:t>L</w:t>
            </w:r>
            <w:r w:rsidR="00A84178">
              <w:rPr>
                <w:lang w:bidi="ar-EG"/>
              </w:rPr>
              <w:t>ogout</w:t>
            </w:r>
            <w:r w:rsidR="00617839">
              <w:rPr>
                <w:lang w:bidi="ar-EG"/>
              </w:rPr>
              <w:t xml:space="preserve"> </w:t>
            </w:r>
            <w:r w:rsidR="00617839">
              <w:t>(II.3.1)</w:t>
            </w:r>
          </w:p>
        </w:tc>
      </w:tr>
      <w:tr w:rsidR="00A84178" w14:paraId="3F5E0D1A" w14:textId="77777777" w:rsidTr="00A84178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5DDE72C5" w14:textId="77777777" w:rsidR="00A84178" w:rsidRDefault="00A84178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Actor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39E5C908" w14:textId="21AFE8FF" w:rsidR="00A84178" w:rsidRPr="00A84178" w:rsidRDefault="00A84178" w:rsidP="00A84178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Member </w:t>
            </w:r>
          </w:p>
        </w:tc>
      </w:tr>
      <w:tr w:rsidR="00A84178" w14:paraId="58D25FC2" w14:textId="77777777" w:rsidTr="00A84178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16296614" w14:textId="77777777" w:rsidR="00A84178" w:rsidRDefault="00A84178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recondi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hideMark/>
          </w:tcPr>
          <w:p w14:paraId="4D3DD99E" w14:textId="535E5900" w:rsidR="00A84178" w:rsidRPr="00A84178" w:rsidRDefault="00A84178" w:rsidP="00A84178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member is logged in.</w:t>
            </w:r>
          </w:p>
        </w:tc>
      </w:tr>
      <w:tr w:rsidR="00A84178" w14:paraId="67A26A52" w14:textId="77777777" w:rsidTr="00A84178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19B07BC2" w14:textId="77777777" w:rsidR="00A84178" w:rsidRDefault="00A84178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arameter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228872A2" w14:textId="6E7486CB" w:rsidR="00A84178" w:rsidRPr="00A84178" w:rsidRDefault="00422E54" w:rsidP="00A84178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one</w:t>
            </w:r>
          </w:p>
        </w:tc>
      </w:tr>
      <w:tr w:rsidR="00A84178" w14:paraId="63CFE176" w14:textId="77777777" w:rsidTr="00A84178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5CD5B1D7" w14:textId="77777777" w:rsidR="00A84178" w:rsidRDefault="00A84178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ostcondi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hideMark/>
          </w:tcPr>
          <w:p w14:paraId="0D146E15" w14:textId="7F46EBE6" w:rsidR="00A84178" w:rsidRPr="008310DC" w:rsidRDefault="008310DC" w:rsidP="008310DC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shopping cart of the member is saved for future visits.</w:t>
            </w:r>
          </w:p>
        </w:tc>
      </w:tr>
      <w:tr w:rsidR="00A84178" w14:paraId="425320CE" w14:textId="77777777" w:rsidTr="00A84178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390950CC" w14:textId="77777777" w:rsidR="00A84178" w:rsidRDefault="00A84178">
            <w:pPr>
              <w:bidi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Expected result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356D6F49" w14:textId="7D5FDDFE" w:rsidR="008310DC" w:rsidRPr="008310DC" w:rsidRDefault="008310DC" w:rsidP="008310DC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user’s state is changed from member to guest.</w:t>
            </w:r>
          </w:p>
        </w:tc>
      </w:tr>
      <w:tr w:rsidR="00A84178" w14:paraId="2B4717BA" w14:textId="77777777" w:rsidTr="00A84178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0A1E5E26" w14:textId="77777777" w:rsidR="00A84178" w:rsidRDefault="00A84178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Ac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</w:tcPr>
          <w:p w14:paraId="1DB6EBA0" w14:textId="77777777" w:rsidR="00A84178" w:rsidRDefault="008310DC" w:rsidP="00344C92">
            <w:pPr>
              <w:pStyle w:val="ListParagraph"/>
              <w:numPr>
                <w:ilvl w:val="0"/>
                <w:numId w:val="29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member requests to logout,</w:t>
            </w:r>
          </w:p>
          <w:p w14:paraId="4A0E8D14" w14:textId="5CF85BBA" w:rsidR="008310DC" w:rsidRPr="008310DC" w:rsidRDefault="008310DC" w:rsidP="00344C92">
            <w:pPr>
              <w:pStyle w:val="ListParagraph"/>
              <w:numPr>
                <w:ilvl w:val="0"/>
                <w:numId w:val="29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system removes the member from active member</w:t>
            </w:r>
            <w:r w:rsidR="002A0FB8">
              <w:rPr>
                <w:rFonts w:ascii="Arial" w:hAnsi="Arial" w:cs="Arial"/>
              </w:rPr>
              <w:t>s, saves his shopping cart and</w:t>
            </w:r>
            <w:r>
              <w:rPr>
                <w:rFonts w:ascii="Arial" w:hAnsi="Arial" w:cs="Arial"/>
              </w:rPr>
              <w:t xml:space="preserve"> change his state to guest.</w:t>
            </w:r>
          </w:p>
        </w:tc>
      </w:tr>
    </w:tbl>
    <w:p w14:paraId="6165FDC7" w14:textId="080A5502" w:rsidR="00A84178" w:rsidRDefault="00A84178" w:rsidP="00A84178">
      <w:pPr>
        <w:bidi w:val="0"/>
      </w:pPr>
    </w:p>
    <w:p w14:paraId="0F6BEFE4" w14:textId="3ADEC037" w:rsidR="00CA72BA" w:rsidRDefault="00CA72BA" w:rsidP="00CA72BA">
      <w:pPr>
        <w:bidi w:val="0"/>
      </w:pPr>
    </w:p>
    <w:p w14:paraId="0E80D546" w14:textId="77777777" w:rsidR="00CA72BA" w:rsidRDefault="00CA72BA" w:rsidP="00CA72BA">
      <w:pPr>
        <w:bidi w:val="0"/>
      </w:pPr>
    </w:p>
    <w:tbl>
      <w:tblPr>
        <w:tblW w:w="5000" w:type="pct"/>
        <w:tblBorders>
          <w:top w:val="single" w:sz="12" w:space="0" w:color="4472C4"/>
          <w:left w:val="single" w:sz="12" w:space="0" w:color="4472C4"/>
          <w:bottom w:val="single" w:sz="12" w:space="0" w:color="4472C4"/>
          <w:right w:val="single" w:sz="12" w:space="0" w:color="4472C4"/>
          <w:insideH w:val="single" w:sz="12" w:space="0" w:color="4472C4"/>
          <w:insideV w:val="single" w:sz="12" w:space="0" w:color="4472C4"/>
        </w:tblBorders>
        <w:tblLook w:val="04A0" w:firstRow="1" w:lastRow="0" w:firstColumn="1" w:lastColumn="0" w:noHBand="0" w:noVBand="1"/>
      </w:tblPr>
      <w:tblGrid>
        <w:gridCol w:w="2184"/>
        <w:gridCol w:w="6812"/>
      </w:tblGrid>
      <w:tr w:rsidR="00A84178" w14:paraId="0B4D0FFE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44290761" w14:textId="77777777" w:rsidR="00A84178" w:rsidRDefault="00A84178" w:rsidP="001E5680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itle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hideMark/>
          </w:tcPr>
          <w:p w14:paraId="750CE8D4" w14:textId="183A064B" w:rsidR="00A84178" w:rsidRPr="00A84178" w:rsidRDefault="00D6029A" w:rsidP="005638D8">
            <w:pPr>
              <w:pStyle w:val="Heading2"/>
              <w:bidi w:val="0"/>
            </w:pPr>
            <w:r>
              <w:fldChar w:fldCharType="begin"/>
            </w:r>
            <w:r>
              <w:instrText xml:space="preserve"> XE "</w:instrText>
            </w:r>
            <w:r w:rsidRPr="00B104B9">
              <w:instrText>Shop opining (II.3.2)</w:instrText>
            </w:r>
            <w:r>
              <w:instrText xml:space="preserve">" </w:instrText>
            </w:r>
            <w:r>
              <w:fldChar w:fldCharType="end"/>
            </w:r>
            <w:r w:rsidR="002A0FB8">
              <w:t xml:space="preserve">Shop opining </w:t>
            </w:r>
            <w:r w:rsidR="00516AB4">
              <w:t>(II.3.2)</w:t>
            </w:r>
          </w:p>
        </w:tc>
      </w:tr>
      <w:tr w:rsidR="00A84178" w14:paraId="4031D532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266B4A3B" w14:textId="77777777" w:rsidR="00A84178" w:rsidRDefault="00A84178" w:rsidP="001E5680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Actor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7D0B93CB" w14:textId="24F7FA45" w:rsidR="00A84178" w:rsidRPr="00A84178" w:rsidRDefault="002A0FB8" w:rsidP="001E5680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Member </w:t>
            </w:r>
          </w:p>
        </w:tc>
      </w:tr>
      <w:tr w:rsidR="00A84178" w14:paraId="17750253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52CCC225" w14:textId="77777777" w:rsidR="00A84178" w:rsidRDefault="00A84178" w:rsidP="001E5680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recondi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hideMark/>
          </w:tcPr>
          <w:p w14:paraId="1440DD43" w14:textId="2F838063" w:rsidR="00A84178" w:rsidRPr="002A0FB8" w:rsidRDefault="002A0FB8" w:rsidP="001E5680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etails of the new shop are unique.</w:t>
            </w:r>
          </w:p>
        </w:tc>
      </w:tr>
      <w:tr w:rsidR="00A84178" w14:paraId="5D29D997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7EE6D95B" w14:textId="77777777" w:rsidR="00A84178" w:rsidRDefault="00A84178" w:rsidP="001E5680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arameter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792D6287" w14:textId="52ED9F9A" w:rsidR="00A84178" w:rsidRPr="00A84178" w:rsidRDefault="002A0FB8" w:rsidP="001E5680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etails of the new shop.</w:t>
            </w:r>
          </w:p>
        </w:tc>
      </w:tr>
      <w:tr w:rsidR="00A84178" w14:paraId="3B15337B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298D5C22" w14:textId="77777777" w:rsidR="00A84178" w:rsidRDefault="00A84178" w:rsidP="001E5680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ostcondi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hideMark/>
          </w:tcPr>
          <w:p w14:paraId="71A3BEA6" w14:textId="49D6A8C5" w:rsidR="002A0FB8" w:rsidRDefault="002A0FB8" w:rsidP="00344C92">
            <w:pPr>
              <w:pStyle w:val="ListParagraph"/>
              <w:numPr>
                <w:ilvl w:val="0"/>
                <w:numId w:val="31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f the shop was opened the member should get success message, otherwise, system should send a relevant error message.</w:t>
            </w:r>
          </w:p>
          <w:p w14:paraId="2F145BDF" w14:textId="78F5329E" w:rsidR="00A84178" w:rsidRPr="002A0FB8" w:rsidRDefault="002A0FB8" w:rsidP="00344C92">
            <w:pPr>
              <w:pStyle w:val="ListParagraph"/>
              <w:numPr>
                <w:ilvl w:val="0"/>
                <w:numId w:val="31"/>
              </w:numPr>
              <w:bidi w:val="0"/>
              <w:rPr>
                <w:rFonts w:ascii="Arial" w:hAnsi="Arial" w:cs="Arial"/>
              </w:rPr>
            </w:pPr>
            <w:r w:rsidRPr="002A0FB8">
              <w:rPr>
                <w:rFonts w:ascii="Arial" w:hAnsi="Arial" w:cs="Arial"/>
              </w:rPr>
              <w:lastRenderedPageBreak/>
              <w:t>Other members can reach the new shop in the market.</w:t>
            </w:r>
          </w:p>
        </w:tc>
      </w:tr>
      <w:tr w:rsidR="00A84178" w14:paraId="6B00D743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3764DBBD" w14:textId="77777777" w:rsidR="00A84178" w:rsidRDefault="00A84178" w:rsidP="001E5680">
            <w:pPr>
              <w:bidi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lastRenderedPageBreak/>
              <w:t>Expected result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334EA446" w14:textId="02D2E44B" w:rsidR="00A84178" w:rsidRPr="002A0FB8" w:rsidRDefault="002A0FB8" w:rsidP="001E5680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system opens a new shop with the specified details and assign the requester to be its first owner</w:t>
            </w:r>
            <w:r w:rsidR="006708CF">
              <w:rPr>
                <w:rFonts w:ascii="Arial" w:hAnsi="Arial" w:cs="Arial"/>
              </w:rPr>
              <w:t xml:space="preserve"> -founder-</w:t>
            </w:r>
            <w:r>
              <w:rPr>
                <w:rFonts w:ascii="Arial" w:hAnsi="Arial" w:cs="Arial"/>
              </w:rPr>
              <w:t>.</w:t>
            </w:r>
          </w:p>
        </w:tc>
      </w:tr>
      <w:tr w:rsidR="00A84178" w14:paraId="5A49F5AE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1A4F0A45" w14:textId="77777777" w:rsidR="00A84178" w:rsidRDefault="00A84178" w:rsidP="001E5680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Ac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</w:tcPr>
          <w:p w14:paraId="76B55504" w14:textId="77777777" w:rsidR="00A84178" w:rsidRDefault="002A0FB8" w:rsidP="00344C92">
            <w:pPr>
              <w:pStyle w:val="ListParagraph"/>
              <w:numPr>
                <w:ilvl w:val="0"/>
                <w:numId w:val="30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ember requests to open new shop in the trading system.</w:t>
            </w:r>
          </w:p>
          <w:p w14:paraId="7CF03792" w14:textId="77777777" w:rsidR="002A0FB8" w:rsidRDefault="002A0FB8" w:rsidP="00344C92">
            <w:pPr>
              <w:pStyle w:val="ListParagraph"/>
              <w:numPr>
                <w:ilvl w:val="0"/>
                <w:numId w:val="30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system asks the member to enter shop’s details.</w:t>
            </w:r>
          </w:p>
          <w:p w14:paraId="1FCC371A" w14:textId="77777777" w:rsidR="002A0FB8" w:rsidRDefault="002A0FB8" w:rsidP="00344C92">
            <w:pPr>
              <w:pStyle w:val="ListParagraph"/>
              <w:numPr>
                <w:ilvl w:val="0"/>
                <w:numId w:val="30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system check that the provided details are unique and valid.</w:t>
            </w:r>
          </w:p>
          <w:p w14:paraId="283CA98E" w14:textId="77777777" w:rsidR="002A0FB8" w:rsidRDefault="002A0FB8" w:rsidP="00344C92">
            <w:pPr>
              <w:pStyle w:val="ListParagraph"/>
              <w:numPr>
                <w:ilvl w:val="0"/>
                <w:numId w:val="30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he </w:t>
            </w:r>
            <w:r w:rsidR="00BF38E8">
              <w:rPr>
                <w:rFonts w:ascii="Arial" w:hAnsi="Arial" w:cs="Arial"/>
              </w:rPr>
              <w:t>system sends a message on success if so or error message if the process failed with information to the member.</w:t>
            </w:r>
          </w:p>
          <w:p w14:paraId="6549C651" w14:textId="1505D248" w:rsidR="00812CD1" w:rsidRPr="002A0FB8" w:rsidRDefault="00812CD1" w:rsidP="00344C92">
            <w:pPr>
              <w:pStyle w:val="ListParagraph"/>
              <w:numPr>
                <w:ilvl w:val="0"/>
                <w:numId w:val="30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he system assigns the requester member to be the founder of the shop as well, </w:t>
            </w:r>
            <w:r w:rsidR="00572C2D">
              <w:rPr>
                <w:rFonts w:ascii="Arial" w:hAnsi="Arial" w:cs="Arial"/>
              </w:rPr>
              <w:t>founder is an owner.</w:t>
            </w:r>
          </w:p>
        </w:tc>
      </w:tr>
    </w:tbl>
    <w:p w14:paraId="686786B4" w14:textId="66A79E00" w:rsidR="00CA72BA" w:rsidRDefault="00CA72BA" w:rsidP="00CA72BA">
      <w:pPr>
        <w:bidi w:val="0"/>
      </w:pPr>
    </w:p>
    <w:p w14:paraId="47655472" w14:textId="03A1FDA1" w:rsidR="00CA72BA" w:rsidRPr="00CA72BA" w:rsidRDefault="00CA72BA" w:rsidP="00082E26">
      <w:pPr>
        <w:pStyle w:val="Heading1"/>
        <w:bidi w:val="0"/>
      </w:pPr>
      <w:r w:rsidRPr="00CA72BA">
        <w:t>Shop owner/manager use cases</w:t>
      </w:r>
    </w:p>
    <w:tbl>
      <w:tblPr>
        <w:tblW w:w="5000" w:type="pct"/>
        <w:tblBorders>
          <w:top w:val="single" w:sz="12" w:space="0" w:color="4472C4"/>
          <w:left w:val="single" w:sz="12" w:space="0" w:color="4472C4"/>
          <w:bottom w:val="single" w:sz="12" w:space="0" w:color="4472C4"/>
          <w:right w:val="single" w:sz="12" w:space="0" w:color="4472C4"/>
          <w:insideH w:val="single" w:sz="12" w:space="0" w:color="4472C4"/>
          <w:insideV w:val="single" w:sz="12" w:space="0" w:color="4472C4"/>
        </w:tblBorders>
        <w:tblLook w:val="04A0" w:firstRow="1" w:lastRow="0" w:firstColumn="1" w:lastColumn="0" w:noHBand="0" w:noVBand="1"/>
      </w:tblPr>
      <w:tblGrid>
        <w:gridCol w:w="2184"/>
        <w:gridCol w:w="6812"/>
      </w:tblGrid>
      <w:tr w:rsidR="00C9194A" w14:paraId="2BF34FCB" w14:textId="77777777" w:rsidTr="00C9194A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3DEEDC4D" w14:textId="77777777" w:rsidR="00C9194A" w:rsidRDefault="00C9194A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itle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hideMark/>
          </w:tcPr>
          <w:p w14:paraId="0F863D88" w14:textId="796B353D" w:rsidR="00C9194A" w:rsidRPr="00C9194A" w:rsidRDefault="00D6029A" w:rsidP="005638D8">
            <w:pPr>
              <w:pStyle w:val="Heading2"/>
              <w:bidi w:val="0"/>
            </w:pPr>
            <w:r>
              <w:fldChar w:fldCharType="begin"/>
            </w:r>
            <w:r>
              <w:instrText xml:space="preserve"> XE "</w:instrText>
            </w:r>
            <w:r w:rsidRPr="00886871">
              <w:instrText>Adding item to the shop’s stock (II.4.1.1)</w:instrText>
            </w:r>
            <w:r>
              <w:instrText xml:space="preserve">" </w:instrText>
            </w:r>
            <w:r>
              <w:fldChar w:fldCharType="end"/>
            </w:r>
            <w:r w:rsidR="00C24FFB">
              <w:t>Adding item to the shop’s stock</w:t>
            </w:r>
            <w:r w:rsidR="00516AB4">
              <w:t xml:space="preserve"> (II.4.1.1)</w:t>
            </w:r>
          </w:p>
        </w:tc>
      </w:tr>
      <w:tr w:rsidR="00C9194A" w14:paraId="67CAE179" w14:textId="77777777" w:rsidTr="00C9194A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3048D9DE" w14:textId="77777777" w:rsidR="00C9194A" w:rsidRDefault="00C9194A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Actor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1FD08EF0" w14:textId="77777777" w:rsidR="00C9194A" w:rsidRDefault="00C9194A" w:rsidP="00344C92">
            <w:pPr>
              <w:pStyle w:val="ListParagraph"/>
              <w:numPr>
                <w:ilvl w:val="0"/>
                <w:numId w:val="44"/>
              </w:numPr>
              <w:bidi w:val="0"/>
              <w:rPr>
                <w:rFonts w:ascii="Arial" w:hAnsi="Arial" w:cs="Arial"/>
              </w:rPr>
            </w:pPr>
            <w:r w:rsidRPr="00417818">
              <w:rPr>
                <w:rFonts w:ascii="Arial" w:hAnsi="Arial" w:cs="Arial"/>
              </w:rPr>
              <w:t>Shop owner</w:t>
            </w:r>
          </w:p>
          <w:p w14:paraId="75DAD92F" w14:textId="469D4F67" w:rsidR="00417818" w:rsidRPr="00417818" w:rsidRDefault="00417818" w:rsidP="00344C92">
            <w:pPr>
              <w:pStyle w:val="ListParagraph"/>
              <w:numPr>
                <w:ilvl w:val="0"/>
                <w:numId w:val="44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hop manager (with relevant permission)</w:t>
            </w:r>
          </w:p>
        </w:tc>
      </w:tr>
      <w:tr w:rsidR="00C9194A" w14:paraId="2DEB8246" w14:textId="77777777" w:rsidTr="00C9194A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6D38D378" w14:textId="77777777" w:rsidR="00C9194A" w:rsidRDefault="00C9194A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recondi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hideMark/>
          </w:tcPr>
          <w:p w14:paraId="38158DBE" w14:textId="007235C6" w:rsidR="00C9194A" w:rsidRPr="008A0E29" w:rsidRDefault="008A0E29" w:rsidP="00EA6C22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tem does not exist in the specific shop’s stock.</w:t>
            </w:r>
          </w:p>
        </w:tc>
      </w:tr>
      <w:tr w:rsidR="00C9194A" w14:paraId="3E0A84F6" w14:textId="77777777" w:rsidTr="00C9194A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3EF17F83" w14:textId="77777777" w:rsidR="00C9194A" w:rsidRDefault="00C9194A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arameter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51B59463" w14:textId="51E06E4B" w:rsidR="00C9194A" w:rsidRPr="00C24FFB" w:rsidRDefault="00C24FFB" w:rsidP="00C24FFB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tem details, shop details.</w:t>
            </w:r>
          </w:p>
        </w:tc>
      </w:tr>
      <w:tr w:rsidR="00C9194A" w14:paraId="44E82D0F" w14:textId="77777777" w:rsidTr="00C9194A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349BB9E5" w14:textId="77777777" w:rsidR="00C9194A" w:rsidRDefault="00C9194A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ostcondi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hideMark/>
          </w:tcPr>
          <w:p w14:paraId="55374894" w14:textId="30A57D1F" w:rsidR="00C9194A" w:rsidRPr="00945EE2" w:rsidRDefault="00661732" w:rsidP="00945EE2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quester should get a response if the request either succeeded or failed.</w:t>
            </w:r>
          </w:p>
        </w:tc>
      </w:tr>
      <w:tr w:rsidR="00C9194A" w14:paraId="24859ABC" w14:textId="77777777" w:rsidTr="00C9194A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1A156361" w14:textId="77777777" w:rsidR="00C9194A" w:rsidRDefault="00C9194A">
            <w:pPr>
              <w:bidi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Expected result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41924C4A" w14:textId="002BC2B5" w:rsidR="00C9194A" w:rsidRDefault="00557112" w:rsidP="00557112">
            <w:pPr>
              <w:bidi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</w:rPr>
              <w:t>The item is added to the specific shop’s stock.</w:t>
            </w:r>
          </w:p>
        </w:tc>
      </w:tr>
      <w:tr w:rsidR="00C9194A" w14:paraId="73F31921" w14:textId="77777777" w:rsidTr="00C9194A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348DEEB2" w14:textId="77777777" w:rsidR="00C9194A" w:rsidRDefault="00C9194A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Ac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</w:tcPr>
          <w:p w14:paraId="2DEFD231" w14:textId="45AD86AF" w:rsidR="00C9194A" w:rsidRDefault="00CC133E" w:rsidP="00344C92">
            <w:pPr>
              <w:pStyle w:val="ListParagraph"/>
              <w:numPr>
                <w:ilvl w:val="0"/>
                <w:numId w:val="32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hop owner accesses a shop that is owned by him.</w:t>
            </w:r>
          </w:p>
          <w:p w14:paraId="15FC8A43" w14:textId="0F42ED2F" w:rsidR="00CC133E" w:rsidRDefault="00115C16" w:rsidP="00344C92">
            <w:pPr>
              <w:pStyle w:val="ListParagraph"/>
              <w:numPr>
                <w:ilvl w:val="0"/>
                <w:numId w:val="32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hop owner requests to add new item to the stock of the specified shop.</w:t>
            </w:r>
          </w:p>
          <w:p w14:paraId="200CD424" w14:textId="77777777" w:rsidR="00115C16" w:rsidRDefault="00115C16" w:rsidP="00344C92">
            <w:pPr>
              <w:pStyle w:val="ListParagraph"/>
              <w:numPr>
                <w:ilvl w:val="0"/>
                <w:numId w:val="32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system asks the requester to enter the item’s details.</w:t>
            </w:r>
          </w:p>
          <w:p w14:paraId="5811F6DD" w14:textId="77777777" w:rsidR="00115C16" w:rsidRDefault="00115C16" w:rsidP="00344C92">
            <w:pPr>
              <w:pStyle w:val="ListParagraph"/>
              <w:numPr>
                <w:ilvl w:val="0"/>
                <w:numId w:val="32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requester enters the item’s details.</w:t>
            </w:r>
          </w:p>
          <w:p w14:paraId="440AF8AF" w14:textId="25897683" w:rsidR="00115C16" w:rsidRPr="00CC133E" w:rsidRDefault="00115C16" w:rsidP="00344C92">
            <w:pPr>
              <w:pStyle w:val="ListParagraph"/>
              <w:numPr>
                <w:ilvl w:val="0"/>
                <w:numId w:val="32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system adds the item to the stock</w:t>
            </w:r>
            <w:r w:rsidR="00C66EB9">
              <w:rPr>
                <w:rFonts w:ascii="Arial" w:hAnsi="Arial" w:cs="Arial"/>
              </w:rPr>
              <w:t xml:space="preserve"> if does not exist, otherwise, system sends error messages to the requester.</w:t>
            </w:r>
          </w:p>
        </w:tc>
      </w:tr>
    </w:tbl>
    <w:p w14:paraId="5017F2BC" w14:textId="77777777" w:rsidR="00C9194A" w:rsidRDefault="00C9194A" w:rsidP="00C9194A">
      <w:pPr>
        <w:bidi w:val="0"/>
      </w:pPr>
    </w:p>
    <w:tbl>
      <w:tblPr>
        <w:tblW w:w="5000" w:type="pct"/>
        <w:tblBorders>
          <w:top w:val="single" w:sz="12" w:space="0" w:color="4472C4"/>
          <w:left w:val="single" w:sz="12" w:space="0" w:color="4472C4"/>
          <w:bottom w:val="single" w:sz="12" w:space="0" w:color="4472C4"/>
          <w:right w:val="single" w:sz="12" w:space="0" w:color="4472C4"/>
          <w:insideH w:val="single" w:sz="12" w:space="0" w:color="4472C4"/>
          <w:insideV w:val="single" w:sz="12" w:space="0" w:color="4472C4"/>
        </w:tblBorders>
        <w:tblLook w:val="04A0" w:firstRow="1" w:lastRow="0" w:firstColumn="1" w:lastColumn="0" w:noHBand="0" w:noVBand="1"/>
      </w:tblPr>
      <w:tblGrid>
        <w:gridCol w:w="2184"/>
        <w:gridCol w:w="6812"/>
      </w:tblGrid>
      <w:tr w:rsidR="00C9194A" w14:paraId="3445EC78" w14:textId="77777777" w:rsidTr="00C9194A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6689E9FD" w14:textId="77777777" w:rsidR="00C9194A" w:rsidRDefault="00C9194A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itle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hideMark/>
          </w:tcPr>
          <w:p w14:paraId="53E28645" w14:textId="17F14DE6" w:rsidR="00C9194A" w:rsidRPr="00C24FFB" w:rsidRDefault="00D6029A" w:rsidP="005638D8">
            <w:pPr>
              <w:pStyle w:val="Heading2"/>
              <w:bidi w:val="0"/>
            </w:pPr>
            <w:r>
              <w:fldChar w:fldCharType="begin"/>
            </w:r>
            <w:r>
              <w:instrText xml:space="preserve"> XE "</w:instrText>
            </w:r>
            <w:r w:rsidRPr="00BB32DE">
              <w:instrText>Deleting item from shop’s stock (II.4.1.2)</w:instrText>
            </w:r>
            <w:r>
              <w:instrText xml:space="preserve">" </w:instrText>
            </w:r>
            <w:r>
              <w:fldChar w:fldCharType="end"/>
            </w:r>
            <w:r w:rsidR="00C24FFB">
              <w:t>Deleting item from shop’s stock</w:t>
            </w:r>
            <w:r w:rsidR="00516AB4">
              <w:t xml:space="preserve"> (II.4.1.2)</w:t>
            </w:r>
          </w:p>
        </w:tc>
      </w:tr>
      <w:tr w:rsidR="00417818" w14:paraId="5FDC8AFB" w14:textId="77777777" w:rsidTr="00C9194A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798D848B" w14:textId="77777777" w:rsidR="00417818" w:rsidRDefault="00417818" w:rsidP="00417818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Actor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63924CDB" w14:textId="77777777" w:rsidR="00417818" w:rsidRDefault="00417818" w:rsidP="00344C92">
            <w:pPr>
              <w:pStyle w:val="ListParagraph"/>
              <w:numPr>
                <w:ilvl w:val="0"/>
                <w:numId w:val="45"/>
              </w:numPr>
              <w:bidi w:val="0"/>
              <w:rPr>
                <w:rFonts w:ascii="Arial" w:hAnsi="Arial" w:cs="Arial"/>
              </w:rPr>
            </w:pPr>
            <w:r w:rsidRPr="00417818">
              <w:rPr>
                <w:rFonts w:ascii="Arial" w:hAnsi="Arial" w:cs="Arial"/>
              </w:rPr>
              <w:t>Shop owner</w:t>
            </w:r>
          </w:p>
          <w:p w14:paraId="4522B73D" w14:textId="5C70845A" w:rsidR="00417818" w:rsidRPr="002B734C" w:rsidRDefault="00417818" w:rsidP="00344C92">
            <w:pPr>
              <w:pStyle w:val="ListParagraph"/>
              <w:numPr>
                <w:ilvl w:val="0"/>
                <w:numId w:val="45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hop manager (with relevant permission)</w:t>
            </w:r>
          </w:p>
        </w:tc>
      </w:tr>
      <w:tr w:rsidR="008A0E29" w14:paraId="468EC944" w14:textId="77777777" w:rsidTr="00C9194A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2ACCA7A3" w14:textId="77777777" w:rsidR="008A0E29" w:rsidRDefault="008A0E29" w:rsidP="008A0E29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recondi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hideMark/>
          </w:tcPr>
          <w:p w14:paraId="0847D3A3" w14:textId="0230152C" w:rsidR="008A0E29" w:rsidRDefault="008A0E29" w:rsidP="008A0E29">
            <w:pPr>
              <w:bidi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</w:rPr>
              <w:t>Item exists in the specific shop’s stock.</w:t>
            </w:r>
          </w:p>
        </w:tc>
      </w:tr>
      <w:tr w:rsidR="008A0E29" w14:paraId="6B1EFE76" w14:textId="77777777" w:rsidTr="00C9194A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6ECC0041" w14:textId="77777777" w:rsidR="008A0E29" w:rsidRDefault="008A0E29" w:rsidP="008A0E29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arameter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2332B38D" w14:textId="05A272D9" w:rsidR="008A0E29" w:rsidRPr="00C24FFB" w:rsidRDefault="008A0E29" w:rsidP="008A0E29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tem details, shop details.</w:t>
            </w:r>
          </w:p>
        </w:tc>
      </w:tr>
      <w:tr w:rsidR="008A0E29" w14:paraId="7C4B7BEB" w14:textId="77777777" w:rsidTr="00C9194A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1F14F7B2" w14:textId="77777777" w:rsidR="008A0E29" w:rsidRDefault="008A0E29" w:rsidP="008A0E29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lastRenderedPageBreak/>
              <w:t>Postcondi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hideMark/>
          </w:tcPr>
          <w:p w14:paraId="026F20D7" w14:textId="1F2223CD" w:rsidR="008A0E29" w:rsidRPr="00945EE2" w:rsidRDefault="00661732" w:rsidP="00661732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quester should get a response if the request either succeeded or failed.</w:t>
            </w:r>
          </w:p>
        </w:tc>
      </w:tr>
      <w:tr w:rsidR="008A0E29" w14:paraId="22A75B82" w14:textId="77777777" w:rsidTr="00C9194A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76DDDFD4" w14:textId="77777777" w:rsidR="008A0E29" w:rsidRDefault="008A0E29" w:rsidP="008A0E29">
            <w:pPr>
              <w:bidi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Expected result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38E0C9B8" w14:textId="3EE38CB9" w:rsidR="008A0E29" w:rsidRPr="00D721DD" w:rsidRDefault="008A0E29" w:rsidP="008A0E29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item is deleted from the specific shop’s stock.</w:t>
            </w:r>
          </w:p>
        </w:tc>
      </w:tr>
      <w:tr w:rsidR="008A0E29" w14:paraId="6B436FFF" w14:textId="77777777" w:rsidTr="00C9194A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096E3E88" w14:textId="77777777" w:rsidR="008A0E29" w:rsidRDefault="008A0E29" w:rsidP="008A0E29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Ac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</w:tcPr>
          <w:p w14:paraId="3918EB46" w14:textId="3FDCAAB8" w:rsidR="00C66EB9" w:rsidRDefault="00C66EB9" w:rsidP="00344C92">
            <w:pPr>
              <w:pStyle w:val="ListParagraph"/>
              <w:numPr>
                <w:ilvl w:val="0"/>
                <w:numId w:val="33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hop owner accesses a shop that is owned by him.</w:t>
            </w:r>
          </w:p>
          <w:p w14:paraId="0C06B60C" w14:textId="145CAE50" w:rsidR="00C66EB9" w:rsidRDefault="00C66EB9" w:rsidP="00344C92">
            <w:pPr>
              <w:pStyle w:val="ListParagraph"/>
              <w:numPr>
                <w:ilvl w:val="0"/>
                <w:numId w:val="33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hop owner requests to delete an item from the stock of the specified shop.</w:t>
            </w:r>
          </w:p>
          <w:p w14:paraId="7882A720" w14:textId="77777777" w:rsidR="00C66EB9" w:rsidRDefault="00C66EB9" w:rsidP="00344C92">
            <w:pPr>
              <w:pStyle w:val="ListParagraph"/>
              <w:numPr>
                <w:ilvl w:val="0"/>
                <w:numId w:val="33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system asks the requester to enter the item’s details.</w:t>
            </w:r>
          </w:p>
          <w:p w14:paraId="47525C61" w14:textId="77777777" w:rsidR="00C66EB9" w:rsidRDefault="00C66EB9" w:rsidP="00344C92">
            <w:pPr>
              <w:pStyle w:val="ListParagraph"/>
              <w:numPr>
                <w:ilvl w:val="0"/>
                <w:numId w:val="33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requester enters the item’s details.</w:t>
            </w:r>
          </w:p>
          <w:p w14:paraId="656192A3" w14:textId="11B58549" w:rsidR="008A0E29" w:rsidRPr="00C66EB9" w:rsidRDefault="00C66EB9" w:rsidP="00344C92">
            <w:pPr>
              <w:pStyle w:val="ListParagraph"/>
              <w:numPr>
                <w:ilvl w:val="0"/>
                <w:numId w:val="33"/>
              </w:numPr>
              <w:bidi w:val="0"/>
              <w:rPr>
                <w:rFonts w:ascii="Arial" w:hAnsi="Arial" w:cs="Arial"/>
              </w:rPr>
            </w:pPr>
            <w:r w:rsidRPr="00C66EB9">
              <w:rPr>
                <w:rFonts w:ascii="Arial" w:hAnsi="Arial" w:cs="Arial"/>
              </w:rPr>
              <w:t xml:space="preserve">The system </w:t>
            </w:r>
            <w:r>
              <w:rPr>
                <w:rFonts w:ascii="Arial" w:hAnsi="Arial" w:cs="Arial"/>
              </w:rPr>
              <w:t xml:space="preserve">searches and deletes </w:t>
            </w:r>
            <w:r w:rsidRPr="00C66EB9">
              <w:rPr>
                <w:rFonts w:ascii="Arial" w:hAnsi="Arial" w:cs="Arial"/>
              </w:rPr>
              <w:t xml:space="preserve">the item </w:t>
            </w:r>
            <w:r>
              <w:rPr>
                <w:rFonts w:ascii="Arial" w:hAnsi="Arial" w:cs="Arial"/>
              </w:rPr>
              <w:t xml:space="preserve">from the stock </w:t>
            </w:r>
            <w:r w:rsidRPr="00C66EB9">
              <w:rPr>
                <w:rFonts w:ascii="Arial" w:hAnsi="Arial" w:cs="Arial"/>
              </w:rPr>
              <w:t>the stock</w:t>
            </w:r>
            <w:r>
              <w:rPr>
                <w:rFonts w:ascii="Arial" w:hAnsi="Arial" w:cs="Arial"/>
              </w:rPr>
              <w:t xml:space="preserve"> if exists, otherwise, system sends error messages to the requester.</w:t>
            </w:r>
          </w:p>
        </w:tc>
      </w:tr>
    </w:tbl>
    <w:p w14:paraId="152C8259" w14:textId="77777777" w:rsidR="00C9194A" w:rsidRDefault="00C9194A" w:rsidP="00C9194A">
      <w:pPr>
        <w:bidi w:val="0"/>
      </w:pPr>
    </w:p>
    <w:tbl>
      <w:tblPr>
        <w:tblW w:w="5000" w:type="pct"/>
        <w:tblBorders>
          <w:top w:val="single" w:sz="12" w:space="0" w:color="4472C4"/>
          <w:left w:val="single" w:sz="12" w:space="0" w:color="4472C4"/>
          <w:bottom w:val="single" w:sz="12" w:space="0" w:color="4472C4"/>
          <w:right w:val="single" w:sz="12" w:space="0" w:color="4472C4"/>
          <w:insideH w:val="single" w:sz="12" w:space="0" w:color="4472C4"/>
          <w:insideV w:val="single" w:sz="12" w:space="0" w:color="4472C4"/>
        </w:tblBorders>
        <w:tblLook w:val="04A0" w:firstRow="1" w:lastRow="0" w:firstColumn="1" w:lastColumn="0" w:noHBand="0" w:noVBand="1"/>
      </w:tblPr>
      <w:tblGrid>
        <w:gridCol w:w="2184"/>
        <w:gridCol w:w="6812"/>
      </w:tblGrid>
      <w:tr w:rsidR="00C9194A" w14:paraId="0636FCF9" w14:textId="77777777" w:rsidTr="00C9194A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5E780829" w14:textId="77777777" w:rsidR="00C9194A" w:rsidRDefault="00C9194A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itle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hideMark/>
          </w:tcPr>
          <w:p w14:paraId="3DDDEF6D" w14:textId="0D6C8FCC" w:rsidR="00C9194A" w:rsidRPr="00C24FFB" w:rsidRDefault="00D6029A" w:rsidP="005638D8">
            <w:pPr>
              <w:pStyle w:val="Heading2"/>
              <w:bidi w:val="0"/>
            </w:pPr>
            <w:r>
              <w:fldChar w:fldCharType="begin"/>
            </w:r>
            <w:r>
              <w:instrText xml:space="preserve"> XE "</w:instrText>
            </w:r>
            <w:r w:rsidRPr="004E2B0B">
              <w:instrText>Change item’s details in shop’s stock (II.4.1.3)</w:instrText>
            </w:r>
            <w:r>
              <w:instrText xml:space="preserve">" </w:instrText>
            </w:r>
            <w:r>
              <w:fldChar w:fldCharType="end"/>
            </w:r>
            <w:r w:rsidR="00C24FFB">
              <w:t>Change item’s details in shop’s stock</w:t>
            </w:r>
            <w:r w:rsidR="00516AB4">
              <w:t xml:space="preserve"> (II.4.1.3)</w:t>
            </w:r>
          </w:p>
        </w:tc>
      </w:tr>
      <w:tr w:rsidR="00C9194A" w14:paraId="40B4E8FC" w14:textId="77777777" w:rsidTr="00C9194A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06937DCE" w14:textId="77777777" w:rsidR="00C9194A" w:rsidRDefault="00C9194A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Actor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58CADA1D" w14:textId="77777777" w:rsidR="00C9194A" w:rsidRDefault="00C24FFB" w:rsidP="00344C92">
            <w:pPr>
              <w:pStyle w:val="ListParagraph"/>
              <w:numPr>
                <w:ilvl w:val="0"/>
                <w:numId w:val="46"/>
              </w:numPr>
              <w:bidi w:val="0"/>
              <w:rPr>
                <w:rFonts w:ascii="Arial" w:hAnsi="Arial" w:cs="Arial"/>
              </w:rPr>
            </w:pPr>
            <w:r w:rsidRPr="00417818">
              <w:rPr>
                <w:rFonts w:ascii="Arial" w:hAnsi="Arial" w:cs="Arial"/>
              </w:rPr>
              <w:t>Shop owner</w:t>
            </w:r>
          </w:p>
          <w:p w14:paraId="634DF4CB" w14:textId="791E5FBA" w:rsidR="00417818" w:rsidRPr="00417818" w:rsidRDefault="00417818" w:rsidP="00344C92">
            <w:pPr>
              <w:pStyle w:val="ListParagraph"/>
              <w:numPr>
                <w:ilvl w:val="0"/>
                <w:numId w:val="46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hop manager (with relevant permission)</w:t>
            </w:r>
          </w:p>
        </w:tc>
      </w:tr>
      <w:tr w:rsidR="00D6218D" w14:paraId="647279FB" w14:textId="77777777" w:rsidTr="00C9194A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775AF232" w14:textId="77777777" w:rsidR="00D6218D" w:rsidRDefault="00D6218D" w:rsidP="00D6218D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recondi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hideMark/>
          </w:tcPr>
          <w:p w14:paraId="770A6285" w14:textId="737AD60F" w:rsidR="00D6218D" w:rsidRDefault="00D6218D" w:rsidP="00D6218D">
            <w:pPr>
              <w:bidi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</w:rPr>
              <w:t>Item exists in the specific shop’s stock.</w:t>
            </w:r>
          </w:p>
        </w:tc>
      </w:tr>
      <w:tr w:rsidR="00D6218D" w14:paraId="772270C0" w14:textId="77777777" w:rsidTr="00C9194A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16BE8128" w14:textId="77777777" w:rsidR="00D6218D" w:rsidRDefault="00D6218D" w:rsidP="00D6218D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arameter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256D8F62" w14:textId="441C9665" w:rsidR="00D6218D" w:rsidRPr="00C24FFB" w:rsidRDefault="00D6218D" w:rsidP="00D6218D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tem details, shop details.</w:t>
            </w:r>
          </w:p>
        </w:tc>
      </w:tr>
      <w:tr w:rsidR="00D6218D" w14:paraId="75B9D1FD" w14:textId="77777777" w:rsidTr="00661732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7F4C60E5" w14:textId="77777777" w:rsidR="00D6218D" w:rsidRDefault="00D6218D" w:rsidP="00D6218D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ostcondi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</w:tcPr>
          <w:p w14:paraId="302E27CE" w14:textId="6219F269" w:rsidR="00D6218D" w:rsidRPr="00C24FFB" w:rsidRDefault="00661732" w:rsidP="00D6218D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quester should get a response if the request either succeeded or failed.</w:t>
            </w:r>
          </w:p>
        </w:tc>
      </w:tr>
      <w:tr w:rsidR="00661732" w14:paraId="15F0A5F2" w14:textId="77777777" w:rsidTr="00C9194A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74B9D40A" w14:textId="77777777" w:rsidR="00661732" w:rsidRDefault="00661732" w:rsidP="00661732">
            <w:pPr>
              <w:bidi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Expected result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18086AA9" w14:textId="79FC60C9" w:rsidR="00661732" w:rsidRPr="00945EE2" w:rsidRDefault="00661732" w:rsidP="00661732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changes of the item’s details are saved in the specific shop’s stock.</w:t>
            </w:r>
          </w:p>
        </w:tc>
      </w:tr>
      <w:tr w:rsidR="00661732" w14:paraId="7244AEA0" w14:textId="77777777" w:rsidTr="00C9194A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4C1AF281" w14:textId="77777777" w:rsidR="00661732" w:rsidRDefault="00661732" w:rsidP="00661732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Ac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</w:tcPr>
          <w:p w14:paraId="5107505A" w14:textId="09A43359" w:rsidR="00721264" w:rsidRDefault="00721264" w:rsidP="00344C92">
            <w:pPr>
              <w:pStyle w:val="ListParagraph"/>
              <w:numPr>
                <w:ilvl w:val="0"/>
                <w:numId w:val="34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hop owner accesses a shop that is owned by him.</w:t>
            </w:r>
          </w:p>
          <w:p w14:paraId="20A26929" w14:textId="7B529659" w:rsidR="00721264" w:rsidRDefault="00721264" w:rsidP="00344C92">
            <w:pPr>
              <w:pStyle w:val="ListParagraph"/>
              <w:numPr>
                <w:ilvl w:val="0"/>
                <w:numId w:val="34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hop owner requests to change an item’s details from the stock of the specified shop.</w:t>
            </w:r>
          </w:p>
          <w:p w14:paraId="11A902EB" w14:textId="77777777" w:rsidR="00721264" w:rsidRDefault="00721264" w:rsidP="00344C92">
            <w:pPr>
              <w:pStyle w:val="ListParagraph"/>
              <w:numPr>
                <w:ilvl w:val="0"/>
                <w:numId w:val="34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system asks the requester to enter the item’s details.</w:t>
            </w:r>
          </w:p>
          <w:p w14:paraId="4E492CF8" w14:textId="77777777" w:rsidR="00721264" w:rsidRDefault="00721264" w:rsidP="00344C92">
            <w:pPr>
              <w:pStyle w:val="ListParagraph"/>
              <w:numPr>
                <w:ilvl w:val="0"/>
                <w:numId w:val="34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requester enters the item’s details.</w:t>
            </w:r>
          </w:p>
          <w:p w14:paraId="40D6248B" w14:textId="20C81F77" w:rsidR="00661732" w:rsidRPr="00721264" w:rsidRDefault="00721264" w:rsidP="00344C92">
            <w:pPr>
              <w:pStyle w:val="ListParagraph"/>
              <w:numPr>
                <w:ilvl w:val="0"/>
                <w:numId w:val="34"/>
              </w:numPr>
              <w:bidi w:val="0"/>
              <w:rPr>
                <w:rFonts w:ascii="Arial" w:hAnsi="Arial" w:cs="Arial"/>
              </w:rPr>
            </w:pPr>
            <w:r w:rsidRPr="00721264">
              <w:rPr>
                <w:rFonts w:ascii="Arial" w:hAnsi="Arial" w:cs="Arial"/>
              </w:rPr>
              <w:t xml:space="preserve">The system searches and </w:t>
            </w:r>
            <w:r>
              <w:rPr>
                <w:rFonts w:ascii="Arial" w:hAnsi="Arial" w:cs="Arial"/>
              </w:rPr>
              <w:t>changes</w:t>
            </w:r>
            <w:r w:rsidRPr="00721264">
              <w:rPr>
                <w:rFonts w:ascii="Arial" w:hAnsi="Arial" w:cs="Arial"/>
              </w:rPr>
              <w:t xml:space="preserve"> the item</w:t>
            </w:r>
            <w:r>
              <w:rPr>
                <w:rFonts w:ascii="Arial" w:hAnsi="Arial" w:cs="Arial"/>
              </w:rPr>
              <w:t>’s details</w:t>
            </w:r>
            <w:r w:rsidRPr="00721264">
              <w:rPr>
                <w:rFonts w:ascii="Arial" w:hAnsi="Arial" w:cs="Arial"/>
              </w:rPr>
              <w:t xml:space="preserve"> from the stock the stock if exists, otherwise, system sends error messages to the requester.</w:t>
            </w:r>
          </w:p>
        </w:tc>
      </w:tr>
    </w:tbl>
    <w:p w14:paraId="4FEC30ED" w14:textId="77777777" w:rsidR="00C9194A" w:rsidRDefault="00C9194A" w:rsidP="00C9194A">
      <w:pPr>
        <w:bidi w:val="0"/>
      </w:pPr>
    </w:p>
    <w:tbl>
      <w:tblPr>
        <w:tblW w:w="5000" w:type="pct"/>
        <w:tblBorders>
          <w:top w:val="single" w:sz="12" w:space="0" w:color="4472C4"/>
          <w:left w:val="single" w:sz="12" w:space="0" w:color="4472C4"/>
          <w:bottom w:val="single" w:sz="12" w:space="0" w:color="4472C4"/>
          <w:right w:val="single" w:sz="12" w:space="0" w:color="4472C4"/>
          <w:insideH w:val="single" w:sz="12" w:space="0" w:color="4472C4"/>
          <w:insideV w:val="single" w:sz="12" w:space="0" w:color="4472C4"/>
        </w:tblBorders>
        <w:tblLook w:val="04A0" w:firstRow="1" w:lastRow="0" w:firstColumn="1" w:lastColumn="0" w:noHBand="0" w:noVBand="1"/>
      </w:tblPr>
      <w:tblGrid>
        <w:gridCol w:w="2184"/>
        <w:gridCol w:w="6812"/>
      </w:tblGrid>
      <w:tr w:rsidR="00C9194A" w14:paraId="2222AE4A" w14:textId="77777777" w:rsidTr="00C9194A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38710FAA" w14:textId="77777777" w:rsidR="00C9194A" w:rsidRDefault="00C9194A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itle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hideMark/>
          </w:tcPr>
          <w:p w14:paraId="6472C5FF" w14:textId="3E1E9CC1" w:rsidR="00C9194A" w:rsidRPr="00546A81" w:rsidRDefault="00402B0E" w:rsidP="005638D8">
            <w:pPr>
              <w:pStyle w:val="Heading2"/>
              <w:bidi w:val="0"/>
            </w:pPr>
            <w:r w:rsidRPr="00C44545">
              <w:rPr>
                <w:rFonts w:cstheme="majorHAnsi"/>
              </w:rPr>
              <w:t>purchase</w:t>
            </w:r>
            <w:r>
              <w:t xml:space="preserve"> </w:t>
            </w:r>
            <w:r w:rsidR="00546A81">
              <w:t>policy changing</w:t>
            </w:r>
            <w:r w:rsidR="00516AB4">
              <w:t xml:space="preserve"> (II.4.2.1)</w:t>
            </w:r>
            <w:r w:rsidR="00C44545">
              <w:fldChar w:fldCharType="begin"/>
            </w:r>
            <w:r w:rsidR="00C44545">
              <w:instrText xml:space="preserve"> XE "</w:instrText>
            </w:r>
            <w:r w:rsidR="00C44545" w:rsidRPr="00D0745A">
              <w:rPr>
                <w:rFonts w:cstheme="majorHAnsi"/>
              </w:rPr>
              <w:instrText>purchase</w:instrText>
            </w:r>
            <w:r w:rsidR="00C44545" w:rsidRPr="004C1143">
              <w:instrText xml:space="preserve"> policy changing (II.4.2.1)</w:instrText>
            </w:r>
            <w:r w:rsidR="00C44545">
              <w:instrText xml:space="preserve">" </w:instrText>
            </w:r>
            <w:r w:rsidR="00C44545">
              <w:fldChar w:fldCharType="end"/>
            </w:r>
          </w:p>
        </w:tc>
      </w:tr>
      <w:tr w:rsidR="00C9194A" w14:paraId="128945A9" w14:textId="77777777" w:rsidTr="00C9194A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278520E1" w14:textId="77777777" w:rsidR="00C9194A" w:rsidRDefault="00C9194A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Actor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01F2FC61" w14:textId="77777777" w:rsidR="00417818" w:rsidRDefault="002B734C" w:rsidP="00344C92">
            <w:pPr>
              <w:pStyle w:val="ListParagraph"/>
              <w:numPr>
                <w:ilvl w:val="0"/>
                <w:numId w:val="47"/>
              </w:numPr>
              <w:bidi w:val="0"/>
              <w:rPr>
                <w:rFonts w:ascii="Arial" w:hAnsi="Arial" w:cs="Arial"/>
              </w:rPr>
            </w:pPr>
            <w:r w:rsidRPr="00417818">
              <w:rPr>
                <w:rFonts w:ascii="Arial" w:hAnsi="Arial" w:cs="Arial"/>
              </w:rPr>
              <w:t>Shop owner</w:t>
            </w:r>
          </w:p>
          <w:p w14:paraId="394B22F8" w14:textId="6DFF9B3A" w:rsidR="00417818" w:rsidRPr="00417818" w:rsidRDefault="00417818" w:rsidP="00344C92">
            <w:pPr>
              <w:pStyle w:val="ListParagraph"/>
              <w:numPr>
                <w:ilvl w:val="0"/>
                <w:numId w:val="47"/>
              </w:numPr>
              <w:bidi w:val="0"/>
              <w:rPr>
                <w:rFonts w:ascii="Arial" w:hAnsi="Arial" w:cs="Arial"/>
              </w:rPr>
            </w:pPr>
            <w:r w:rsidRPr="00417818">
              <w:rPr>
                <w:rFonts w:ascii="Arial" w:hAnsi="Arial" w:cs="Arial"/>
              </w:rPr>
              <w:t>Shop manager (with relevant permission)</w:t>
            </w:r>
          </w:p>
        </w:tc>
      </w:tr>
      <w:tr w:rsidR="00C9194A" w14:paraId="77A64792" w14:textId="77777777" w:rsidTr="00C9194A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37421566" w14:textId="77777777" w:rsidR="00C9194A" w:rsidRDefault="00C9194A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recondi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hideMark/>
          </w:tcPr>
          <w:p w14:paraId="7D3BBBF3" w14:textId="597DDC34" w:rsidR="00C9194A" w:rsidRPr="004A6308" w:rsidRDefault="00F034AA" w:rsidP="004A6308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hop exists.</w:t>
            </w:r>
          </w:p>
        </w:tc>
      </w:tr>
      <w:tr w:rsidR="00C9194A" w14:paraId="127A126A" w14:textId="77777777" w:rsidTr="00C9194A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41149444" w14:textId="77777777" w:rsidR="00C9194A" w:rsidRDefault="00C9194A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arameter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4D88C1A7" w14:textId="37030F95" w:rsidR="00C9194A" w:rsidRPr="002A69BC" w:rsidRDefault="002A69BC" w:rsidP="002A69BC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hop’s details, updated </w:t>
            </w:r>
            <w:r w:rsidR="00402B0E">
              <w:rPr>
                <w:rFonts w:ascii="Arial" w:hAnsi="Arial" w:cs="Arial"/>
              </w:rPr>
              <w:t xml:space="preserve">purchase </w:t>
            </w:r>
            <w:r>
              <w:rPr>
                <w:rFonts w:ascii="Arial" w:hAnsi="Arial" w:cs="Arial"/>
              </w:rPr>
              <w:t>policy’s details</w:t>
            </w:r>
          </w:p>
        </w:tc>
      </w:tr>
      <w:tr w:rsidR="00C9194A" w14:paraId="22EE27B7" w14:textId="77777777" w:rsidTr="00C9194A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702131D0" w14:textId="77777777" w:rsidR="00C9194A" w:rsidRDefault="00C9194A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lastRenderedPageBreak/>
              <w:t>Postcondi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hideMark/>
          </w:tcPr>
          <w:p w14:paraId="4480F970" w14:textId="60F37AD1" w:rsidR="00C9194A" w:rsidRPr="002E0522" w:rsidRDefault="00402B0E" w:rsidP="00B65DE6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purchase </w:t>
            </w:r>
            <w:r w:rsidR="002E0522">
              <w:rPr>
                <w:rFonts w:ascii="Arial" w:hAnsi="Arial" w:cs="Arial"/>
              </w:rPr>
              <w:t>policy is updated as requested</w:t>
            </w:r>
            <w:r w:rsidR="00456496">
              <w:rPr>
                <w:rFonts w:ascii="Arial" w:hAnsi="Arial" w:cs="Arial"/>
              </w:rPr>
              <w:t xml:space="preserve"> if they do no conflicts with the consistency constraints were defined by the founder, otherwise error message is shown by the system to requester.</w:t>
            </w:r>
          </w:p>
        </w:tc>
      </w:tr>
      <w:tr w:rsidR="00C9194A" w14:paraId="07DDD50A" w14:textId="77777777" w:rsidTr="00C9194A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25764BC8" w14:textId="77777777" w:rsidR="00C9194A" w:rsidRDefault="00C9194A">
            <w:pPr>
              <w:bidi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Expected result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46460941" w14:textId="1261654B" w:rsidR="00C9194A" w:rsidRPr="00456496" w:rsidRDefault="00402B0E" w:rsidP="00456496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purchase </w:t>
            </w:r>
            <w:r w:rsidR="00456496">
              <w:rPr>
                <w:rFonts w:ascii="Arial" w:hAnsi="Arial" w:cs="Arial"/>
              </w:rPr>
              <w:t>policy is updated as requested</w:t>
            </w:r>
            <w:r w:rsidR="00E46CAD">
              <w:rPr>
                <w:rFonts w:ascii="Arial" w:hAnsi="Arial" w:cs="Arial"/>
              </w:rPr>
              <w:t>.</w:t>
            </w:r>
          </w:p>
        </w:tc>
      </w:tr>
      <w:tr w:rsidR="00C9194A" w14:paraId="2ED625CB" w14:textId="77777777" w:rsidTr="00C9194A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64428C9D" w14:textId="77777777" w:rsidR="00C9194A" w:rsidRDefault="00C9194A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Ac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</w:tcPr>
          <w:p w14:paraId="36ECDA2F" w14:textId="344CA915" w:rsidR="00761E45" w:rsidRDefault="00761E45" w:rsidP="00344C92">
            <w:pPr>
              <w:pStyle w:val="ListParagraph"/>
              <w:numPr>
                <w:ilvl w:val="0"/>
                <w:numId w:val="35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hop owner accesses his own shop and open the </w:t>
            </w:r>
            <w:r w:rsidR="00402B0E">
              <w:rPr>
                <w:rFonts w:ascii="Arial" w:hAnsi="Arial" w:cs="Arial"/>
              </w:rPr>
              <w:t xml:space="preserve">purchase </w:t>
            </w:r>
            <w:r>
              <w:rPr>
                <w:rFonts w:ascii="Arial" w:hAnsi="Arial" w:cs="Arial"/>
              </w:rPr>
              <w:t>policy.</w:t>
            </w:r>
          </w:p>
          <w:p w14:paraId="79A77D2E" w14:textId="66CF2AE3" w:rsidR="00761E45" w:rsidRDefault="00761E45" w:rsidP="00344C92">
            <w:pPr>
              <w:pStyle w:val="ListParagraph"/>
              <w:numPr>
                <w:ilvl w:val="0"/>
                <w:numId w:val="35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he system displays the </w:t>
            </w:r>
            <w:r w:rsidR="00402B0E">
              <w:rPr>
                <w:rFonts w:ascii="Arial" w:hAnsi="Arial" w:cs="Arial"/>
              </w:rPr>
              <w:t xml:space="preserve">purchase </w:t>
            </w:r>
            <w:r>
              <w:rPr>
                <w:rFonts w:ascii="Arial" w:hAnsi="Arial" w:cs="Arial"/>
              </w:rPr>
              <w:t>policy with ability to change it.</w:t>
            </w:r>
          </w:p>
          <w:p w14:paraId="32D66E17" w14:textId="2A733B95" w:rsidR="00761E45" w:rsidRDefault="00761E45" w:rsidP="00344C92">
            <w:pPr>
              <w:pStyle w:val="ListParagraph"/>
              <w:numPr>
                <w:ilvl w:val="0"/>
                <w:numId w:val="35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hop owner requests to update the </w:t>
            </w:r>
            <w:r w:rsidR="00402B0E">
              <w:rPr>
                <w:rFonts w:ascii="Arial" w:hAnsi="Arial" w:cs="Arial"/>
              </w:rPr>
              <w:t xml:space="preserve">purchase </w:t>
            </w:r>
            <w:r>
              <w:rPr>
                <w:rFonts w:ascii="Arial" w:hAnsi="Arial" w:cs="Arial"/>
              </w:rPr>
              <w:t>policy.</w:t>
            </w:r>
          </w:p>
          <w:p w14:paraId="4898D4B4" w14:textId="5D30B158" w:rsidR="00761E45" w:rsidRDefault="00761E45" w:rsidP="00344C92">
            <w:pPr>
              <w:pStyle w:val="ListParagraph"/>
              <w:numPr>
                <w:ilvl w:val="0"/>
                <w:numId w:val="35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ystem asks shop owner to enter updated </w:t>
            </w:r>
            <w:r w:rsidR="00402B0E">
              <w:rPr>
                <w:rFonts w:ascii="Arial" w:hAnsi="Arial" w:cs="Arial"/>
              </w:rPr>
              <w:t xml:space="preserve">purchase </w:t>
            </w:r>
            <w:r>
              <w:rPr>
                <w:rFonts w:ascii="Arial" w:hAnsi="Arial" w:cs="Arial"/>
              </w:rPr>
              <w:t>policy’s details.</w:t>
            </w:r>
          </w:p>
          <w:p w14:paraId="360A9506" w14:textId="182D18C1" w:rsidR="00761E45" w:rsidRDefault="00761E45" w:rsidP="00344C92">
            <w:pPr>
              <w:pStyle w:val="ListParagraph"/>
              <w:numPr>
                <w:ilvl w:val="0"/>
                <w:numId w:val="35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hop owner enters the updated </w:t>
            </w:r>
            <w:r w:rsidR="00402B0E">
              <w:rPr>
                <w:rFonts w:ascii="Arial" w:hAnsi="Arial" w:cs="Arial"/>
              </w:rPr>
              <w:t xml:space="preserve">purchase </w:t>
            </w:r>
            <w:r>
              <w:rPr>
                <w:rFonts w:ascii="Arial" w:hAnsi="Arial" w:cs="Arial"/>
              </w:rPr>
              <w:t>policy’s details.</w:t>
            </w:r>
          </w:p>
          <w:p w14:paraId="681954C6" w14:textId="4BC3F25C" w:rsidR="00211241" w:rsidRPr="00761E45" w:rsidRDefault="00211241" w:rsidP="00344C92">
            <w:pPr>
              <w:pStyle w:val="ListParagraph"/>
              <w:numPr>
                <w:ilvl w:val="0"/>
                <w:numId w:val="35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f all is valid, the system would approve those changes, otherwise, an error message is shown to the requester by the system.</w:t>
            </w:r>
          </w:p>
        </w:tc>
      </w:tr>
    </w:tbl>
    <w:p w14:paraId="6874ABDE" w14:textId="77777777" w:rsidR="00C9194A" w:rsidRDefault="00C9194A" w:rsidP="00C9194A">
      <w:pPr>
        <w:bidi w:val="0"/>
      </w:pPr>
    </w:p>
    <w:tbl>
      <w:tblPr>
        <w:tblW w:w="5000" w:type="pct"/>
        <w:tblBorders>
          <w:top w:val="single" w:sz="12" w:space="0" w:color="4472C4"/>
          <w:left w:val="single" w:sz="12" w:space="0" w:color="4472C4"/>
          <w:bottom w:val="single" w:sz="12" w:space="0" w:color="4472C4"/>
          <w:right w:val="single" w:sz="12" w:space="0" w:color="4472C4"/>
          <w:insideH w:val="single" w:sz="12" w:space="0" w:color="4472C4"/>
          <w:insideV w:val="single" w:sz="12" w:space="0" w:color="4472C4"/>
        </w:tblBorders>
        <w:tblLook w:val="04A0" w:firstRow="1" w:lastRow="0" w:firstColumn="1" w:lastColumn="0" w:noHBand="0" w:noVBand="1"/>
      </w:tblPr>
      <w:tblGrid>
        <w:gridCol w:w="2184"/>
        <w:gridCol w:w="6812"/>
      </w:tblGrid>
      <w:tr w:rsidR="00C9194A" w14:paraId="0C355C38" w14:textId="77777777" w:rsidTr="00C9194A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4AE58658" w14:textId="77777777" w:rsidR="00C9194A" w:rsidRDefault="00C9194A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itle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hideMark/>
          </w:tcPr>
          <w:p w14:paraId="625FB1D0" w14:textId="199951BD" w:rsidR="00C9194A" w:rsidRPr="002B734C" w:rsidRDefault="00D6029A" w:rsidP="005638D8">
            <w:pPr>
              <w:pStyle w:val="Heading2"/>
              <w:bidi w:val="0"/>
            </w:pPr>
            <w:r>
              <w:fldChar w:fldCharType="begin"/>
            </w:r>
            <w:r>
              <w:instrText xml:space="preserve"> XE "</w:instrText>
            </w:r>
            <w:r w:rsidRPr="000356DE">
              <w:instrText>Discount policy changing (II.4.2.2)</w:instrText>
            </w:r>
            <w:r>
              <w:instrText xml:space="preserve">" </w:instrText>
            </w:r>
            <w:r>
              <w:fldChar w:fldCharType="end"/>
            </w:r>
            <w:r w:rsidR="002B734C">
              <w:t xml:space="preserve">Discount policy changing </w:t>
            </w:r>
            <w:r w:rsidR="00516AB4">
              <w:t>(II.4.2.2)</w:t>
            </w:r>
          </w:p>
        </w:tc>
      </w:tr>
      <w:tr w:rsidR="00C9194A" w14:paraId="2A8A5A2D" w14:textId="77777777" w:rsidTr="00C9194A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761F9A25" w14:textId="77777777" w:rsidR="00C9194A" w:rsidRDefault="00C9194A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Actor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29525780" w14:textId="77777777" w:rsidR="00C9194A" w:rsidRDefault="002B734C" w:rsidP="00344C92">
            <w:pPr>
              <w:pStyle w:val="ListParagraph"/>
              <w:numPr>
                <w:ilvl w:val="0"/>
                <w:numId w:val="48"/>
              </w:numPr>
              <w:bidi w:val="0"/>
              <w:rPr>
                <w:rFonts w:ascii="Arial" w:hAnsi="Arial" w:cs="Arial"/>
              </w:rPr>
            </w:pPr>
            <w:r w:rsidRPr="00417818">
              <w:rPr>
                <w:rFonts w:ascii="Arial" w:hAnsi="Arial" w:cs="Arial"/>
              </w:rPr>
              <w:t>Shop owner</w:t>
            </w:r>
          </w:p>
          <w:p w14:paraId="35697A6C" w14:textId="56F38F68" w:rsidR="00417818" w:rsidRPr="00417818" w:rsidRDefault="00417818" w:rsidP="00344C92">
            <w:pPr>
              <w:pStyle w:val="ListParagraph"/>
              <w:numPr>
                <w:ilvl w:val="0"/>
                <w:numId w:val="48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hop manager (with relevant permission)</w:t>
            </w:r>
          </w:p>
        </w:tc>
      </w:tr>
      <w:tr w:rsidR="00C9194A" w14:paraId="0F1D188B" w14:textId="77777777" w:rsidTr="00C9194A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18B23B21" w14:textId="77777777" w:rsidR="00C9194A" w:rsidRDefault="00C9194A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recondi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hideMark/>
          </w:tcPr>
          <w:p w14:paraId="08931F1C" w14:textId="0003E0EE" w:rsidR="00C9194A" w:rsidRPr="0001534C" w:rsidRDefault="0001534C" w:rsidP="0001534C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hop and items are </w:t>
            </w:r>
            <w:r w:rsidR="00D109F8">
              <w:rPr>
                <w:rFonts w:ascii="Arial" w:hAnsi="Arial" w:cs="Arial"/>
              </w:rPr>
              <w:t>existing</w:t>
            </w:r>
            <w:r>
              <w:rPr>
                <w:rFonts w:ascii="Arial" w:hAnsi="Arial" w:cs="Arial"/>
              </w:rPr>
              <w:t>.</w:t>
            </w:r>
          </w:p>
        </w:tc>
      </w:tr>
      <w:tr w:rsidR="00C9194A" w14:paraId="6D3B5B3F" w14:textId="77777777" w:rsidTr="00C9194A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6A4335C8" w14:textId="77777777" w:rsidR="00C9194A" w:rsidRDefault="00C9194A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arameter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2F7316B8" w14:textId="2218DAD7" w:rsidR="00C9194A" w:rsidRPr="007F6FED" w:rsidRDefault="007F6FED" w:rsidP="007F6FED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hop’s details, items’ details and their updated discount policy. </w:t>
            </w:r>
          </w:p>
        </w:tc>
      </w:tr>
      <w:tr w:rsidR="00761E45" w14:paraId="5E837F3F" w14:textId="77777777" w:rsidTr="00C9194A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192867E4" w14:textId="77777777" w:rsidR="00761E45" w:rsidRDefault="00761E45" w:rsidP="00761E45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ostcondi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hideMark/>
          </w:tcPr>
          <w:p w14:paraId="3E264DCD" w14:textId="2381BDC0" w:rsidR="00761E45" w:rsidRDefault="00761E45" w:rsidP="00761E45">
            <w:pPr>
              <w:bidi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</w:rPr>
              <w:t>Discount policy is updated as requested if they do no conflicts with the consistency constraints were defined by the founder, otherwise error message is shown by the system to requester.</w:t>
            </w:r>
          </w:p>
        </w:tc>
      </w:tr>
      <w:tr w:rsidR="00761E45" w14:paraId="73870384" w14:textId="77777777" w:rsidTr="00C9194A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75B5828E" w14:textId="77777777" w:rsidR="00761E45" w:rsidRDefault="00761E45" w:rsidP="00761E45">
            <w:pPr>
              <w:bidi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Expected result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4F5E664A" w14:textId="5F1E72BD" w:rsidR="00761E45" w:rsidRPr="00761E45" w:rsidRDefault="00761E45" w:rsidP="00761E45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Discount policy is updated as requested.</w:t>
            </w:r>
          </w:p>
        </w:tc>
      </w:tr>
      <w:tr w:rsidR="00761E45" w14:paraId="006589F0" w14:textId="77777777" w:rsidTr="00C9194A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1D9EC89B" w14:textId="77777777" w:rsidR="00761E45" w:rsidRDefault="00761E45" w:rsidP="00761E45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Ac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</w:tcPr>
          <w:p w14:paraId="29131D53" w14:textId="57443A26" w:rsidR="00B425D9" w:rsidRDefault="00B425D9" w:rsidP="00344C92">
            <w:pPr>
              <w:pStyle w:val="ListParagraph"/>
              <w:numPr>
                <w:ilvl w:val="0"/>
                <w:numId w:val="36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hop owner accesses his own shop and open the discount policy.</w:t>
            </w:r>
          </w:p>
          <w:p w14:paraId="5D58C3EE" w14:textId="70F1B1C5" w:rsidR="00B425D9" w:rsidRDefault="00B425D9" w:rsidP="00344C92">
            <w:pPr>
              <w:pStyle w:val="ListParagraph"/>
              <w:numPr>
                <w:ilvl w:val="0"/>
                <w:numId w:val="36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he system displays the </w:t>
            </w:r>
            <w:r w:rsidR="00110E8E">
              <w:rPr>
                <w:rFonts w:ascii="Arial" w:hAnsi="Arial" w:cs="Arial"/>
              </w:rPr>
              <w:t>discount</w:t>
            </w:r>
            <w:r>
              <w:rPr>
                <w:rFonts w:ascii="Arial" w:hAnsi="Arial" w:cs="Arial"/>
              </w:rPr>
              <w:t xml:space="preserve"> policy with ability to change it.</w:t>
            </w:r>
          </w:p>
          <w:p w14:paraId="316165F1" w14:textId="5AF6559D" w:rsidR="00B425D9" w:rsidRDefault="00B425D9" w:rsidP="00344C92">
            <w:pPr>
              <w:pStyle w:val="ListParagraph"/>
              <w:numPr>
                <w:ilvl w:val="0"/>
                <w:numId w:val="36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hop owner requests to update the </w:t>
            </w:r>
            <w:r w:rsidR="00047CB5">
              <w:rPr>
                <w:rFonts w:ascii="Arial" w:hAnsi="Arial" w:cs="Arial"/>
              </w:rPr>
              <w:t xml:space="preserve">discount </w:t>
            </w:r>
            <w:r>
              <w:rPr>
                <w:rFonts w:ascii="Arial" w:hAnsi="Arial" w:cs="Arial"/>
              </w:rPr>
              <w:t>policy.</w:t>
            </w:r>
          </w:p>
          <w:p w14:paraId="00909849" w14:textId="11BD9551" w:rsidR="00B425D9" w:rsidRDefault="00B425D9" w:rsidP="00344C92">
            <w:pPr>
              <w:pStyle w:val="ListParagraph"/>
              <w:numPr>
                <w:ilvl w:val="0"/>
                <w:numId w:val="36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ystem asks shop owner to enter updated </w:t>
            </w:r>
            <w:r w:rsidR="00047CB5">
              <w:rPr>
                <w:rFonts w:ascii="Arial" w:hAnsi="Arial" w:cs="Arial"/>
              </w:rPr>
              <w:t xml:space="preserve">discount </w:t>
            </w:r>
            <w:r>
              <w:rPr>
                <w:rFonts w:ascii="Arial" w:hAnsi="Arial" w:cs="Arial"/>
              </w:rPr>
              <w:t>policy’s details.</w:t>
            </w:r>
          </w:p>
          <w:p w14:paraId="29037A6D" w14:textId="3974FF90" w:rsidR="00761E45" w:rsidRPr="00616491" w:rsidRDefault="00B425D9" w:rsidP="00616491">
            <w:pPr>
              <w:pStyle w:val="ListParagraph"/>
              <w:numPr>
                <w:ilvl w:val="0"/>
                <w:numId w:val="36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hop owner enters the updated </w:t>
            </w:r>
            <w:r w:rsidR="00047CB5">
              <w:rPr>
                <w:rFonts w:ascii="Arial" w:hAnsi="Arial" w:cs="Arial"/>
              </w:rPr>
              <w:t xml:space="preserve">discount </w:t>
            </w:r>
            <w:r>
              <w:rPr>
                <w:rFonts w:ascii="Arial" w:hAnsi="Arial" w:cs="Arial"/>
              </w:rPr>
              <w:t>policy’s details</w:t>
            </w:r>
            <w:r w:rsidR="00047CB5">
              <w:rPr>
                <w:rFonts w:ascii="Arial" w:hAnsi="Arial" w:cs="Arial"/>
              </w:rPr>
              <w:t xml:space="preserve"> for</w:t>
            </w:r>
            <w:r w:rsidRPr="00616491">
              <w:rPr>
                <w:rFonts w:ascii="Arial" w:hAnsi="Arial" w:cs="Arial"/>
              </w:rPr>
              <w:t>.</w:t>
            </w:r>
          </w:p>
          <w:p w14:paraId="6F829A47" w14:textId="057C7C0C" w:rsidR="00211241" w:rsidRPr="00B425D9" w:rsidRDefault="00211241" w:rsidP="00344C92">
            <w:pPr>
              <w:pStyle w:val="ListParagraph"/>
              <w:numPr>
                <w:ilvl w:val="0"/>
                <w:numId w:val="36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f all is valid, the system would approve those changes, otherwise, an error message is shown to the requester by the system.</w:t>
            </w:r>
          </w:p>
        </w:tc>
      </w:tr>
    </w:tbl>
    <w:p w14:paraId="52695E47" w14:textId="77777777" w:rsidR="00C9194A" w:rsidRDefault="00C9194A" w:rsidP="00C9194A">
      <w:pPr>
        <w:bidi w:val="0"/>
      </w:pPr>
    </w:p>
    <w:tbl>
      <w:tblPr>
        <w:tblW w:w="5000" w:type="pct"/>
        <w:tblBorders>
          <w:top w:val="single" w:sz="12" w:space="0" w:color="4472C4"/>
          <w:left w:val="single" w:sz="12" w:space="0" w:color="4472C4"/>
          <w:bottom w:val="single" w:sz="12" w:space="0" w:color="4472C4"/>
          <w:right w:val="single" w:sz="12" w:space="0" w:color="4472C4"/>
          <w:insideH w:val="single" w:sz="12" w:space="0" w:color="4472C4"/>
          <w:insideV w:val="single" w:sz="12" w:space="0" w:color="4472C4"/>
        </w:tblBorders>
        <w:tblLook w:val="04A0" w:firstRow="1" w:lastRow="0" w:firstColumn="1" w:lastColumn="0" w:noHBand="0" w:noVBand="1"/>
      </w:tblPr>
      <w:tblGrid>
        <w:gridCol w:w="2184"/>
        <w:gridCol w:w="6812"/>
      </w:tblGrid>
      <w:tr w:rsidR="00C9194A" w14:paraId="4F9FB5D5" w14:textId="77777777" w:rsidTr="00C9194A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4662ECF9" w14:textId="77777777" w:rsidR="00C9194A" w:rsidRDefault="00C9194A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itle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hideMark/>
          </w:tcPr>
          <w:p w14:paraId="5C29EE16" w14:textId="1A92AB36" w:rsidR="00C9194A" w:rsidRPr="00943BD1" w:rsidRDefault="00D6029A" w:rsidP="005638D8">
            <w:pPr>
              <w:pStyle w:val="Heading2"/>
              <w:bidi w:val="0"/>
            </w:pPr>
            <w:r>
              <w:fldChar w:fldCharType="begin"/>
            </w:r>
            <w:r>
              <w:instrText xml:space="preserve"> XE "</w:instrText>
            </w:r>
            <w:r w:rsidRPr="00F337A6">
              <w:instrText>Shop owner assignment (II.4.4)</w:instrText>
            </w:r>
            <w:r>
              <w:instrText xml:space="preserve">" </w:instrText>
            </w:r>
            <w:r>
              <w:fldChar w:fldCharType="end"/>
            </w:r>
            <w:r w:rsidR="00AF2460">
              <w:t xml:space="preserve">Shop owner assignment </w:t>
            </w:r>
            <w:r w:rsidR="009671F9">
              <w:t>(II.4.4)</w:t>
            </w:r>
          </w:p>
        </w:tc>
      </w:tr>
      <w:tr w:rsidR="00C9194A" w14:paraId="7B09651E" w14:textId="77777777" w:rsidTr="00C9194A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3D0F7F2D" w14:textId="77777777" w:rsidR="00C9194A" w:rsidRDefault="00C9194A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Actor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7D00E419" w14:textId="77777777" w:rsidR="00C9194A" w:rsidRDefault="00AF2460" w:rsidP="00344C92">
            <w:pPr>
              <w:pStyle w:val="ListParagraph"/>
              <w:numPr>
                <w:ilvl w:val="0"/>
                <w:numId w:val="49"/>
              </w:numPr>
              <w:bidi w:val="0"/>
              <w:rPr>
                <w:rFonts w:ascii="Arial" w:hAnsi="Arial" w:cs="Arial"/>
              </w:rPr>
            </w:pPr>
            <w:r w:rsidRPr="00F47F33">
              <w:rPr>
                <w:rFonts w:ascii="Arial" w:hAnsi="Arial" w:cs="Arial"/>
              </w:rPr>
              <w:t>Shop owner</w:t>
            </w:r>
          </w:p>
          <w:p w14:paraId="168EB02D" w14:textId="263B953C" w:rsidR="00F47F33" w:rsidRPr="00F47F33" w:rsidRDefault="00F47F33" w:rsidP="00344C92">
            <w:pPr>
              <w:pStyle w:val="ListParagraph"/>
              <w:numPr>
                <w:ilvl w:val="0"/>
                <w:numId w:val="49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>Shop manager (with relevant permission)</w:t>
            </w:r>
          </w:p>
        </w:tc>
      </w:tr>
      <w:tr w:rsidR="00C9194A" w14:paraId="27D58563" w14:textId="77777777" w:rsidTr="00C9194A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327927A3" w14:textId="77777777" w:rsidR="00C9194A" w:rsidRDefault="00C9194A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lastRenderedPageBreak/>
              <w:t>Precondi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hideMark/>
          </w:tcPr>
          <w:p w14:paraId="6CF255E1" w14:textId="52ED49D3" w:rsidR="00C9194A" w:rsidRPr="00734CA3" w:rsidRDefault="00734CA3" w:rsidP="00951ABE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ssigned member exists and he is not </w:t>
            </w:r>
            <w:r w:rsidR="004B4485">
              <w:rPr>
                <w:rFonts w:ascii="Arial" w:hAnsi="Arial" w:cs="Arial"/>
              </w:rPr>
              <w:t>an</w:t>
            </w:r>
            <w:r>
              <w:rPr>
                <w:rFonts w:ascii="Arial" w:hAnsi="Arial" w:cs="Arial"/>
              </w:rPr>
              <w:t xml:space="preserve"> owner</w:t>
            </w:r>
            <w:r w:rsidR="0009460D">
              <w:rPr>
                <w:rFonts w:ascii="Arial" w:hAnsi="Arial" w:cs="Arial"/>
              </w:rPr>
              <w:t xml:space="preserve"> of the specific shop</w:t>
            </w:r>
            <w:r>
              <w:rPr>
                <w:rFonts w:ascii="Arial" w:hAnsi="Arial" w:cs="Arial"/>
              </w:rPr>
              <w:t>.</w:t>
            </w:r>
          </w:p>
        </w:tc>
      </w:tr>
      <w:tr w:rsidR="00C9194A" w14:paraId="57378F2A" w14:textId="77777777" w:rsidTr="00C9194A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456AE920" w14:textId="77777777" w:rsidR="00C9194A" w:rsidRDefault="00C9194A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arameter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317E5960" w14:textId="03A91BB2" w:rsidR="00C9194A" w:rsidRPr="00951ABE" w:rsidRDefault="00951ABE" w:rsidP="00951ABE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Member’s details</w:t>
            </w:r>
            <w:r w:rsidR="00EB5C9C">
              <w:rPr>
                <w:rFonts w:ascii="Arial" w:hAnsi="Arial" w:cs="Arial"/>
              </w:rPr>
              <w:t xml:space="preserve"> and shop’s details.</w:t>
            </w:r>
          </w:p>
        </w:tc>
      </w:tr>
      <w:tr w:rsidR="00C9194A" w14:paraId="31CC6548" w14:textId="77777777" w:rsidTr="002F241C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097C2F8E" w14:textId="77777777" w:rsidR="00C9194A" w:rsidRDefault="00C9194A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ostcondi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</w:tcPr>
          <w:p w14:paraId="4AE504FE" w14:textId="77777777" w:rsidR="00C9194A" w:rsidRDefault="002F241C" w:rsidP="00DF7BC3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f the assignment was done successfully the system saves the assigner of the new owner</w:t>
            </w:r>
            <w:r w:rsidR="00CE5FAD">
              <w:rPr>
                <w:rFonts w:ascii="Arial" w:hAnsi="Arial" w:cs="Arial"/>
              </w:rPr>
              <w:t>.</w:t>
            </w:r>
          </w:p>
          <w:p w14:paraId="7C390046" w14:textId="317C379C" w:rsidR="00CE5FAD" w:rsidRPr="00DF7BC3" w:rsidRDefault="00CE5FAD" w:rsidP="00CE5FAD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therwise, the system shows a relevant error message.</w:t>
            </w:r>
          </w:p>
        </w:tc>
      </w:tr>
      <w:tr w:rsidR="002F241C" w14:paraId="628341A5" w14:textId="77777777" w:rsidTr="00C9194A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09564BB5" w14:textId="77777777" w:rsidR="002F241C" w:rsidRDefault="002F241C" w:rsidP="002F241C">
            <w:pPr>
              <w:bidi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Expected result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4EA31C58" w14:textId="40014A5F" w:rsidR="002F241C" w:rsidRPr="002F241C" w:rsidRDefault="002F241C" w:rsidP="002F241C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specified member is defined to be an owner of the specified shop</w:t>
            </w:r>
            <w:r w:rsidR="00782E09">
              <w:rPr>
                <w:rFonts w:ascii="Arial" w:hAnsi="Arial" w:cs="Arial"/>
              </w:rPr>
              <w:t xml:space="preserve"> and sends an approval.</w:t>
            </w:r>
          </w:p>
        </w:tc>
      </w:tr>
      <w:tr w:rsidR="002F241C" w14:paraId="5B7D80AE" w14:textId="77777777" w:rsidTr="00C9194A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607A4370" w14:textId="77777777" w:rsidR="002F241C" w:rsidRDefault="002F241C" w:rsidP="002F241C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Ac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</w:tcPr>
          <w:p w14:paraId="473102FB" w14:textId="77777777" w:rsidR="002F241C" w:rsidRDefault="00166CAC" w:rsidP="00344C92">
            <w:pPr>
              <w:pStyle w:val="ListParagraph"/>
              <w:numPr>
                <w:ilvl w:val="0"/>
                <w:numId w:val="37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hop owner accesses a shop that is owned by him.</w:t>
            </w:r>
          </w:p>
          <w:p w14:paraId="6A1E00F9" w14:textId="77777777" w:rsidR="00166CAC" w:rsidRDefault="00166CAC" w:rsidP="00344C92">
            <w:pPr>
              <w:pStyle w:val="ListParagraph"/>
              <w:numPr>
                <w:ilvl w:val="0"/>
                <w:numId w:val="37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system displays the shop with ability to assign a new owner.</w:t>
            </w:r>
          </w:p>
          <w:p w14:paraId="14E01AF9" w14:textId="77777777" w:rsidR="00166CAC" w:rsidRDefault="00166CAC" w:rsidP="00344C92">
            <w:pPr>
              <w:pStyle w:val="ListParagraph"/>
              <w:numPr>
                <w:ilvl w:val="0"/>
                <w:numId w:val="37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shop owner requests to add a new owner to his shop.</w:t>
            </w:r>
          </w:p>
          <w:p w14:paraId="64AFEF28" w14:textId="77777777" w:rsidR="00166CAC" w:rsidRDefault="00166CAC" w:rsidP="00344C92">
            <w:pPr>
              <w:pStyle w:val="ListParagraph"/>
              <w:numPr>
                <w:ilvl w:val="0"/>
                <w:numId w:val="37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system asks the requester to enter member’s details to assign him as an owner.</w:t>
            </w:r>
          </w:p>
          <w:p w14:paraId="2ECC5A82" w14:textId="77777777" w:rsidR="00166CAC" w:rsidRDefault="00166CAC" w:rsidP="00344C92">
            <w:pPr>
              <w:pStyle w:val="ListParagraph"/>
              <w:numPr>
                <w:ilvl w:val="0"/>
                <w:numId w:val="37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shop owner enters the member’s details.</w:t>
            </w:r>
          </w:p>
          <w:p w14:paraId="4D79FA20" w14:textId="6462F64C" w:rsidR="005E6372" w:rsidRPr="00F04C71" w:rsidRDefault="00166CAC" w:rsidP="00344C92">
            <w:pPr>
              <w:pStyle w:val="ListParagraph"/>
              <w:numPr>
                <w:ilvl w:val="0"/>
                <w:numId w:val="37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he system checks if this member is not already an owner of the specified </w:t>
            </w:r>
            <w:r w:rsidR="00E9169E">
              <w:rPr>
                <w:rFonts w:ascii="Arial" w:hAnsi="Arial" w:cs="Arial"/>
              </w:rPr>
              <w:t>shop,</w:t>
            </w:r>
            <w:r>
              <w:rPr>
                <w:rFonts w:ascii="Arial" w:hAnsi="Arial" w:cs="Arial"/>
              </w:rPr>
              <w:t xml:space="preserve"> then system define</w:t>
            </w:r>
            <w:r w:rsidR="00E9169E">
              <w:rPr>
                <w:rFonts w:ascii="Arial" w:hAnsi="Arial" w:cs="Arial"/>
              </w:rPr>
              <w:t>s</w:t>
            </w:r>
            <w:r>
              <w:rPr>
                <w:rFonts w:ascii="Arial" w:hAnsi="Arial" w:cs="Arial"/>
              </w:rPr>
              <w:t xml:space="preserve"> the member as an owner, otherwise the system </w:t>
            </w:r>
            <w:r w:rsidR="00E9169E">
              <w:rPr>
                <w:rFonts w:ascii="Arial" w:hAnsi="Arial" w:cs="Arial"/>
              </w:rPr>
              <w:t>shows a relevant error message.</w:t>
            </w:r>
          </w:p>
        </w:tc>
      </w:tr>
    </w:tbl>
    <w:p w14:paraId="78BE71FE" w14:textId="77777777" w:rsidR="00C9194A" w:rsidRDefault="00C9194A" w:rsidP="00C9194A">
      <w:pPr>
        <w:bidi w:val="0"/>
      </w:pPr>
    </w:p>
    <w:tbl>
      <w:tblPr>
        <w:tblW w:w="5000" w:type="pct"/>
        <w:tblBorders>
          <w:top w:val="single" w:sz="12" w:space="0" w:color="4472C4"/>
          <w:left w:val="single" w:sz="12" w:space="0" w:color="4472C4"/>
          <w:bottom w:val="single" w:sz="12" w:space="0" w:color="4472C4"/>
          <w:right w:val="single" w:sz="12" w:space="0" w:color="4472C4"/>
          <w:insideH w:val="single" w:sz="12" w:space="0" w:color="4472C4"/>
          <w:insideV w:val="single" w:sz="12" w:space="0" w:color="4472C4"/>
        </w:tblBorders>
        <w:tblLook w:val="04A0" w:firstRow="1" w:lastRow="0" w:firstColumn="1" w:lastColumn="0" w:noHBand="0" w:noVBand="1"/>
      </w:tblPr>
      <w:tblGrid>
        <w:gridCol w:w="2184"/>
        <w:gridCol w:w="6812"/>
      </w:tblGrid>
      <w:tr w:rsidR="00C9194A" w14:paraId="2ED259F6" w14:textId="77777777" w:rsidTr="00C9194A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27DEB7A0" w14:textId="77777777" w:rsidR="00C9194A" w:rsidRDefault="00C9194A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itle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hideMark/>
          </w:tcPr>
          <w:p w14:paraId="263733FE" w14:textId="05CCFF05" w:rsidR="00C9194A" w:rsidRPr="00D02E2C" w:rsidRDefault="00D6029A" w:rsidP="005638D8">
            <w:pPr>
              <w:pStyle w:val="Heading2"/>
              <w:bidi w:val="0"/>
            </w:pPr>
            <w:r>
              <w:fldChar w:fldCharType="begin"/>
            </w:r>
            <w:r>
              <w:instrText xml:space="preserve"> XE "</w:instrText>
            </w:r>
            <w:r w:rsidRPr="00400C43">
              <w:instrText>Shop manager assignment (II.4.6)</w:instrText>
            </w:r>
            <w:r>
              <w:instrText xml:space="preserve">" </w:instrText>
            </w:r>
            <w:r>
              <w:fldChar w:fldCharType="end"/>
            </w:r>
            <w:r w:rsidR="00D02E2C">
              <w:t>Shop manager assignment</w:t>
            </w:r>
            <w:r w:rsidR="009671F9">
              <w:t xml:space="preserve"> (II.4.6)</w:t>
            </w:r>
          </w:p>
        </w:tc>
      </w:tr>
      <w:tr w:rsidR="00C9194A" w14:paraId="44724A83" w14:textId="77777777" w:rsidTr="00C9194A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56D1FF2B" w14:textId="77777777" w:rsidR="00C9194A" w:rsidRDefault="00C9194A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Actor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3D38929D" w14:textId="77777777" w:rsidR="00C9194A" w:rsidRDefault="00A83156" w:rsidP="00344C92">
            <w:pPr>
              <w:pStyle w:val="ListParagraph"/>
              <w:numPr>
                <w:ilvl w:val="0"/>
                <w:numId w:val="50"/>
              </w:numPr>
              <w:bidi w:val="0"/>
              <w:rPr>
                <w:rFonts w:ascii="Arial" w:hAnsi="Arial" w:cs="Arial"/>
              </w:rPr>
            </w:pPr>
            <w:r w:rsidRPr="0099647B">
              <w:rPr>
                <w:rFonts w:ascii="Arial" w:hAnsi="Arial" w:cs="Arial"/>
              </w:rPr>
              <w:t>Shop owner</w:t>
            </w:r>
          </w:p>
          <w:p w14:paraId="5136F56D" w14:textId="3E5D5DE9" w:rsidR="0099647B" w:rsidRPr="0099647B" w:rsidRDefault="0099647B" w:rsidP="00344C92">
            <w:pPr>
              <w:pStyle w:val="ListParagraph"/>
              <w:numPr>
                <w:ilvl w:val="0"/>
                <w:numId w:val="50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hop manager (with relevant permission)</w:t>
            </w:r>
          </w:p>
        </w:tc>
      </w:tr>
      <w:tr w:rsidR="00C9194A" w14:paraId="0A4CB46E" w14:textId="77777777" w:rsidTr="00C9194A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6FA15D5A" w14:textId="77777777" w:rsidR="00C9194A" w:rsidRDefault="00C9194A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recondi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hideMark/>
          </w:tcPr>
          <w:p w14:paraId="1C8736C4" w14:textId="0B49DB3A" w:rsidR="00C9194A" w:rsidRPr="00252DB0" w:rsidRDefault="00252DB0" w:rsidP="00A83156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specified member is not a manger or an owner of the specified shop.</w:t>
            </w:r>
          </w:p>
        </w:tc>
      </w:tr>
      <w:tr w:rsidR="00C9194A" w14:paraId="60064923" w14:textId="77777777" w:rsidTr="00C9194A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3BB28E6B" w14:textId="77777777" w:rsidR="00C9194A" w:rsidRDefault="00C9194A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arameter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4C0E6A06" w14:textId="4BFF162C" w:rsidR="00C9194A" w:rsidRPr="00A83156" w:rsidRDefault="00A83156" w:rsidP="00A83156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hop’s details and member</w:t>
            </w:r>
            <w:r w:rsidR="00252DB0">
              <w:rPr>
                <w:rFonts w:ascii="Arial" w:hAnsi="Arial" w:cs="Arial"/>
              </w:rPr>
              <w:t>’s details.</w:t>
            </w:r>
          </w:p>
        </w:tc>
      </w:tr>
      <w:tr w:rsidR="00C9194A" w14:paraId="795130F5" w14:textId="77777777" w:rsidTr="00C9194A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6C309F33" w14:textId="77777777" w:rsidR="00C9194A" w:rsidRDefault="00C9194A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ostcondi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hideMark/>
          </w:tcPr>
          <w:p w14:paraId="03CB8E2E" w14:textId="2FC92D23" w:rsidR="00C9194A" w:rsidRDefault="005D2C6A" w:rsidP="005D2C6A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wo following default permission</w:t>
            </w:r>
            <w:r w:rsidR="007F2B2E">
              <w:rPr>
                <w:rFonts w:ascii="Arial" w:hAnsi="Arial" w:cs="Arial"/>
              </w:rPr>
              <w:t>s</w:t>
            </w:r>
            <w:r>
              <w:rPr>
                <w:rFonts w:ascii="Arial" w:hAnsi="Arial" w:cs="Arial"/>
              </w:rPr>
              <w:t xml:space="preserve"> are granted to new manager:</w:t>
            </w:r>
          </w:p>
          <w:p w14:paraId="52E46860" w14:textId="77777777" w:rsidR="005D2C6A" w:rsidRDefault="005D2C6A" w:rsidP="00344C92">
            <w:pPr>
              <w:pStyle w:val="ListParagraph"/>
              <w:numPr>
                <w:ilvl w:val="0"/>
                <w:numId w:val="39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se case 4.12</w:t>
            </w:r>
          </w:p>
          <w:p w14:paraId="5613CBFC" w14:textId="77777777" w:rsidR="005D2C6A" w:rsidRDefault="005D2C6A" w:rsidP="00344C92">
            <w:pPr>
              <w:pStyle w:val="ListParagraph"/>
              <w:numPr>
                <w:ilvl w:val="0"/>
                <w:numId w:val="39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se case 4.13</w:t>
            </w:r>
          </w:p>
          <w:p w14:paraId="58C6DE3F" w14:textId="35E42BCF" w:rsidR="00092E7F" w:rsidRDefault="00092E7F" w:rsidP="00092E7F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f the assignment was done successfully the system saves the assigner of the new manager.</w:t>
            </w:r>
          </w:p>
          <w:p w14:paraId="20585F6A" w14:textId="60490BA9" w:rsidR="00092E7F" w:rsidRPr="00092E7F" w:rsidRDefault="00092E7F" w:rsidP="00092E7F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therwise, the system shows a relevant error message.</w:t>
            </w:r>
          </w:p>
        </w:tc>
      </w:tr>
      <w:tr w:rsidR="00C9194A" w14:paraId="17659927" w14:textId="77777777" w:rsidTr="00C9194A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3AD023D6" w14:textId="77777777" w:rsidR="00C9194A" w:rsidRDefault="00C9194A">
            <w:pPr>
              <w:bidi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Expected result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5DFB93E5" w14:textId="0FC39B42" w:rsidR="00C9194A" w:rsidRPr="00532D15" w:rsidRDefault="00532D15" w:rsidP="00532D15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system defines the specified member as a manger of the specified shop</w:t>
            </w:r>
            <w:r w:rsidR="00E34DCF">
              <w:rPr>
                <w:rFonts w:ascii="Arial" w:hAnsi="Arial" w:cs="Arial"/>
              </w:rPr>
              <w:t xml:space="preserve"> and sends an approval. </w:t>
            </w:r>
          </w:p>
        </w:tc>
      </w:tr>
      <w:tr w:rsidR="00C9194A" w14:paraId="1B291906" w14:textId="77777777" w:rsidTr="00C9194A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2FB1224B" w14:textId="77777777" w:rsidR="00C9194A" w:rsidRDefault="00C9194A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Ac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</w:tcPr>
          <w:p w14:paraId="076A93C8" w14:textId="77777777" w:rsidR="00047C24" w:rsidRDefault="00047C24" w:rsidP="00344C92">
            <w:pPr>
              <w:pStyle w:val="ListParagraph"/>
              <w:numPr>
                <w:ilvl w:val="0"/>
                <w:numId w:val="40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hop owner accesses a shop that is owned by him.</w:t>
            </w:r>
          </w:p>
          <w:p w14:paraId="1EB41289" w14:textId="0FEBEF91" w:rsidR="00047C24" w:rsidRDefault="00047C24" w:rsidP="00344C92">
            <w:pPr>
              <w:pStyle w:val="ListParagraph"/>
              <w:numPr>
                <w:ilvl w:val="0"/>
                <w:numId w:val="40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system displays the shop with ability to assign a new manager.</w:t>
            </w:r>
          </w:p>
          <w:p w14:paraId="7D37D20E" w14:textId="06E87B17" w:rsidR="00047C24" w:rsidRDefault="00047C24" w:rsidP="00344C92">
            <w:pPr>
              <w:pStyle w:val="ListParagraph"/>
              <w:numPr>
                <w:ilvl w:val="0"/>
                <w:numId w:val="40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lastRenderedPageBreak/>
              <w:t xml:space="preserve">The shop owner requests to add a new </w:t>
            </w:r>
            <w:r w:rsidR="0031325B">
              <w:rPr>
                <w:rFonts w:ascii="Arial" w:hAnsi="Arial" w:cs="Arial"/>
              </w:rPr>
              <w:t>manager</w:t>
            </w:r>
            <w:r>
              <w:rPr>
                <w:rFonts w:ascii="Arial" w:hAnsi="Arial" w:cs="Arial"/>
              </w:rPr>
              <w:t xml:space="preserve"> to his shop.</w:t>
            </w:r>
          </w:p>
          <w:p w14:paraId="61825D71" w14:textId="3DC5C838" w:rsidR="00047C24" w:rsidRDefault="00047C24" w:rsidP="00344C92">
            <w:pPr>
              <w:pStyle w:val="ListParagraph"/>
              <w:numPr>
                <w:ilvl w:val="0"/>
                <w:numId w:val="40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he system asks the requester to enter member’s details to assign him as </w:t>
            </w:r>
            <w:r w:rsidR="00561B2E">
              <w:rPr>
                <w:rFonts w:ascii="Arial" w:hAnsi="Arial" w:cs="Arial"/>
              </w:rPr>
              <w:t>a manager</w:t>
            </w:r>
            <w:r>
              <w:rPr>
                <w:rFonts w:ascii="Arial" w:hAnsi="Arial" w:cs="Arial"/>
              </w:rPr>
              <w:t>.</w:t>
            </w:r>
          </w:p>
          <w:p w14:paraId="6147A9B7" w14:textId="77777777" w:rsidR="00047C24" w:rsidRDefault="00047C24" w:rsidP="00344C92">
            <w:pPr>
              <w:pStyle w:val="ListParagraph"/>
              <w:numPr>
                <w:ilvl w:val="0"/>
                <w:numId w:val="40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shop owner enters the member’s details.</w:t>
            </w:r>
          </w:p>
          <w:p w14:paraId="0B777D78" w14:textId="77777777" w:rsidR="00C9194A" w:rsidRDefault="00047C24" w:rsidP="00344C92">
            <w:pPr>
              <w:pStyle w:val="ListParagraph"/>
              <w:numPr>
                <w:ilvl w:val="0"/>
                <w:numId w:val="40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he system checks if this member is not already </w:t>
            </w:r>
            <w:r w:rsidR="000D6B23">
              <w:rPr>
                <w:rFonts w:ascii="Arial" w:hAnsi="Arial" w:cs="Arial"/>
              </w:rPr>
              <w:t>a manager</w:t>
            </w:r>
            <w:r w:rsidR="00511E6A">
              <w:rPr>
                <w:rFonts w:ascii="Arial" w:hAnsi="Arial" w:cs="Arial"/>
              </w:rPr>
              <w:t xml:space="preserve"> or an owner</w:t>
            </w:r>
            <w:r>
              <w:rPr>
                <w:rFonts w:ascii="Arial" w:hAnsi="Arial" w:cs="Arial"/>
              </w:rPr>
              <w:t xml:space="preserve"> of the specified shop, then system defines the member as a</w:t>
            </w:r>
            <w:r w:rsidR="000500FD">
              <w:rPr>
                <w:rFonts w:ascii="Arial" w:hAnsi="Arial" w:cs="Arial"/>
              </w:rPr>
              <w:t xml:space="preserve"> manager</w:t>
            </w:r>
            <w:r>
              <w:rPr>
                <w:rFonts w:ascii="Arial" w:hAnsi="Arial" w:cs="Arial"/>
              </w:rPr>
              <w:t>, otherwise the system shows a relevant error message.</w:t>
            </w:r>
          </w:p>
          <w:p w14:paraId="397D68C5" w14:textId="3BAD04DA" w:rsidR="005E6372" w:rsidRPr="00F04C71" w:rsidRDefault="00981EB2" w:rsidP="00344C92">
            <w:pPr>
              <w:pStyle w:val="ListParagraph"/>
              <w:numPr>
                <w:ilvl w:val="0"/>
                <w:numId w:val="40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ystem add</w:t>
            </w:r>
            <w:r w:rsidR="009979E3">
              <w:rPr>
                <w:rFonts w:ascii="Arial" w:hAnsi="Arial" w:cs="Arial"/>
              </w:rPr>
              <w:t>s</w:t>
            </w:r>
            <w:r>
              <w:rPr>
                <w:rFonts w:ascii="Arial" w:hAnsi="Arial" w:cs="Arial"/>
              </w:rPr>
              <w:t xml:space="preserve"> 4.12 and 4.13 default permissions to the new manager of the shop.</w:t>
            </w:r>
          </w:p>
        </w:tc>
      </w:tr>
    </w:tbl>
    <w:p w14:paraId="12B1AB49" w14:textId="77777777" w:rsidR="00C9194A" w:rsidRDefault="00C9194A" w:rsidP="00C9194A">
      <w:pPr>
        <w:bidi w:val="0"/>
      </w:pPr>
    </w:p>
    <w:tbl>
      <w:tblPr>
        <w:tblW w:w="5000" w:type="pct"/>
        <w:tblBorders>
          <w:top w:val="single" w:sz="12" w:space="0" w:color="4472C4"/>
          <w:left w:val="single" w:sz="12" w:space="0" w:color="4472C4"/>
          <w:bottom w:val="single" w:sz="12" w:space="0" w:color="4472C4"/>
          <w:right w:val="single" w:sz="12" w:space="0" w:color="4472C4"/>
          <w:insideH w:val="single" w:sz="12" w:space="0" w:color="4472C4"/>
          <w:insideV w:val="single" w:sz="12" w:space="0" w:color="4472C4"/>
        </w:tblBorders>
        <w:tblLook w:val="04A0" w:firstRow="1" w:lastRow="0" w:firstColumn="1" w:lastColumn="0" w:noHBand="0" w:noVBand="1"/>
      </w:tblPr>
      <w:tblGrid>
        <w:gridCol w:w="2184"/>
        <w:gridCol w:w="6812"/>
      </w:tblGrid>
      <w:tr w:rsidR="00C9194A" w14:paraId="7BA758C1" w14:textId="77777777" w:rsidTr="00C9194A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1E6DF802" w14:textId="77777777" w:rsidR="00C9194A" w:rsidRDefault="00C9194A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itle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hideMark/>
          </w:tcPr>
          <w:p w14:paraId="7BD0284F" w14:textId="259EC748" w:rsidR="00C9194A" w:rsidRPr="00203D83" w:rsidRDefault="00D6029A" w:rsidP="005638D8">
            <w:pPr>
              <w:pStyle w:val="Heading2"/>
              <w:bidi w:val="0"/>
            </w:pPr>
            <w:r>
              <w:fldChar w:fldCharType="begin"/>
            </w:r>
            <w:r>
              <w:instrText xml:space="preserve"> XE "</w:instrText>
            </w:r>
            <w:r w:rsidRPr="00792E5C">
              <w:instrText>Shop manager permissions updating (II.4.7)</w:instrText>
            </w:r>
            <w:r>
              <w:instrText xml:space="preserve">" </w:instrText>
            </w:r>
            <w:r>
              <w:fldChar w:fldCharType="end"/>
            </w:r>
            <w:r w:rsidR="00772BFC">
              <w:t xml:space="preserve">Shop manager permissions </w:t>
            </w:r>
            <w:r w:rsidR="005B5D38">
              <w:t>updating</w:t>
            </w:r>
            <w:r w:rsidR="002F226B">
              <w:t xml:space="preserve"> (II.4.7)</w:t>
            </w:r>
          </w:p>
        </w:tc>
      </w:tr>
      <w:tr w:rsidR="00C9194A" w14:paraId="6ED3273E" w14:textId="77777777" w:rsidTr="00C9194A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5E04E045" w14:textId="77777777" w:rsidR="00C9194A" w:rsidRDefault="00C9194A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Actor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7F2F9494" w14:textId="77777777" w:rsidR="00C9194A" w:rsidRPr="008C71E6" w:rsidRDefault="00A83156" w:rsidP="00344C92">
            <w:pPr>
              <w:pStyle w:val="ListParagraph"/>
              <w:numPr>
                <w:ilvl w:val="0"/>
                <w:numId w:val="51"/>
              </w:numPr>
              <w:bidi w:val="0"/>
              <w:rPr>
                <w:rFonts w:ascii="Arial" w:hAnsi="Arial" w:cs="Arial"/>
                <w:b/>
                <w:bCs/>
              </w:rPr>
            </w:pPr>
            <w:r w:rsidRPr="008C71E6">
              <w:rPr>
                <w:rFonts w:ascii="Arial" w:hAnsi="Arial" w:cs="Arial"/>
              </w:rPr>
              <w:t>Shop owner</w:t>
            </w:r>
          </w:p>
          <w:p w14:paraId="7C1C9027" w14:textId="5F63FCE8" w:rsidR="008C71E6" w:rsidRPr="008C71E6" w:rsidRDefault="008C71E6" w:rsidP="00344C92">
            <w:pPr>
              <w:pStyle w:val="ListParagraph"/>
              <w:numPr>
                <w:ilvl w:val="0"/>
                <w:numId w:val="51"/>
              </w:numPr>
              <w:bidi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</w:rPr>
              <w:t>Shop manager (with relevant permission)</w:t>
            </w:r>
          </w:p>
        </w:tc>
      </w:tr>
      <w:tr w:rsidR="00C9194A" w14:paraId="00AE6A4A" w14:textId="77777777" w:rsidTr="00C9194A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35957820" w14:textId="77777777" w:rsidR="00C9194A" w:rsidRDefault="00C9194A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recondi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hideMark/>
          </w:tcPr>
          <w:p w14:paraId="422E2E2E" w14:textId="09326F5B" w:rsidR="00C9194A" w:rsidRPr="00342A33" w:rsidRDefault="00342A33" w:rsidP="00342A33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specified manager was assigned as a manger by this owner.</w:t>
            </w:r>
          </w:p>
        </w:tc>
      </w:tr>
      <w:tr w:rsidR="00C9194A" w14:paraId="0D03CA0B" w14:textId="77777777" w:rsidTr="00C9194A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3E30489D" w14:textId="77777777" w:rsidR="00C9194A" w:rsidRDefault="00C9194A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arameter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5D5E7D8F" w14:textId="4FEB245F" w:rsidR="00C9194A" w:rsidRPr="001829B5" w:rsidRDefault="00342A33" w:rsidP="001829B5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hop’s details</w:t>
            </w:r>
            <w:r w:rsidR="002A41D0">
              <w:rPr>
                <w:rFonts w:ascii="Arial" w:hAnsi="Arial" w:cs="Arial"/>
              </w:rPr>
              <w:t xml:space="preserve">, </w:t>
            </w:r>
            <w:r>
              <w:rPr>
                <w:rFonts w:ascii="Arial" w:hAnsi="Arial" w:cs="Arial"/>
              </w:rPr>
              <w:t>manager’s details</w:t>
            </w:r>
            <w:r w:rsidR="002A41D0">
              <w:rPr>
                <w:rFonts w:ascii="Arial" w:hAnsi="Arial" w:cs="Arial"/>
              </w:rPr>
              <w:t xml:space="preserve"> and updated permission.</w:t>
            </w:r>
          </w:p>
        </w:tc>
      </w:tr>
      <w:tr w:rsidR="00C9194A" w14:paraId="7F5113E0" w14:textId="77777777" w:rsidTr="00C9194A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656ABB78" w14:textId="77777777" w:rsidR="00C9194A" w:rsidRDefault="00C9194A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ostcondi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hideMark/>
          </w:tcPr>
          <w:p w14:paraId="4AA6E2A1" w14:textId="25F3E14C" w:rsidR="00C9194A" w:rsidRPr="00342A33" w:rsidRDefault="00E72920" w:rsidP="00342A33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f permission changing succeeded the system returns an approval message, otherwise a relevant error message is shown by the system.</w:t>
            </w:r>
          </w:p>
        </w:tc>
      </w:tr>
      <w:tr w:rsidR="00C9194A" w14:paraId="48166006" w14:textId="77777777" w:rsidTr="00C9194A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64746CF6" w14:textId="77777777" w:rsidR="00C9194A" w:rsidRDefault="00C9194A">
            <w:pPr>
              <w:bidi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Expected result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61850B7B" w14:textId="5BA4DAD1" w:rsidR="00C9194A" w:rsidRPr="006A38B7" w:rsidRDefault="002A41D0" w:rsidP="006A38B7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Permissions of the specified are updated due to the given updated permission.</w:t>
            </w:r>
          </w:p>
        </w:tc>
      </w:tr>
      <w:tr w:rsidR="00C9194A" w14:paraId="1869C386" w14:textId="77777777" w:rsidTr="00C9194A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1D6EA710" w14:textId="77777777" w:rsidR="00C9194A" w:rsidRDefault="00C9194A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Ac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</w:tcPr>
          <w:p w14:paraId="358A4593" w14:textId="77777777" w:rsidR="005B5D38" w:rsidRDefault="005B5D38" w:rsidP="00344C92">
            <w:pPr>
              <w:pStyle w:val="ListParagraph"/>
              <w:numPr>
                <w:ilvl w:val="0"/>
                <w:numId w:val="41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hop owner accesses a shop that is owned by him.</w:t>
            </w:r>
          </w:p>
          <w:p w14:paraId="149BF52B" w14:textId="585A46DD" w:rsidR="005B5D38" w:rsidRDefault="005B5D38" w:rsidP="00344C92">
            <w:pPr>
              <w:pStyle w:val="ListParagraph"/>
              <w:numPr>
                <w:ilvl w:val="0"/>
                <w:numId w:val="41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system displays the shop with ability to access roles with an ability to update manager’s permissions.</w:t>
            </w:r>
          </w:p>
          <w:p w14:paraId="3E192127" w14:textId="06D640BB" w:rsidR="005B5D38" w:rsidRDefault="005B5D38" w:rsidP="00344C92">
            <w:pPr>
              <w:pStyle w:val="ListParagraph"/>
              <w:numPr>
                <w:ilvl w:val="0"/>
                <w:numId w:val="41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he shop owner requests to </w:t>
            </w:r>
            <w:r w:rsidR="00F04C71">
              <w:rPr>
                <w:rFonts w:ascii="Arial" w:hAnsi="Arial" w:cs="Arial"/>
              </w:rPr>
              <w:t>update the specified manager’s permissions with the specified updated permissions.</w:t>
            </w:r>
          </w:p>
          <w:p w14:paraId="6519A74A" w14:textId="2E52556B" w:rsidR="005B5D38" w:rsidRPr="00F04C71" w:rsidRDefault="005B5D38" w:rsidP="00344C92">
            <w:pPr>
              <w:pStyle w:val="ListParagraph"/>
              <w:numPr>
                <w:ilvl w:val="0"/>
                <w:numId w:val="41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The system asks the requester to enter </w:t>
            </w:r>
            <w:r w:rsidR="00F04C71">
              <w:rPr>
                <w:rFonts w:ascii="Arial" w:hAnsi="Arial" w:cs="Arial"/>
              </w:rPr>
              <w:t>manager’s</w:t>
            </w:r>
            <w:r w:rsidRPr="00F04C71">
              <w:rPr>
                <w:rFonts w:ascii="Arial" w:hAnsi="Arial" w:cs="Arial"/>
              </w:rPr>
              <w:t xml:space="preserve"> details</w:t>
            </w:r>
            <w:r w:rsidR="00F04C71">
              <w:rPr>
                <w:rFonts w:ascii="Arial" w:hAnsi="Arial" w:cs="Arial"/>
              </w:rPr>
              <w:t xml:space="preserve"> and updated permission’s details to update his permissions</w:t>
            </w:r>
            <w:r w:rsidRPr="00F04C71">
              <w:rPr>
                <w:rFonts w:ascii="Arial" w:hAnsi="Arial" w:cs="Arial"/>
              </w:rPr>
              <w:t>.</w:t>
            </w:r>
          </w:p>
          <w:p w14:paraId="24339EB9" w14:textId="733A5693" w:rsidR="005B5D38" w:rsidRDefault="005B5D38" w:rsidP="00344C92">
            <w:pPr>
              <w:pStyle w:val="ListParagraph"/>
              <w:numPr>
                <w:ilvl w:val="0"/>
                <w:numId w:val="41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shop owner enters the member’s details</w:t>
            </w:r>
            <w:r w:rsidR="00171A03">
              <w:rPr>
                <w:rFonts w:ascii="Arial" w:hAnsi="Arial" w:cs="Arial"/>
              </w:rPr>
              <w:t xml:space="preserve"> and updated permission’s details.</w:t>
            </w:r>
          </w:p>
          <w:p w14:paraId="6B5CD4B4" w14:textId="5850F76B" w:rsidR="005B5D38" w:rsidRDefault="00171A03" w:rsidP="00344C92">
            <w:pPr>
              <w:pStyle w:val="ListParagraph"/>
              <w:numPr>
                <w:ilvl w:val="0"/>
                <w:numId w:val="41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system updates the permission of the specified manager due to given specified permissions</w:t>
            </w:r>
            <w:r w:rsidR="005B5D38">
              <w:rPr>
                <w:rFonts w:ascii="Arial" w:hAnsi="Arial" w:cs="Arial"/>
              </w:rPr>
              <w:t>, otherwise the system shows a relevant error message.</w:t>
            </w:r>
          </w:p>
          <w:p w14:paraId="390BE555" w14:textId="5C6A4DB2" w:rsidR="00C9194A" w:rsidRPr="005B5D38" w:rsidRDefault="00945853" w:rsidP="00344C92">
            <w:pPr>
              <w:pStyle w:val="ListParagraph"/>
              <w:numPr>
                <w:ilvl w:val="0"/>
                <w:numId w:val="41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ystem sends an approval of manager’s permissions updating.</w:t>
            </w:r>
          </w:p>
        </w:tc>
      </w:tr>
    </w:tbl>
    <w:p w14:paraId="6EE854F8" w14:textId="77777777" w:rsidR="00FE4ADF" w:rsidRDefault="00FE4ADF" w:rsidP="00FE4ADF">
      <w:pPr>
        <w:bidi w:val="0"/>
      </w:pPr>
    </w:p>
    <w:tbl>
      <w:tblPr>
        <w:tblW w:w="5000" w:type="pct"/>
        <w:tblBorders>
          <w:top w:val="single" w:sz="12" w:space="0" w:color="4472C4"/>
          <w:left w:val="single" w:sz="12" w:space="0" w:color="4472C4"/>
          <w:bottom w:val="single" w:sz="12" w:space="0" w:color="4472C4"/>
          <w:right w:val="single" w:sz="12" w:space="0" w:color="4472C4"/>
          <w:insideH w:val="single" w:sz="12" w:space="0" w:color="4472C4"/>
          <w:insideV w:val="single" w:sz="12" w:space="0" w:color="4472C4"/>
        </w:tblBorders>
        <w:tblLook w:val="04A0" w:firstRow="1" w:lastRow="0" w:firstColumn="1" w:lastColumn="0" w:noHBand="0" w:noVBand="1"/>
      </w:tblPr>
      <w:tblGrid>
        <w:gridCol w:w="2184"/>
        <w:gridCol w:w="6812"/>
      </w:tblGrid>
      <w:tr w:rsidR="00FE4ADF" w14:paraId="22ADF11F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6210A5AD" w14:textId="77777777" w:rsidR="00FE4ADF" w:rsidRDefault="00FE4ADF" w:rsidP="001E5680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itle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hideMark/>
          </w:tcPr>
          <w:p w14:paraId="33B0DA28" w14:textId="208968AD" w:rsidR="00FE4ADF" w:rsidRPr="00203D83" w:rsidRDefault="00D6029A" w:rsidP="005638D8">
            <w:pPr>
              <w:pStyle w:val="Heading2"/>
              <w:bidi w:val="0"/>
            </w:pPr>
            <w:r>
              <w:fldChar w:fldCharType="begin"/>
            </w:r>
            <w:r>
              <w:instrText xml:space="preserve"> XE "</w:instrText>
            </w:r>
            <w:r w:rsidRPr="00762B2E">
              <w:instrText>Shop closing (II.4.9)</w:instrText>
            </w:r>
            <w:r>
              <w:instrText xml:space="preserve">" </w:instrText>
            </w:r>
            <w:r>
              <w:fldChar w:fldCharType="end"/>
            </w:r>
            <w:r w:rsidR="00724261">
              <w:t>Shop closing</w:t>
            </w:r>
            <w:r w:rsidR="00B97AD8">
              <w:t xml:space="preserve"> (II.4.9)</w:t>
            </w:r>
          </w:p>
        </w:tc>
      </w:tr>
      <w:tr w:rsidR="00FE4ADF" w14:paraId="24851320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0607FBC5" w14:textId="77777777" w:rsidR="00FE4ADF" w:rsidRDefault="00FE4ADF" w:rsidP="001E5680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Actor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1D9EA442" w14:textId="77777777" w:rsidR="00FE4ADF" w:rsidRPr="005E7D4D" w:rsidRDefault="00A83156" w:rsidP="00344C92">
            <w:pPr>
              <w:pStyle w:val="ListParagraph"/>
              <w:numPr>
                <w:ilvl w:val="0"/>
                <w:numId w:val="52"/>
              </w:numPr>
              <w:bidi w:val="0"/>
              <w:rPr>
                <w:rFonts w:ascii="Arial" w:hAnsi="Arial" w:cs="Arial"/>
                <w:b/>
                <w:bCs/>
              </w:rPr>
            </w:pPr>
            <w:r w:rsidRPr="005E7D4D">
              <w:rPr>
                <w:rFonts w:ascii="Arial" w:hAnsi="Arial" w:cs="Arial"/>
              </w:rPr>
              <w:t>Shop owner</w:t>
            </w:r>
          </w:p>
          <w:p w14:paraId="7B526F4F" w14:textId="6A1044A0" w:rsidR="005E7D4D" w:rsidRPr="005E7D4D" w:rsidRDefault="005E7D4D" w:rsidP="00344C92">
            <w:pPr>
              <w:pStyle w:val="ListParagraph"/>
              <w:numPr>
                <w:ilvl w:val="0"/>
                <w:numId w:val="52"/>
              </w:numPr>
              <w:bidi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</w:rPr>
              <w:t>Shop manager (with relevant permission)</w:t>
            </w:r>
          </w:p>
        </w:tc>
      </w:tr>
      <w:tr w:rsidR="00FE4ADF" w14:paraId="768FB15C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203B7BFB" w14:textId="77777777" w:rsidR="00FE4ADF" w:rsidRDefault="00FE4ADF" w:rsidP="001E5680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lastRenderedPageBreak/>
              <w:t>Precondi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hideMark/>
          </w:tcPr>
          <w:p w14:paraId="25101F5B" w14:textId="3DFAAD98" w:rsidR="00FE4ADF" w:rsidRPr="00B31C84" w:rsidRDefault="00B31C84" w:rsidP="005F3F24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hop owner owns the given shop.</w:t>
            </w:r>
          </w:p>
        </w:tc>
      </w:tr>
      <w:tr w:rsidR="00FE4ADF" w14:paraId="67A4E3C1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01940552" w14:textId="77777777" w:rsidR="00FE4ADF" w:rsidRDefault="00FE4ADF" w:rsidP="001E5680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arameter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269CC7AC" w14:textId="7D2F01CD" w:rsidR="00FE4ADF" w:rsidRPr="005F3F24" w:rsidRDefault="00680B24" w:rsidP="005F3F24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hop’s details.</w:t>
            </w:r>
          </w:p>
        </w:tc>
      </w:tr>
      <w:tr w:rsidR="00FE4ADF" w14:paraId="5FC5F5E4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3BC25963" w14:textId="77777777" w:rsidR="00FE4ADF" w:rsidRDefault="00FE4ADF" w:rsidP="001E5680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ostcondi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hideMark/>
          </w:tcPr>
          <w:p w14:paraId="032178C6" w14:textId="5666886F" w:rsidR="00FE4ADF" w:rsidRDefault="00680B24" w:rsidP="00344C92">
            <w:pPr>
              <w:pStyle w:val="ListParagraph"/>
              <w:numPr>
                <w:ilvl w:val="0"/>
                <w:numId w:val="42"/>
              </w:numPr>
              <w:bidi w:val="0"/>
              <w:rPr>
                <w:rFonts w:ascii="Arial" w:hAnsi="Arial" w:cs="Arial"/>
              </w:rPr>
            </w:pPr>
            <w:r w:rsidRPr="00680B24">
              <w:rPr>
                <w:rFonts w:ascii="Arial" w:hAnsi="Arial" w:cs="Arial"/>
              </w:rPr>
              <w:t xml:space="preserve">The closed shop </w:t>
            </w:r>
            <w:r>
              <w:rPr>
                <w:rFonts w:ascii="Arial" w:hAnsi="Arial" w:cs="Arial"/>
              </w:rPr>
              <w:t>and its items</w:t>
            </w:r>
            <w:r w:rsidRPr="00680B24">
              <w:rPr>
                <w:rFonts w:ascii="Arial" w:hAnsi="Arial" w:cs="Arial"/>
              </w:rPr>
              <w:t xml:space="preserve"> </w:t>
            </w:r>
            <w:r>
              <w:rPr>
                <w:rFonts w:ascii="Arial" w:hAnsi="Arial" w:cs="Arial"/>
              </w:rPr>
              <w:t xml:space="preserve">are </w:t>
            </w:r>
            <w:r w:rsidRPr="00680B24">
              <w:rPr>
                <w:rFonts w:ascii="Arial" w:hAnsi="Arial" w:cs="Arial"/>
              </w:rPr>
              <w:t>not visible for member who are not owner and manager of it anymore</w:t>
            </w:r>
            <w:r w:rsidR="00CB2930">
              <w:rPr>
                <w:rFonts w:ascii="Arial" w:hAnsi="Arial" w:cs="Arial"/>
              </w:rPr>
              <w:t xml:space="preserve"> via search </w:t>
            </w:r>
            <w:r w:rsidR="00327477">
              <w:rPr>
                <w:rFonts w:ascii="Arial" w:hAnsi="Arial" w:cs="Arial"/>
              </w:rPr>
              <w:t>results in the market</w:t>
            </w:r>
            <w:r w:rsidR="00CB2930">
              <w:rPr>
                <w:rFonts w:ascii="Arial" w:hAnsi="Arial" w:cs="Arial"/>
              </w:rPr>
              <w:t>.</w:t>
            </w:r>
          </w:p>
          <w:p w14:paraId="55A94927" w14:textId="77777777" w:rsidR="00680B24" w:rsidRDefault="00680B24" w:rsidP="00344C92">
            <w:pPr>
              <w:pStyle w:val="ListParagraph"/>
              <w:numPr>
                <w:ilvl w:val="0"/>
                <w:numId w:val="42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wners and managers get notified about the shop closing.</w:t>
            </w:r>
          </w:p>
          <w:p w14:paraId="29EC0D46" w14:textId="3E4918BF" w:rsidR="00680B24" w:rsidRPr="00680B24" w:rsidRDefault="00680B24" w:rsidP="00344C92">
            <w:pPr>
              <w:pStyle w:val="ListParagraph"/>
              <w:numPr>
                <w:ilvl w:val="0"/>
                <w:numId w:val="42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system keeps the roles saved.</w:t>
            </w:r>
          </w:p>
        </w:tc>
      </w:tr>
      <w:tr w:rsidR="00FE4ADF" w14:paraId="0DB22D94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48772643" w14:textId="77777777" w:rsidR="00FE4ADF" w:rsidRDefault="00FE4ADF" w:rsidP="001E5680">
            <w:pPr>
              <w:bidi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Expected result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1E03AA8A" w14:textId="3D41E90A" w:rsidR="00FE4ADF" w:rsidRPr="005F3F24" w:rsidRDefault="0059693D" w:rsidP="005F3F24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specified shop is closed.</w:t>
            </w:r>
          </w:p>
        </w:tc>
      </w:tr>
      <w:tr w:rsidR="00FE4ADF" w14:paraId="26B3789E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078B3826" w14:textId="77777777" w:rsidR="00FE4ADF" w:rsidRDefault="00FE4ADF" w:rsidP="001E5680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Ac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</w:tcPr>
          <w:p w14:paraId="0E53BC68" w14:textId="77777777" w:rsidR="0059693D" w:rsidRDefault="0059693D" w:rsidP="00344C92">
            <w:pPr>
              <w:pStyle w:val="ListParagraph"/>
              <w:numPr>
                <w:ilvl w:val="0"/>
                <w:numId w:val="43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hop owner accesses a shop that is owned by him.</w:t>
            </w:r>
          </w:p>
          <w:p w14:paraId="658FB5F6" w14:textId="7CFCEAB7" w:rsidR="0059693D" w:rsidRDefault="0059693D" w:rsidP="00344C92">
            <w:pPr>
              <w:pStyle w:val="ListParagraph"/>
              <w:numPr>
                <w:ilvl w:val="0"/>
                <w:numId w:val="43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system displays the shop with ability to close it.</w:t>
            </w:r>
          </w:p>
          <w:p w14:paraId="19297FFF" w14:textId="77777777" w:rsidR="00FE4ADF" w:rsidRDefault="004E45B1" w:rsidP="00344C92">
            <w:pPr>
              <w:pStyle w:val="ListParagraph"/>
              <w:numPr>
                <w:ilvl w:val="0"/>
                <w:numId w:val="43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shop owner requests to close the given shop.</w:t>
            </w:r>
          </w:p>
          <w:p w14:paraId="1351A95D" w14:textId="77777777" w:rsidR="004E45B1" w:rsidRDefault="00181737" w:rsidP="00344C92">
            <w:pPr>
              <w:pStyle w:val="ListParagraph"/>
              <w:numPr>
                <w:ilvl w:val="0"/>
                <w:numId w:val="43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ystem saves the roles of the shop and define it as an inactive shop.</w:t>
            </w:r>
          </w:p>
          <w:p w14:paraId="2B7DB149" w14:textId="77777777" w:rsidR="00181737" w:rsidRDefault="00181737" w:rsidP="00344C92">
            <w:pPr>
              <w:pStyle w:val="ListParagraph"/>
              <w:numPr>
                <w:ilvl w:val="0"/>
                <w:numId w:val="43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ystem does not show the shop and its items in search results anymore.</w:t>
            </w:r>
          </w:p>
          <w:p w14:paraId="02F5B1D2" w14:textId="07BA7458" w:rsidR="00181737" w:rsidRPr="00181737" w:rsidRDefault="00181737" w:rsidP="00344C92">
            <w:pPr>
              <w:pStyle w:val="ListParagraph"/>
              <w:numPr>
                <w:ilvl w:val="0"/>
                <w:numId w:val="43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ystem notifies the owners and </w:t>
            </w:r>
            <w:r w:rsidR="00D06DE9">
              <w:rPr>
                <w:rFonts w:ascii="Arial" w:hAnsi="Arial" w:cs="Arial"/>
              </w:rPr>
              <w:t>managers</w:t>
            </w:r>
            <w:r>
              <w:rPr>
                <w:rFonts w:ascii="Arial" w:hAnsi="Arial" w:cs="Arial"/>
              </w:rPr>
              <w:t xml:space="preserve"> of the system.</w:t>
            </w:r>
          </w:p>
        </w:tc>
      </w:tr>
    </w:tbl>
    <w:p w14:paraId="7900E1A4" w14:textId="31DD52CE" w:rsidR="00CD1268" w:rsidRDefault="00CD1268" w:rsidP="00CD1268">
      <w:pPr>
        <w:bidi w:val="0"/>
      </w:pPr>
    </w:p>
    <w:tbl>
      <w:tblPr>
        <w:tblW w:w="5000" w:type="pct"/>
        <w:tblBorders>
          <w:top w:val="single" w:sz="12" w:space="0" w:color="4472C4"/>
          <w:left w:val="single" w:sz="12" w:space="0" w:color="4472C4"/>
          <w:bottom w:val="single" w:sz="12" w:space="0" w:color="4472C4"/>
          <w:right w:val="single" w:sz="12" w:space="0" w:color="4472C4"/>
          <w:insideH w:val="single" w:sz="12" w:space="0" w:color="4472C4"/>
          <w:insideV w:val="single" w:sz="12" w:space="0" w:color="4472C4"/>
        </w:tblBorders>
        <w:tblLook w:val="04A0" w:firstRow="1" w:lastRow="0" w:firstColumn="1" w:lastColumn="0" w:noHBand="0" w:noVBand="1"/>
      </w:tblPr>
      <w:tblGrid>
        <w:gridCol w:w="2184"/>
        <w:gridCol w:w="6812"/>
      </w:tblGrid>
      <w:tr w:rsidR="00843ACC" w14:paraId="3969F312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76AF7447" w14:textId="77777777" w:rsidR="00843ACC" w:rsidRDefault="00843ACC" w:rsidP="001E5680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Title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hideMark/>
          </w:tcPr>
          <w:p w14:paraId="440CC838" w14:textId="765B5282" w:rsidR="00843ACC" w:rsidRPr="00203D83" w:rsidRDefault="00D6029A" w:rsidP="005638D8">
            <w:pPr>
              <w:pStyle w:val="Heading2"/>
              <w:bidi w:val="0"/>
            </w:pPr>
            <w:r>
              <w:fldChar w:fldCharType="begin"/>
            </w:r>
            <w:r>
              <w:instrText xml:space="preserve"> XE "</w:instrText>
            </w:r>
            <w:r w:rsidRPr="009977B0">
              <w:instrText>Shop’s roles info request (II.4.11)</w:instrText>
            </w:r>
            <w:r>
              <w:instrText xml:space="preserve">" </w:instrText>
            </w:r>
            <w:r>
              <w:fldChar w:fldCharType="end"/>
            </w:r>
            <w:r w:rsidR="00843ACC">
              <w:t>Shop’s roles info request</w:t>
            </w:r>
            <w:r w:rsidR="001F714D">
              <w:t xml:space="preserve"> (II.4.11)</w:t>
            </w:r>
          </w:p>
        </w:tc>
      </w:tr>
      <w:tr w:rsidR="00843ACC" w14:paraId="55165565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309ED481" w14:textId="77777777" w:rsidR="00843ACC" w:rsidRDefault="00843ACC" w:rsidP="001E5680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Actor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1957B981" w14:textId="77777777" w:rsidR="00843ACC" w:rsidRDefault="00914E82" w:rsidP="00344C92">
            <w:pPr>
              <w:pStyle w:val="ListParagraph"/>
              <w:numPr>
                <w:ilvl w:val="0"/>
                <w:numId w:val="53"/>
              </w:numPr>
              <w:bidi w:val="0"/>
              <w:rPr>
                <w:rFonts w:ascii="Arial" w:hAnsi="Arial" w:cs="Arial"/>
              </w:rPr>
            </w:pPr>
            <w:r w:rsidRPr="0035749D">
              <w:rPr>
                <w:rFonts w:ascii="Arial" w:hAnsi="Arial" w:cs="Arial"/>
              </w:rPr>
              <w:t>Shop owner</w:t>
            </w:r>
          </w:p>
          <w:p w14:paraId="584B1FF8" w14:textId="55743C70" w:rsidR="0035749D" w:rsidRPr="0035749D" w:rsidRDefault="0035749D" w:rsidP="00344C92">
            <w:pPr>
              <w:pStyle w:val="ListParagraph"/>
              <w:numPr>
                <w:ilvl w:val="0"/>
                <w:numId w:val="53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hop manager (with relevant permission)</w:t>
            </w:r>
          </w:p>
        </w:tc>
      </w:tr>
      <w:tr w:rsidR="00843ACC" w14:paraId="0E8CCD68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54D6D789" w14:textId="77777777" w:rsidR="00843ACC" w:rsidRDefault="00843ACC" w:rsidP="001E5680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recondi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hideMark/>
          </w:tcPr>
          <w:p w14:paraId="5117866C" w14:textId="71B1C8B2" w:rsidR="00843ACC" w:rsidRPr="00E7330B" w:rsidRDefault="00E7330B" w:rsidP="00E7330B">
            <w:pPr>
              <w:bidi w:val="0"/>
              <w:rPr>
                <w:rFonts w:ascii="Arial" w:hAnsi="Arial" w:cs="Arial"/>
                <w:bCs/>
              </w:rPr>
            </w:pPr>
            <w:r>
              <w:rPr>
                <w:rFonts w:ascii="Arial" w:hAnsi="Arial" w:cs="Arial"/>
                <w:bCs/>
              </w:rPr>
              <w:t>The shop exists</w:t>
            </w:r>
            <w:r w:rsidR="00CD47B0">
              <w:rPr>
                <w:rFonts w:ascii="Arial" w:hAnsi="Arial" w:cs="Arial"/>
                <w:bCs/>
              </w:rPr>
              <w:t>, the shop owner owns the specified shop.</w:t>
            </w:r>
          </w:p>
        </w:tc>
      </w:tr>
      <w:tr w:rsidR="00843ACC" w14:paraId="2D720366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4AB0BF09" w14:textId="77777777" w:rsidR="00843ACC" w:rsidRDefault="00843ACC" w:rsidP="001E5680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arameter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799D9535" w14:textId="7C22C9B7" w:rsidR="00843ACC" w:rsidRPr="00E7330B" w:rsidRDefault="00E7330B" w:rsidP="00E7330B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hop’s details</w:t>
            </w:r>
            <w:r w:rsidR="00C26DA9">
              <w:rPr>
                <w:rFonts w:ascii="Arial" w:hAnsi="Arial" w:cs="Arial"/>
              </w:rPr>
              <w:t xml:space="preserve"> and </w:t>
            </w:r>
            <w:r w:rsidR="003671B0">
              <w:rPr>
                <w:rFonts w:ascii="Arial" w:hAnsi="Arial" w:cs="Arial"/>
              </w:rPr>
              <w:t>member</w:t>
            </w:r>
            <w:r w:rsidR="000A41CF">
              <w:rPr>
                <w:rFonts w:ascii="Arial" w:hAnsi="Arial" w:cs="Arial"/>
              </w:rPr>
              <w:t>’s details.</w:t>
            </w:r>
          </w:p>
        </w:tc>
      </w:tr>
      <w:tr w:rsidR="00843ACC" w14:paraId="4FE3DAE9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09F91E53" w14:textId="77777777" w:rsidR="00843ACC" w:rsidRDefault="00843ACC" w:rsidP="001E5680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ostcondi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hideMark/>
          </w:tcPr>
          <w:p w14:paraId="2B65A29F" w14:textId="77777777" w:rsidR="00843ACC" w:rsidRDefault="00E025BB" w:rsidP="006E5AC9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If the specified member is a role holder the system will provide details about him, as well if he is a shop manager, his permission would be shown.</w:t>
            </w:r>
          </w:p>
          <w:p w14:paraId="350D0775" w14:textId="25F1A3AE" w:rsidR="00E025BB" w:rsidRPr="006E5AC9" w:rsidRDefault="00E025BB" w:rsidP="00E025BB">
            <w:p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Otherwise, shop owner should get an error message.</w:t>
            </w:r>
          </w:p>
        </w:tc>
      </w:tr>
      <w:tr w:rsidR="00843ACC" w14:paraId="0B408C84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noWrap/>
            <w:hideMark/>
          </w:tcPr>
          <w:p w14:paraId="7351FA74" w14:textId="77777777" w:rsidR="00843ACC" w:rsidRDefault="00843ACC" w:rsidP="001E5680">
            <w:pPr>
              <w:bidi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Expected result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hideMark/>
          </w:tcPr>
          <w:p w14:paraId="2B021DDE" w14:textId="068AC50B" w:rsidR="00843ACC" w:rsidRDefault="00A2699C" w:rsidP="00A2699C">
            <w:pPr>
              <w:bidi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</w:rPr>
              <w:t>The system will provide details about him, as well if he is a shop manager, his permission would be shown.</w:t>
            </w:r>
          </w:p>
        </w:tc>
      </w:tr>
      <w:tr w:rsidR="00843ACC" w14:paraId="5600600B" w14:textId="77777777" w:rsidTr="001E5680">
        <w:trPr>
          <w:trHeight w:val="506"/>
        </w:trPr>
        <w:tc>
          <w:tcPr>
            <w:tcW w:w="1214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  <w:noWrap/>
            <w:hideMark/>
          </w:tcPr>
          <w:p w14:paraId="465B66A4" w14:textId="77777777" w:rsidR="00843ACC" w:rsidRDefault="00843ACC" w:rsidP="001E5680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Actions:</w:t>
            </w:r>
          </w:p>
        </w:tc>
        <w:tc>
          <w:tcPr>
            <w:tcW w:w="3786" w:type="pct"/>
            <w:tcBorders>
              <w:top w:val="single" w:sz="12" w:space="0" w:color="4472C4"/>
              <w:left w:val="single" w:sz="12" w:space="0" w:color="4472C4"/>
              <w:bottom w:val="single" w:sz="12" w:space="0" w:color="4472C4"/>
              <w:right w:val="single" w:sz="12" w:space="0" w:color="4472C4"/>
            </w:tcBorders>
            <w:shd w:val="clear" w:color="auto" w:fill="D9E2F3"/>
          </w:tcPr>
          <w:p w14:paraId="7CFE73AC" w14:textId="77777777" w:rsidR="00843ACC" w:rsidRDefault="00CD47B0" w:rsidP="00344C92">
            <w:pPr>
              <w:pStyle w:val="ListParagraph"/>
              <w:numPr>
                <w:ilvl w:val="0"/>
                <w:numId w:val="38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hop </w:t>
            </w:r>
            <w:r w:rsidR="001913FE">
              <w:rPr>
                <w:rFonts w:ascii="Arial" w:hAnsi="Arial" w:cs="Arial"/>
              </w:rPr>
              <w:t>owner accesses a shop that is owned by him.</w:t>
            </w:r>
          </w:p>
          <w:p w14:paraId="48DF29EF" w14:textId="77777777" w:rsidR="001913FE" w:rsidRDefault="001913FE" w:rsidP="00344C92">
            <w:pPr>
              <w:pStyle w:val="ListParagraph"/>
              <w:numPr>
                <w:ilvl w:val="0"/>
                <w:numId w:val="38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ystem shows the shop owner details about the specified shop with ability to request information about roles holders in his shop.</w:t>
            </w:r>
          </w:p>
          <w:p w14:paraId="568C32F7" w14:textId="77777777" w:rsidR="001913FE" w:rsidRDefault="001913FE" w:rsidP="00344C92">
            <w:pPr>
              <w:pStyle w:val="ListParagraph"/>
              <w:numPr>
                <w:ilvl w:val="0"/>
                <w:numId w:val="38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shop owner request information about role holder.</w:t>
            </w:r>
          </w:p>
          <w:p w14:paraId="58B8B1EC" w14:textId="77777777" w:rsidR="001913FE" w:rsidRDefault="001913FE" w:rsidP="00344C92">
            <w:pPr>
              <w:pStyle w:val="ListParagraph"/>
              <w:numPr>
                <w:ilvl w:val="0"/>
                <w:numId w:val="38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ystem asks requester to enter role holder’s details.</w:t>
            </w:r>
          </w:p>
          <w:p w14:paraId="64F1B3B3" w14:textId="77777777" w:rsidR="001913FE" w:rsidRDefault="001913FE" w:rsidP="00344C92">
            <w:pPr>
              <w:pStyle w:val="ListParagraph"/>
              <w:numPr>
                <w:ilvl w:val="0"/>
                <w:numId w:val="38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The requesters enter the details.</w:t>
            </w:r>
          </w:p>
          <w:p w14:paraId="3B7D6E61" w14:textId="1E182E08" w:rsidR="00C76064" w:rsidRPr="00C76064" w:rsidRDefault="001913FE" w:rsidP="00344C92">
            <w:pPr>
              <w:pStyle w:val="ListParagraph"/>
              <w:numPr>
                <w:ilvl w:val="0"/>
                <w:numId w:val="38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ystem checks if details are valid and relevant </w:t>
            </w:r>
            <w:r w:rsidR="00C76064">
              <w:rPr>
                <w:rFonts w:ascii="Arial" w:hAnsi="Arial" w:cs="Arial"/>
              </w:rPr>
              <w:t xml:space="preserve">to a role holder, if this member is a manager system will show information about his permission in addition to details about </w:t>
            </w:r>
            <w:r w:rsidR="00C76064">
              <w:rPr>
                <w:rFonts w:ascii="Arial" w:hAnsi="Arial" w:cs="Arial"/>
              </w:rPr>
              <w:lastRenderedPageBreak/>
              <w:t>the role, otherwise if he is not a role holder the system shows an error message.</w:t>
            </w:r>
          </w:p>
        </w:tc>
      </w:tr>
    </w:tbl>
    <w:p w14:paraId="4D5D6671" w14:textId="77777777" w:rsidR="00CD1268" w:rsidRDefault="00CD1268" w:rsidP="00CD1268">
      <w:pPr>
        <w:bidi w:val="0"/>
      </w:pPr>
    </w:p>
    <w:tbl>
      <w:tblPr>
        <w:tblW w:w="5000" w:type="pct"/>
        <w:tblBorders>
          <w:top w:val="single" w:sz="12" w:space="0" w:color="4472C4"/>
          <w:left w:val="single" w:sz="12" w:space="0" w:color="4472C4"/>
          <w:bottom w:val="single" w:sz="12" w:space="0" w:color="4472C4"/>
          <w:right w:val="single" w:sz="12" w:space="0" w:color="4472C4"/>
          <w:insideH w:val="single" w:sz="12" w:space="0" w:color="4472C4"/>
          <w:insideV w:val="single" w:sz="12" w:space="0" w:color="4472C4"/>
        </w:tblBorders>
        <w:tblLook w:val="04A0" w:firstRow="1" w:lastRow="0" w:firstColumn="1" w:lastColumn="0" w:noHBand="0" w:noVBand="1"/>
      </w:tblPr>
      <w:tblGrid>
        <w:gridCol w:w="2184"/>
        <w:gridCol w:w="6812"/>
      </w:tblGrid>
      <w:tr w:rsidR="00CD1268" w:rsidRPr="00287344" w14:paraId="3292E4BD" w14:textId="77777777" w:rsidTr="00C86AE8">
        <w:trPr>
          <w:trHeight w:val="506"/>
        </w:trPr>
        <w:tc>
          <w:tcPr>
            <w:tcW w:w="1214" w:type="pct"/>
            <w:shd w:val="clear" w:color="auto" w:fill="D9E2F3"/>
            <w:noWrap/>
            <w:hideMark/>
          </w:tcPr>
          <w:p w14:paraId="1A1369D3" w14:textId="77777777" w:rsidR="00CD1268" w:rsidRPr="00287344" w:rsidRDefault="00CD1268" w:rsidP="00C86AE8">
            <w:pPr>
              <w:jc w:val="right"/>
              <w:rPr>
                <w:rFonts w:ascii="Arial" w:hAnsi="Arial" w:cs="Arial"/>
                <w:b/>
                <w:bCs/>
              </w:rPr>
            </w:pPr>
            <w:r w:rsidRPr="00287344">
              <w:rPr>
                <w:rFonts w:ascii="Arial" w:hAnsi="Arial" w:cs="Arial"/>
                <w:b/>
                <w:bCs/>
              </w:rPr>
              <w:t>Title:</w:t>
            </w:r>
          </w:p>
        </w:tc>
        <w:tc>
          <w:tcPr>
            <w:tcW w:w="3786" w:type="pct"/>
            <w:shd w:val="clear" w:color="auto" w:fill="D9E2F3"/>
            <w:hideMark/>
          </w:tcPr>
          <w:p w14:paraId="75CF739A" w14:textId="1201D87A" w:rsidR="00CD1268" w:rsidRPr="008F351E" w:rsidRDefault="00D6029A" w:rsidP="005638D8">
            <w:pPr>
              <w:pStyle w:val="Heading2"/>
              <w:bidi w:val="0"/>
            </w:pPr>
            <w:r>
              <w:fldChar w:fldCharType="begin"/>
            </w:r>
            <w:r>
              <w:instrText xml:space="preserve"> XE "</w:instrText>
            </w:r>
            <w:r w:rsidRPr="00113A44">
              <w:instrText>In-shop purchases history request (II.4.13)/( (II.6.4)</w:instrText>
            </w:r>
            <w:r>
              <w:instrText xml:space="preserve">" </w:instrText>
            </w:r>
            <w:r>
              <w:fldChar w:fldCharType="end"/>
            </w:r>
            <w:r w:rsidR="00CD1268" w:rsidRPr="008F351E">
              <w:t>In-</w:t>
            </w:r>
            <w:r w:rsidR="00CD1268">
              <w:t>shop</w:t>
            </w:r>
            <w:r w:rsidR="00CD1268" w:rsidRPr="008F351E">
              <w:t xml:space="preserve"> purchase</w:t>
            </w:r>
            <w:r w:rsidR="000A4525">
              <w:t>s</w:t>
            </w:r>
            <w:r w:rsidR="00CD1268" w:rsidRPr="008F351E">
              <w:t xml:space="preserve"> history</w:t>
            </w:r>
            <w:r w:rsidR="00CD1268">
              <w:t xml:space="preserve"> request</w:t>
            </w:r>
            <w:r w:rsidR="00826DEC">
              <w:t xml:space="preserve"> (II.4.13)</w:t>
            </w:r>
            <w:r w:rsidR="00BE2A58">
              <w:t>/</w:t>
            </w:r>
            <w:r w:rsidR="00B05358">
              <w:t>( (II.6.4)</w:t>
            </w:r>
          </w:p>
        </w:tc>
      </w:tr>
      <w:tr w:rsidR="00CD1268" w:rsidRPr="00287344" w14:paraId="0B01B731" w14:textId="77777777" w:rsidTr="00C86AE8">
        <w:trPr>
          <w:trHeight w:val="506"/>
        </w:trPr>
        <w:tc>
          <w:tcPr>
            <w:tcW w:w="1214" w:type="pct"/>
            <w:shd w:val="clear" w:color="auto" w:fill="auto"/>
            <w:noWrap/>
            <w:hideMark/>
          </w:tcPr>
          <w:p w14:paraId="485E01FF" w14:textId="77777777" w:rsidR="00CD1268" w:rsidRPr="00287344" w:rsidRDefault="00CD1268" w:rsidP="00C86AE8">
            <w:pPr>
              <w:jc w:val="right"/>
              <w:rPr>
                <w:rFonts w:ascii="Arial" w:hAnsi="Arial" w:cs="Arial"/>
                <w:b/>
                <w:bCs/>
              </w:rPr>
            </w:pPr>
            <w:r w:rsidRPr="00287344">
              <w:rPr>
                <w:rFonts w:ascii="Arial" w:hAnsi="Arial" w:cs="Arial"/>
                <w:b/>
                <w:bCs/>
              </w:rPr>
              <w:t>Actor</w:t>
            </w:r>
            <w:r>
              <w:rPr>
                <w:rFonts w:ascii="Arial" w:hAnsi="Arial" w:cs="Arial"/>
                <w:b/>
                <w:bCs/>
              </w:rPr>
              <w:t>s</w:t>
            </w:r>
            <w:r w:rsidRPr="00287344">
              <w:rPr>
                <w:rFonts w:ascii="Arial" w:hAnsi="Arial" w:cs="Arial"/>
                <w:b/>
                <w:bCs/>
              </w:rPr>
              <w:t>:</w:t>
            </w:r>
          </w:p>
        </w:tc>
        <w:tc>
          <w:tcPr>
            <w:tcW w:w="3786" w:type="pct"/>
            <w:shd w:val="clear" w:color="auto" w:fill="auto"/>
            <w:hideMark/>
          </w:tcPr>
          <w:p w14:paraId="677A027E" w14:textId="77777777" w:rsidR="007F57BD" w:rsidRPr="007F57BD" w:rsidRDefault="00CD1268" w:rsidP="00344C92">
            <w:pPr>
              <w:pStyle w:val="ListParagraph"/>
              <w:numPr>
                <w:ilvl w:val="0"/>
                <w:numId w:val="54"/>
              </w:numPr>
              <w:bidi w:val="0"/>
              <w:rPr>
                <w:rFonts w:ascii="Arial" w:hAnsi="Arial" w:cs="Arial"/>
                <w:color w:val="A6A6A6"/>
              </w:rPr>
            </w:pPr>
            <w:r w:rsidRPr="007F57BD">
              <w:rPr>
                <w:rFonts w:ascii="Arial" w:hAnsi="Arial" w:cs="Arial"/>
              </w:rPr>
              <w:t>Market manager</w:t>
            </w:r>
          </w:p>
          <w:p w14:paraId="7E451C17" w14:textId="77777777" w:rsidR="00CD1268" w:rsidRPr="007F57BD" w:rsidRDefault="00CD1268" w:rsidP="00344C92">
            <w:pPr>
              <w:pStyle w:val="ListParagraph"/>
              <w:numPr>
                <w:ilvl w:val="0"/>
                <w:numId w:val="54"/>
              </w:numPr>
              <w:bidi w:val="0"/>
              <w:rPr>
                <w:rFonts w:ascii="Arial" w:hAnsi="Arial" w:cs="Arial"/>
                <w:color w:val="A6A6A6"/>
              </w:rPr>
            </w:pPr>
            <w:r w:rsidRPr="007F57BD">
              <w:rPr>
                <w:rFonts w:ascii="Arial" w:hAnsi="Arial" w:cs="Arial"/>
              </w:rPr>
              <w:t>shop owner</w:t>
            </w:r>
          </w:p>
          <w:p w14:paraId="597F7D96" w14:textId="3C53871B" w:rsidR="007F57BD" w:rsidRPr="007F57BD" w:rsidRDefault="007F57BD" w:rsidP="00344C92">
            <w:pPr>
              <w:pStyle w:val="ListParagraph"/>
              <w:numPr>
                <w:ilvl w:val="0"/>
                <w:numId w:val="54"/>
              </w:numPr>
              <w:bidi w:val="0"/>
              <w:rPr>
                <w:rFonts w:ascii="Arial" w:hAnsi="Arial" w:cs="Arial"/>
                <w:color w:val="A6A6A6"/>
                <w:rtl/>
              </w:rPr>
            </w:pPr>
            <w:r>
              <w:rPr>
                <w:rFonts w:ascii="Arial" w:hAnsi="Arial" w:cs="Arial"/>
              </w:rPr>
              <w:t>Shop manager (with relevant permission)</w:t>
            </w:r>
          </w:p>
        </w:tc>
      </w:tr>
      <w:tr w:rsidR="00CD1268" w:rsidRPr="00287344" w14:paraId="63BDA5A2" w14:textId="77777777" w:rsidTr="00C86AE8">
        <w:trPr>
          <w:trHeight w:val="506"/>
        </w:trPr>
        <w:tc>
          <w:tcPr>
            <w:tcW w:w="1214" w:type="pct"/>
            <w:shd w:val="clear" w:color="auto" w:fill="D9E2F3"/>
            <w:noWrap/>
          </w:tcPr>
          <w:p w14:paraId="5BDD8227" w14:textId="77777777" w:rsidR="00CD1268" w:rsidRPr="00C15DD0" w:rsidRDefault="00CD1268" w:rsidP="00C86AE8">
            <w:pPr>
              <w:jc w:val="right"/>
              <w:rPr>
                <w:rFonts w:ascii="Arial" w:hAnsi="Arial" w:cs="Arial"/>
                <w:b/>
                <w:bCs/>
              </w:rPr>
            </w:pPr>
            <w:r w:rsidRPr="00287344">
              <w:rPr>
                <w:rFonts w:ascii="Arial" w:hAnsi="Arial" w:cs="Arial"/>
                <w:b/>
                <w:bCs/>
              </w:rPr>
              <w:t>Preconditions:</w:t>
            </w:r>
          </w:p>
        </w:tc>
        <w:tc>
          <w:tcPr>
            <w:tcW w:w="3786" w:type="pct"/>
            <w:shd w:val="clear" w:color="auto" w:fill="D9E2F3"/>
            <w:hideMark/>
          </w:tcPr>
          <w:p w14:paraId="765E910B" w14:textId="77777777" w:rsidR="00CD1268" w:rsidRDefault="00CD1268" w:rsidP="00344C92">
            <w:pPr>
              <w:pStyle w:val="ListParagraph"/>
              <w:numPr>
                <w:ilvl w:val="0"/>
                <w:numId w:val="55"/>
              </w:numPr>
              <w:bidi w:val="0"/>
              <w:rPr>
                <w:rFonts w:ascii="Arial" w:hAnsi="Arial" w:cs="Arial"/>
                <w:lang w:bidi="ar-EG"/>
              </w:rPr>
            </w:pPr>
            <w:r w:rsidRPr="00ED42C9">
              <w:rPr>
                <w:rFonts w:ascii="Arial" w:hAnsi="Arial" w:cs="Arial"/>
                <w:lang w:bidi="ar-EG"/>
              </w:rPr>
              <w:t>The shop exists in the market.</w:t>
            </w:r>
          </w:p>
          <w:p w14:paraId="5BD70A94" w14:textId="094696AA" w:rsidR="00ED42C9" w:rsidRPr="00ED42C9" w:rsidRDefault="00ED42C9" w:rsidP="00344C92">
            <w:pPr>
              <w:pStyle w:val="ListParagraph"/>
              <w:numPr>
                <w:ilvl w:val="0"/>
                <w:numId w:val="55"/>
              </w:numPr>
              <w:bidi w:val="0"/>
              <w:rPr>
                <w:rFonts w:ascii="Arial" w:hAnsi="Arial" w:cs="Arial"/>
                <w:rtl/>
                <w:lang w:bidi="ar-EG"/>
              </w:rPr>
            </w:pPr>
            <w:r>
              <w:rPr>
                <w:rFonts w:ascii="Arial" w:hAnsi="Arial" w:cs="Arial"/>
                <w:lang w:bidi="ar-EG"/>
              </w:rPr>
              <w:t>If actor is shop owner/</w:t>
            </w:r>
            <w:r w:rsidR="000A4525">
              <w:rPr>
                <w:rFonts w:ascii="Arial" w:hAnsi="Arial" w:cs="Arial"/>
                <w:lang w:bidi="ar-EG"/>
              </w:rPr>
              <w:t>manager,</w:t>
            </w:r>
            <w:r>
              <w:rPr>
                <w:rFonts w:ascii="Arial" w:hAnsi="Arial" w:cs="Arial"/>
                <w:lang w:bidi="ar-EG"/>
              </w:rPr>
              <w:t xml:space="preserve"> then specified shop must be owned/managed by him.</w:t>
            </w:r>
          </w:p>
        </w:tc>
      </w:tr>
      <w:tr w:rsidR="00CD1268" w:rsidRPr="00287344" w14:paraId="555708E1" w14:textId="77777777" w:rsidTr="00C86AE8">
        <w:trPr>
          <w:trHeight w:val="506"/>
        </w:trPr>
        <w:tc>
          <w:tcPr>
            <w:tcW w:w="1214" w:type="pct"/>
            <w:shd w:val="clear" w:color="auto" w:fill="auto"/>
            <w:noWrap/>
          </w:tcPr>
          <w:p w14:paraId="7D8817D5" w14:textId="77777777" w:rsidR="00CD1268" w:rsidRPr="00287344" w:rsidRDefault="00CD1268" w:rsidP="00C86AE8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Parameters:</w:t>
            </w:r>
          </w:p>
        </w:tc>
        <w:tc>
          <w:tcPr>
            <w:tcW w:w="3786" w:type="pct"/>
            <w:shd w:val="clear" w:color="auto" w:fill="auto"/>
            <w:hideMark/>
          </w:tcPr>
          <w:p w14:paraId="69073A5E" w14:textId="77777777" w:rsidR="00CD1268" w:rsidRPr="00276188" w:rsidRDefault="00CD1268" w:rsidP="00C86AE8">
            <w:pPr>
              <w:tabs>
                <w:tab w:val="left" w:pos="2788"/>
              </w:tabs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hop’s details. </w:t>
            </w:r>
          </w:p>
        </w:tc>
      </w:tr>
      <w:tr w:rsidR="00CD1268" w:rsidRPr="00287344" w14:paraId="2961C033" w14:textId="77777777" w:rsidTr="00C86AE8">
        <w:trPr>
          <w:trHeight w:val="506"/>
        </w:trPr>
        <w:tc>
          <w:tcPr>
            <w:tcW w:w="1214" w:type="pct"/>
            <w:shd w:val="clear" w:color="auto" w:fill="D9E2F3"/>
            <w:noWrap/>
            <w:hideMark/>
          </w:tcPr>
          <w:p w14:paraId="06FC8CB0" w14:textId="77777777" w:rsidR="00CD1268" w:rsidRPr="00287344" w:rsidRDefault="00CD1268" w:rsidP="00C86AE8">
            <w:pPr>
              <w:jc w:val="right"/>
              <w:rPr>
                <w:rFonts w:ascii="Arial" w:hAnsi="Arial" w:cs="Arial"/>
                <w:b/>
                <w:bCs/>
              </w:rPr>
            </w:pPr>
            <w:r w:rsidRPr="00287344">
              <w:rPr>
                <w:rFonts w:ascii="Arial" w:hAnsi="Arial" w:cs="Arial"/>
                <w:b/>
                <w:bCs/>
              </w:rPr>
              <w:t>Postconditions:</w:t>
            </w:r>
          </w:p>
        </w:tc>
        <w:tc>
          <w:tcPr>
            <w:tcW w:w="3786" w:type="pct"/>
            <w:shd w:val="clear" w:color="auto" w:fill="D9E2F3"/>
            <w:hideMark/>
          </w:tcPr>
          <w:p w14:paraId="21ADF376" w14:textId="0698CA3B" w:rsidR="00CD1268" w:rsidRPr="00276188" w:rsidRDefault="00B169D6" w:rsidP="00C86AE8">
            <w:pPr>
              <w:bidi w:val="0"/>
              <w:rPr>
                <w:rFonts w:ascii="Arial" w:hAnsi="Arial" w:cs="Arial"/>
                <w:lang w:bidi="ar-EG"/>
              </w:rPr>
            </w:pPr>
            <w:r>
              <w:rPr>
                <w:rFonts w:ascii="Arial" w:hAnsi="Arial" w:cs="Arial"/>
                <w:lang w:bidi="ar-EG"/>
              </w:rPr>
              <w:t>Report is return</w:t>
            </w:r>
            <w:r w:rsidR="00AF0676">
              <w:rPr>
                <w:rFonts w:ascii="Arial" w:hAnsi="Arial" w:cs="Arial"/>
                <w:lang w:bidi="ar-EG"/>
              </w:rPr>
              <w:t xml:space="preserve">ed in case of </w:t>
            </w:r>
            <w:r w:rsidR="005C522B">
              <w:rPr>
                <w:rFonts w:ascii="Arial" w:hAnsi="Arial" w:cs="Arial"/>
                <w:lang w:bidi="ar-EG"/>
              </w:rPr>
              <w:t>success;</w:t>
            </w:r>
            <w:r w:rsidR="00AF0676">
              <w:rPr>
                <w:rFonts w:ascii="Arial" w:hAnsi="Arial" w:cs="Arial"/>
                <w:lang w:bidi="ar-EG"/>
              </w:rPr>
              <w:t xml:space="preserve"> otherwise relevant error message is shown.</w:t>
            </w:r>
          </w:p>
        </w:tc>
      </w:tr>
      <w:tr w:rsidR="00CD1268" w:rsidRPr="00287344" w14:paraId="12D5D82A" w14:textId="77777777" w:rsidTr="00C86AE8">
        <w:trPr>
          <w:trHeight w:val="506"/>
        </w:trPr>
        <w:tc>
          <w:tcPr>
            <w:tcW w:w="1214" w:type="pct"/>
            <w:shd w:val="clear" w:color="auto" w:fill="auto"/>
            <w:noWrap/>
          </w:tcPr>
          <w:p w14:paraId="26171F33" w14:textId="77777777" w:rsidR="00CD1268" w:rsidRPr="00C15DD0" w:rsidRDefault="00CD1268" w:rsidP="00C86AE8">
            <w:pPr>
              <w:bidi w:val="0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 w:hint="cs"/>
                <w:b/>
                <w:bCs/>
              </w:rPr>
              <w:t>E</w:t>
            </w:r>
            <w:r>
              <w:rPr>
                <w:rFonts w:ascii="Arial" w:hAnsi="Arial" w:cs="Arial"/>
                <w:b/>
                <w:bCs/>
              </w:rPr>
              <w:t>xpected result:</w:t>
            </w:r>
          </w:p>
        </w:tc>
        <w:tc>
          <w:tcPr>
            <w:tcW w:w="3786" w:type="pct"/>
            <w:shd w:val="clear" w:color="auto" w:fill="auto"/>
            <w:hideMark/>
          </w:tcPr>
          <w:p w14:paraId="6014A39E" w14:textId="6EE93B33" w:rsidR="00CD1268" w:rsidRPr="00276188" w:rsidRDefault="00CD1268" w:rsidP="00C86AE8">
            <w:pPr>
              <w:bidi w:val="0"/>
              <w:rPr>
                <w:rFonts w:ascii="Arial" w:hAnsi="Arial" w:cs="Arial"/>
                <w:rtl/>
                <w:lang w:bidi="ar-EG"/>
              </w:rPr>
            </w:pPr>
            <w:r>
              <w:rPr>
                <w:rFonts w:ascii="Arial" w:hAnsi="Arial" w:cs="Arial"/>
                <w:lang w:bidi="ar-EG"/>
              </w:rPr>
              <w:t>The market manager/shop owner</w:t>
            </w:r>
            <w:r w:rsidR="00B169D6">
              <w:rPr>
                <w:rFonts w:ascii="Arial" w:hAnsi="Arial" w:cs="Arial"/>
                <w:lang w:bidi="ar-EG"/>
              </w:rPr>
              <w:t>/manager</w:t>
            </w:r>
            <w:r>
              <w:rPr>
                <w:rFonts w:ascii="Arial" w:hAnsi="Arial" w:cs="Arial"/>
                <w:lang w:bidi="ar-EG"/>
              </w:rPr>
              <w:t xml:space="preserve"> gets a report of in-shop purchase history.</w:t>
            </w:r>
          </w:p>
        </w:tc>
      </w:tr>
      <w:tr w:rsidR="00CD1268" w:rsidRPr="00287344" w14:paraId="13E23F2D" w14:textId="77777777" w:rsidTr="00C86AE8">
        <w:trPr>
          <w:trHeight w:val="506"/>
        </w:trPr>
        <w:tc>
          <w:tcPr>
            <w:tcW w:w="1214" w:type="pct"/>
            <w:shd w:val="clear" w:color="auto" w:fill="D9E2F3"/>
            <w:noWrap/>
          </w:tcPr>
          <w:p w14:paraId="30D28F16" w14:textId="77777777" w:rsidR="00CD1268" w:rsidRPr="00C15DD0" w:rsidRDefault="00CD1268" w:rsidP="00C86AE8">
            <w:pPr>
              <w:jc w:val="right"/>
              <w:rPr>
                <w:rFonts w:ascii="Arial" w:hAnsi="Arial" w:cs="Arial"/>
                <w:b/>
                <w:bCs/>
              </w:rPr>
            </w:pPr>
            <w:r>
              <w:rPr>
                <w:rFonts w:ascii="Arial" w:hAnsi="Arial" w:cs="Arial"/>
                <w:b/>
                <w:bCs/>
              </w:rPr>
              <w:t>Actions:</w:t>
            </w:r>
          </w:p>
        </w:tc>
        <w:tc>
          <w:tcPr>
            <w:tcW w:w="3786" w:type="pct"/>
            <w:shd w:val="clear" w:color="auto" w:fill="D9E2F3"/>
            <w:hideMark/>
          </w:tcPr>
          <w:p w14:paraId="18C811F1" w14:textId="06133DBD" w:rsidR="00CD1268" w:rsidRDefault="000A4525" w:rsidP="00344C92">
            <w:pPr>
              <w:pStyle w:val="ListParagraph"/>
              <w:numPr>
                <w:ilvl w:val="0"/>
                <w:numId w:val="56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ctor requests from system the in-shop purchase history.</w:t>
            </w:r>
          </w:p>
          <w:p w14:paraId="2B342B04" w14:textId="5278B2ED" w:rsidR="000A4525" w:rsidRDefault="000A4525" w:rsidP="00344C92">
            <w:pPr>
              <w:pStyle w:val="ListParagraph"/>
              <w:numPr>
                <w:ilvl w:val="0"/>
                <w:numId w:val="56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System checks permissions. </w:t>
            </w:r>
          </w:p>
          <w:p w14:paraId="7B750828" w14:textId="299183D3" w:rsidR="000A4525" w:rsidRPr="000A4525" w:rsidRDefault="000A4525" w:rsidP="00344C92">
            <w:pPr>
              <w:pStyle w:val="ListParagraph"/>
              <w:numPr>
                <w:ilvl w:val="0"/>
                <w:numId w:val="56"/>
              </w:numPr>
              <w:bidi w:val="0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ystem returns a report summarize the in-shop purchases.</w:t>
            </w:r>
          </w:p>
          <w:p w14:paraId="4E6500F3" w14:textId="77777777" w:rsidR="00CD1268" w:rsidRPr="00287344" w:rsidRDefault="00CD1268" w:rsidP="00C86AE8">
            <w:pPr>
              <w:rPr>
                <w:rFonts w:ascii="Arial" w:hAnsi="Arial" w:cs="Arial"/>
                <w:color w:val="A6A6A6"/>
              </w:rPr>
            </w:pPr>
          </w:p>
        </w:tc>
      </w:tr>
    </w:tbl>
    <w:p w14:paraId="494ECAF1" w14:textId="77777777" w:rsidR="008F351E" w:rsidRPr="008F351E" w:rsidRDefault="008F351E" w:rsidP="008F351E">
      <w:pPr>
        <w:bidi w:val="0"/>
      </w:pPr>
    </w:p>
    <w:sectPr w:rsidR="008F351E" w:rsidRPr="008F351E" w:rsidSect="003D1AA6">
      <w:type w:val="continuous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Luee Akasha" w:date="2022-04-23T23:09:00Z" w:initials="LA">
    <w:p w14:paraId="65B1E077" w14:textId="77777777" w:rsidR="00280DA5" w:rsidRDefault="00280DA5" w:rsidP="00325FA5">
      <w:pPr>
        <w:pStyle w:val="CommentText"/>
        <w:bidi w:val="0"/>
      </w:pPr>
      <w:r>
        <w:rPr>
          <w:rStyle w:val="CommentReference"/>
        </w:rPr>
        <w:annotationRef/>
      </w:r>
      <w:r>
        <w:t xml:space="preserve">#need to add to specification file. </w:t>
      </w:r>
    </w:p>
  </w:comment>
  <w:comment w:id="1" w:author="Luee Akasha" w:date="2022-04-23T23:08:00Z" w:initials="LA">
    <w:p w14:paraId="1BE22FD2" w14:textId="73FD29AB" w:rsidR="001D073F" w:rsidRDefault="001D073F" w:rsidP="00071849">
      <w:pPr>
        <w:pStyle w:val="CommentText"/>
        <w:bidi w:val="0"/>
      </w:pPr>
      <w:r>
        <w:rPr>
          <w:rStyle w:val="CommentReference"/>
        </w:rPr>
        <w:annotationRef/>
      </w:r>
      <w:r>
        <w:t>#need to add to specification file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65B1E077" w15:done="0"/>
  <w15:commentEx w15:paraId="1BE22FD2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0F0595" w16cex:dateUtc="2022-04-23T20:09:00Z"/>
  <w16cex:commentExtensible w16cex:durableId="260F055C" w16cex:dateUtc="2022-04-23T20:08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65B1E077" w16cid:durableId="260F0595"/>
  <w16cid:commentId w16cid:paraId="1BE22FD2" w16cid:durableId="260F055C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147E2"/>
    <w:multiLevelType w:val="hybridMultilevel"/>
    <w:tmpl w:val="2A265F4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0933EC6"/>
    <w:multiLevelType w:val="hybridMultilevel"/>
    <w:tmpl w:val="BBBCAE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0DA618B"/>
    <w:multiLevelType w:val="hybridMultilevel"/>
    <w:tmpl w:val="434E73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13B594B"/>
    <w:multiLevelType w:val="hybridMultilevel"/>
    <w:tmpl w:val="2416D6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3B6085E"/>
    <w:multiLevelType w:val="hybridMultilevel"/>
    <w:tmpl w:val="4FCCCE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404329C"/>
    <w:multiLevelType w:val="hybridMultilevel"/>
    <w:tmpl w:val="818AEC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6103F55"/>
    <w:multiLevelType w:val="hybridMultilevel"/>
    <w:tmpl w:val="4B7EB5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8945415"/>
    <w:multiLevelType w:val="hybridMultilevel"/>
    <w:tmpl w:val="4E78DC5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0E4772F4"/>
    <w:multiLevelType w:val="hybridMultilevel"/>
    <w:tmpl w:val="0A42C79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E5B7655"/>
    <w:multiLevelType w:val="hybridMultilevel"/>
    <w:tmpl w:val="E8F2478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0EA32DE9"/>
    <w:multiLevelType w:val="hybridMultilevel"/>
    <w:tmpl w:val="7644A1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1E35950"/>
    <w:multiLevelType w:val="hybridMultilevel"/>
    <w:tmpl w:val="2A265F48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18DA122D"/>
    <w:multiLevelType w:val="hybridMultilevel"/>
    <w:tmpl w:val="ED14C1E4"/>
    <w:lvl w:ilvl="0" w:tplc="829C39E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9946926"/>
    <w:multiLevelType w:val="hybridMultilevel"/>
    <w:tmpl w:val="4C2EF9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D0D32C2"/>
    <w:multiLevelType w:val="hybridMultilevel"/>
    <w:tmpl w:val="AA3C49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DBC63E6"/>
    <w:multiLevelType w:val="hybridMultilevel"/>
    <w:tmpl w:val="222413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1E723ABE"/>
    <w:multiLevelType w:val="hybridMultilevel"/>
    <w:tmpl w:val="D24895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1EAF4669"/>
    <w:multiLevelType w:val="hybridMultilevel"/>
    <w:tmpl w:val="F240272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05D4473"/>
    <w:multiLevelType w:val="hybridMultilevel"/>
    <w:tmpl w:val="94A402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2CC21B8"/>
    <w:multiLevelType w:val="hybridMultilevel"/>
    <w:tmpl w:val="15D266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256675DA"/>
    <w:multiLevelType w:val="hybridMultilevel"/>
    <w:tmpl w:val="4F5CDC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83A7648"/>
    <w:multiLevelType w:val="hybridMultilevel"/>
    <w:tmpl w:val="EF3C6A7E"/>
    <w:lvl w:ilvl="0" w:tplc="FB04547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97E771A"/>
    <w:multiLevelType w:val="hybridMultilevel"/>
    <w:tmpl w:val="79A4E6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2ABD525C"/>
    <w:multiLevelType w:val="hybridMultilevel"/>
    <w:tmpl w:val="087A98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2DF138D4"/>
    <w:multiLevelType w:val="hybridMultilevel"/>
    <w:tmpl w:val="2FD8DE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2EA9342B"/>
    <w:multiLevelType w:val="hybridMultilevel"/>
    <w:tmpl w:val="7A9C13E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0D05208"/>
    <w:multiLevelType w:val="hybridMultilevel"/>
    <w:tmpl w:val="D2A46B0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31140A54"/>
    <w:multiLevelType w:val="hybridMultilevel"/>
    <w:tmpl w:val="8A72B7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331A34C5"/>
    <w:multiLevelType w:val="hybridMultilevel"/>
    <w:tmpl w:val="7D2A2C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352B0107"/>
    <w:multiLevelType w:val="hybridMultilevel"/>
    <w:tmpl w:val="6104444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3AE64E8F"/>
    <w:multiLevelType w:val="hybridMultilevel"/>
    <w:tmpl w:val="85D480D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3C967AB9"/>
    <w:multiLevelType w:val="hybridMultilevel"/>
    <w:tmpl w:val="464AEC3E"/>
    <w:lvl w:ilvl="0" w:tplc="61E640B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042560D"/>
    <w:multiLevelType w:val="hybridMultilevel"/>
    <w:tmpl w:val="BD2262C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40FA05C9"/>
    <w:multiLevelType w:val="hybridMultilevel"/>
    <w:tmpl w:val="4386B81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41A21547"/>
    <w:multiLevelType w:val="hybridMultilevel"/>
    <w:tmpl w:val="23D2A524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41EB2873"/>
    <w:multiLevelType w:val="hybridMultilevel"/>
    <w:tmpl w:val="FABCAA8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461A1FCD"/>
    <w:multiLevelType w:val="hybridMultilevel"/>
    <w:tmpl w:val="0EEA6FE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46F5574A"/>
    <w:multiLevelType w:val="hybridMultilevel"/>
    <w:tmpl w:val="9B1860C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49337B94"/>
    <w:multiLevelType w:val="hybridMultilevel"/>
    <w:tmpl w:val="5F883AA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49E06963"/>
    <w:multiLevelType w:val="hybridMultilevel"/>
    <w:tmpl w:val="EFCAC9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516C66E3"/>
    <w:multiLevelType w:val="hybridMultilevel"/>
    <w:tmpl w:val="F5A43B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522A52D6"/>
    <w:multiLevelType w:val="hybridMultilevel"/>
    <w:tmpl w:val="4B545D1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544F2268"/>
    <w:multiLevelType w:val="hybridMultilevel"/>
    <w:tmpl w:val="6B26F95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58061D3D"/>
    <w:multiLevelType w:val="hybridMultilevel"/>
    <w:tmpl w:val="22D219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5A3A2A89"/>
    <w:multiLevelType w:val="hybridMultilevel"/>
    <w:tmpl w:val="4B545D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5C002C3C"/>
    <w:multiLevelType w:val="hybridMultilevel"/>
    <w:tmpl w:val="DB5283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5C057EAA"/>
    <w:multiLevelType w:val="hybridMultilevel"/>
    <w:tmpl w:val="77F2E10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5CE510BC"/>
    <w:multiLevelType w:val="hybridMultilevel"/>
    <w:tmpl w:val="7586F7E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60277356"/>
    <w:multiLevelType w:val="hybridMultilevel"/>
    <w:tmpl w:val="7534E18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9" w15:restartNumberingAfterBreak="0">
    <w:nsid w:val="643766FB"/>
    <w:multiLevelType w:val="hybridMultilevel"/>
    <w:tmpl w:val="AF981094"/>
    <w:lvl w:ilvl="0" w:tplc="D5D27D4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64764CF8"/>
    <w:multiLevelType w:val="hybridMultilevel"/>
    <w:tmpl w:val="A1C0DC1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671317AA"/>
    <w:multiLevelType w:val="hybridMultilevel"/>
    <w:tmpl w:val="CC5CA3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2" w15:restartNumberingAfterBreak="0">
    <w:nsid w:val="686660FA"/>
    <w:multiLevelType w:val="hybridMultilevel"/>
    <w:tmpl w:val="D41A745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3" w15:restartNumberingAfterBreak="0">
    <w:nsid w:val="695F379D"/>
    <w:multiLevelType w:val="hybridMultilevel"/>
    <w:tmpl w:val="EF3C6A7E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4" w15:restartNumberingAfterBreak="0">
    <w:nsid w:val="6C827796"/>
    <w:multiLevelType w:val="hybridMultilevel"/>
    <w:tmpl w:val="C8447FC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5" w15:restartNumberingAfterBreak="0">
    <w:nsid w:val="6CF36FFC"/>
    <w:multiLevelType w:val="hybridMultilevel"/>
    <w:tmpl w:val="0F7A05D2"/>
    <w:lvl w:ilvl="0" w:tplc="7BFAB4FE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6" w15:restartNumberingAfterBreak="0">
    <w:nsid w:val="6D495D72"/>
    <w:multiLevelType w:val="hybridMultilevel"/>
    <w:tmpl w:val="FE28F6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7" w15:restartNumberingAfterBreak="0">
    <w:nsid w:val="71C7371A"/>
    <w:multiLevelType w:val="hybridMultilevel"/>
    <w:tmpl w:val="FE28F69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8" w15:restartNumberingAfterBreak="0">
    <w:nsid w:val="736D7248"/>
    <w:multiLevelType w:val="hybridMultilevel"/>
    <w:tmpl w:val="3AF4314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9" w15:restartNumberingAfterBreak="0">
    <w:nsid w:val="746758AC"/>
    <w:multiLevelType w:val="hybridMultilevel"/>
    <w:tmpl w:val="FE28F69A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0" w15:restartNumberingAfterBreak="0">
    <w:nsid w:val="766B2739"/>
    <w:multiLevelType w:val="hybridMultilevel"/>
    <w:tmpl w:val="0142AF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1" w15:restartNumberingAfterBreak="0">
    <w:nsid w:val="7A0E3692"/>
    <w:multiLevelType w:val="hybridMultilevel"/>
    <w:tmpl w:val="2F4A94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2" w15:restartNumberingAfterBreak="0">
    <w:nsid w:val="7E64296B"/>
    <w:multiLevelType w:val="multilevel"/>
    <w:tmpl w:val="70CA5D8A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num w:numId="1" w16cid:durableId="1715613131">
    <w:abstractNumId w:val="34"/>
  </w:num>
  <w:num w:numId="2" w16cid:durableId="1511793713">
    <w:abstractNumId w:val="23"/>
  </w:num>
  <w:num w:numId="3" w16cid:durableId="648248391">
    <w:abstractNumId w:val="5"/>
  </w:num>
  <w:num w:numId="4" w16cid:durableId="1946377026">
    <w:abstractNumId w:val="15"/>
  </w:num>
  <w:num w:numId="5" w16cid:durableId="667369643">
    <w:abstractNumId w:val="47"/>
  </w:num>
  <w:num w:numId="6" w16cid:durableId="112722356">
    <w:abstractNumId w:val="40"/>
  </w:num>
  <w:num w:numId="7" w16cid:durableId="249388813">
    <w:abstractNumId w:val="60"/>
  </w:num>
  <w:num w:numId="8" w16cid:durableId="568033085">
    <w:abstractNumId w:val="16"/>
  </w:num>
  <w:num w:numId="9" w16cid:durableId="2131509486">
    <w:abstractNumId w:val="28"/>
  </w:num>
  <w:num w:numId="10" w16cid:durableId="686298146">
    <w:abstractNumId w:val="58"/>
  </w:num>
  <w:num w:numId="11" w16cid:durableId="2022315243">
    <w:abstractNumId w:val="46"/>
  </w:num>
  <w:num w:numId="12" w16cid:durableId="1234199565">
    <w:abstractNumId w:val="51"/>
  </w:num>
  <w:num w:numId="13" w16cid:durableId="77219189">
    <w:abstractNumId w:val="19"/>
  </w:num>
  <w:num w:numId="14" w16cid:durableId="1325427489">
    <w:abstractNumId w:val="54"/>
  </w:num>
  <w:num w:numId="15" w16cid:durableId="1490753252">
    <w:abstractNumId w:val="44"/>
  </w:num>
  <w:num w:numId="16" w16cid:durableId="2082753093">
    <w:abstractNumId w:val="39"/>
  </w:num>
  <w:num w:numId="17" w16cid:durableId="2079936094">
    <w:abstractNumId w:val="14"/>
  </w:num>
  <w:num w:numId="18" w16cid:durableId="2009795029">
    <w:abstractNumId w:val="43"/>
  </w:num>
  <w:num w:numId="19" w16cid:durableId="1024983558">
    <w:abstractNumId w:val="41"/>
  </w:num>
  <w:num w:numId="20" w16cid:durableId="1760983280">
    <w:abstractNumId w:val="38"/>
  </w:num>
  <w:num w:numId="21" w16cid:durableId="348532668">
    <w:abstractNumId w:val="52"/>
  </w:num>
  <w:num w:numId="22" w16cid:durableId="799422466">
    <w:abstractNumId w:val="50"/>
  </w:num>
  <w:num w:numId="23" w16cid:durableId="1485900871">
    <w:abstractNumId w:val="17"/>
  </w:num>
  <w:num w:numId="24" w16cid:durableId="148442894">
    <w:abstractNumId w:val="45"/>
  </w:num>
  <w:num w:numId="25" w16cid:durableId="416947733">
    <w:abstractNumId w:val="24"/>
  </w:num>
  <w:num w:numId="26" w16cid:durableId="206766119">
    <w:abstractNumId w:val="36"/>
  </w:num>
  <w:num w:numId="27" w16cid:durableId="683871616">
    <w:abstractNumId w:val="25"/>
  </w:num>
  <w:num w:numId="28" w16cid:durableId="465049114">
    <w:abstractNumId w:val="26"/>
  </w:num>
  <w:num w:numId="29" w16cid:durableId="463734547">
    <w:abstractNumId w:val="35"/>
  </w:num>
  <w:num w:numId="30" w16cid:durableId="1046443080">
    <w:abstractNumId w:val="2"/>
  </w:num>
  <w:num w:numId="31" w16cid:durableId="867567079">
    <w:abstractNumId w:val="27"/>
  </w:num>
  <w:num w:numId="32" w16cid:durableId="2134592892">
    <w:abstractNumId w:val="56"/>
  </w:num>
  <w:num w:numId="33" w16cid:durableId="167983650">
    <w:abstractNumId w:val="59"/>
  </w:num>
  <w:num w:numId="34" w16cid:durableId="1213927815">
    <w:abstractNumId w:val="57"/>
  </w:num>
  <w:num w:numId="35" w16cid:durableId="1323973823">
    <w:abstractNumId w:val="0"/>
  </w:num>
  <w:num w:numId="36" w16cid:durableId="1195122517">
    <w:abstractNumId w:val="11"/>
  </w:num>
  <w:num w:numId="37" w16cid:durableId="1804234267">
    <w:abstractNumId w:val="7"/>
  </w:num>
  <w:num w:numId="38" w16cid:durableId="1399791746">
    <w:abstractNumId w:val="42"/>
  </w:num>
  <w:num w:numId="39" w16cid:durableId="757678685">
    <w:abstractNumId w:val="13"/>
  </w:num>
  <w:num w:numId="40" w16cid:durableId="1028795307">
    <w:abstractNumId w:val="10"/>
  </w:num>
  <w:num w:numId="41" w16cid:durableId="358436241">
    <w:abstractNumId w:val="8"/>
  </w:num>
  <w:num w:numId="42" w16cid:durableId="1524585353">
    <w:abstractNumId w:val="61"/>
  </w:num>
  <w:num w:numId="43" w16cid:durableId="1593005236">
    <w:abstractNumId w:val="18"/>
  </w:num>
  <w:num w:numId="44" w16cid:durableId="288169509">
    <w:abstractNumId w:val="22"/>
  </w:num>
  <w:num w:numId="45" w16cid:durableId="622616444">
    <w:abstractNumId w:val="4"/>
  </w:num>
  <w:num w:numId="46" w16cid:durableId="327102549">
    <w:abstractNumId w:val="9"/>
  </w:num>
  <w:num w:numId="47" w16cid:durableId="1131358633">
    <w:abstractNumId w:val="29"/>
  </w:num>
  <w:num w:numId="48" w16cid:durableId="618996806">
    <w:abstractNumId w:val="20"/>
  </w:num>
  <w:num w:numId="49" w16cid:durableId="2045864079">
    <w:abstractNumId w:val="6"/>
  </w:num>
  <w:num w:numId="50" w16cid:durableId="900024951">
    <w:abstractNumId w:val="3"/>
  </w:num>
  <w:num w:numId="51" w16cid:durableId="512839059">
    <w:abstractNumId w:val="1"/>
  </w:num>
  <w:num w:numId="52" w16cid:durableId="1274358048">
    <w:abstractNumId w:val="32"/>
  </w:num>
  <w:num w:numId="53" w16cid:durableId="1535970479">
    <w:abstractNumId w:val="48"/>
  </w:num>
  <w:num w:numId="54" w16cid:durableId="916014181">
    <w:abstractNumId w:val="33"/>
  </w:num>
  <w:num w:numId="55" w16cid:durableId="1026952059">
    <w:abstractNumId w:val="37"/>
  </w:num>
  <w:num w:numId="56" w16cid:durableId="1777823010">
    <w:abstractNumId w:val="30"/>
  </w:num>
  <w:num w:numId="57" w16cid:durableId="1833763410">
    <w:abstractNumId w:val="31"/>
  </w:num>
  <w:num w:numId="58" w16cid:durableId="690911899">
    <w:abstractNumId w:val="49"/>
  </w:num>
  <w:num w:numId="59" w16cid:durableId="1976986709">
    <w:abstractNumId w:val="55"/>
  </w:num>
  <w:num w:numId="60" w16cid:durableId="1206530225">
    <w:abstractNumId w:val="12"/>
  </w:num>
  <w:num w:numId="61" w16cid:durableId="1992981672">
    <w:abstractNumId w:val="21"/>
  </w:num>
  <w:num w:numId="62" w16cid:durableId="1158838568">
    <w:abstractNumId w:val="53"/>
  </w:num>
  <w:num w:numId="63" w16cid:durableId="411270402">
    <w:abstractNumId w:val="62"/>
  </w:num>
  <w:numIdMacAtCleanup w:val="56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Luee Akasha">
    <w15:presenceInfo w15:providerId="None" w15:userId="Luee Akasha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wNDU3Mjc1NzY3MjJU0lEKTi0uzszPAykwrAUAdZlCbywAAAA="/>
  </w:docVars>
  <w:rsids>
    <w:rsidRoot w:val="00570E41"/>
    <w:rsid w:val="00010281"/>
    <w:rsid w:val="0001534C"/>
    <w:rsid w:val="000273E1"/>
    <w:rsid w:val="00033860"/>
    <w:rsid w:val="00047C24"/>
    <w:rsid w:val="00047CB5"/>
    <w:rsid w:val="000500FD"/>
    <w:rsid w:val="0005173D"/>
    <w:rsid w:val="000702AC"/>
    <w:rsid w:val="000721F5"/>
    <w:rsid w:val="00082E26"/>
    <w:rsid w:val="0008637A"/>
    <w:rsid w:val="00092E7F"/>
    <w:rsid w:val="0009460D"/>
    <w:rsid w:val="000A41CF"/>
    <w:rsid w:val="000A4525"/>
    <w:rsid w:val="000C089A"/>
    <w:rsid w:val="000C1876"/>
    <w:rsid w:val="000D24E3"/>
    <w:rsid w:val="000D39DC"/>
    <w:rsid w:val="000D6B23"/>
    <w:rsid w:val="000F66FB"/>
    <w:rsid w:val="000F76B0"/>
    <w:rsid w:val="0010113E"/>
    <w:rsid w:val="0010413C"/>
    <w:rsid w:val="00110E8E"/>
    <w:rsid w:val="00115C16"/>
    <w:rsid w:val="00140E12"/>
    <w:rsid w:val="0016066F"/>
    <w:rsid w:val="00166CAC"/>
    <w:rsid w:val="00171A03"/>
    <w:rsid w:val="00181737"/>
    <w:rsid w:val="001829B5"/>
    <w:rsid w:val="00182E58"/>
    <w:rsid w:val="001913FE"/>
    <w:rsid w:val="00197799"/>
    <w:rsid w:val="001D073F"/>
    <w:rsid w:val="001F714D"/>
    <w:rsid w:val="00203D83"/>
    <w:rsid w:val="00211241"/>
    <w:rsid w:val="00221E2B"/>
    <w:rsid w:val="00226A1C"/>
    <w:rsid w:val="00247A8A"/>
    <w:rsid w:val="00252DB0"/>
    <w:rsid w:val="00264839"/>
    <w:rsid w:val="00266DC4"/>
    <w:rsid w:val="00276188"/>
    <w:rsid w:val="00280DA5"/>
    <w:rsid w:val="002A0FB8"/>
    <w:rsid w:val="002A41D0"/>
    <w:rsid w:val="002A69BC"/>
    <w:rsid w:val="002B4D6F"/>
    <w:rsid w:val="002B734C"/>
    <w:rsid w:val="002C07A7"/>
    <w:rsid w:val="002C1D70"/>
    <w:rsid w:val="002D1675"/>
    <w:rsid w:val="002E0522"/>
    <w:rsid w:val="002F226B"/>
    <w:rsid w:val="002F241C"/>
    <w:rsid w:val="0031325B"/>
    <w:rsid w:val="003145BF"/>
    <w:rsid w:val="00323549"/>
    <w:rsid w:val="00327477"/>
    <w:rsid w:val="00342A33"/>
    <w:rsid w:val="003448B8"/>
    <w:rsid w:val="00344C92"/>
    <w:rsid w:val="00350EB6"/>
    <w:rsid w:val="0035749D"/>
    <w:rsid w:val="003671B0"/>
    <w:rsid w:val="003B4796"/>
    <w:rsid w:val="003D1AA6"/>
    <w:rsid w:val="003D4977"/>
    <w:rsid w:val="003E66CB"/>
    <w:rsid w:val="003E7904"/>
    <w:rsid w:val="003F240B"/>
    <w:rsid w:val="003F2B47"/>
    <w:rsid w:val="003F661A"/>
    <w:rsid w:val="00402B0E"/>
    <w:rsid w:val="00403525"/>
    <w:rsid w:val="0041261F"/>
    <w:rsid w:val="00417818"/>
    <w:rsid w:val="0042246B"/>
    <w:rsid w:val="00422E54"/>
    <w:rsid w:val="00423AE5"/>
    <w:rsid w:val="004376C9"/>
    <w:rsid w:val="00442FEC"/>
    <w:rsid w:val="00450349"/>
    <w:rsid w:val="00456496"/>
    <w:rsid w:val="00465A7C"/>
    <w:rsid w:val="00472658"/>
    <w:rsid w:val="004A6308"/>
    <w:rsid w:val="004B4485"/>
    <w:rsid w:val="004C7280"/>
    <w:rsid w:val="004E14A8"/>
    <w:rsid w:val="004E45B1"/>
    <w:rsid w:val="004F1354"/>
    <w:rsid w:val="005026CD"/>
    <w:rsid w:val="00511E6A"/>
    <w:rsid w:val="00516AB4"/>
    <w:rsid w:val="00525569"/>
    <w:rsid w:val="00532D15"/>
    <w:rsid w:val="0054083E"/>
    <w:rsid w:val="00546A81"/>
    <w:rsid w:val="00554B7B"/>
    <w:rsid w:val="00556774"/>
    <w:rsid w:val="00557112"/>
    <w:rsid w:val="00561B2E"/>
    <w:rsid w:val="005638D8"/>
    <w:rsid w:val="00570E41"/>
    <w:rsid w:val="00572C2D"/>
    <w:rsid w:val="005734BA"/>
    <w:rsid w:val="00582044"/>
    <w:rsid w:val="0059693D"/>
    <w:rsid w:val="005A386B"/>
    <w:rsid w:val="005A5C28"/>
    <w:rsid w:val="005B31AC"/>
    <w:rsid w:val="005B4C6B"/>
    <w:rsid w:val="005B5D38"/>
    <w:rsid w:val="005C522B"/>
    <w:rsid w:val="005D2C6A"/>
    <w:rsid w:val="005E6372"/>
    <w:rsid w:val="005E7D4D"/>
    <w:rsid w:val="005F3F24"/>
    <w:rsid w:val="00610FF2"/>
    <w:rsid w:val="00616491"/>
    <w:rsid w:val="00617839"/>
    <w:rsid w:val="00661732"/>
    <w:rsid w:val="006704CA"/>
    <w:rsid w:val="006708CF"/>
    <w:rsid w:val="006760D3"/>
    <w:rsid w:val="00680B24"/>
    <w:rsid w:val="00693FE7"/>
    <w:rsid w:val="006A02B7"/>
    <w:rsid w:val="006A38B7"/>
    <w:rsid w:val="006E5AC9"/>
    <w:rsid w:val="006F2E0A"/>
    <w:rsid w:val="006F4E48"/>
    <w:rsid w:val="00721264"/>
    <w:rsid w:val="00721805"/>
    <w:rsid w:val="00724261"/>
    <w:rsid w:val="00734CA3"/>
    <w:rsid w:val="007413C6"/>
    <w:rsid w:val="00750786"/>
    <w:rsid w:val="007507A8"/>
    <w:rsid w:val="00761E45"/>
    <w:rsid w:val="00771157"/>
    <w:rsid w:val="007714AF"/>
    <w:rsid w:val="00772BFC"/>
    <w:rsid w:val="00782E09"/>
    <w:rsid w:val="007A107A"/>
    <w:rsid w:val="007A4D22"/>
    <w:rsid w:val="007D46F4"/>
    <w:rsid w:val="007D6637"/>
    <w:rsid w:val="007D7587"/>
    <w:rsid w:val="007E2F73"/>
    <w:rsid w:val="007F2B2E"/>
    <w:rsid w:val="007F57BD"/>
    <w:rsid w:val="007F6FED"/>
    <w:rsid w:val="008002B6"/>
    <w:rsid w:val="00806FAD"/>
    <w:rsid w:val="00812CD1"/>
    <w:rsid w:val="00826DEC"/>
    <w:rsid w:val="008310DC"/>
    <w:rsid w:val="00834D2F"/>
    <w:rsid w:val="00840036"/>
    <w:rsid w:val="00843ACC"/>
    <w:rsid w:val="0086703D"/>
    <w:rsid w:val="00867CD6"/>
    <w:rsid w:val="00883E36"/>
    <w:rsid w:val="0089778F"/>
    <w:rsid w:val="008A0E29"/>
    <w:rsid w:val="008A78D1"/>
    <w:rsid w:val="008B5532"/>
    <w:rsid w:val="008C71E6"/>
    <w:rsid w:val="008F351E"/>
    <w:rsid w:val="009006CC"/>
    <w:rsid w:val="00910D05"/>
    <w:rsid w:val="00913DC6"/>
    <w:rsid w:val="00914E82"/>
    <w:rsid w:val="009242BF"/>
    <w:rsid w:val="00943BD1"/>
    <w:rsid w:val="00945853"/>
    <w:rsid w:val="00945EE2"/>
    <w:rsid w:val="00951ABE"/>
    <w:rsid w:val="009563EB"/>
    <w:rsid w:val="009671F9"/>
    <w:rsid w:val="00967AB2"/>
    <w:rsid w:val="00975938"/>
    <w:rsid w:val="00981A21"/>
    <w:rsid w:val="00981EB2"/>
    <w:rsid w:val="00995D99"/>
    <w:rsid w:val="0099647B"/>
    <w:rsid w:val="009979E3"/>
    <w:rsid w:val="009A58FD"/>
    <w:rsid w:val="009D4F52"/>
    <w:rsid w:val="009E1347"/>
    <w:rsid w:val="009E6F07"/>
    <w:rsid w:val="00A179D0"/>
    <w:rsid w:val="00A22CF6"/>
    <w:rsid w:val="00A2699C"/>
    <w:rsid w:val="00A47AC8"/>
    <w:rsid w:val="00A81BBD"/>
    <w:rsid w:val="00A83156"/>
    <w:rsid w:val="00A84178"/>
    <w:rsid w:val="00A946FA"/>
    <w:rsid w:val="00A94B5F"/>
    <w:rsid w:val="00AA4529"/>
    <w:rsid w:val="00AC4D57"/>
    <w:rsid w:val="00AD53A4"/>
    <w:rsid w:val="00AF0676"/>
    <w:rsid w:val="00AF2460"/>
    <w:rsid w:val="00B05358"/>
    <w:rsid w:val="00B169D6"/>
    <w:rsid w:val="00B17F6F"/>
    <w:rsid w:val="00B2778D"/>
    <w:rsid w:val="00B31C84"/>
    <w:rsid w:val="00B34C57"/>
    <w:rsid w:val="00B425D9"/>
    <w:rsid w:val="00B435DB"/>
    <w:rsid w:val="00B65DE6"/>
    <w:rsid w:val="00B86C26"/>
    <w:rsid w:val="00B97AD8"/>
    <w:rsid w:val="00BB1DC8"/>
    <w:rsid w:val="00BC339C"/>
    <w:rsid w:val="00BD47BE"/>
    <w:rsid w:val="00BE1697"/>
    <w:rsid w:val="00BE2A58"/>
    <w:rsid w:val="00BF38E8"/>
    <w:rsid w:val="00BF7CE2"/>
    <w:rsid w:val="00C06691"/>
    <w:rsid w:val="00C14B80"/>
    <w:rsid w:val="00C15DD0"/>
    <w:rsid w:val="00C24FFB"/>
    <w:rsid w:val="00C26DA9"/>
    <w:rsid w:val="00C43A89"/>
    <w:rsid w:val="00C44545"/>
    <w:rsid w:val="00C61A79"/>
    <w:rsid w:val="00C62488"/>
    <w:rsid w:val="00C62823"/>
    <w:rsid w:val="00C66EB9"/>
    <w:rsid w:val="00C70B0F"/>
    <w:rsid w:val="00C76064"/>
    <w:rsid w:val="00C912C5"/>
    <w:rsid w:val="00C9194A"/>
    <w:rsid w:val="00CA72BA"/>
    <w:rsid w:val="00CB2930"/>
    <w:rsid w:val="00CB6D68"/>
    <w:rsid w:val="00CC133E"/>
    <w:rsid w:val="00CD017F"/>
    <w:rsid w:val="00CD1268"/>
    <w:rsid w:val="00CD47B0"/>
    <w:rsid w:val="00CD660B"/>
    <w:rsid w:val="00CE5FAD"/>
    <w:rsid w:val="00CF0FB4"/>
    <w:rsid w:val="00D0028D"/>
    <w:rsid w:val="00D02E2C"/>
    <w:rsid w:val="00D06DE9"/>
    <w:rsid w:val="00D0745A"/>
    <w:rsid w:val="00D109F8"/>
    <w:rsid w:val="00D4133F"/>
    <w:rsid w:val="00D50E84"/>
    <w:rsid w:val="00D6029A"/>
    <w:rsid w:val="00D6218D"/>
    <w:rsid w:val="00D721DD"/>
    <w:rsid w:val="00D926E8"/>
    <w:rsid w:val="00DA7B00"/>
    <w:rsid w:val="00DE700B"/>
    <w:rsid w:val="00DF12E5"/>
    <w:rsid w:val="00DF588B"/>
    <w:rsid w:val="00DF5EC3"/>
    <w:rsid w:val="00DF7BC3"/>
    <w:rsid w:val="00E0188A"/>
    <w:rsid w:val="00E025BB"/>
    <w:rsid w:val="00E104EF"/>
    <w:rsid w:val="00E303B4"/>
    <w:rsid w:val="00E31E5B"/>
    <w:rsid w:val="00E34DCF"/>
    <w:rsid w:val="00E440AF"/>
    <w:rsid w:val="00E46CAD"/>
    <w:rsid w:val="00E50669"/>
    <w:rsid w:val="00E575C8"/>
    <w:rsid w:val="00E72920"/>
    <w:rsid w:val="00E7330B"/>
    <w:rsid w:val="00E75F98"/>
    <w:rsid w:val="00E81BF2"/>
    <w:rsid w:val="00E84704"/>
    <w:rsid w:val="00E9169E"/>
    <w:rsid w:val="00E96764"/>
    <w:rsid w:val="00EA6198"/>
    <w:rsid w:val="00EA6C22"/>
    <w:rsid w:val="00EB5C9C"/>
    <w:rsid w:val="00EC29C0"/>
    <w:rsid w:val="00ED42C9"/>
    <w:rsid w:val="00EF0DCA"/>
    <w:rsid w:val="00F034AA"/>
    <w:rsid w:val="00F04C71"/>
    <w:rsid w:val="00F0511F"/>
    <w:rsid w:val="00F21BD6"/>
    <w:rsid w:val="00F400E7"/>
    <w:rsid w:val="00F47F33"/>
    <w:rsid w:val="00F51AD3"/>
    <w:rsid w:val="00F54079"/>
    <w:rsid w:val="00F609D6"/>
    <w:rsid w:val="00F6770F"/>
    <w:rsid w:val="00F74652"/>
    <w:rsid w:val="00F8339E"/>
    <w:rsid w:val="00F84C6A"/>
    <w:rsid w:val="00F8541A"/>
    <w:rsid w:val="00F872F9"/>
    <w:rsid w:val="00F90E2A"/>
    <w:rsid w:val="00FB61A0"/>
    <w:rsid w:val="00FC2A95"/>
    <w:rsid w:val="00FD6C5C"/>
    <w:rsid w:val="00FE4ADF"/>
    <w:rsid w:val="00FE4E49"/>
    <w:rsid w:val="00FE6B64"/>
    <w:rsid w:val="00FF64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44367E"/>
  <w15:chartTrackingRefBased/>
  <w15:docId w15:val="{D902A5A8-3D46-439B-A406-08B321FA69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bidi/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C07A7"/>
  </w:style>
  <w:style w:type="paragraph" w:styleId="Heading1">
    <w:name w:val="heading 1"/>
    <w:basedOn w:val="Normal"/>
    <w:next w:val="Normal"/>
    <w:link w:val="Heading1Char"/>
    <w:uiPriority w:val="9"/>
    <w:qFormat/>
    <w:rsid w:val="00082E2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638D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71157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5F3F24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F3F2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CommentReference">
    <w:name w:val="annotation reference"/>
    <w:basedOn w:val="DefaultParagraphFont"/>
    <w:uiPriority w:val="99"/>
    <w:semiHidden/>
    <w:unhideWhenUsed/>
    <w:rsid w:val="006760D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760D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760D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760D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760D3"/>
    <w:rPr>
      <w:b/>
      <w:bCs/>
      <w:sz w:val="20"/>
      <w:szCs w:val="20"/>
    </w:rPr>
  </w:style>
  <w:style w:type="character" w:customStyle="1" w:styleId="Heading2Char">
    <w:name w:val="Heading 2 Char"/>
    <w:basedOn w:val="DefaultParagraphFont"/>
    <w:link w:val="Heading2"/>
    <w:uiPriority w:val="9"/>
    <w:rsid w:val="005638D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Index1">
    <w:name w:val="index 1"/>
    <w:basedOn w:val="Normal"/>
    <w:next w:val="Normal"/>
    <w:autoRedefine/>
    <w:uiPriority w:val="99"/>
    <w:unhideWhenUsed/>
    <w:rsid w:val="00247A8A"/>
    <w:pPr>
      <w:bidi w:val="0"/>
      <w:spacing w:after="0"/>
      <w:ind w:left="220" w:hanging="220"/>
    </w:pPr>
    <w:rPr>
      <w:rFonts w:cstheme="minorHAnsi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082E2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Index2">
    <w:name w:val="index 2"/>
    <w:basedOn w:val="Normal"/>
    <w:next w:val="Normal"/>
    <w:autoRedefine/>
    <w:uiPriority w:val="99"/>
    <w:unhideWhenUsed/>
    <w:rsid w:val="00E96764"/>
    <w:pPr>
      <w:bidi w:val="0"/>
      <w:spacing w:after="0"/>
      <w:ind w:left="440" w:hanging="220"/>
    </w:pPr>
    <w:rPr>
      <w:rFonts w:cstheme="minorHAnsi"/>
      <w:sz w:val="18"/>
      <w:szCs w:val="18"/>
    </w:rPr>
  </w:style>
  <w:style w:type="paragraph" w:styleId="Index9">
    <w:name w:val="index 9"/>
    <w:basedOn w:val="Normal"/>
    <w:next w:val="Normal"/>
    <w:autoRedefine/>
    <w:uiPriority w:val="99"/>
    <w:unhideWhenUsed/>
    <w:rsid w:val="00E96764"/>
    <w:pPr>
      <w:bidi w:val="0"/>
      <w:spacing w:after="0"/>
      <w:ind w:left="1980" w:hanging="220"/>
    </w:pPr>
    <w:rPr>
      <w:rFonts w:cstheme="minorHAnsi"/>
      <w:sz w:val="18"/>
      <w:szCs w:val="18"/>
    </w:rPr>
  </w:style>
  <w:style w:type="paragraph" w:styleId="Index3">
    <w:name w:val="index 3"/>
    <w:basedOn w:val="Normal"/>
    <w:next w:val="Normal"/>
    <w:autoRedefine/>
    <w:uiPriority w:val="99"/>
    <w:unhideWhenUsed/>
    <w:rsid w:val="00E96764"/>
    <w:pPr>
      <w:bidi w:val="0"/>
      <w:spacing w:after="0"/>
      <w:ind w:left="660" w:hanging="220"/>
    </w:pPr>
    <w:rPr>
      <w:rFonts w:cstheme="minorHAnsi"/>
      <w:sz w:val="18"/>
      <w:szCs w:val="18"/>
    </w:rPr>
  </w:style>
  <w:style w:type="paragraph" w:styleId="Index4">
    <w:name w:val="index 4"/>
    <w:basedOn w:val="Normal"/>
    <w:next w:val="Normal"/>
    <w:autoRedefine/>
    <w:uiPriority w:val="99"/>
    <w:unhideWhenUsed/>
    <w:rsid w:val="00E96764"/>
    <w:pPr>
      <w:bidi w:val="0"/>
      <w:spacing w:after="0"/>
      <w:ind w:left="880" w:hanging="220"/>
    </w:pPr>
    <w:rPr>
      <w:rFonts w:cstheme="minorHAnsi"/>
      <w:sz w:val="18"/>
      <w:szCs w:val="18"/>
    </w:rPr>
  </w:style>
  <w:style w:type="paragraph" w:styleId="Index5">
    <w:name w:val="index 5"/>
    <w:basedOn w:val="Normal"/>
    <w:next w:val="Normal"/>
    <w:autoRedefine/>
    <w:uiPriority w:val="99"/>
    <w:unhideWhenUsed/>
    <w:rsid w:val="00E96764"/>
    <w:pPr>
      <w:bidi w:val="0"/>
      <w:spacing w:after="0"/>
      <w:ind w:left="1100" w:hanging="220"/>
    </w:pPr>
    <w:rPr>
      <w:rFonts w:cstheme="minorHAnsi"/>
      <w:sz w:val="18"/>
      <w:szCs w:val="18"/>
    </w:rPr>
  </w:style>
  <w:style w:type="paragraph" w:styleId="Index6">
    <w:name w:val="index 6"/>
    <w:basedOn w:val="Normal"/>
    <w:next w:val="Normal"/>
    <w:autoRedefine/>
    <w:uiPriority w:val="99"/>
    <w:unhideWhenUsed/>
    <w:rsid w:val="00E96764"/>
    <w:pPr>
      <w:bidi w:val="0"/>
      <w:spacing w:after="0"/>
      <w:ind w:left="1320" w:hanging="220"/>
    </w:pPr>
    <w:rPr>
      <w:rFonts w:cstheme="minorHAnsi"/>
      <w:sz w:val="18"/>
      <w:szCs w:val="18"/>
    </w:rPr>
  </w:style>
  <w:style w:type="paragraph" w:styleId="Index7">
    <w:name w:val="index 7"/>
    <w:basedOn w:val="Normal"/>
    <w:next w:val="Normal"/>
    <w:autoRedefine/>
    <w:uiPriority w:val="99"/>
    <w:unhideWhenUsed/>
    <w:rsid w:val="00E96764"/>
    <w:pPr>
      <w:bidi w:val="0"/>
      <w:spacing w:after="0"/>
      <w:ind w:left="1540" w:hanging="220"/>
    </w:pPr>
    <w:rPr>
      <w:rFonts w:cstheme="minorHAnsi"/>
      <w:sz w:val="18"/>
      <w:szCs w:val="18"/>
    </w:rPr>
  </w:style>
  <w:style w:type="paragraph" w:styleId="Index8">
    <w:name w:val="index 8"/>
    <w:basedOn w:val="Normal"/>
    <w:next w:val="Normal"/>
    <w:autoRedefine/>
    <w:uiPriority w:val="99"/>
    <w:unhideWhenUsed/>
    <w:rsid w:val="00E96764"/>
    <w:pPr>
      <w:bidi w:val="0"/>
      <w:spacing w:after="0"/>
      <w:ind w:left="1760" w:hanging="220"/>
    </w:pPr>
    <w:rPr>
      <w:rFonts w:cstheme="minorHAnsi"/>
      <w:sz w:val="18"/>
      <w:szCs w:val="18"/>
    </w:rPr>
  </w:style>
  <w:style w:type="paragraph" w:styleId="IndexHeading">
    <w:name w:val="index heading"/>
    <w:basedOn w:val="Normal"/>
    <w:next w:val="Index1"/>
    <w:uiPriority w:val="99"/>
    <w:unhideWhenUsed/>
    <w:rsid w:val="00E96764"/>
    <w:pPr>
      <w:bidi w:val="0"/>
      <w:spacing w:before="240" w:after="120"/>
      <w:jc w:val="center"/>
    </w:pPr>
    <w:rPr>
      <w:rFonts w:cstheme="minorHAnsi"/>
      <w:b/>
      <w:bCs/>
      <w:sz w:val="26"/>
      <w:szCs w:val="26"/>
    </w:rPr>
  </w:style>
  <w:style w:type="paragraph" w:styleId="TOCHeading">
    <w:name w:val="TOC Heading"/>
    <w:basedOn w:val="Heading1"/>
    <w:next w:val="Normal"/>
    <w:uiPriority w:val="39"/>
    <w:unhideWhenUsed/>
    <w:qFormat/>
    <w:rsid w:val="000D24E3"/>
    <w:pPr>
      <w:bidi w:val="0"/>
      <w:outlineLvl w:val="9"/>
    </w:pPr>
    <w:rPr>
      <w:lang w:bidi="ar-SA"/>
    </w:rPr>
  </w:style>
  <w:style w:type="paragraph" w:styleId="TOC1">
    <w:name w:val="toc 1"/>
    <w:basedOn w:val="Normal"/>
    <w:next w:val="Normal"/>
    <w:autoRedefine/>
    <w:uiPriority w:val="39"/>
    <w:unhideWhenUsed/>
    <w:rsid w:val="000D24E3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0D24E3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0D24E3"/>
    <w:rPr>
      <w:color w:val="0563C1" w:themeColor="hyperlink"/>
      <w:u w:val="single"/>
    </w:rPr>
  </w:style>
  <w:style w:type="paragraph" w:styleId="TOC3">
    <w:name w:val="toc 3"/>
    <w:basedOn w:val="Normal"/>
    <w:next w:val="Normal"/>
    <w:autoRedefine/>
    <w:uiPriority w:val="39"/>
    <w:unhideWhenUsed/>
    <w:rsid w:val="000C1876"/>
    <w:pPr>
      <w:bidi w:val="0"/>
      <w:spacing w:after="100"/>
      <w:ind w:left="440"/>
    </w:pPr>
    <w:rPr>
      <w:rFonts w:eastAsiaTheme="minorEastAsia" w:cs="Times New Roman"/>
      <w:lang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8609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068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886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45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901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69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321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6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22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913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601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314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6/09/relationships/commentsIds" Target="commentsIds.xml"/><Relationship Id="rId3" Type="http://schemas.openxmlformats.org/officeDocument/2006/relationships/styles" Target="styles.xml"/><Relationship Id="rId7" Type="http://schemas.microsoft.com/office/2011/relationships/commentsExtended" Target="commentsExtended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comments" Target="comments.xml"/><Relationship Id="rId11" Type="http://schemas.microsoft.com/office/2011/relationships/people" Target="people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268E68C-05BC-480E-8D46-DED0236E6C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50</TotalTime>
  <Pages>18</Pages>
  <Words>3906</Words>
  <Characters>22269</Characters>
  <Application>Microsoft Office Word</Application>
  <DocSecurity>0</DocSecurity>
  <Lines>185</Lines>
  <Paragraphs>5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/>
      <vt:lpstr/>
    </vt:vector>
  </TitlesOfParts>
  <Company>BGU Public Class</Company>
  <LinksUpToDate>false</LinksUpToDate>
  <CharactersWithSpaces>26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st1</dc:creator>
  <cp:keywords/>
  <dc:description/>
  <cp:lastModifiedBy>Michael Faifer</cp:lastModifiedBy>
  <cp:revision>971</cp:revision>
  <dcterms:created xsi:type="dcterms:W3CDTF">2022-04-06T21:36:00Z</dcterms:created>
  <dcterms:modified xsi:type="dcterms:W3CDTF">2022-06-14T17:02:00Z</dcterms:modified>
</cp:coreProperties>
</file>